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5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30"/>
        <w:gridCol w:w="7176"/>
      </w:tblGrid>
      <w:tr w:rsidR="00DF787F" w14:paraId="59F17ECA" w14:textId="77777777" w:rsidTr="00C263CA">
        <w:trPr>
          <w:trHeight w:val="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C6C6"/>
            <w:tcMar>
              <w:left w:w="56" w:type="dxa"/>
              <w:right w:w="56" w:type="dxa"/>
            </w:tcMar>
            <w:vAlign w:val="center"/>
          </w:tcPr>
          <w:p w14:paraId="0D59366B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  <w:sz w:val="56"/>
              </w:rPr>
              <w:t>AI1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C6C6"/>
            <w:tcMar>
              <w:left w:w="56" w:type="dxa"/>
              <w:right w:w="56" w:type="dxa"/>
            </w:tcMar>
            <w:vAlign w:val="center"/>
          </w:tcPr>
          <w:p w14:paraId="32895793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sz w:val="52"/>
              </w:rPr>
              <w:t>Dokumentacja projektu</w:t>
            </w:r>
          </w:p>
        </w:tc>
      </w:tr>
      <w:tr w:rsidR="00DF787F" w14:paraId="0031BFB6" w14:textId="77777777" w:rsidTr="00C263CA">
        <w:trPr>
          <w:trHeight w:val="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2099E3CD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>Autor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AC4EFD6" w14:textId="61E3E70A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</w:rPr>
              <w:t>Dawid Olko, 125148</w:t>
            </w:r>
          </w:p>
        </w:tc>
      </w:tr>
      <w:tr w:rsidR="00DF787F" w14:paraId="76521DEB" w14:textId="77777777" w:rsidTr="00C263CA">
        <w:trPr>
          <w:trHeight w:val="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0F9449DD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>Kierunek, rok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6E26539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</w:rPr>
              <w:t>Informatyka, II rok, st. stacjonarne (3,5-l)</w:t>
            </w:r>
          </w:p>
        </w:tc>
      </w:tr>
      <w:tr w:rsidR="00DF787F" w14:paraId="05258457" w14:textId="77777777" w:rsidTr="00C263CA">
        <w:trPr>
          <w:trHeight w:val="52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752A719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 xml:space="preserve">Temat </w:t>
            </w:r>
            <w:r w:rsidRPr="003378A8">
              <w:rPr>
                <w:rFonts w:eastAsia="Arial" w:cstheme="minorHAnsi"/>
                <w:b/>
              </w:rPr>
              <w:br/>
              <w:t>projektu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8E1451F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  <w:i/>
                <w:iCs/>
              </w:rPr>
            </w:pPr>
            <w:r w:rsidRPr="003378A8">
              <w:rPr>
                <w:rFonts w:cstheme="minorHAnsi"/>
                <w:i/>
                <w:iCs/>
                <w:color w:val="000000"/>
                <w:shd w:val="clear" w:color="auto" w:fill="FFFFFF"/>
              </w:rPr>
              <w:t>Platforma wypożyczania filmów VOD</w:t>
            </w:r>
          </w:p>
        </w:tc>
      </w:tr>
    </w:tbl>
    <w:p w14:paraId="786FA47D" w14:textId="4D039043" w:rsidR="00A11166" w:rsidRPr="00FF7D96" w:rsidRDefault="00A11166" w:rsidP="0036677C">
      <w:pPr>
        <w:pStyle w:val="Bezodstpw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dt>
      <w:sdtPr>
        <w:rPr>
          <w:rFonts w:ascii="Times New Roman" w:eastAsiaTheme="minorHAnsi" w:hAnsi="Times New Roman" w:cs="Times New Roman"/>
          <w:color w:val="auto"/>
          <w:sz w:val="18"/>
          <w:szCs w:val="18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F53CBD" w:rsidRDefault="009849CD" w:rsidP="0036677C">
          <w:pPr>
            <w:pStyle w:val="Nagwekspisutreci"/>
            <w:jc w:val="both"/>
            <w:rPr>
              <w:rStyle w:val="Nagwek1Znak"/>
              <w:b/>
              <w:bCs/>
              <w:u w:val="single"/>
            </w:rPr>
          </w:pPr>
          <w:r w:rsidRPr="00F53CBD">
            <w:rPr>
              <w:rStyle w:val="Nagwek1Znak"/>
              <w:b/>
              <w:bCs/>
              <w:u w:val="single"/>
            </w:rPr>
            <w:t>Spis treści</w:t>
          </w:r>
        </w:p>
        <w:p w14:paraId="21FC2723" w14:textId="13F08F32" w:rsidR="00E927AD" w:rsidRDefault="009849C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F53CBD">
            <w:rPr>
              <w:rFonts w:ascii="Times New Roman" w:hAnsi="Times New Roman" w:cs="Times New Roman"/>
              <w:sz w:val="18"/>
              <w:szCs w:val="18"/>
            </w:rPr>
            <w:fldChar w:fldCharType="begin"/>
          </w:r>
          <w:r w:rsidRPr="00F53CBD">
            <w:rPr>
              <w:rFonts w:ascii="Times New Roman" w:hAnsi="Times New Roman" w:cs="Times New Roman"/>
              <w:sz w:val="18"/>
              <w:szCs w:val="18"/>
            </w:rPr>
            <w:instrText xml:space="preserve"> TOC \o "1-3" \h \z \u </w:instrText>
          </w:r>
          <w:r w:rsidRPr="00F53CBD">
            <w:rPr>
              <w:rFonts w:ascii="Times New Roman" w:hAnsi="Times New Roman" w:cs="Times New Roman"/>
              <w:sz w:val="18"/>
              <w:szCs w:val="18"/>
            </w:rPr>
            <w:fldChar w:fldCharType="separate"/>
          </w:r>
          <w:hyperlink w:anchor="_Toc168177281" w:history="1">
            <w:r w:rsidR="00E927AD" w:rsidRPr="000854C7">
              <w:rPr>
                <w:rStyle w:val="Hipercze"/>
                <w:b/>
                <w:bCs/>
                <w:noProof/>
              </w:rPr>
              <w:t>1.</w:t>
            </w:r>
            <w:r w:rsidR="00E927AD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E927AD" w:rsidRPr="000854C7">
              <w:rPr>
                <w:rStyle w:val="Hipercze"/>
                <w:b/>
                <w:bCs/>
                <w:noProof/>
              </w:rPr>
              <w:t>Wstęp</w:t>
            </w:r>
            <w:r w:rsidR="00E927AD">
              <w:rPr>
                <w:noProof/>
                <w:webHidden/>
              </w:rPr>
              <w:tab/>
            </w:r>
            <w:r w:rsidR="00E927AD">
              <w:rPr>
                <w:noProof/>
                <w:webHidden/>
              </w:rPr>
              <w:fldChar w:fldCharType="begin"/>
            </w:r>
            <w:r w:rsidR="00E927AD">
              <w:rPr>
                <w:noProof/>
                <w:webHidden/>
              </w:rPr>
              <w:instrText xml:space="preserve"> PAGEREF _Toc168177281 \h </w:instrText>
            </w:r>
            <w:r w:rsidR="00E927AD">
              <w:rPr>
                <w:noProof/>
                <w:webHidden/>
              </w:rPr>
            </w:r>
            <w:r w:rsidR="00E927AD"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4</w:t>
            </w:r>
            <w:r w:rsidR="00E927AD">
              <w:rPr>
                <w:noProof/>
                <w:webHidden/>
              </w:rPr>
              <w:fldChar w:fldCharType="end"/>
            </w:r>
          </w:hyperlink>
        </w:p>
        <w:p w14:paraId="61762641" w14:textId="39280837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282" w:history="1">
            <w:r w:rsidRPr="000854C7">
              <w:rPr>
                <w:rStyle w:val="Hipercze"/>
                <w:b/>
                <w:bCs/>
                <w:noProof/>
              </w:rPr>
              <w:t>Zakres Działania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682D4" w14:textId="79EC2914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283" w:history="1">
            <w:r w:rsidRPr="000854C7">
              <w:rPr>
                <w:rStyle w:val="Hipercze"/>
                <w:b/>
                <w:bCs/>
                <w:noProof/>
              </w:rPr>
              <w:t>Główne Elementy Technicz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5B21D" w14:textId="7A20B0DB" w:rsidR="00E927AD" w:rsidRDefault="00E927A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284" w:history="1">
            <w:r w:rsidRPr="000854C7">
              <w:rPr>
                <w:rStyle w:val="Hipercze"/>
                <w:b/>
                <w:bCs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0854C7">
              <w:rPr>
                <w:rStyle w:val="Hipercze"/>
                <w:b/>
                <w:bCs/>
                <w:noProof/>
              </w:rPr>
              <w:t>Narzędzia i technolog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EFE17" w14:textId="1DCB2373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285" w:history="1">
            <w:r w:rsidRPr="000854C7">
              <w:rPr>
                <w:rStyle w:val="Hipercze"/>
                <w:b/>
                <w:bCs/>
                <w:noProof/>
              </w:rPr>
              <w:t>Framework Lara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6A66D" w14:textId="64FBCCC9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286" w:history="1">
            <w:r w:rsidRPr="000854C7">
              <w:rPr>
                <w:rStyle w:val="Hipercze"/>
                <w:b/>
                <w:bCs/>
                <w:noProof/>
              </w:rPr>
              <w:t>Baza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B76FE" w14:textId="41F6BEE8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287" w:history="1">
            <w:r w:rsidRPr="000854C7">
              <w:rPr>
                <w:rStyle w:val="Hipercze"/>
                <w:b/>
                <w:bCs/>
                <w:noProof/>
              </w:rPr>
              <w:t>Konfiguracja połączenia z serwerem bazodanowy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A0CE7A" w14:textId="45069D19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288" w:history="1">
            <w:r w:rsidRPr="000854C7">
              <w:rPr>
                <w:rStyle w:val="Hipercze"/>
                <w:b/>
                <w:bCs/>
                <w:noProof/>
              </w:rPr>
              <w:t>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1E2737" w14:textId="1AF92DE7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289" w:history="1">
            <w:r w:rsidRPr="000854C7">
              <w:rPr>
                <w:rStyle w:val="Hipercze"/>
                <w:b/>
                <w:bCs/>
                <w:noProof/>
              </w:rPr>
              <w:t>Middle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33D6E" w14:textId="3CD8A0B2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290" w:history="1">
            <w:r w:rsidRPr="000854C7">
              <w:rPr>
                <w:rStyle w:val="Hipercze"/>
                <w:b/>
                <w:bCs/>
                <w:noProof/>
              </w:rPr>
              <w:t>Kontrol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84D46" w14:textId="672E7BB8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291" w:history="1">
            <w:r w:rsidRPr="000854C7">
              <w:rPr>
                <w:rStyle w:val="Hipercze"/>
                <w:b/>
                <w:bCs/>
                <w:noProof/>
              </w:rPr>
              <w:t>Mode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E945A2" w14:textId="154256AF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292" w:history="1">
            <w:r w:rsidRPr="000854C7">
              <w:rPr>
                <w:rStyle w:val="Hipercze"/>
                <w:b/>
                <w:bCs/>
                <w:noProof/>
              </w:rPr>
              <w:t>Usług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10B19" w14:textId="168985A7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293" w:history="1">
            <w:r w:rsidRPr="000854C7">
              <w:rPr>
                <w:rStyle w:val="Hipercze"/>
                <w:b/>
                <w:bCs/>
                <w:noProof/>
              </w:rPr>
              <w:t>Walidacja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B3C794" w14:textId="072B497E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294" w:history="1">
            <w:r w:rsidRPr="000854C7">
              <w:rPr>
                <w:rStyle w:val="Hipercze"/>
                <w:b/>
                <w:bCs/>
                <w:noProof/>
              </w:rPr>
              <w:t>Seedowanie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FC383B" w14:textId="358B7886" w:rsidR="00E927AD" w:rsidRDefault="00E927A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295" w:history="1">
            <w:r w:rsidRPr="000854C7">
              <w:rPr>
                <w:rStyle w:val="Hipercze"/>
                <w:b/>
                <w:bCs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0854C7">
              <w:rPr>
                <w:rStyle w:val="Hipercze"/>
                <w:b/>
                <w:bCs/>
                <w:noProof/>
              </w:rPr>
              <w:t>Baza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60381" w14:textId="602614C9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296" w:history="1">
            <w:r w:rsidRPr="000854C7">
              <w:rPr>
                <w:rStyle w:val="Hipercze"/>
                <w:b/>
                <w:bCs/>
                <w:noProof/>
              </w:rPr>
              <w:t>Diagram E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13E0F" w14:textId="627FC75E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297" w:history="1">
            <w:r w:rsidRPr="000854C7">
              <w:rPr>
                <w:rStyle w:val="Hipercze"/>
                <w:b/>
                <w:bCs/>
                <w:noProof/>
              </w:rPr>
              <w:t>Opis rozwiązań zastosowanych w baz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76A942" w14:textId="19B0C234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298" w:history="1">
            <w:r w:rsidRPr="000854C7">
              <w:rPr>
                <w:rStyle w:val="Hipercze"/>
                <w:b/>
                <w:bCs/>
                <w:noProof/>
              </w:rPr>
              <w:t>MOV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7FA5B" w14:textId="68569C62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299" w:history="1">
            <w:r w:rsidRPr="000854C7">
              <w:rPr>
                <w:rStyle w:val="Hipercze"/>
                <w:b/>
                <w:bCs/>
                <w:noProof/>
              </w:rPr>
              <w:t>US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C436E" w14:textId="4ED15CFE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00" w:history="1">
            <w:r w:rsidRPr="000854C7">
              <w:rPr>
                <w:rStyle w:val="Hipercze"/>
                <w:b/>
                <w:bCs/>
                <w:noProof/>
              </w:rPr>
              <w:t>LOA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3D304" w14:textId="255C8865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01" w:history="1">
            <w:r w:rsidRPr="000854C7">
              <w:rPr>
                <w:rStyle w:val="Hipercze"/>
                <w:b/>
                <w:bCs/>
                <w:noProof/>
              </w:rPr>
              <w:t>LOAN_MOV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130444" w14:textId="373EA40C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02" w:history="1">
            <w:r w:rsidRPr="000854C7">
              <w:rPr>
                <w:rStyle w:val="Hipercze"/>
                <w:b/>
                <w:bCs/>
                <w:noProof/>
              </w:rPr>
              <w:t>OPIN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766F0" w14:textId="179844D7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03" w:history="1">
            <w:r w:rsidRPr="000854C7">
              <w:rPr>
                <w:rStyle w:val="Hipercze"/>
                <w:b/>
                <w:bCs/>
                <w:noProof/>
              </w:rPr>
              <w:t>CATEG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4F4E9" w14:textId="53375BDE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04" w:history="1">
            <w:r w:rsidRPr="000854C7">
              <w:rPr>
                <w:rStyle w:val="Hipercze"/>
                <w:b/>
                <w:bCs/>
                <w:noProof/>
              </w:rPr>
              <w:t>PREMIUM_MOV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43B74" w14:textId="6E6415C9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05" w:history="1">
            <w:r w:rsidRPr="000854C7">
              <w:rPr>
                <w:rStyle w:val="Hipercze"/>
                <w:b/>
                <w:bCs/>
                <w:noProof/>
              </w:rPr>
              <w:t>REFERRAL_C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A99C71" w14:textId="184A40AB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06" w:history="1">
            <w:r w:rsidRPr="000854C7">
              <w:rPr>
                <w:rStyle w:val="Hipercze"/>
                <w:b/>
                <w:bCs/>
                <w:noProof/>
              </w:rPr>
              <w:t>LOYALTY_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389F1" w14:textId="4D5B35D4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07" w:history="1">
            <w:r w:rsidRPr="000854C7">
              <w:rPr>
                <w:rStyle w:val="Hipercze"/>
                <w:b/>
                <w:bCs/>
                <w:noProof/>
              </w:rPr>
              <w:t>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2FDC29" w14:textId="39944F36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08" w:history="1">
            <w:r w:rsidRPr="000854C7">
              <w:rPr>
                <w:rStyle w:val="Hipercze"/>
                <w:b/>
                <w:bCs/>
                <w:noProof/>
                <w:lang w:val="en-US"/>
              </w:rPr>
              <w:t>FRIENDSHI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DE33F" w14:textId="318176F9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09" w:history="1">
            <w:r w:rsidRPr="000854C7">
              <w:rPr>
                <w:rStyle w:val="Hipercze"/>
                <w:b/>
                <w:bCs/>
                <w:noProof/>
              </w:rPr>
              <w:t>Migrac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38CE6" w14:textId="67408C18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10" w:history="1">
            <w:r w:rsidRPr="000854C7">
              <w:rPr>
                <w:rStyle w:val="Hipercze"/>
                <w:b/>
                <w:bCs/>
                <w:noProof/>
              </w:rPr>
              <w:t>Seed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1496B" w14:textId="13195BB0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11" w:history="1">
            <w:r w:rsidRPr="000854C7">
              <w:rPr>
                <w:rStyle w:val="Hipercze"/>
                <w:b/>
                <w:bCs/>
                <w:noProof/>
              </w:rPr>
              <w:t>Opis Przykładowej Relacji w Model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4A5CFE" w14:textId="606ED73B" w:rsidR="00E927AD" w:rsidRDefault="00E927A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12" w:history="1">
            <w:r w:rsidRPr="000854C7">
              <w:rPr>
                <w:rStyle w:val="Hipercze"/>
                <w:b/>
                <w:bCs/>
                <w:noProof/>
              </w:rPr>
              <w:t>4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0854C7">
              <w:rPr>
                <w:rStyle w:val="Hipercze"/>
                <w:b/>
                <w:bCs/>
                <w:noProof/>
              </w:rPr>
              <w:t>G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E7548" w14:textId="21EBC97B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13" w:history="1">
            <w:r w:rsidRPr="000854C7">
              <w:rPr>
                <w:rStyle w:val="Hipercze"/>
                <w:b/>
                <w:bCs/>
                <w:noProof/>
              </w:rPr>
              <w:t>Opis Interfejsu Użytkow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63268" w14:textId="414A5DB0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14" w:history="1">
            <w:r w:rsidRPr="000854C7">
              <w:rPr>
                <w:rStyle w:val="Hipercze"/>
                <w:b/>
                <w:bCs/>
                <w:noProof/>
              </w:rPr>
              <w:t>Główne Widoki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08A52A" w14:textId="56936D7C" w:rsidR="00E927AD" w:rsidRDefault="00E927A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15" w:history="1">
            <w:r w:rsidRPr="000854C7">
              <w:rPr>
                <w:rStyle w:val="Hipercze"/>
                <w:b/>
                <w:bCs/>
                <w:noProof/>
              </w:rPr>
              <w:t>5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0854C7">
              <w:rPr>
                <w:rStyle w:val="Hipercze"/>
                <w:b/>
                <w:bCs/>
                <w:noProof/>
              </w:rPr>
              <w:t>Uruchomienie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4E684" w14:textId="43752928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16" w:history="1">
            <w:r w:rsidRPr="000854C7">
              <w:rPr>
                <w:rStyle w:val="Hipercze"/>
                <w:b/>
                <w:bCs/>
                <w:noProof/>
              </w:rPr>
              <w:t>Wymag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FC40E0" w14:textId="48404E76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17" w:history="1">
            <w:r w:rsidRPr="000854C7">
              <w:rPr>
                <w:rStyle w:val="Hipercze"/>
                <w:b/>
                <w:bCs/>
                <w:noProof/>
              </w:rPr>
              <w:t>Kroki przy pierwszym uruchomieni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1B301" w14:textId="655FCD6B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18" w:history="1">
            <w:r w:rsidRPr="000854C7">
              <w:rPr>
                <w:rStyle w:val="Hipercze"/>
                <w:b/>
                <w:bCs/>
                <w:noProof/>
              </w:rPr>
              <w:t>Kroki przy kolejnych uruchomieni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D2133" w14:textId="09354812" w:rsidR="00E927AD" w:rsidRDefault="00E927A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19" w:history="1">
            <w:r w:rsidRPr="000854C7">
              <w:rPr>
                <w:rStyle w:val="Hipercze"/>
                <w:b/>
                <w:bCs/>
                <w:noProof/>
              </w:rPr>
              <w:t>6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0854C7">
              <w:rPr>
                <w:rStyle w:val="Hipercze"/>
                <w:b/>
                <w:bCs/>
                <w:noProof/>
              </w:rPr>
              <w:t>Funkcjonalności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FF9AAF" w14:textId="01232880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20" w:history="1">
            <w:r w:rsidRPr="000854C7">
              <w:rPr>
                <w:rStyle w:val="Hipercze"/>
                <w:b/>
                <w:bCs/>
                <w:noProof/>
              </w:rPr>
              <w:t>Logowanie i Rejestr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DE20D7" w14:textId="62F3461F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21" w:history="1">
            <w:r w:rsidRPr="000854C7">
              <w:rPr>
                <w:rStyle w:val="Hipercze"/>
                <w:b/>
                <w:bCs/>
                <w:noProof/>
              </w:rPr>
              <w:t>Logowani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E95EC" w14:textId="0FE74542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22" w:history="1">
            <w:r w:rsidRPr="000854C7">
              <w:rPr>
                <w:rStyle w:val="Hipercze"/>
                <w:b/>
                <w:bCs/>
                <w:noProof/>
              </w:rPr>
              <w:t>Rejestracj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A52F5" w14:textId="020F7E25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23" w:history="1">
            <w:r w:rsidRPr="000854C7">
              <w:rPr>
                <w:rStyle w:val="Hipercze"/>
                <w:b/>
                <w:bCs/>
                <w:noProof/>
              </w:rPr>
              <w:t>Przykładowi użytkownic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D3AC6" w14:textId="35C18238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24" w:history="1">
            <w:r w:rsidRPr="000854C7">
              <w:rPr>
                <w:rStyle w:val="Hipercze"/>
                <w:b/>
                <w:bCs/>
                <w:noProof/>
              </w:rPr>
              <w:t>Przeglądanie Zasob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4997F" w14:textId="283EDC61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25" w:history="1">
            <w:r w:rsidRPr="000854C7">
              <w:rPr>
                <w:rStyle w:val="Hipercze"/>
                <w:b/>
                <w:bCs/>
                <w:noProof/>
              </w:rPr>
              <w:t>Strona Główn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14F44" w14:textId="269BD08F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26" w:history="1">
            <w:r w:rsidRPr="000854C7">
              <w:rPr>
                <w:rStyle w:val="Hipercze"/>
                <w:b/>
                <w:bCs/>
                <w:noProof/>
              </w:rPr>
              <w:t>Katalog Filmów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AAB0A" w14:textId="1097510A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27" w:history="1">
            <w:r w:rsidRPr="000854C7">
              <w:rPr>
                <w:rStyle w:val="Hipercze"/>
                <w:b/>
                <w:bCs/>
                <w:noProof/>
              </w:rPr>
              <w:t>Szczegóły Filmu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04F1C" w14:textId="3924AFCD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28" w:history="1">
            <w:r w:rsidRPr="000854C7">
              <w:rPr>
                <w:rStyle w:val="Hipercze"/>
                <w:b/>
                <w:bCs/>
                <w:noProof/>
              </w:rPr>
              <w:t>Regulamin Stron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F7D304" w14:textId="71CACB93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29" w:history="1">
            <w:r w:rsidRPr="000854C7">
              <w:rPr>
                <w:rStyle w:val="Hipercze"/>
                <w:b/>
                <w:bCs/>
                <w:noProof/>
              </w:rPr>
              <w:t>Zarządzanie przez Administrato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7253B" w14:textId="2B934194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30" w:history="1">
            <w:r w:rsidRPr="000854C7">
              <w:rPr>
                <w:rStyle w:val="Hipercze"/>
                <w:b/>
                <w:bCs/>
                <w:noProof/>
              </w:rPr>
              <w:t>CRUD Filmów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C2E08" w14:textId="116C7A91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31" w:history="1">
            <w:r w:rsidRPr="000854C7">
              <w:rPr>
                <w:rStyle w:val="Hipercze"/>
                <w:b/>
                <w:bCs/>
                <w:noProof/>
              </w:rPr>
              <w:t>Zarządzanie Użytkownikam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4EF4CD" w14:textId="60E39EC6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32" w:history="1">
            <w:r w:rsidRPr="000854C7">
              <w:rPr>
                <w:rStyle w:val="Hipercze"/>
                <w:b/>
                <w:bCs/>
                <w:noProof/>
              </w:rPr>
              <w:t>Zarządzanie Wypożyczeniam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1214BE" w14:textId="4AF6C7E2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33" w:history="1">
            <w:r w:rsidRPr="000854C7">
              <w:rPr>
                <w:rStyle w:val="Hipercze"/>
                <w:b/>
                <w:bCs/>
                <w:noProof/>
              </w:rPr>
              <w:t>Funkcjonalności dla Zalogowanych Użytkownik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2A6AC" w14:textId="705F84F4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34" w:history="1">
            <w:r w:rsidRPr="000854C7">
              <w:rPr>
                <w:rStyle w:val="Hipercze"/>
                <w:b/>
                <w:bCs/>
                <w:noProof/>
              </w:rPr>
              <w:t>Profil Użytkownik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B0F2D1" w14:textId="0FD0C8F3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35" w:history="1">
            <w:r w:rsidRPr="000854C7">
              <w:rPr>
                <w:rStyle w:val="Hipercze"/>
                <w:b/>
                <w:bCs/>
                <w:noProof/>
              </w:rPr>
              <w:t>Koszyk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603011" w14:textId="0B0A0421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36" w:history="1">
            <w:r w:rsidRPr="000854C7">
              <w:rPr>
                <w:rStyle w:val="Hipercze"/>
                <w:b/>
                <w:bCs/>
                <w:noProof/>
              </w:rPr>
              <w:t>Opini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0C4A3" w14:textId="19302EEA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37" w:history="1">
            <w:r w:rsidRPr="000854C7">
              <w:rPr>
                <w:rStyle w:val="Hipercze"/>
                <w:b/>
                <w:bCs/>
                <w:noProof/>
              </w:rPr>
              <w:t>Proces Wypożyczania Film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44720" w14:textId="41D6A51E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38" w:history="1">
            <w:r w:rsidRPr="000854C7">
              <w:rPr>
                <w:rStyle w:val="Hipercze"/>
                <w:b/>
                <w:bCs/>
                <w:noProof/>
              </w:rPr>
              <w:t>Dodawanie do Koszyk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C99362" w14:textId="489980ED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39" w:history="1">
            <w:r w:rsidRPr="000854C7">
              <w:rPr>
                <w:rStyle w:val="Hipercze"/>
                <w:b/>
                <w:bCs/>
                <w:noProof/>
              </w:rPr>
              <w:t>Finalizacja Zamówieni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27E61A" w14:textId="7D9EB178" w:rsidR="00E927AD" w:rsidRDefault="00E927AD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40" w:history="1">
            <w:r w:rsidRPr="000854C7">
              <w:rPr>
                <w:rStyle w:val="Hipercze"/>
                <w:b/>
                <w:bCs/>
                <w:noProof/>
              </w:rPr>
              <w:t>Historia Wypożyczeń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34291" w14:textId="660901E5" w:rsidR="00E927AD" w:rsidRDefault="00E927A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41" w:history="1">
            <w:r w:rsidRPr="000854C7">
              <w:rPr>
                <w:rStyle w:val="Hipercze"/>
                <w:b/>
                <w:bCs/>
                <w:noProof/>
              </w:rPr>
              <w:t>7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0854C7">
              <w:rPr>
                <w:rStyle w:val="Hipercze"/>
                <w:b/>
                <w:bCs/>
                <w:noProof/>
              </w:rPr>
              <w:t>Walidacja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DADAF" w14:textId="7F6F74E8" w:rsidR="00E927AD" w:rsidRDefault="00E927A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68177342" w:history="1">
            <w:r w:rsidRPr="000854C7">
              <w:rPr>
                <w:rStyle w:val="Hipercze"/>
                <w:b/>
                <w:bCs/>
                <w:noProof/>
              </w:rPr>
              <w:t>Walidacja dla różnych typów żąd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77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0D27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019CD" w14:textId="43CCF9D3" w:rsidR="009849CD" w:rsidRPr="00F53CBD" w:rsidRDefault="009849CD" w:rsidP="0036677C">
          <w:pPr>
            <w:jc w:val="both"/>
            <w:rPr>
              <w:rFonts w:ascii="Times New Roman" w:hAnsi="Times New Roman" w:cs="Times New Roman"/>
              <w:sz w:val="18"/>
              <w:szCs w:val="18"/>
            </w:rPr>
          </w:pPr>
          <w:r w:rsidRPr="00F53CBD">
            <w:rPr>
              <w:rFonts w:ascii="Times New Roman" w:hAnsi="Times New Roman" w:cs="Times New Roman"/>
              <w:b/>
              <w:bCs/>
              <w:sz w:val="18"/>
              <w:szCs w:val="18"/>
            </w:rPr>
            <w:fldChar w:fldCharType="end"/>
          </w:r>
        </w:p>
      </w:sdtContent>
    </w:sdt>
    <w:p w14:paraId="4FB48AD0" w14:textId="77777777" w:rsidR="0053079D" w:rsidRPr="00FF7D96" w:rsidRDefault="0053079D" w:rsidP="0036677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Pr="00FF7D96" w:rsidRDefault="0053079D" w:rsidP="0036677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DD2B08" w14:textId="2E39EFC9" w:rsidR="006E44DA" w:rsidRDefault="00DF787F" w:rsidP="00FF4AE6">
      <w:pPr>
        <w:pStyle w:val="Nagwek1"/>
        <w:numPr>
          <w:ilvl w:val="0"/>
          <w:numId w:val="1"/>
        </w:numPr>
        <w:jc w:val="both"/>
        <w:rPr>
          <w:b/>
          <w:bCs/>
          <w:u w:val="single"/>
        </w:rPr>
      </w:pPr>
      <w:r>
        <w:br w:type="column"/>
      </w:r>
      <w:bookmarkStart w:id="0" w:name="_Toc168177281"/>
      <w:r w:rsidRPr="00DF787F">
        <w:rPr>
          <w:b/>
          <w:bCs/>
          <w:u w:val="single"/>
        </w:rPr>
        <w:lastRenderedPageBreak/>
        <w:t>Wstęp</w:t>
      </w:r>
      <w:bookmarkEnd w:id="0"/>
    </w:p>
    <w:p w14:paraId="7738AF43" w14:textId="77777777" w:rsidR="003378A8" w:rsidRPr="003378A8" w:rsidRDefault="003378A8" w:rsidP="0036677C">
      <w:pPr>
        <w:ind w:left="360" w:firstLine="349"/>
        <w:jc w:val="both"/>
        <w:rPr>
          <w:sz w:val="24"/>
          <w:szCs w:val="24"/>
        </w:rPr>
      </w:pPr>
      <w:r w:rsidRPr="003378A8">
        <w:rPr>
          <w:sz w:val="24"/>
          <w:szCs w:val="24"/>
        </w:rPr>
        <w:t xml:space="preserve">Projekt dotyczy stworzenia aplikacji internetowej do wypożyczania filmów VOD (Video on </w:t>
      </w:r>
      <w:proofErr w:type="spellStart"/>
      <w:r w:rsidRPr="003378A8">
        <w:rPr>
          <w:sz w:val="24"/>
          <w:szCs w:val="24"/>
        </w:rPr>
        <w:t>Demand</w:t>
      </w:r>
      <w:proofErr w:type="spellEnd"/>
      <w:r w:rsidRPr="003378A8">
        <w:rPr>
          <w:sz w:val="24"/>
          <w:szCs w:val="24"/>
        </w:rPr>
        <w:t xml:space="preserve">) przy użyciu </w:t>
      </w:r>
      <w:proofErr w:type="spellStart"/>
      <w:r w:rsidRPr="003378A8">
        <w:rPr>
          <w:sz w:val="24"/>
          <w:szCs w:val="24"/>
        </w:rPr>
        <w:t>frameworka</w:t>
      </w:r>
      <w:proofErr w:type="spellEnd"/>
      <w:r w:rsidRPr="003378A8">
        <w:rPr>
          <w:sz w:val="24"/>
          <w:szCs w:val="24"/>
        </w:rPr>
        <w:t xml:space="preserve"> </w:t>
      </w:r>
      <w:proofErr w:type="spellStart"/>
      <w:r w:rsidRPr="003378A8">
        <w:rPr>
          <w:sz w:val="24"/>
          <w:szCs w:val="24"/>
        </w:rPr>
        <w:t>Laravel</w:t>
      </w:r>
      <w:proofErr w:type="spellEnd"/>
      <w:r w:rsidRPr="003378A8">
        <w:rPr>
          <w:sz w:val="24"/>
          <w:szCs w:val="24"/>
        </w:rPr>
        <w:t>. Aplikacja jest przeznaczona do obsługi małego przedsiębiorstwa zajmującego się wypożyczaniem filmów online. Użytkownicy aplikacji mogą przeglądać katalog dostępnych filmów, wypożyczać je na określony czas oraz zarządzać swoimi zamówieniami i danymi. Aplikacja zapewnia pełną automatyzację procesu wypożyczania filmów, obliczania kosztów, obsługi promocji oraz przyznawania punktów lojalnościowych.</w:t>
      </w:r>
    </w:p>
    <w:p w14:paraId="54A89B85" w14:textId="77777777" w:rsidR="003378A8" w:rsidRPr="00792345" w:rsidRDefault="003378A8" w:rsidP="0036677C">
      <w:pPr>
        <w:pStyle w:val="Nagwek2"/>
        <w:ind w:firstLine="360"/>
        <w:jc w:val="both"/>
        <w:rPr>
          <w:b/>
          <w:bCs/>
        </w:rPr>
      </w:pPr>
      <w:bookmarkStart w:id="1" w:name="_Toc168177282"/>
      <w:r w:rsidRPr="00792345">
        <w:rPr>
          <w:b/>
          <w:bCs/>
        </w:rPr>
        <w:t>Zakres Działania Aplikacji</w:t>
      </w:r>
      <w:bookmarkEnd w:id="1"/>
    </w:p>
    <w:p w14:paraId="636312A8" w14:textId="77777777" w:rsidR="003378A8" w:rsidRPr="003378A8" w:rsidRDefault="003378A8" w:rsidP="0036677C">
      <w:pPr>
        <w:ind w:left="360"/>
        <w:jc w:val="both"/>
        <w:rPr>
          <w:sz w:val="24"/>
          <w:szCs w:val="24"/>
        </w:rPr>
      </w:pPr>
      <w:r w:rsidRPr="003378A8">
        <w:rPr>
          <w:sz w:val="24"/>
          <w:szCs w:val="24"/>
        </w:rPr>
        <w:t>Aplikacja obejmuje następujące funkcjonalności:</w:t>
      </w:r>
    </w:p>
    <w:p w14:paraId="6ACFB2F6" w14:textId="77777777" w:rsidR="003378A8" w:rsidRPr="003378A8" w:rsidRDefault="003378A8" w:rsidP="00FF4AE6">
      <w:pPr>
        <w:numPr>
          <w:ilvl w:val="0"/>
          <w:numId w:val="2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Rejestracja i logowanie użytkowników</w:t>
      </w:r>
      <w:r w:rsidRPr="003378A8">
        <w:rPr>
          <w:sz w:val="24"/>
          <w:szCs w:val="24"/>
        </w:rPr>
        <w:t>:</w:t>
      </w:r>
    </w:p>
    <w:p w14:paraId="3D1171D7" w14:textId="77777777" w:rsidR="003378A8" w:rsidRPr="003378A8" w:rsidRDefault="003378A8" w:rsidP="00FF4AE6">
      <w:pPr>
        <w:numPr>
          <w:ilvl w:val="1"/>
          <w:numId w:val="2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Tylko zarejestrowani i zalogowani użytkownicy mogą korzystać z pełnych funkcji aplikacji, takich jak wypożyczanie filmów.</w:t>
      </w:r>
    </w:p>
    <w:p w14:paraId="6149234A" w14:textId="77777777" w:rsidR="003378A8" w:rsidRPr="003378A8" w:rsidRDefault="003378A8" w:rsidP="00FF4AE6">
      <w:pPr>
        <w:numPr>
          <w:ilvl w:val="1"/>
          <w:numId w:val="2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Nowi użytkownicy mogą samodzielnie się zarejestrować, a po rejestracji uzyskują dostęp do swojego konta.</w:t>
      </w:r>
    </w:p>
    <w:p w14:paraId="4DDBB416" w14:textId="77777777" w:rsidR="003378A8" w:rsidRPr="003378A8" w:rsidRDefault="003378A8" w:rsidP="00FF4AE6">
      <w:pPr>
        <w:numPr>
          <w:ilvl w:val="0"/>
          <w:numId w:val="2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Zarządzanie filmami i zamówieniami przez administratora</w:t>
      </w:r>
      <w:r w:rsidRPr="003378A8">
        <w:rPr>
          <w:sz w:val="24"/>
          <w:szCs w:val="24"/>
        </w:rPr>
        <w:t>:</w:t>
      </w:r>
    </w:p>
    <w:p w14:paraId="0098808B" w14:textId="77777777" w:rsidR="003378A8" w:rsidRPr="003378A8" w:rsidRDefault="003378A8" w:rsidP="00FF4AE6">
      <w:pPr>
        <w:numPr>
          <w:ilvl w:val="1"/>
          <w:numId w:val="2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Administrator ma możliwość dodawania, edytowania oraz usuwania filmów w bazie danych.</w:t>
      </w:r>
    </w:p>
    <w:p w14:paraId="75881216" w14:textId="1B4D0CFF" w:rsidR="003378A8" w:rsidRPr="003378A8" w:rsidRDefault="003378A8" w:rsidP="00FF4AE6">
      <w:pPr>
        <w:numPr>
          <w:ilvl w:val="1"/>
          <w:numId w:val="2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 xml:space="preserve">Administrator zarządza również zamówieniami oraz </w:t>
      </w:r>
      <w:r>
        <w:rPr>
          <w:sz w:val="24"/>
          <w:szCs w:val="24"/>
        </w:rPr>
        <w:t>zmianą danych użytkowników czy ich usunięciem.</w:t>
      </w:r>
    </w:p>
    <w:p w14:paraId="002ABBAD" w14:textId="77777777" w:rsidR="003378A8" w:rsidRPr="003378A8" w:rsidRDefault="003378A8" w:rsidP="00FF4AE6">
      <w:pPr>
        <w:numPr>
          <w:ilvl w:val="0"/>
          <w:numId w:val="2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Automatyzacja procesów biznesowych</w:t>
      </w:r>
      <w:r w:rsidRPr="003378A8">
        <w:rPr>
          <w:sz w:val="24"/>
          <w:szCs w:val="24"/>
        </w:rPr>
        <w:t>:</w:t>
      </w:r>
    </w:p>
    <w:p w14:paraId="026E873C" w14:textId="77777777" w:rsidR="003378A8" w:rsidRPr="003378A8" w:rsidRDefault="003378A8" w:rsidP="00FF4AE6">
      <w:pPr>
        <w:numPr>
          <w:ilvl w:val="1"/>
          <w:numId w:val="2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Aplikacja automatycznie oblicza koszt wypożyczenia filmów, uwzględniając dynamiczne ceny promocyjne.</w:t>
      </w:r>
    </w:p>
    <w:p w14:paraId="6546C2CA" w14:textId="77777777" w:rsidR="003378A8" w:rsidRPr="003378A8" w:rsidRDefault="003378A8" w:rsidP="00FF4AE6">
      <w:pPr>
        <w:numPr>
          <w:ilvl w:val="1"/>
          <w:numId w:val="2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Przyznawanie punktów lojalnościowych za wypożyczenia oraz zarządzanie ich stanem jest również zautomatyzowane.</w:t>
      </w:r>
    </w:p>
    <w:p w14:paraId="66ABBE39" w14:textId="77777777" w:rsidR="003378A8" w:rsidRPr="003378A8" w:rsidRDefault="003378A8" w:rsidP="00FF4AE6">
      <w:pPr>
        <w:numPr>
          <w:ilvl w:val="1"/>
          <w:numId w:val="2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Obsługa zmiany dostępności filmów oraz inne operacje związane z zarządzaniem katalogiem filmów są wykonywane automatycznie.</w:t>
      </w:r>
    </w:p>
    <w:p w14:paraId="65AD7E7A" w14:textId="77777777" w:rsidR="003378A8" w:rsidRPr="003378A8" w:rsidRDefault="003378A8" w:rsidP="00FF4AE6">
      <w:pPr>
        <w:numPr>
          <w:ilvl w:val="0"/>
          <w:numId w:val="2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Funkcjonalności dla użytkowników</w:t>
      </w:r>
      <w:r w:rsidRPr="003378A8">
        <w:rPr>
          <w:sz w:val="24"/>
          <w:szCs w:val="24"/>
        </w:rPr>
        <w:t>:</w:t>
      </w:r>
    </w:p>
    <w:p w14:paraId="4BD9EC21" w14:textId="77777777" w:rsidR="003378A8" w:rsidRPr="003378A8" w:rsidRDefault="003378A8" w:rsidP="00FF4AE6">
      <w:pPr>
        <w:numPr>
          <w:ilvl w:val="1"/>
          <w:numId w:val="2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Użytkownicy mogą przeglądać dostępne filmy, korzystając z różnych filtrów i sortowań.</w:t>
      </w:r>
    </w:p>
    <w:p w14:paraId="024497B7" w14:textId="77777777" w:rsidR="003378A8" w:rsidRPr="003378A8" w:rsidRDefault="003378A8" w:rsidP="00FF4AE6">
      <w:pPr>
        <w:numPr>
          <w:ilvl w:val="1"/>
          <w:numId w:val="2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Mogą dodawać filmy do koszyka, wypożyczać je oraz zarządzać swoimi zamówieniami.</w:t>
      </w:r>
    </w:p>
    <w:p w14:paraId="1C7D0646" w14:textId="1BD4713D" w:rsidR="00792345" w:rsidRDefault="003378A8" w:rsidP="00FF4AE6">
      <w:pPr>
        <w:numPr>
          <w:ilvl w:val="1"/>
          <w:numId w:val="2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 xml:space="preserve">Użytkownicy mają dostęp do swojego profilu, gdzie mogą edytować swoje dane oraz przeglądać historię </w:t>
      </w:r>
      <w:proofErr w:type="spellStart"/>
      <w:r w:rsidRPr="003378A8">
        <w:rPr>
          <w:sz w:val="24"/>
          <w:szCs w:val="24"/>
        </w:rPr>
        <w:t>wypożyczeń</w:t>
      </w:r>
      <w:proofErr w:type="spellEnd"/>
      <w:r w:rsidRPr="003378A8">
        <w:rPr>
          <w:sz w:val="24"/>
          <w:szCs w:val="24"/>
        </w:rPr>
        <w:t>.</w:t>
      </w:r>
    </w:p>
    <w:p w14:paraId="1FFF2FAB" w14:textId="4008FAE4" w:rsidR="003378A8" w:rsidRPr="003378A8" w:rsidRDefault="003378A8" w:rsidP="0036677C">
      <w:pPr>
        <w:jc w:val="both"/>
        <w:rPr>
          <w:sz w:val="24"/>
          <w:szCs w:val="24"/>
        </w:rPr>
      </w:pPr>
    </w:p>
    <w:p w14:paraId="03666727" w14:textId="77777777" w:rsidR="003378A8" w:rsidRPr="003378A8" w:rsidRDefault="003378A8" w:rsidP="00FF4AE6">
      <w:pPr>
        <w:numPr>
          <w:ilvl w:val="0"/>
          <w:numId w:val="2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lastRenderedPageBreak/>
        <w:t>Interfejs użytkownika</w:t>
      </w:r>
      <w:r w:rsidRPr="003378A8">
        <w:rPr>
          <w:sz w:val="24"/>
          <w:szCs w:val="24"/>
        </w:rPr>
        <w:t>:</w:t>
      </w:r>
    </w:p>
    <w:p w14:paraId="0A9004BC" w14:textId="77777777" w:rsidR="003378A8" w:rsidRPr="003378A8" w:rsidRDefault="003378A8" w:rsidP="00FF4AE6">
      <w:pPr>
        <w:numPr>
          <w:ilvl w:val="1"/>
          <w:numId w:val="2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Aplikacja posiada responsywny interfejs użytkownika, zaprojektowany z użyciem silnika szablonów Blade.</w:t>
      </w:r>
    </w:p>
    <w:p w14:paraId="5212514D" w14:textId="77777777" w:rsidR="003378A8" w:rsidRPr="003378A8" w:rsidRDefault="003378A8" w:rsidP="00FF4AE6">
      <w:pPr>
        <w:numPr>
          <w:ilvl w:val="1"/>
          <w:numId w:val="2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Interfejs zawiera różnorodne elementy, takie jak formularze, przyciski, listy, oraz dynamiczne elementy, które poprawiają doświadczenie użytkownika.</w:t>
      </w:r>
    </w:p>
    <w:p w14:paraId="23C5C8DF" w14:textId="77777777" w:rsidR="003378A8" w:rsidRPr="003378A8" w:rsidRDefault="003378A8" w:rsidP="00FF4AE6">
      <w:pPr>
        <w:numPr>
          <w:ilvl w:val="0"/>
          <w:numId w:val="2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Bezpieczeństwo</w:t>
      </w:r>
      <w:r w:rsidRPr="003378A8">
        <w:rPr>
          <w:sz w:val="24"/>
          <w:szCs w:val="24"/>
        </w:rPr>
        <w:t>:</w:t>
      </w:r>
    </w:p>
    <w:p w14:paraId="75B7DAF1" w14:textId="77777777" w:rsidR="003378A8" w:rsidRPr="003378A8" w:rsidRDefault="003378A8" w:rsidP="00FF4AE6">
      <w:pPr>
        <w:numPr>
          <w:ilvl w:val="1"/>
          <w:numId w:val="2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Aplikacja implementuje mechanizmy uwierzytelniania i autoryzacji, zapewniając bezpieczeństwo danych użytkowników.</w:t>
      </w:r>
    </w:p>
    <w:p w14:paraId="295737C7" w14:textId="77777777" w:rsidR="003378A8" w:rsidRPr="003378A8" w:rsidRDefault="003378A8" w:rsidP="00FF4AE6">
      <w:pPr>
        <w:numPr>
          <w:ilvl w:val="1"/>
          <w:numId w:val="2"/>
        </w:numPr>
        <w:jc w:val="both"/>
        <w:rPr>
          <w:sz w:val="24"/>
          <w:szCs w:val="24"/>
        </w:rPr>
      </w:pPr>
      <w:r w:rsidRPr="003378A8">
        <w:rPr>
          <w:sz w:val="24"/>
          <w:szCs w:val="24"/>
        </w:rPr>
        <w:t>Wszystkie wrażliwe operacje są zabezpieczone, a dostęp do funkcji administracyjnych jest ograniczony do uprawnionych użytkowników.</w:t>
      </w:r>
    </w:p>
    <w:p w14:paraId="12039A3F" w14:textId="77777777" w:rsidR="003378A8" w:rsidRPr="00792345" w:rsidRDefault="003378A8" w:rsidP="0036677C">
      <w:pPr>
        <w:pStyle w:val="Nagwek2"/>
        <w:ind w:firstLine="360"/>
        <w:jc w:val="both"/>
        <w:rPr>
          <w:b/>
          <w:bCs/>
        </w:rPr>
      </w:pPr>
      <w:bookmarkStart w:id="2" w:name="_Toc168177283"/>
      <w:r w:rsidRPr="00792345">
        <w:rPr>
          <w:b/>
          <w:bCs/>
        </w:rPr>
        <w:t>Główne Elementy Techniczne</w:t>
      </w:r>
      <w:bookmarkEnd w:id="2"/>
    </w:p>
    <w:p w14:paraId="2F412B45" w14:textId="77777777" w:rsidR="003378A8" w:rsidRPr="003378A8" w:rsidRDefault="003378A8" w:rsidP="00FF4AE6">
      <w:pPr>
        <w:numPr>
          <w:ilvl w:val="0"/>
          <w:numId w:val="3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Framework</w:t>
      </w:r>
      <w:r w:rsidRPr="003378A8">
        <w:rPr>
          <w:sz w:val="24"/>
          <w:szCs w:val="24"/>
        </w:rPr>
        <w:t xml:space="preserve">: </w:t>
      </w:r>
      <w:proofErr w:type="spellStart"/>
      <w:r w:rsidRPr="003378A8">
        <w:rPr>
          <w:sz w:val="24"/>
          <w:szCs w:val="24"/>
        </w:rPr>
        <w:t>Laravel</w:t>
      </w:r>
      <w:proofErr w:type="spellEnd"/>
      <w:r w:rsidRPr="003378A8">
        <w:rPr>
          <w:sz w:val="24"/>
          <w:szCs w:val="24"/>
        </w:rPr>
        <w:t xml:space="preserve"> 11.x</w:t>
      </w:r>
    </w:p>
    <w:p w14:paraId="7225BB5F" w14:textId="77777777" w:rsidR="003378A8" w:rsidRPr="003378A8" w:rsidRDefault="003378A8" w:rsidP="00FF4AE6">
      <w:pPr>
        <w:numPr>
          <w:ilvl w:val="0"/>
          <w:numId w:val="3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Baza danych</w:t>
      </w:r>
      <w:r w:rsidRPr="003378A8">
        <w:rPr>
          <w:sz w:val="24"/>
          <w:szCs w:val="24"/>
        </w:rPr>
        <w:t>: MySQL</w:t>
      </w:r>
    </w:p>
    <w:p w14:paraId="2C922C64" w14:textId="77777777" w:rsidR="003378A8" w:rsidRPr="003378A8" w:rsidRDefault="003378A8" w:rsidP="00FF4AE6">
      <w:pPr>
        <w:numPr>
          <w:ilvl w:val="0"/>
          <w:numId w:val="3"/>
        </w:numPr>
        <w:jc w:val="both"/>
        <w:rPr>
          <w:sz w:val="24"/>
          <w:szCs w:val="24"/>
          <w:lang w:val="en-US"/>
        </w:rPr>
      </w:pPr>
      <w:r w:rsidRPr="003378A8">
        <w:rPr>
          <w:b/>
          <w:bCs/>
          <w:sz w:val="24"/>
          <w:szCs w:val="24"/>
          <w:lang w:val="en-US"/>
        </w:rPr>
        <w:t>Front-end</w:t>
      </w:r>
      <w:r w:rsidRPr="003378A8">
        <w:rPr>
          <w:sz w:val="24"/>
          <w:szCs w:val="24"/>
          <w:lang w:val="en-US"/>
        </w:rPr>
        <w:t>: Blade (</w:t>
      </w:r>
      <w:proofErr w:type="spellStart"/>
      <w:r w:rsidRPr="003378A8">
        <w:rPr>
          <w:sz w:val="24"/>
          <w:szCs w:val="24"/>
          <w:lang w:val="en-US"/>
        </w:rPr>
        <w:t>szablony</w:t>
      </w:r>
      <w:proofErr w:type="spellEnd"/>
      <w:r w:rsidRPr="003378A8">
        <w:rPr>
          <w:sz w:val="24"/>
          <w:szCs w:val="24"/>
          <w:lang w:val="en-US"/>
        </w:rPr>
        <w:t>), CSS, JavaScript</w:t>
      </w:r>
    </w:p>
    <w:p w14:paraId="7EBDBBFC" w14:textId="77777777" w:rsidR="003378A8" w:rsidRPr="003378A8" w:rsidRDefault="003378A8" w:rsidP="00FF4AE6">
      <w:pPr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 w:rsidRPr="003378A8">
        <w:rPr>
          <w:b/>
          <w:bCs/>
          <w:sz w:val="24"/>
          <w:szCs w:val="24"/>
        </w:rPr>
        <w:t>Backend</w:t>
      </w:r>
      <w:proofErr w:type="spellEnd"/>
      <w:r w:rsidRPr="003378A8">
        <w:rPr>
          <w:sz w:val="24"/>
          <w:szCs w:val="24"/>
        </w:rPr>
        <w:t xml:space="preserve">: PHP, </w:t>
      </w:r>
      <w:proofErr w:type="spellStart"/>
      <w:r w:rsidRPr="003378A8">
        <w:rPr>
          <w:sz w:val="24"/>
          <w:szCs w:val="24"/>
        </w:rPr>
        <w:t>Laravel</w:t>
      </w:r>
      <w:proofErr w:type="spellEnd"/>
    </w:p>
    <w:p w14:paraId="4FE1B393" w14:textId="29721638" w:rsidR="003378A8" w:rsidRPr="003378A8" w:rsidRDefault="003378A8" w:rsidP="00FF4AE6">
      <w:pPr>
        <w:numPr>
          <w:ilvl w:val="0"/>
          <w:numId w:val="3"/>
        </w:numPr>
        <w:jc w:val="both"/>
        <w:rPr>
          <w:sz w:val="24"/>
          <w:szCs w:val="24"/>
        </w:rPr>
      </w:pPr>
      <w:r w:rsidRPr="003378A8">
        <w:rPr>
          <w:b/>
          <w:bCs/>
          <w:sz w:val="24"/>
          <w:szCs w:val="24"/>
        </w:rPr>
        <w:t>Inne technologie</w:t>
      </w:r>
      <w:r w:rsidRPr="003378A8">
        <w:rPr>
          <w:sz w:val="24"/>
          <w:szCs w:val="24"/>
        </w:rPr>
        <w:t xml:space="preserve">: </w:t>
      </w:r>
      <w:proofErr w:type="spellStart"/>
      <w:r w:rsidRPr="003378A8">
        <w:rPr>
          <w:sz w:val="24"/>
          <w:szCs w:val="24"/>
        </w:rPr>
        <w:t>Faker</w:t>
      </w:r>
      <w:proofErr w:type="spellEnd"/>
      <w:r w:rsidRPr="003378A8">
        <w:rPr>
          <w:sz w:val="24"/>
          <w:szCs w:val="24"/>
        </w:rPr>
        <w:t xml:space="preserve"> (do </w:t>
      </w:r>
      <w:proofErr w:type="spellStart"/>
      <w:r w:rsidRPr="003378A8">
        <w:rPr>
          <w:sz w:val="24"/>
          <w:szCs w:val="24"/>
        </w:rPr>
        <w:t>seedowania</w:t>
      </w:r>
      <w:proofErr w:type="spellEnd"/>
      <w:r w:rsidRPr="003378A8">
        <w:rPr>
          <w:sz w:val="24"/>
          <w:szCs w:val="24"/>
        </w:rPr>
        <w:t xml:space="preserve"> danych</w:t>
      </w:r>
      <w:r>
        <w:rPr>
          <w:sz w:val="24"/>
          <w:szCs w:val="24"/>
        </w:rPr>
        <w:t xml:space="preserve"> czy migracji tabel do bazy</w:t>
      </w:r>
      <w:r w:rsidRPr="003378A8">
        <w:rPr>
          <w:sz w:val="24"/>
          <w:szCs w:val="24"/>
        </w:rPr>
        <w:t xml:space="preserve">), </w:t>
      </w:r>
      <w:proofErr w:type="spellStart"/>
      <w:r w:rsidRPr="003378A8">
        <w:rPr>
          <w:sz w:val="24"/>
          <w:szCs w:val="24"/>
        </w:rPr>
        <w:t>Bootstrap</w:t>
      </w:r>
      <w:proofErr w:type="spellEnd"/>
      <w:r w:rsidRPr="003378A8">
        <w:rPr>
          <w:sz w:val="24"/>
          <w:szCs w:val="24"/>
        </w:rPr>
        <w:t xml:space="preserve"> (do stylizacji interfejsu)</w:t>
      </w:r>
    </w:p>
    <w:p w14:paraId="648B9251" w14:textId="18CB2508" w:rsidR="003378A8" w:rsidRPr="003378A8" w:rsidRDefault="003378A8" w:rsidP="0036677C">
      <w:pPr>
        <w:spacing w:before="240" w:after="1560"/>
        <w:ind w:left="357" w:firstLine="352"/>
        <w:jc w:val="both"/>
        <w:rPr>
          <w:sz w:val="24"/>
          <w:szCs w:val="24"/>
        </w:rPr>
      </w:pPr>
      <w:r w:rsidRPr="003378A8">
        <w:rPr>
          <w:sz w:val="24"/>
          <w:szCs w:val="24"/>
        </w:rPr>
        <w:t>Aplikacja "Wypożyczalnia Filmów VOD" jest zaprojektowana tak, aby zapewnić wygodę użytkowania zarówno dla klientów, jak i administratorów. Automatyzacja wielu procesów biznesowych znacznie upraszcza zarządzanie zamówieniami i katalogiem filmów, co przekłada się na efektywność działania całego systemu.</w:t>
      </w:r>
    </w:p>
    <w:p w14:paraId="153D8FA9" w14:textId="42632FB4" w:rsidR="00DF787F" w:rsidRDefault="003378A8" w:rsidP="00F53CBD">
      <w:pPr>
        <w:jc w:val="center"/>
      </w:pPr>
      <w:r>
        <w:rPr>
          <w:noProof/>
        </w:rPr>
        <w:drawing>
          <wp:inline distT="0" distB="0" distL="0" distR="0" wp14:anchorId="637D0FE6" wp14:editId="58AD607D">
            <wp:extent cx="1647494" cy="1578848"/>
            <wp:effectExtent l="0" t="0" r="0" b="2540"/>
            <wp:docPr id="118473270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052" cy="1588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AD952" w14:textId="0C79814D" w:rsidR="003378A8" w:rsidRDefault="003378A8" w:rsidP="00F53CBD">
      <w:pPr>
        <w:jc w:val="center"/>
        <w:rPr>
          <w:b/>
          <w:bCs/>
          <w:sz w:val="36"/>
          <w:szCs w:val="36"/>
          <w:lang w:val="en-US"/>
        </w:rPr>
      </w:pPr>
      <w:proofErr w:type="spellStart"/>
      <w:r w:rsidRPr="003378A8">
        <w:rPr>
          <w:b/>
          <w:bCs/>
          <w:sz w:val="36"/>
          <w:szCs w:val="36"/>
        </w:rPr>
        <w:t>RentalVOD</w:t>
      </w:r>
      <w:proofErr w:type="spellEnd"/>
    </w:p>
    <w:p w14:paraId="7FF59C48" w14:textId="12A417E3" w:rsidR="003378A8" w:rsidRPr="003378A8" w:rsidRDefault="003378A8" w:rsidP="0036677C">
      <w:pPr>
        <w:jc w:val="both"/>
        <w:rPr>
          <w:b/>
          <w:bCs/>
          <w:sz w:val="36"/>
          <w:szCs w:val="36"/>
          <w:lang w:val="en-US"/>
        </w:rPr>
      </w:pPr>
    </w:p>
    <w:p w14:paraId="3CA932AC" w14:textId="0D25B36C" w:rsidR="00DF787F" w:rsidRDefault="00DF787F" w:rsidP="00FF4AE6">
      <w:pPr>
        <w:pStyle w:val="Nagwek1"/>
        <w:numPr>
          <w:ilvl w:val="0"/>
          <w:numId w:val="1"/>
        </w:numPr>
        <w:jc w:val="both"/>
        <w:rPr>
          <w:b/>
          <w:bCs/>
          <w:u w:val="single"/>
        </w:rPr>
      </w:pPr>
      <w:bookmarkStart w:id="3" w:name="_Toc168177284"/>
      <w:r w:rsidRPr="00DF787F">
        <w:rPr>
          <w:b/>
          <w:bCs/>
          <w:u w:val="single"/>
        </w:rPr>
        <w:lastRenderedPageBreak/>
        <w:t>Narzędzia i technologie</w:t>
      </w:r>
      <w:bookmarkEnd w:id="3"/>
    </w:p>
    <w:p w14:paraId="1F88C92A" w14:textId="77777777" w:rsidR="00792345" w:rsidRPr="00792345" w:rsidRDefault="00792345" w:rsidP="0036677C">
      <w:pPr>
        <w:pStyle w:val="Nagwek2"/>
        <w:ind w:firstLine="360"/>
        <w:jc w:val="both"/>
        <w:rPr>
          <w:b/>
          <w:bCs/>
        </w:rPr>
      </w:pPr>
      <w:bookmarkStart w:id="4" w:name="_Toc168177285"/>
      <w:r w:rsidRPr="00792345">
        <w:rPr>
          <w:b/>
          <w:bCs/>
        </w:rPr>
        <w:t xml:space="preserve">Framework </w:t>
      </w:r>
      <w:proofErr w:type="spellStart"/>
      <w:r w:rsidRPr="00792345">
        <w:rPr>
          <w:b/>
          <w:bCs/>
        </w:rPr>
        <w:t>Laravel</w:t>
      </w:r>
      <w:bookmarkEnd w:id="4"/>
      <w:proofErr w:type="spellEnd"/>
    </w:p>
    <w:p w14:paraId="5D9A1D0F" w14:textId="77777777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proofErr w:type="spellStart"/>
      <w:r w:rsidRPr="00792345">
        <w:rPr>
          <w:rFonts w:cstheme="minorHAnsi"/>
          <w:sz w:val="24"/>
          <w:szCs w:val="24"/>
        </w:rPr>
        <w:t>Laravel</w:t>
      </w:r>
      <w:proofErr w:type="spellEnd"/>
      <w:r w:rsidRPr="00792345">
        <w:rPr>
          <w:rFonts w:cstheme="minorHAnsi"/>
          <w:sz w:val="24"/>
          <w:szCs w:val="24"/>
        </w:rPr>
        <w:t xml:space="preserve"> to popularny </w:t>
      </w:r>
      <w:proofErr w:type="spellStart"/>
      <w:r w:rsidRPr="00792345">
        <w:rPr>
          <w:rFonts w:cstheme="minorHAnsi"/>
          <w:sz w:val="24"/>
          <w:szCs w:val="24"/>
        </w:rPr>
        <w:t>framework</w:t>
      </w:r>
      <w:proofErr w:type="spellEnd"/>
      <w:r w:rsidRPr="00792345">
        <w:rPr>
          <w:rFonts w:cstheme="minorHAnsi"/>
          <w:sz w:val="24"/>
          <w:szCs w:val="24"/>
        </w:rPr>
        <w:t xml:space="preserve"> aplikacji webowych oparty na języku PHP, stworzony przez Taylora </w:t>
      </w:r>
      <w:proofErr w:type="spellStart"/>
      <w:r w:rsidRPr="00792345">
        <w:rPr>
          <w:rFonts w:cstheme="minorHAnsi"/>
          <w:sz w:val="24"/>
          <w:szCs w:val="24"/>
        </w:rPr>
        <w:t>Otwella</w:t>
      </w:r>
      <w:proofErr w:type="spellEnd"/>
      <w:r w:rsidRPr="00792345">
        <w:rPr>
          <w:rFonts w:cstheme="minorHAnsi"/>
          <w:sz w:val="24"/>
          <w:szCs w:val="24"/>
        </w:rPr>
        <w:t>. Jest to zaawansowane narzędzie, które umożliwia szybkie i efektywne tworzenie skalowalnych aplikacji webowych, wykorzystując nowoczesne techniki programowania oraz wzorce projektowe, co ułatwia tworzenie czytelnego i łatwego w utrzymaniu kodu.</w:t>
      </w:r>
    </w:p>
    <w:p w14:paraId="7C59A941" w14:textId="77777777" w:rsidR="00792345" w:rsidRPr="00792345" w:rsidRDefault="00792345" w:rsidP="0036677C">
      <w:pPr>
        <w:ind w:left="360"/>
        <w:jc w:val="both"/>
        <w:rPr>
          <w:rFonts w:cstheme="minorHAnsi"/>
          <w:sz w:val="24"/>
          <w:szCs w:val="24"/>
        </w:rPr>
      </w:pPr>
    </w:p>
    <w:p w14:paraId="3BD012E2" w14:textId="0CA8A035" w:rsidR="00792345" w:rsidRPr="00792345" w:rsidRDefault="00792345" w:rsidP="0036677C">
      <w:pPr>
        <w:ind w:left="360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 xml:space="preserve">W projekcie wykorzystujemy </w:t>
      </w:r>
      <w:proofErr w:type="spellStart"/>
      <w:r w:rsidRPr="00792345">
        <w:rPr>
          <w:rFonts w:cstheme="minorHAnsi"/>
          <w:sz w:val="24"/>
          <w:szCs w:val="24"/>
        </w:rPr>
        <w:t>Laravel</w:t>
      </w:r>
      <w:proofErr w:type="spellEnd"/>
      <w:r w:rsidRPr="00792345">
        <w:rPr>
          <w:rFonts w:cstheme="minorHAnsi"/>
          <w:sz w:val="24"/>
          <w:szCs w:val="24"/>
        </w:rPr>
        <w:t xml:space="preserve"> w wersji 11.x, który oferuje liczne funkcjonalności i usprawnienia w porównaniu do poprzednich wersji. </w:t>
      </w:r>
      <w:proofErr w:type="spellStart"/>
      <w:r w:rsidRPr="00792345">
        <w:rPr>
          <w:rFonts w:cstheme="minorHAnsi"/>
          <w:sz w:val="24"/>
          <w:szCs w:val="24"/>
        </w:rPr>
        <w:t>Laravel</w:t>
      </w:r>
      <w:proofErr w:type="spellEnd"/>
      <w:r w:rsidRPr="00792345">
        <w:rPr>
          <w:rFonts w:cstheme="minorHAnsi"/>
          <w:sz w:val="24"/>
          <w:szCs w:val="24"/>
        </w:rPr>
        <w:t xml:space="preserve"> jest udostępniany na podstawie licencji MIT, co oznacza, że możemy swobodnie korzystać, modyfikować i rozpowszechniać </w:t>
      </w:r>
      <w:proofErr w:type="spellStart"/>
      <w:r w:rsidRPr="00792345">
        <w:rPr>
          <w:rFonts w:cstheme="minorHAnsi"/>
          <w:sz w:val="24"/>
          <w:szCs w:val="24"/>
        </w:rPr>
        <w:t>framework</w:t>
      </w:r>
      <w:proofErr w:type="spellEnd"/>
      <w:r w:rsidRPr="00792345">
        <w:rPr>
          <w:rFonts w:cstheme="minorHAnsi"/>
          <w:sz w:val="24"/>
          <w:szCs w:val="24"/>
        </w:rPr>
        <w:t xml:space="preserve">. Oficjalna dokumentacja </w:t>
      </w:r>
      <w:proofErr w:type="spellStart"/>
      <w:r w:rsidRPr="00792345">
        <w:rPr>
          <w:rFonts w:cstheme="minorHAnsi"/>
          <w:sz w:val="24"/>
          <w:szCs w:val="24"/>
        </w:rPr>
        <w:t>Laravel</w:t>
      </w:r>
      <w:proofErr w:type="spellEnd"/>
      <w:r w:rsidRPr="00792345">
        <w:rPr>
          <w:rFonts w:cstheme="minorHAnsi"/>
          <w:sz w:val="24"/>
          <w:szCs w:val="24"/>
        </w:rPr>
        <w:t xml:space="preserve"> jest dostępna na stronie </w:t>
      </w:r>
      <w:proofErr w:type="spellStart"/>
      <w:r w:rsidRPr="00792345">
        <w:rPr>
          <w:rFonts w:cstheme="minorHAnsi"/>
          <w:sz w:val="24"/>
          <w:szCs w:val="24"/>
        </w:rPr>
        <w:t>Laravel</w:t>
      </w:r>
      <w:proofErr w:type="spellEnd"/>
      <w:r w:rsidRPr="00792345">
        <w:rPr>
          <w:rFonts w:cstheme="minorHAnsi"/>
          <w:sz w:val="24"/>
          <w:szCs w:val="24"/>
        </w:rPr>
        <w:t xml:space="preserve"> </w:t>
      </w:r>
      <w:proofErr w:type="spellStart"/>
      <w:r w:rsidRPr="00792345">
        <w:rPr>
          <w:rFonts w:cstheme="minorHAnsi"/>
          <w:sz w:val="24"/>
          <w:szCs w:val="24"/>
        </w:rPr>
        <w:t>Docs</w:t>
      </w:r>
      <w:proofErr w:type="spellEnd"/>
      <w:r w:rsidRPr="00792345">
        <w:rPr>
          <w:rFonts w:cstheme="minorHAnsi"/>
          <w:sz w:val="24"/>
          <w:szCs w:val="24"/>
        </w:rPr>
        <w:t xml:space="preserve">, gdzie można znaleźć szczegółowe informacje na temat funkcji, klas, interfejsów i sposobu użycia różnych komponentów </w:t>
      </w:r>
      <w:proofErr w:type="spellStart"/>
      <w:r w:rsidRPr="00792345">
        <w:rPr>
          <w:rFonts w:cstheme="minorHAnsi"/>
          <w:sz w:val="24"/>
          <w:szCs w:val="24"/>
        </w:rPr>
        <w:t>frameworka</w:t>
      </w:r>
      <w:proofErr w:type="spellEnd"/>
      <w:r w:rsidRPr="00792345">
        <w:rPr>
          <w:rFonts w:cstheme="minorHAnsi"/>
          <w:sz w:val="24"/>
          <w:szCs w:val="24"/>
        </w:rPr>
        <w:t>.</w:t>
      </w:r>
    </w:p>
    <w:p w14:paraId="387139C6" w14:textId="77777777" w:rsidR="00792345" w:rsidRPr="00792345" w:rsidRDefault="00792345" w:rsidP="0036677C">
      <w:pPr>
        <w:pStyle w:val="Nagwek2"/>
        <w:ind w:firstLine="360"/>
        <w:jc w:val="both"/>
        <w:rPr>
          <w:b/>
          <w:bCs/>
        </w:rPr>
      </w:pPr>
      <w:bookmarkStart w:id="5" w:name="_Toc168177286"/>
      <w:r w:rsidRPr="00792345">
        <w:rPr>
          <w:b/>
          <w:bCs/>
        </w:rPr>
        <w:t>Baza danych</w:t>
      </w:r>
      <w:bookmarkEnd w:id="5"/>
    </w:p>
    <w:p w14:paraId="6AC23A51" w14:textId="77777777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 xml:space="preserve">Aplikacja wykorzystuje silnik bazodanowy MySQL. MySQL jest oprogramowaniem typu open </w:t>
      </w:r>
      <w:proofErr w:type="spellStart"/>
      <w:r w:rsidRPr="00792345">
        <w:rPr>
          <w:rFonts w:cstheme="minorHAnsi"/>
          <w:sz w:val="24"/>
          <w:szCs w:val="24"/>
        </w:rPr>
        <w:t>source</w:t>
      </w:r>
      <w:proofErr w:type="spellEnd"/>
      <w:r w:rsidRPr="00792345">
        <w:rPr>
          <w:rFonts w:cstheme="minorHAnsi"/>
          <w:sz w:val="24"/>
          <w:szCs w:val="24"/>
        </w:rPr>
        <w:t xml:space="preserve">, dostępnym na licencji GNU General Public License (GPL). Możesz pobrać najnowszą wersję MySQL ze strony MySQL </w:t>
      </w:r>
      <w:proofErr w:type="spellStart"/>
      <w:r w:rsidRPr="00792345">
        <w:rPr>
          <w:rFonts w:cstheme="minorHAnsi"/>
          <w:sz w:val="24"/>
          <w:szCs w:val="24"/>
        </w:rPr>
        <w:t>Downloads</w:t>
      </w:r>
      <w:proofErr w:type="spellEnd"/>
      <w:r w:rsidRPr="00792345">
        <w:rPr>
          <w:rFonts w:cstheme="minorHAnsi"/>
          <w:sz w:val="24"/>
          <w:szCs w:val="24"/>
        </w:rPr>
        <w:t>.</w:t>
      </w:r>
    </w:p>
    <w:p w14:paraId="38442A04" w14:textId="77777777" w:rsidR="00792345" w:rsidRPr="00792345" w:rsidRDefault="00792345" w:rsidP="0036677C">
      <w:pPr>
        <w:ind w:left="360"/>
        <w:jc w:val="both"/>
        <w:rPr>
          <w:rFonts w:cstheme="minorHAnsi"/>
          <w:sz w:val="24"/>
          <w:szCs w:val="24"/>
        </w:rPr>
      </w:pPr>
    </w:p>
    <w:p w14:paraId="2A0CA735" w14:textId="77777777" w:rsidR="00792345" w:rsidRPr="00792345" w:rsidRDefault="00792345" w:rsidP="0036677C">
      <w:pPr>
        <w:pStyle w:val="Nagwek3"/>
        <w:ind w:firstLine="360"/>
        <w:jc w:val="both"/>
        <w:rPr>
          <w:b/>
          <w:bCs/>
        </w:rPr>
      </w:pPr>
      <w:bookmarkStart w:id="6" w:name="_Toc168177287"/>
      <w:r w:rsidRPr="00792345">
        <w:rPr>
          <w:b/>
          <w:bCs/>
        </w:rPr>
        <w:t>Konfiguracja połączenia z serwerem bazodanowym:</w:t>
      </w:r>
      <w:bookmarkEnd w:id="6"/>
    </w:p>
    <w:p w14:paraId="4277683B" w14:textId="77777777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 xml:space="preserve">Aby skonfigurować połączenie z serwerem bazodanowym MySQL, należy edytować plik konfiguracyjny </w:t>
      </w:r>
      <w:proofErr w:type="spellStart"/>
      <w:r w:rsidRPr="00792345">
        <w:rPr>
          <w:rFonts w:cstheme="minorHAnsi"/>
          <w:sz w:val="24"/>
          <w:szCs w:val="24"/>
        </w:rPr>
        <w:t>config</w:t>
      </w:r>
      <w:proofErr w:type="spellEnd"/>
      <w:r w:rsidRPr="00792345">
        <w:rPr>
          <w:rFonts w:cstheme="minorHAnsi"/>
          <w:sz w:val="24"/>
          <w:szCs w:val="24"/>
        </w:rPr>
        <w:t>/</w:t>
      </w:r>
      <w:proofErr w:type="spellStart"/>
      <w:r w:rsidRPr="00792345">
        <w:rPr>
          <w:rFonts w:cstheme="minorHAnsi"/>
          <w:sz w:val="24"/>
          <w:szCs w:val="24"/>
        </w:rPr>
        <w:t>database.php</w:t>
      </w:r>
      <w:proofErr w:type="spellEnd"/>
      <w:r w:rsidRPr="00792345">
        <w:rPr>
          <w:rFonts w:cstheme="minorHAnsi"/>
          <w:sz w:val="24"/>
          <w:szCs w:val="24"/>
        </w:rPr>
        <w:t xml:space="preserve">. W tym pliku znajduje się sekcja </w:t>
      </w:r>
      <w:proofErr w:type="spellStart"/>
      <w:r w:rsidRPr="00792345">
        <w:rPr>
          <w:rFonts w:cstheme="minorHAnsi"/>
          <w:sz w:val="24"/>
          <w:szCs w:val="24"/>
        </w:rPr>
        <w:t>connections</w:t>
      </w:r>
      <w:proofErr w:type="spellEnd"/>
      <w:r w:rsidRPr="00792345">
        <w:rPr>
          <w:rFonts w:cstheme="minorHAnsi"/>
          <w:sz w:val="24"/>
          <w:szCs w:val="24"/>
        </w:rPr>
        <w:t xml:space="preserve">, w której można zdefiniować ustawienia połączenia dla różnych środowisk (np. development, </w:t>
      </w:r>
      <w:proofErr w:type="spellStart"/>
      <w:r w:rsidRPr="00792345">
        <w:rPr>
          <w:rFonts w:cstheme="minorHAnsi"/>
          <w:sz w:val="24"/>
          <w:szCs w:val="24"/>
        </w:rPr>
        <w:t>production</w:t>
      </w:r>
      <w:proofErr w:type="spellEnd"/>
      <w:r w:rsidRPr="00792345">
        <w:rPr>
          <w:rFonts w:cstheme="minorHAnsi"/>
          <w:sz w:val="24"/>
          <w:szCs w:val="24"/>
        </w:rPr>
        <w:t>).</w:t>
      </w:r>
    </w:p>
    <w:p w14:paraId="79E68050" w14:textId="77777777" w:rsidR="00792345" w:rsidRPr="00792345" w:rsidRDefault="00792345" w:rsidP="0036677C">
      <w:pPr>
        <w:ind w:left="360"/>
        <w:jc w:val="both"/>
        <w:rPr>
          <w:rFonts w:cstheme="minorHAnsi"/>
          <w:sz w:val="24"/>
          <w:szCs w:val="24"/>
        </w:rPr>
      </w:pPr>
    </w:p>
    <w:p w14:paraId="0A675490" w14:textId="15D06C84" w:rsidR="00792345" w:rsidRPr="00792345" w:rsidRDefault="00792345" w:rsidP="0036677C">
      <w:pPr>
        <w:ind w:left="36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</w:t>
      </w:r>
      <w:r w:rsidRPr="00792345">
        <w:rPr>
          <w:rFonts w:cstheme="minorHAnsi"/>
          <w:sz w:val="24"/>
          <w:szCs w:val="24"/>
        </w:rPr>
        <w:t>onfiguracja połączenia z bazą danych MySQL:</w:t>
      </w:r>
    </w:p>
    <w:p w14:paraId="2E267E84" w14:textId="77777777" w:rsidR="00D553C7" w:rsidRDefault="00D553C7" w:rsidP="00F53CBD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7A8AE8D" wp14:editId="71C2EC44">
            <wp:extent cx="3283502" cy="2181225"/>
            <wp:effectExtent l="0" t="0" r="0" b="0"/>
            <wp:docPr id="1213710298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796" cy="218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CDBE0" w14:textId="77DFC044" w:rsidR="00792345" w:rsidRPr="00792345" w:rsidRDefault="00792345" w:rsidP="0036677C">
      <w:pPr>
        <w:ind w:left="360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lastRenderedPageBreak/>
        <w:t xml:space="preserve">W powyższym kodzie należy ustawić odpowiednie wartości dla parametrów host, port, </w:t>
      </w:r>
      <w:proofErr w:type="spellStart"/>
      <w:r w:rsidRPr="00792345">
        <w:rPr>
          <w:rFonts w:cstheme="minorHAnsi"/>
          <w:sz w:val="24"/>
          <w:szCs w:val="24"/>
        </w:rPr>
        <w:t>database</w:t>
      </w:r>
      <w:proofErr w:type="spellEnd"/>
      <w:r w:rsidRPr="00792345">
        <w:rPr>
          <w:rFonts w:cstheme="minorHAnsi"/>
          <w:sz w:val="24"/>
          <w:szCs w:val="24"/>
        </w:rPr>
        <w:t xml:space="preserve">, </w:t>
      </w:r>
      <w:proofErr w:type="spellStart"/>
      <w:r w:rsidRPr="00792345">
        <w:rPr>
          <w:rFonts w:cstheme="minorHAnsi"/>
          <w:sz w:val="24"/>
          <w:szCs w:val="24"/>
        </w:rPr>
        <w:t>username</w:t>
      </w:r>
      <w:proofErr w:type="spellEnd"/>
      <w:r w:rsidRPr="00792345">
        <w:rPr>
          <w:rFonts w:cstheme="minorHAnsi"/>
          <w:sz w:val="24"/>
          <w:szCs w:val="24"/>
        </w:rPr>
        <w:t xml:space="preserve"> i </w:t>
      </w:r>
      <w:proofErr w:type="spellStart"/>
      <w:r w:rsidRPr="00792345">
        <w:rPr>
          <w:rFonts w:cstheme="minorHAnsi"/>
          <w:sz w:val="24"/>
          <w:szCs w:val="24"/>
        </w:rPr>
        <w:t>password</w:t>
      </w:r>
      <w:proofErr w:type="spellEnd"/>
      <w:r w:rsidRPr="00792345">
        <w:rPr>
          <w:rFonts w:cstheme="minorHAnsi"/>
          <w:sz w:val="24"/>
          <w:szCs w:val="24"/>
        </w:rPr>
        <w:t>, zgodnie z konfiguracją Twojego serwera bazodanowego MySQL.</w:t>
      </w:r>
    </w:p>
    <w:p w14:paraId="749BFD36" w14:textId="77777777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7" w:name="_Toc168177288"/>
      <w:proofErr w:type="spellStart"/>
      <w:r w:rsidRPr="00D553C7">
        <w:rPr>
          <w:b/>
          <w:bCs/>
        </w:rPr>
        <w:t>Frontend</w:t>
      </w:r>
      <w:bookmarkEnd w:id="7"/>
      <w:proofErr w:type="spellEnd"/>
    </w:p>
    <w:p w14:paraId="0AC7F4FA" w14:textId="48FEF28D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>Aplikacja wykorzystuje Blade jako silnik szablonów do generowania widoków HTML. Blade jest prosty w użyciu, a jednocześnie bardzo potężny, pozwala na wykorzystanie pełnych możliwości PHP bez komplikacji związanych z innymi silnikami szablonów. W połączeniu z CSS i JavaScript, zapewnia dynamiczny i responsywny interfejs użytkownika.</w:t>
      </w:r>
    </w:p>
    <w:p w14:paraId="340DC7EE" w14:textId="77777777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8" w:name="_Toc168177289"/>
      <w:proofErr w:type="spellStart"/>
      <w:r w:rsidRPr="00D553C7">
        <w:rPr>
          <w:b/>
          <w:bCs/>
        </w:rPr>
        <w:t>Middleware</w:t>
      </w:r>
      <w:bookmarkEnd w:id="8"/>
      <w:proofErr w:type="spellEnd"/>
    </w:p>
    <w:p w14:paraId="2F4C79D7" w14:textId="364F865F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proofErr w:type="spellStart"/>
      <w:r w:rsidRPr="00792345">
        <w:rPr>
          <w:rFonts w:cstheme="minorHAnsi"/>
          <w:sz w:val="24"/>
          <w:szCs w:val="24"/>
        </w:rPr>
        <w:t>Middleware</w:t>
      </w:r>
      <w:proofErr w:type="spellEnd"/>
      <w:r w:rsidRPr="00792345">
        <w:rPr>
          <w:rFonts w:cstheme="minorHAnsi"/>
          <w:sz w:val="24"/>
          <w:szCs w:val="24"/>
        </w:rPr>
        <w:t xml:space="preserve"> w </w:t>
      </w:r>
      <w:proofErr w:type="spellStart"/>
      <w:r w:rsidRPr="00792345">
        <w:rPr>
          <w:rFonts w:cstheme="minorHAnsi"/>
          <w:sz w:val="24"/>
          <w:szCs w:val="24"/>
        </w:rPr>
        <w:t>Laravelu</w:t>
      </w:r>
      <w:proofErr w:type="spellEnd"/>
      <w:r w:rsidRPr="00792345">
        <w:rPr>
          <w:rFonts w:cstheme="minorHAnsi"/>
          <w:sz w:val="24"/>
          <w:szCs w:val="24"/>
        </w:rPr>
        <w:t xml:space="preserve"> służy do wykonywania różnych zadań pośrednich w trakcie przetwarzania żądań HTTP. W projekcie używamy </w:t>
      </w:r>
      <w:proofErr w:type="spellStart"/>
      <w:r w:rsidRPr="00792345">
        <w:rPr>
          <w:rFonts w:cstheme="minorHAnsi"/>
          <w:sz w:val="24"/>
          <w:szCs w:val="24"/>
        </w:rPr>
        <w:t>middleware</w:t>
      </w:r>
      <w:proofErr w:type="spellEnd"/>
      <w:r w:rsidRPr="00792345">
        <w:rPr>
          <w:rFonts w:cstheme="minorHAnsi"/>
          <w:sz w:val="24"/>
          <w:szCs w:val="24"/>
        </w:rPr>
        <w:t xml:space="preserve"> do sprawdzania uprawnień użytkowników, na przykład czy użytkownik jest administratorem:</w:t>
      </w:r>
    </w:p>
    <w:p w14:paraId="4ABF22F5" w14:textId="77777777" w:rsidR="00D553C7" w:rsidRDefault="00D553C7" w:rsidP="00F53CBD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38F0A793" wp14:editId="17E30480">
            <wp:extent cx="3127755" cy="2171700"/>
            <wp:effectExtent l="0" t="0" r="0" b="0"/>
            <wp:docPr id="1362529954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692" cy="2175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41884" w14:textId="23E2B179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9" w:name="_Toc168177290"/>
      <w:r w:rsidRPr="00D553C7">
        <w:rPr>
          <w:b/>
          <w:bCs/>
        </w:rPr>
        <w:t>Kontrolery</w:t>
      </w:r>
      <w:bookmarkEnd w:id="9"/>
    </w:p>
    <w:p w14:paraId="63AD35AD" w14:textId="77777777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 xml:space="preserve">Kontrolery w </w:t>
      </w:r>
      <w:proofErr w:type="spellStart"/>
      <w:r w:rsidRPr="00792345">
        <w:rPr>
          <w:rFonts w:cstheme="minorHAnsi"/>
          <w:sz w:val="24"/>
          <w:szCs w:val="24"/>
        </w:rPr>
        <w:t>Laravelu</w:t>
      </w:r>
      <w:proofErr w:type="spellEnd"/>
      <w:r w:rsidRPr="00792345">
        <w:rPr>
          <w:rFonts w:cstheme="minorHAnsi"/>
          <w:sz w:val="24"/>
          <w:szCs w:val="24"/>
        </w:rPr>
        <w:t xml:space="preserve"> organizują logikę aplikacji i odpowiadają za obsługę żądań HTTP. Przykładem może być kontroler </w:t>
      </w:r>
      <w:proofErr w:type="spellStart"/>
      <w:r w:rsidRPr="00792345">
        <w:rPr>
          <w:rFonts w:cstheme="minorHAnsi"/>
          <w:sz w:val="24"/>
          <w:szCs w:val="24"/>
        </w:rPr>
        <w:t>AdminController</w:t>
      </w:r>
      <w:proofErr w:type="spellEnd"/>
      <w:r w:rsidRPr="00792345">
        <w:rPr>
          <w:rFonts w:cstheme="minorHAnsi"/>
          <w:sz w:val="24"/>
          <w:szCs w:val="24"/>
        </w:rPr>
        <w:t>, który zarządza użytkownikami i filmami:</w:t>
      </w:r>
    </w:p>
    <w:p w14:paraId="06F110C2" w14:textId="2AEA0D0F" w:rsidR="00792345" w:rsidRPr="00792345" w:rsidRDefault="00D553C7" w:rsidP="00F53CBD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D71716B" wp14:editId="391C7CC0">
            <wp:extent cx="3057525" cy="2921074"/>
            <wp:effectExtent l="0" t="0" r="0" b="0"/>
            <wp:docPr id="1577695192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602" cy="2921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F24F5" w14:textId="77777777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10" w:name="_Toc168177291"/>
      <w:r w:rsidRPr="00D553C7">
        <w:rPr>
          <w:b/>
          <w:bCs/>
        </w:rPr>
        <w:lastRenderedPageBreak/>
        <w:t>Modele</w:t>
      </w:r>
      <w:bookmarkEnd w:id="10"/>
    </w:p>
    <w:p w14:paraId="706981A0" w14:textId="77777777" w:rsid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 xml:space="preserve">Modele w </w:t>
      </w:r>
      <w:proofErr w:type="spellStart"/>
      <w:r w:rsidRPr="00792345">
        <w:rPr>
          <w:rFonts w:cstheme="minorHAnsi"/>
          <w:sz w:val="24"/>
          <w:szCs w:val="24"/>
        </w:rPr>
        <w:t>Laravelu</w:t>
      </w:r>
      <w:proofErr w:type="spellEnd"/>
      <w:r w:rsidRPr="00792345">
        <w:rPr>
          <w:rFonts w:cstheme="minorHAnsi"/>
          <w:sz w:val="24"/>
          <w:szCs w:val="24"/>
        </w:rPr>
        <w:t xml:space="preserve"> odpowiadają za interakcje z bazą danych. Przykładowy model Movie może wyglądać tak:</w:t>
      </w:r>
    </w:p>
    <w:p w14:paraId="5D46AF8E" w14:textId="4F454346" w:rsidR="00D553C7" w:rsidRPr="00792345" w:rsidRDefault="00D553C7" w:rsidP="0036677C">
      <w:pPr>
        <w:ind w:left="360" w:firstLine="349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BC9B871" wp14:editId="610C9425">
            <wp:extent cx="2463303" cy="4714875"/>
            <wp:effectExtent l="0" t="0" r="0" b="0"/>
            <wp:docPr id="1267673823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532" cy="4719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85759" w14:textId="77777777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11" w:name="_Toc168177292"/>
      <w:r w:rsidRPr="00D553C7">
        <w:rPr>
          <w:b/>
          <w:bCs/>
        </w:rPr>
        <w:t>Usługi</w:t>
      </w:r>
      <w:bookmarkEnd w:id="11"/>
    </w:p>
    <w:p w14:paraId="3FEBE9F8" w14:textId="77777777" w:rsid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792345">
        <w:rPr>
          <w:rFonts w:cstheme="minorHAnsi"/>
          <w:sz w:val="24"/>
          <w:szCs w:val="24"/>
        </w:rPr>
        <w:t>Aplikacja korzysta z usług (services), które zawierają logikę biznesową, taką jak obliczanie dynamicznych cen filmów:</w:t>
      </w:r>
    </w:p>
    <w:p w14:paraId="0D22A322" w14:textId="2CDCDE73" w:rsidR="00D553C7" w:rsidRPr="00792345" w:rsidRDefault="00D553C7" w:rsidP="0036677C">
      <w:pPr>
        <w:ind w:left="360" w:firstLine="349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14023253" wp14:editId="037E43D3">
            <wp:extent cx="2971800" cy="2598483"/>
            <wp:effectExtent l="0" t="0" r="0" b="0"/>
            <wp:docPr id="1751375845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98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4EA16" w14:textId="77777777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12" w:name="_Toc168177293"/>
      <w:r w:rsidRPr="00D553C7">
        <w:rPr>
          <w:b/>
          <w:bCs/>
        </w:rPr>
        <w:lastRenderedPageBreak/>
        <w:t>Walidacja Danych</w:t>
      </w:r>
      <w:bookmarkEnd w:id="12"/>
    </w:p>
    <w:p w14:paraId="2F2501EB" w14:textId="77777777" w:rsidR="00792345" w:rsidRDefault="00792345" w:rsidP="0036677C">
      <w:pPr>
        <w:ind w:left="360" w:firstLine="349"/>
        <w:jc w:val="both"/>
        <w:rPr>
          <w:rFonts w:cstheme="minorHAnsi"/>
          <w:sz w:val="24"/>
          <w:szCs w:val="24"/>
        </w:rPr>
      </w:pPr>
      <w:proofErr w:type="spellStart"/>
      <w:r w:rsidRPr="00792345">
        <w:rPr>
          <w:rFonts w:cstheme="minorHAnsi"/>
          <w:sz w:val="24"/>
          <w:szCs w:val="24"/>
        </w:rPr>
        <w:t>Laravel</w:t>
      </w:r>
      <w:proofErr w:type="spellEnd"/>
      <w:r w:rsidRPr="00792345">
        <w:rPr>
          <w:rFonts w:cstheme="minorHAnsi"/>
          <w:sz w:val="24"/>
          <w:szCs w:val="24"/>
        </w:rPr>
        <w:t xml:space="preserve"> oferuje prosty sposób walidacji danych za pomocą form </w:t>
      </w:r>
      <w:proofErr w:type="spellStart"/>
      <w:r w:rsidRPr="00792345">
        <w:rPr>
          <w:rFonts w:cstheme="minorHAnsi"/>
          <w:sz w:val="24"/>
          <w:szCs w:val="24"/>
        </w:rPr>
        <w:t>requestów</w:t>
      </w:r>
      <w:proofErr w:type="spellEnd"/>
      <w:r w:rsidRPr="00792345">
        <w:rPr>
          <w:rFonts w:cstheme="minorHAnsi"/>
          <w:sz w:val="24"/>
          <w:szCs w:val="24"/>
        </w:rPr>
        <w:t>. Przykład walidacji dla dodawania nowego filmu:</w:t>
      </w:r>
    </w:p>
    <w:p w14:paraId="5AEA5F92" w14:textId="2B8E8501" w:rsidR="00D553C7" w:rsidRPr="00792345" w:rsidRDefault="00D553C7" w:rsidP="00F53CBD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85DF0A7" wp14:editId="6C17ECB0">
            <wp:extent cx="2914650" cy="2242038"/>
            <wp:effectExtent l="0" t="0" r="0" b="6350"/>
            <wp:docPr id="843875356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0637" cy="2246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E5C0A" w14:textId="77777777" w:rsidR="00792345" w:rsidRPr="00D553C7" w:rsidRDefault="00792345" w:rsidP="0036677C">
      <w:pPr>
        <w:pStyle w:val="Nagwek2"/>
        <w:ind w:firstLine="360"/>
        <w:jc w:val="both"/>
        <w:rPr>
          <w:b/>
          <w:bCs/>
        </w:rPr>
      </w:pPr>
      <w:bookmarkStart w:id="13" w:name="_Toc168177294"/>
      <w:proofErr w:type="spellStart"/>
      <w:r w:rsidRPr="00D553C7">
        <w:rPr>
          <w:b/>
          <w:bCs/>
        </w:rPr>
        <w:t>Seedowanie</w:t>
      </w:r>
      <w:proofErr w:type="spellEnd"/>
      <w:r w:rsidRPr="00D553C7">
        <w:rPr>
          <w:b/>
          <w:bCs/>
        </w:rPr>
        <w:t xml:space="preserve"> Danych</w:t>
      </w:r>
      <w:bookmarkEnd w:id="13"/>
    </w:p>
    <w:p w14:paraId="6BADBA28" w14:textId="77777777" w:rsidR="00792345" w:rsidRPr="00792345" w:rsidRDefault="00792345" w:rsidP="0036677C">
      <w:pPr>
        <w:ind w:left="360" w:firstLine="349"/>
        <w:jc w:val="both"/>
        <w:rPr>
          <w:rFonts w:cstheme="minorHAnsi"/>
          <w:sz w:val="24"/>
          <w:szCs w:val="24"/>
          <w:lang w:val="en-US"/>
        </w:rPr>
      </w:pPr>
      <w:r w:rsidRPr="00792345">
        <w:rPr>
          <w:rFonts w:cstheme="minorHAnsi"/>
          <w:sz w:val="24"/>
          <w:szCs w:val="24"/>
        </w:rPr>
        <w:t xml:space="preserve">W celu załadowania przykładowych danych do bazy, używamy </w:t>
      </w:r>
      <w:proofErr w:type="spellStart"/>
      <w:r w:rsidRPr="00792345">
        <w:rPr>
          <w:rFonts w:cstheme="minorHAnsi"/>
          <w:sz w:val="24"/>
          <w:szCs w:val="24"/>
        </w:rPr>
        <w:t>seederów</w:t>
      </w:r>
      <w:proofErr w:type="spellEnd"/>
      <w:r w:rsidRPr="00792345">
        <w:rPr>
          <w:rFonts w:cstheme="minorHAnsi"/>
          <w:sz w:val="24"/>
          <w:szCs w:val="24"/>
        </w:rPr>
        <w:t xml:space="preserve">. </w:t>
      </w:r>
      <w:proofErr w:type="spellStart"/>
      <w:r w:rsidRPr="00792345">
        <w:rPr>
          <w:rFonts w:cstheme="minorHAnsi"/>
          <w:sz w:val="24"/>
          <w:szCs w:val="24"/>
          <w:lang w:val="en-US"/>
        </w:rPr>
        <w:t>Przykład</w:t>
      </w:r>
      <w:proofErr w:type="spellEnd"/>
      <w:r w:rsidRPr="00792345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792345">
        <w:rPr>
          <w:rFonts w:cstheme="minorHAnsi"/>
          <w:sz w:val="24"/>
          <w:szCs w:val="24"/>
          <w:lang w:val="en-US"/>
        </w:rPr>
        <w:t>seedera</w:t>
      </w:r>
      <w:proofErr w:type="spellEnd"/>
      <w:r w:rsidRPr="00792345">
        <w:rPr>
          <w:rFonts w:cstheme="minorHAnsi"/>
          <w:sz w:val="24"/>
          <w:szCs w:val="24"/>
          <w:lang w:val="en-US"/>
        </w:rPr>
        <w:t>:</w:t>
      </w:r>
    </w:p>
    <w:p w14:paraId="02CB7829" w14:textId="69D9F43E" w:rsidR="00792345" w:rsidRPr="00792345" w:rsidRDefault="00D553C7" w:rsidP="0036677C">
      <w:pPr>
        <w:ind w:left="360"/>
        <w:jc w:val="center"/>
        <w:rPr>
          <w:rFonts w:cstheme="minorHAnsi"/>
          <w:sz w:val="24"/>
          <w:szCs w:val="24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11851A34" wp14:editId="1C160F22">
            <wp:extent cx="2743200" cy="4209391"/>
            <wp:effectExtent l="0" t="0" r="0" b="1270"/>
            <wp:docPr id="179116701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7976" cy="4232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784D0" w14:textId="3575404B" w:rsidR="003378A8" w:rsidRPr="003378A8" w:rsidRDefault="00792345" w:rsidP="0036677C">
      <w:pPr>
        <w:ind w:left="360" w:firstLine="349"/>
        <w:jc w:val="both"/>
      </w:pPr>
      <w:r w:rsidRPr="00792345">
        <w:rPr>
          <w:rFonts w:cstheme="minorHAnsi"/>
          <w:sz w:val="24"/>
          <w:szCs w:val="24"/>
        </w:rPr>
        <w:t>Każdy z powyższych elementów technologicznych i narzędzi jest starannie zintegrowany w aplikacji, co zapewnia jej sprawne działanie, łatwość utrzymania oraz możliwość dalszego rozwoju.</w:t>
      </w:r>
    </w:p>
    <w:p w14:paraId="71A54BCA" w14:textId="22F8B1A2" w:rsidR="00DF787F" w:rsidRDefault="00DF787F" w:rsidP="00FF4AE6">
      <w:pPr>
        <w:pStyle w:val="Nagwek1"/>
        <w:numPr>
          <w:ilvl w:val="0"/>
          <w:numId w:val="1"/>
        </w:numPr>
        <w:jc w:val="both"/>
        <w:rPr>
          <w:b/>
          <w:bCs/>
          <w:u w:val="single"/>
        </w:rPr>
      </w:pPr>
      <w:bookmarkStart w:id="14" w:name="_Toc168177295"/>
      <w:r w:rsidRPr="00DF787F">
        <w:rPr>
          <w:b/>
          <w:bCs/>
          <w:u w:val="single"/>
        </w:rPr>
        <w:lastRenderedPageBreak/>
        <w:t>Baza danych</w:t>
      </w:r>
      <w:bookmarkEnd w:id="14"/>
    </w:p>
    <w:p w14:paraId="50E29975" w14:textId="77777777" w:rsidR="00A12188" w:rsidRPr="00A12188" w:rsidRDefault="00A12188" w:rsidP="0036677C">
      <w:pPr>
        <w:pStyle w:val="Nagwek2"/>
        <w:ind w:firstLine="360"/>
        <w:jc w:val="both"/>
        <w:rPr>
          <w:b/>
          <w:bCs/>
        </w:rPr>
      </w:pPr>
      <w:bookmarkStart w:id="15" w:name="_Toc168177296"/>
      <w:r w:rsidRPr="00A12188">
        <w:rPr>
          <w:b/>
          <w:bCs/>
        </w:rPr>
        <w:t>Diagram ERD</w:t>
      </w:r>
      <w:bookmarkEnd w:id="15"/>
    </w:p>
    <w:p w14:paraId="6A471905" w14:textId="5AE56BFB" w:rsidR="00A12188" w:rsidRPr="00A12188" w:rsidRDefault="00724C09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F08681D" wp14:editId="33D7EC5A">
            <wp:extent cx="4438650" cy="3446568"/>
            <wp:effectExtent l="0" t="0" r="0" b="1905"/>
            <wp:docPr id="28062964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4571" cy="3458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7B9E5" w14:textId="77777777" w:rsidR="00A12188" w:rsidRPr="00A12188" w:rsidRDefault="00A12188" w:rsidP="0036677C">
      <w:pPr>
        <w:pStyle w:val="Nagwek2"/>
        <w:ind w:firstLine="360"/>
        <w:jc w:val="both"/>
        <w:rPr>
          <w:b/>
          <w:bCs/>
        </w:rPr>
      </w:pPr>
      <w:bookmarkStart w:id="16" w:name="_Toc168177297"/>
      <w:r w:rsidRPr="00A12188">
        <w:rPr>
          <w:b/>
          <w:bCs/>
        </w:rPr>
        <w:t>Opis rozwiązań zastosowanych w bazie</w:t>
      </w:r>
      <w:bookmarkEnd w:id="16"/>
    </w:p>
    <w:p w14:paraId="0BC3614F" w14:textId="77777777" w:rsidR="00A12188" w:rsidRPr="00A12188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WYPOŻYCZALNIA FILMÓW VOD: Wypożyczalnia, dla której przygotowano bazę, nosi nazwę </w:t>
      </w:r>
      <w:proofErr w:type="spellStart"/>
      <w:r w:rsidRPr="00A12188">
        <w:rPr>
          <w:sz w:val="24"/>
          <w:szCs w:val="24"/>
        </w:rPr>
        <w:t>RentalVOD</w:t>
      </w:r>
      <w:proofErr w:type="spellEnd"/>
      <w:r w:rsidRPr="00A12188">
        <w:rPr>
          <w:sz w:val="24"/>
          <w:szCs w:val="24"/>
        </w:rPr>
        <w:t>.</w:t>
      </w:r>
    </w:p>
    <w:p w14:paraId="6178C261" w14:textId="77777777" w:rsidR="00A12188" w:rsidRPr="00A12188" w:rsidRDefault="00A12188" w:rsidP="0036677C">
      <w:pPr>
        <w:ind w:left="360"/>
        <w:jc w:val="both"/>
        <w:rPr>
          <w:sz w:val="24"/>
          <w:szCs w:val="24"/>
        </w:rPr>
      </w:pPr>
    </w:p>
    <w:p w14:paraId="72ADAF33" w14:textId="4F984535" w:rsidR="00A12188" w:rsidRPr="00A12188" w:rsidRDefault="00A12188" w:rsidP="0036677C">
      <w:pPr>
        <w:ind w:left="360"/>
        <w:jc w:val="both"/>
        <w:rPr>
          <w:sz w:val="24"/>
          <w:szCs w:val="24"/>
          <w:lang w:val="en-US"/>
        </w:rPr>
      </w:pPr>
      <w:bookmarkStart w:id="17" w:name="_Toc168177298"/>
      <w:r w:rsidRPr="00A12188">
        <w:rPr>
          <w:rStyle w:val="Nagwek3Znak"/>
          <w:b/>
          <w:bCs/>
        </w:rPr>
        <w:t>MOVIES</w:t>
      </w:r>
      <w:bookmarkEnd w:id="17"/>
      <w:r w:rsidRPr="00A12188">
        <w:rPr>
          <w:sz w:val="24"/>
          <w:szCs w:val="24"/>
        </w:rPr>
        <w:t xml:space="preserve">: W tabeli </w:t>
      </w:r>
      <w:proofErr w:type="spellStart"/>
      <w:r w:rsidRPr="00A12188">
        <w:rPr>
          <w:sz w:val="24"/>
          <w:szCs w:val="24"/>
        </w:rPr>
        <w:t>movies</w:t>
      </w:r>
      <w:proofErr w:type="spellEnd"/>
      <w:r w:rsidRPr="00A12188">
        <w:rPr>
          <w:sz w:val="24"/>
          <w:szCs w:val="24"/>
        </w:rPr>
        <w:t xml:space="preserve"> przechowujemy wszystkie nasze filmy z najważniejszymi danymi o nich. Kolumna </w:t>
      </w:r>
      <w:proofErr w:type="spellStart"/>
      <w:r w:rsidRPr="00A12188">
        <w:rPr>
          <w:sz w:val="24"/>
          <w:szCs w:val="24"/>
        </w:rPr>
        <w:t>available</w:t>
      </w:r>
      <w:proofErr w:type="spellEnd"/>
      <w:r w:rsidRPr="00A12188">
        <w:rPr>
          <w:sz w:val="24"/>
          <w:szCs w:val="24"/>
        </w:rPr>
        <w:t xml:space="preserve"> wskazuje, czy film jest dostępny do wypożyczenia ("dostępny") czy jest obecnie wypożyczony ("niedostępny"). </w:t>
      </w:r>
      <w:proofErr w:type="spellStart"/>
      <w:r w:rsidRPr="00A12188">
        <w:rPr>
          <w:sz w:val="24"/>
          <w:szCs w:val="24"/>
          <w:lang w:val="en-US"/>
        </w:rPr>
        <w:t>Dodatkowo</w:t>
      </w:r>
      <w:proofErr w:type="spellEnd"/>
      <w:r w:rsidRPr="00A12188">
        <w:rPr>
          <w:sz w:val="24"/>
          <w:szCs w:val="24"/>
          <w:lang w:val="en-US"/>
        </w:rPr>
        <w:t xml:space="preserve"> </w:t>
      </w:r>
      <w:proofErr w:type="spellStart"/>
      <w:r w:rsidRPr="00A12188">
        <w:rPr>
          <w:sz w:val="24"/>
          <w:szCs w:val="24"/>
          <w:lang w:val="en-US"/>
        </w:rPr>
        <w:t>tabela</w:t>
      </w:r>
      <w:proofErr w:type="spellEnd"/>
      <w:r w:rsidRPr="00A12188">
        <w:rPr>
          <w:sz w:val="24"/>
          <w:szCs w:val="24"/>
          <w:lang w:val="en-US"/>
        </w:rPr>
        <w:t xml:space="preserve"> </w:t>
      </w:r>
      <w:proofErr w:type="spellStart"/>
      <w:r w:rsidRPr="00A12188">
        <w:rPr>
          <w:sz w:val="24"/>
          <w:szCs w:val="24"/>
          <w:lang w:val="en-US"/>
        </w:rPr>
        <w:t>zawiera</w:t>
      </w:r>
      <w:proofErr w:type="spellEnd"/>
      <w:r w:rsidRPr="00A12188">
        <w:rPr>
          <w:sz w:val="24"/>
          <w:szCs w:val="24"/>
          <w:lang w:val="en-US"/>
        </w:rPr>
        <w:t xml:space="preserve"> </w:t>
      </w:r>
      <w:proofErr w:type="spellStart"/>
      <w:r w:rsidRPr="00A12188">
        <w:rPr>
          <w:sz w:val="24"/>
          <w:szCs w:val="24"/>
          <w:lang w:val="en-US"/>
        </w:rPr>
        <w:t>kolumny</w:t>
      </w:r>
      <w:proofErr w:type="spellEnd"/>
      <w:r w:rsidRPr="00A12188">
        <w:rPr>
          <w:sz w:val="24"/>
          <w:szCs w:val="24"/>
          <w:lang w:val="en-US"/>
        </w:rPr>
        <w:t xml:space="preserve"> </w:t>
      </w:r>
      <w:proofErr w:type="spellStart"/>
      <w:r w:rsidRPr="00A12188">
        <w:rPr>
          <w:sz w:val="24"/>
          <w:szCs w:val="24"/>
          <w:lang w:val="en-US"/>
        </w:rPr>
        <w:t>takie</w:t>
      </w:r>
      <w:proofErr w:type="spellEnd"/>
      <w:r w:rsidRPr="00A12188">
        <w:rPr>
          <w:sz w:val="24"/>
          <w:szCs w:val="24"/>
          <w:lang w:val="en-US"/>
        </w:rPr>
        <w:t xml:space="preserve"> jak title, description, director, </w:t>
      </w:r>
      <w:proofErr w:type="spellStart"/>
      <w:r w:rsidRPr="00A12188">
        <w:rPr>
          <w:sz w:val="24"/>
          <w:szCs w:val="24"/>
          <w:lang w:val="en-US"/>
        </w:rPr>
        <w:t>release_year</w:t>
      </w:r>
      <w:proofErr w:type="spellEnd"/>
      <w:r w:rsidRPr="00A12188">
        <w:rPr>
          <w:sz w:val="24"/>
          <w:szCs w:val="24"/>
          <w:lang w:val="en-US"/>
        </w:rPr>
        <w:t xml:space="preserve">, </w:t>
      </w:r>
      <w:proofErr w:type="spellStart"/>
      <w:r w:rsidRPr="00A12188">
        <w:rPr>
          <w:sz w:val="24"/>
          <w:szCs w:val="24"/>
          <w:lang w:val="en-US"/>
        </w:rPr>
        <w:t>price_day</w:t>
      </w:r>
      <w:proofErr w:type="spellEnd"/>
      <w:r w:rsidRPr="00A12188">
        <w:rPr>
          <w:sz w:val="24"/>
          <w:szCs w:val="24"/>
          <w:lang w:val="en-US"/>
        </w:rPr>
        <w:t xml:space="preserve">, </w:t>
      </w:r>
      <w:proofErr w:type="spellStart"/>
      <w:r w:rsidRPr="00A12188">
        <w:rPr>
          <w:sz w:val="24"/>
          <w:szCs w:val="24"/>
          <w:lang w:val="en-US"/>
        </w:rPr>
        <w:t>img_path</w:t>
      </w:r>
      <w:proofErr w:type="spellEnd"/>
      <w:r w:rsidRPr="00A12188">
        <w:rPr>
          <w:sz w:val="24"/>
          <w:szCs w:val="24"/>
          <w:lang w:val="en-US"/>
        </w:rPr>
        <w:t xml:space="preserve">, </w:t>
      </w:r>
      <w:proofErr w:type="spellStart"/>
      <w:r w:rsidRPr="00A12188">
        <w:rPr>
          <w:sz w:val="24"/>
          <w:szCs w:val="24"/>
          <w:lang w:val="en-US"/>
        </w:rPr>
        <w:t>category_id</w:t>
      </w:r>
      <w:proofErr w:type="spellEnd"/>
      <w:r w:rsidRPr="00A12188">
        <w:rPr>
          <w:sz w:val="24"/>
          <w:szCs w:val="24"/>
          <w:lang w:val="en-US"/>
        </w:rPr>
        <w:t>.</w:t>
      </w:r>
    </w:p>
    <w:p w14:paraId="57FF0DC4" w14:textId="7251D764" w:rsidR="00A12188" w:rsidRPr="00A12188" w:rsidRDefault="00A12188" w:rsidP="0036677C">
      <w:pPr>
        <w:ind w:left="360"/>
        <w:jc w:val="both"/>
        <w:rPr>
          <w:sz w:val="24"/>
          <w:szCs w:val="24"/>
        </w:rPr>
      </w:pPr>
      <w:bookmarkStart w:id="18" w:name="_Toc168177299"/>
      <w:r w:rsidRPr="00A12188">
        <w:rPr>
          <w:rStyle w:val="Nagwek3Znak"/>
          <w:b/>
          <w:bCs/>
        </w:rPr>
        <w:t>USERS</w:t>
      </w:r>
      <w:bookmarkEnd w:id="18"/>
      <w:r w:rsidRPr="00A12188">
        <w:rPr>
          <w:sz w:val="24"/>
          <w:szCs w:val="24"/>
        </w:rPr>
        <w:t xml:space="preserve">: W tabeli </w:t>
      </w:r>
      <w:proofErr w:type="spellStart"/>
      <w:r w:rsidRPr="00A12188">
        <w:rPr>
          <w:sz w:val="24"/>
          <w:szCs w:val="24"/>
        </w:rPr>
        <w:t>users</w:t>
      </w:r>
      <w:proofErr w:type="spellEnd"/>
      <w:r w:rsidRPr="00A12188">
        <w:rPr>
          <w:sz w:val="24"/>
          <w:szCs w:val="24"/>
        </w:rPr>
        <w:t xml:space="preserve"> przechowujemy informacje o użytkownikach, którzy założyli konto na naszej platformie. Tabela zawiera szczegółowe dane użytkowników, takie jak </w:t>
      </w:r>
      <w:proofErr w:type="spellStart"/>
      <w:r w:rsidRPr="00A12188">
        <w:rPr>
          <w:sz w:val="24"/>
          <w:szCs w:val="24"/>
        </w:rPr>
        <w:t>first_name</w:t>
      </w:r>
      <w:proofErr w:type="spellEnd"/>
      <w:r w:rsidRPr="00A12188">
        <w:rPr>
          <w:sz w:val="24"/>
          <w:szCs w:val="24"/>
        </w:rPr>
        <w:t xml:space="preserve">, </w:t>
      </w:r>
      <w:proofErr w:type="spellStart"/>
      <w:r w:rsidRPr="00A12188">
        <w:rPr>
          <w:sz w:val="24"/>
          <w:szCs w:val="24"/>
        </w:rPr>
        <w:t>last_name</w:t>
      </w:r>
      <w:proofErr w:type="spellEnd"/>
      <w:r w:rsidRPr="00A12188">
        <w:rPr>
          <w:sz w:val="24"/>
          <w:szCs w:val="24"/>
        </w:rPr>
        <w:t xml:space="preserve">, email, </w:t>
      </w:r>
      <w:proofErr w:type="spellStart"/>
      <w:r w:rsidRPr="00A12188">
        <w:rPr>
          <w:sz w:val="24"/>
          <w:szCs w:val="24"/>
        </w:rPr>
        <w:t>address</w:t>
      </w:r>
      <w:proofErr w:type="spellEnd"/>
      <w:r w:rsidRPr="00A12188">
        <w:rPr>
          <w:sz w:val="24"/>
          <w:szCs w:val="24"/>
        </w:rPr>
        <w:t xml:space="preserve">, </w:t>
      </w:r>
      <w:proofErr w:type="spellStart"/>
      <w:r w:rsidRPr="00A12188">
        <w:rPr>
          <w:sz w:val="24"/>
          <w:szCs w:val="24"/>
        </w:rPr>
        <w:t>city</w:t>
      </w:r>
      <w:proofErr w:type="spellEnd"/>
      <w:r w:rsidRPr="00A12188">
        <w:rPr>
          <w:sz w:val="24"/>
          <w:szCs w:val="24"/>
        </w:rPr>
        <w:t xml:space="preserve">, </w:t>
      </w:r>
      <w:proofErr w:type="spellStart"/>
      <w:r w:rsidRPr="00A12188">
        <w:rPr>
          <w:sz w:val="24"/>
          <w:szCs w:val="24"/>
        </w:rPr>
        <w:t>password</w:t>
      </w:r>
      <w:proofErr w:type="spellEnd"/>
      <w:r w:rsidRPr="00A12188">
        <w:rPr>
          <w:sz w:val="24"/>
          <w:szCs w:val="24"/>
        </w:rPr>
        <w:t xml:space="preserve">, </w:t>
      </w:r>
      <w:proofErr w:type="spellStart"/>
      <w:r w:rsidRPr="00A12188">
        <w:rPr>
          <w:sz w:val="24"/>
          <w:szCs w:val="24"/>
        </w:rPr>
        <w:t>role_id</w:t>
      </w:r>
      <w:proofErr w:type="spellEnd"/>
      <w:r w:rsidRPr="00A12188">
        <w:rPr>
          <w:sz w:val="24"/>
          <w:szCs w:val="24"/>
        </w:rPr>
        <w:t xml:space="preserve"> (odpowiedzialna za uprawnienia użytkowników), </w:t>
      </w:r>
      <w:proofErr w:type="spellStart"/>
      <w:r w:rsidRPr="00A12188">
        <w:rPr>
          <w:sz w:val="24"/>
          <w:szCs w:val="24"/>
        </w:rPr>
        <w:t>avatar</w:t>
      </w:r>
      <w:proofErr w:type="spellEnd"/>
      <w:r w:rsidRPr="00A12188">
        <w:rPr>
          <w:sz w:val="24"/>
          <w:szCs w:val="24"/>
        </w:rPr>
        <w:t xml:space="preserve">, </w:t>
      </w:r>
      <w:proofErr w:type="spellStart"/>
      <w:r w:rsidRPr="00A12188">
        <w:rPr>
          <w:sz w:val="24"/>
          <w:szCs w:val="24"/>
        </w:rPr>
        <w:t>loyalty_points</w:t>
      </w:r>
      <w:proofErr w:type="spellEnd"/>
      <w:r w:rsidRPr="00A12188">
        <w:rPr>
          <w:sz w:val="24"/>
          <w:szCs w:val="24"/>
        </w:rPr>
        <w:t>.</w:t>
      </w:r>
    </w:p>
    <w:p w14:paraId="5536BBD9" w14:textId="48C11415" w:rsidR="00A12188" w:rsidRPr="00A12188" w:rsidRDefault="00A12188" w:rsidP="0036677C">
      <w:pPr>
        <w:ind w:left="360"/>
        <w:jc w:val="both"/>
        <w:rPr>
          <w:sz w:val="24"/>
          <w:szCs w:val="24"/>
        </w:rPr>
      </w:pPr>
      <w:bookmarkStart w:id="19" w:name="_Toc168177300"/>
      <w:r w:rsidRPr="00A12188">
        <w:rPr>
          <w:rStyle w:val="Nagwek3Znak"/>
          <w:b/>
          <w:bCs/>
        </w:rPr>
        <w:t>LOANS</w:t>
      </w:r>
      <w:bookmarkEnd w:id="19"/>
      <w:r w:rsidRPr="00A12188">
        <w:rPr>
          <w:sz w:val="24"/>
          <w:szCs w:val="24"/>
        </w:rPr>
        <w:t xml:space="preserve">: W tabeli </w:t>
      </w:r>
      <w:proofErr w:type="spellStart"/>
      <w:r w:rsidRPr="00A12188">
        <w:rPr>
          <w:sz w:val="24"/>
          <w:szCs w:val="24"/>
        </w:rPr>
        <w:t>loans</w:t>
      </w:r>
      <w:proofErr w:type="spellEnd"/>
      <w:r w:rsidRPr="00A12188">
        <w:rPr>
          <w:sz w:val="24"/>
          <w:szCs w:val="24"/>
        </w:rPr>
        <w:t xml:space="preserve"> przechowujemy informacje o </w:t>
      </w:r>
      <w:proofErr w:type="spellStart"/>
      <w:r w:rsidRPr="00A12188">
        <w:rPr>
          <w:sz w:val="24"/>
          <w:szCs w:val="24"/>
        </w:rPr>
        <w:t>wypożyczeniach</w:t>
      </w:r>
      <w:proofErr w:type="spellEnd"/>
      <w:r w:rsidRPr="00A12188">
        <w:rPr>
          <w:sz w:val="24"/>
          <w:szCs w:val="24"/>
        </w:rPr>
        <w:t>, w tym datę rozpoczęcia (</w:t>
      </w:r>
      <w:proofErr w:type="spellStart"/>
      <w:r w:rsidRPr="00A12188">
        <w:rPr>
          <w:sz w:val="24"/>
          <w:szCs w:val="24"/>
        </w:rPr>
        <w:t>start_date</w:t>
      </w:r>
      <w:proofErr w:type="spellEnd"/>
      <w:r w:rsidRPr="00A12188">
        <w:rPr>
          <w:sz w:val="24"/>
          <w:szCs w:val="24"/>
        </w:rPr>
        <w:t>), datę zakończenia (</w:t>
      </w:r>
      <w:proofErr w:type="spellStart"/>
      <w:r w:rsidRPr="00A12188">
        <w:rPr>
          <w:sz w:val="24"/>
          <w:szCs w:val="24"/>
        </w:rPr>
        <w:t>end_date</w:t>
      </w:r>
      <w:proofErr w:type="spellEnd"/>
      <w:r w:rsidRPr="00A12188">
        <w:rPr>
          <w:sz w:val="24"/>
          <w:szCs w:val="24"/>
        </w:rPr>
        <w:t>), status wypożyczenia (status) oraz cenę wypożyczenia (</w:t>
      </w:r>
      <w:proofErr w:type="spellStart"/>
      <w:r w:rsidRPr="00A12188">
        <w:rPr>
          <w:sz w:val="24"/>
          <w:szCs w:val="24"/>
        </w:rPr>
        <w:t>price</w:t>
      </w:r>
      <w:proofErr w:type="spellEnd"/>
      <w:r w:rsidRPr="00A12188">
        <w:rPr>
          <w:sz w:val="24"/>
          <w:szCs w:val="24"/>
        </w:rPr>
        <w:t xml:space="preserve">). Kolumna </w:t>
      </w:r>
      <w:proofErr w:type="spellStart"/>
      <w:r w:rsidRPr="00A12188">
        <w:rPr>
          <w:sz w:val="24"/>
          <w:szCs w:val="24"/>
        </w:rPr>
        <w:t>user_id</w:t>
      </w:r>
      <w:proofErr w:type="spellEnd"/>
      <w:r w:rsidRPr="00A12188">
        <w:rPr>
          <w:sz w:val="24"/>
          <w:szCs w:val="24"/>
        </w:rPr>
        <w:t xml:space="preserve"> przechowuje identyfikator użytkownika dokonującego wypożyczenia.</w:t>
      </w:r>
    </w:p>
    <w:p w14:paraId="0C8386D0" w14:textId="797E83DA" w:rsidR="00A12188" w:rsidRPr="00A12188" w:rsidRDefault="00A12188" w:rsidP="00AB24B0">
      <w:pPr>
        <w:ind w:left="360"/>
        <w:jc w:val="both"/>
        <w:rPr>
          <w:sz w:val="24"/>
          <w:szCs w:val="24"/>
        </w:rPr>
      </w:pPr>
      <w:bookmarkStart w:id="20" w:name="_Toc168177301"/>
      <w:r w:rsidRPr="00A12188">
        <w:rPr>
          <w:rStyle w:val="Nagwek3Znak"/>
          <w:b/>
          <w:bCs/>
        </w:rPr>
        <w:t>LOAN_MOVIE</w:t>
      </w:r>
      <w:bookmarkEnd w:id="20"/>
      <w:r w:rsidRPr="00A12188">
        <w:rPr>
          <w:sz w:val="24"/>
          <w:szCs w:val="24"/>
        </w:rPr>
        <w:t xml:space="preserve">: Jest to tabela pośrednicząca łącząca tabele </w:t>
      </w:r>
      <w:proofErr w:type="spellStart"/>
      <w:r w:rsidRPr="00A12188">
        <w:rPr>
          <w:sz w:val="24"/>
          <w:szCs w:val="24"/>
        </w:rPr>
        <w:t>loans</w:t>
      </w:r>
      <w:proofErr w:type="spellEnd"/>
      <w:r w:rsidRPr="00A12188">
        <w:rPr>
          <w:sz w:val="24"/>
          <w:szCs w:val="24"/>
        </w:rPr>
        <w:t xml:space="preserve"> i </w:t>
      </w:r>
      <w:proofErr w:type="spellStart"/>
      <w:r w:rsidRPr="00A12188">
        <w:rPr>
          <w:sz w:val="24"/>
          <w:szCs w:val="24"/>
        </w:rPr>
        <w:t>movies</w:t>
      </w:r>
      <w:proofErr w:type="spellEnd"/>
      <w:r w:rsidRPr="00A12188">
        <w:rPr>
          <w:sz w:val="24"/>
          <w:szCs w:val="24"/>
        </w:rPr>
        <w:t xml:space="preserve">, co umożliwia przechowywanie informacji o tym, które filmy zostały wypożyczone w ramach danego wypożyczenia. Tabela zawiera kolumny </w:t>
      </w:r>
      <w:proofErr w:type="spellStart"/>
      <w:r w:rsidRPr="00A12188">
        <w:rPr>
          <w:sz w:val="24"/>
          <w:szCs w:val="24"/>
        </w:rPr>
        <w:t>loan_id</w:t>
      </w:r>
      <w:proofErr w:type="spellEnd"/>
      <w:r w:rsidRPr="00A12188">
        <w:rPr>
          <w:sz w:val="24"/>
          <w:szCs w:val="24"/>
        </w:rPr>
        <w:t xml:space="preserve"> i </w:t>
      </w:r>
      <w:proofErr w:type="spellStart"/>
      <w:r w:rsidRPr="00A12188">
        <w:rPr>
          <w:sz w:val="24"/>
          <w:szCs w:val="24"/>
        </w:rPr>
        <w:t>movie_id</w:t>
      </w:r>
      <w:proofErr w:type="spellEnd"/>
      <w:r w:rsidRPr="00A12188">
        <w:rPr>
          <w:sz w:val="24"/>
          <w:szCs w:val="24"/>
        </w:rPr>
        <w:t>, które tworzą powiązania między tymi tabelami.</w:t>
      </w:r>
    </w:p>
    <w:p w14:paraId="2E609BA3" w14:textId="4B3F81F9" w:rsidR="00A12188" w:rsidRPr="00A12188" w:rsidRDefault="00A12188" w:rsidP="0036677C">
      <w:pPr>
        <w:ind w:left="360"/>
        <w:jc w:val="both"/>
        <w:rPr>
          <w:sz w:val="24"/>
          <w:szCs w:val="24"/>
        </w:rPr>
      </w:pPr>
      <w:bookmarkStart w:id="21" w:name="_Toc168177302"/>
      <w:r w:rsidRPr="00A12188">
        <w:rPr>
          <w:rStyle w:val="Nagwek3Znak"/>
          <w:b/>
          <w:bCs/>
        </w:rPr>
        <w:lastRenderedPageBreak/>
        <w:t>OPINIONS</w:t>
      </w:r>
      <w:bookmarkEnd w:id="21"/>
      <w:r w:rsidRPr="00A12188">
        <w:rPr>
          <w:sz w:val="24"/>
          <w:szCs w:val="24"/>
        </w:rPr>
        <w:t xml:space="preserve">: Tabela </w:t>
      </w:r>
      <w:proofErr w:type="spellStart"/>
      <w:r w:rsidRPr="00A12188">
        <w:rPr>
          <w:sz w:val="24"/>
          <w:szCs w:val="24"/>
        </w:rPr>
        <w:t>opinions</w:t>
      </w:r>
      <w:proofErr w:type="spellEnd"/>
      <w:r w:rsidRPr="00A12188">
        <w:rPr>
          <w:sz w:val="24"/>
          <w:szCs w:val="24"/>
        </w:rPr>
        <w:t xml:space="preserve"> przechowuje opinie użytkowników o filmach, które wypożyczyli. Tabela zawiera kolumny takie jak </w:t>
      </w:r>
      <w:proofErr w:type="spellStart"/>
      <w:r w:rsidRPr="00A12188">
        <w:rPr>
          <w:sz w:val="24"/>
          <w:szCs w:val="24"/>
        </w:rPr>
        <w:t>content</w:t>
      </w:r>
      <w:proofErr w:type="spellEnd"/>
      <w:r w:rsidRPr="00A12188">
        <w:rPr>
          <w:sz w:val="24"/>
          <w:szCs w:val="24"/>
        </w:rPr>
        <w:t xml:space="preserve"> (treść opinii), </w:t>
      </w:r>
      <w:proofErr w:type="spellStart"/>
      <w:r w:rsidRPr="00A12188">
        <w:rPr>
          <w:sz w:val="24"/>
          <w:szCs w:val="24"/>
        </w:rPr>
        <w:t>movie_id</w:t>
      </w:r>
      <w:proofErr w:type="spellEnd"/>
      <w:r w:rsidRPr="00A12188">
        <w:rPr>
          <w:sz w:val="24"/>
          <w:szCs w:val="24"/>
        </w:rPr>
        <w:t xml:space="preserve"> i </w:t>
      </w:r>
      <w:proofErr w:type="spellStart"/>
      <w:r w:rsidRPr="00A12188">
        <w:rPr>
          <w:sz w:val="24"/>
          <w:szCs w:val="24"/>
        </w:rPr>
        <w:t>user_id</w:t>
      </w:r>
      <w:proofErr w:type="spellEnd"/>
      <w:r w:rsidRPr="00A12188">
        <w:rPr>
          <w:sz w:val="24"/>
          <w:szCs w:val="24"/>
        </w:rPr>
        <w:t>, co pozwala na powiązanie opinii z odpowiednim filmem i użytkownikiem.</w:t>
      </w:r>
    </w:p>
    <w:p w14:paraId="6E0815C0" w14:textId="7A9E0DC0" w:rsidR="00A12188" w:rsidRDefault="00A12188" w:rsidP="0036677C">
      <w:pPr>
        <w:ind w:left="360"/>
        <w:jc w:val="both"/>
        <w:rPr>
          <w:sz w:val="24"/>
          <w:szCs w:val="24"/>
        </w:rPr>
      </w:pPr>
      <w:bookmarkStart w:id="22" w:name="_Toc168177303"/>
      <w:r w:rsidRPr="00A12188">
        <w:rPr>
          <w:rStyle w:val="Nagwek3Znak"/>
          <w:b/>
          <w:bCs/>
        </w:rPr>
        <w:t>CATEGORIES</w:t>
      </w:r>
      <w:bookmarkEnd w:id="22"/>
      <w:r w:rsidRPr="00A12188">
        <w:rPr>
          <w:sz w:val="24"/>
          <w:szCs w:val="24"/>
        </w:rPr>
        <w:t xml:space="preserve">: Tabela </w:t>
      </w:r>
      <w:proofErr w:type="spellStart"/>
      <w:r w:rsidRPr="00A12188">
        <w:rPr>
          <w:sz w:val="24"/>
          <w:szCs w:val="24"/>
        </w:rPr>
        <w:t>categories</w:t>
      </w:r>
      <w:proofErr w:type="spellEnd"/>
      <w:r w:rsidRPr="00A12188">
        <w:rPr>
          <w:sz w:val="24"/>
          <w:szCs w:val="24"/>
        </w:rPr>
        <w:t xml:space="preserve"> przechowuje informacje o kategoriach filmów. Kolumna </w:t>
      </w:r>
      <w:proofErr w:type="spellStart"/>
      <w:r w:rsidRPr="00A12188">
        <w:rPr>
          <w:sz w:val="24"/>
          <w:szCs w:val="24"/>
        </w:rPr>
        <w:t>species</w:t>
      </w:r>
      <w:proofErr w:type="spellEnd"/>
      <w:r w:rsidRPr="00A12188">
        <w:rPr>
          <w:sz w:val="24"/>
          <w:szCs w:val="24"/>
        </w:rPr>
        <w:t xml:space="preserve"> zawiera nazwę kategorii.</w:t>
      </w:r>
    </w:p>
    <w:p w14:paraId="7C23FF10" w14:textId="2EAB2926" w:rsidR="00AB24B0" w:rsidRDefault="00F1365D" w:rsidP="0036677C">
      <w:pPr>
        <w:ind w:left="360"/>
        <w:jc w:val="both"/>
        <w:rPr>
          <w:sz w:val="24"/>
          <w:szCs w:val="24"/>
        </w:rPr>
      </w:pPr>
      <w:bookmarkStart w:id="23" w:name="_Toc168177304"/>
      <w:r>
        <w:rPr>
          <w:rStyle w:val="Nagwek3Znak"/>
          <w:b/>
          <w:bCs/>
        </w:rPr>
        <w:t>PREMIUM_MOVIES</w:t>
      </w:r>
      <w:bookmarkEnd w:id="23"/>
      <w:r w:rsidRPr="00F1365D">
        <w:t>:</w:t>
      </w:r>
      <w:r>
        <w:rPr>
          <w:sz w:val="24"/>
          <w:szCs w:val="24"/>
        </w:rPr>
        <w:t xml:space="preserve"> Tabela w której są </w:t>
      </w:r>
      <w:r w:rsidR="00482048">
        <w:rPr>
          <w:sz w:val="24"/>
          <w:szCs w:val="24"/>
        </w:rPr>
        <w:t xml:space="preserve">przechowywane informację na temat filmów które zostały ulepszone do jakości </w:t>
      </w:r>
      <w:proofErr w:type="spellStart"/>
      <w:r w:rsidR="00482048">
        <w:rPr>
          <w:sz w:val="24"/>
          <w:szCs w:val="24"/>
        </w:rPr>
        <w:t>premium</w:t>
      </w:r>
      <w:proofErr w:type="spellEnd"/>
      <w:r w:rsidR="00482048">
        <w:rPr>
          <w:sz w:val="24"/>
          <w:szCs w:val="24"/>
        </w:rPr>
        <w:t xml:space="preserve"> przez użytkownika.</w:t>
      </w:r>
      <w:r w:rsidR="005641C5">
        <w:rPr>
          <w:sz w:val="24"/>
          <w:szCs w:val="24"/>
        </w:rPr>
        <w:t xml:space="preserve"> Ma ona </w:t>
      </w:r>
      <w:proofErr w:type="spellStart"/>
      <w:r w:rsidR="005641C5">
        <w:rPr>
          <w:sz w:val="24"/>
          <w:szCs w:val="24"/>
        </w:rPr>
        <w:t>user_id</w:t>
      </w:r>
      <w:proofErr w:type="spellEnd"/>
      <w:r w:rsidR="005641C5">
        <w:rPr>
          <w:sz w:val="24"/>
          <w:szCs w:val="24"/>
        </w:rPr>
        <w:t xml:space="preserve"> i </w:t>
      </w:r>
      <w:proofErr w:type="spellStart"/>
      <w:r w:rsidR="005641C5">
        <w:rPr>
          <w:sz w:val="24"/>
          <w:szCs w:val="24"/>
        </w:rPr>
        <w:t>movie_id</w:t>
      </w:r>
      <w:proofErr w:type="spellEnd"/>
      <w:r w:rsidR="005641C5">
        <w:rPr>
          <w:sz w:val="24"/>
          <w:szCs w:val="24"/>
        </w:rPr>
        <w:t xml:space="preserve"> oraz </w:t>
      </w:r>
      <w:proofErr w:type="spellStart"/>
      <w:r w:rsidR="005641C5">
        <w:rPr>
          <w:sz w:val="24"/>
          <w:szCs w:val="24"/>
        </w:rPr>
        <w:t>timestampy</w:t>
      </w:r>
      <w:proofErr w:type="spellEnd"/>
      <w:r w:rsidR="005641C5">
        <w:rPr>
          <w:sz w:val="24"/>
          <w:szCs w:val="24"/>
        </w:rPr>
        <w:t xml:space="preserve">, poprzez co można zobaczyć </w:t>
      </w:r>
      <w:r w:rsidR="00841395">
        <w:rPr>
          <w:sz w:val="24"/>
          <w:szCs w:val="24"/>
        </w:rPr>
        <w:t xml:space="preserve">kiedy użytkownik zakupił </w:t>
      </w:r>
      <w:proofErr w:type="spellStart"/>
      <w:r w:rsidR="00841395">
        <w:rPr>
          <w:sz w:val="24"/>
          <w:szCs w:val="24"/>
        </w:rPr>
        <w:t>premium</w:t>
      </w:r>
      <w:proofErr w:type="spellEnd"/>
      <w:r w:rsidR="00841395">
        <w:rPr>
          <w:sz w:val="24"/>
          <w:szCs w:val="24"/>
        </w:rPr>
        <w:t>.</w:t>
      </w:r>
    </w:p>
    <w:p w14:paraId="4A239C00" w14:textId="79494EC5" w:rsidR="00841395" w:rsidRDefault="00841395" w:rsidP="0036677C">
      <w:pPr>
        <w:ind w:left="360"/>
        <w:jc w:val="both"/>
      </w:pPr>
      <w:bookmarkStart w:id="24" w:name="_Toc168177305"/>
      <w:r>
        <w:rPr>
          <w:rStyle w:val="Nagwek3Znak"/>
          <w:b/>
          <w:bCs/>
        </w:rPr>
        <w:t>REFE</w:t>
      </w:r>
      <w:r w:rsidR="00DE1174">
        <w:rPr>
          <w:rStyle w:val="Nagwek3Znak"/>
          <w:b/>
          <w:bCs/>
        </w:rPr>
        <w:t>RRAL_CODES</w:t>
      </w:r>
      <w:bookmarkEnd w:id="24"/>
      <w:r w:rsidR="00DE1174" w:rsidRPr="00DE1174">
        <w:t xml:space="preserve">: </w:t>
      </w:r>
      <w:r w:rsidR="00DE1174">
        <w:t xml:space="preserve">W tej tabeli są takie atrybuty jak </w:t>
      </w:r>
      <w:proofErr w:type="spellStart"/>
      <w:r w:rsidR="00DE1174">
        <w:t>user_id</w:t>
      </w:r>
      <w:proofErr w:type="spellEnd"/>
      <w:r w:rsidR="006E4A33">
        <w:t xml:space="preserve">, </w:t>
      </w:r>
      <w:proofErr w:type="spellStart"/>
      <w:r w:rsidR="006E4A33">
        <w:t>code</w:t>
      </w:r>
      <w:proofErr w:type="spellEnd"/>
      <w:r w:rsidR="006E4A33">
        <w:t xml:space="preserve"> czy </w:t>
      </w:r>
      <w:proofErr w:type="spellStart"/>
      <w:r w:rsidR="006E4A33">
        <w:t>timestampy</w:t>
      </w:r>
      <w:proofErr w:type="spellEnd"/>
      <w:r w:rsidR="006E4A33">
        <w:t xml:space="preserve">, poprzez co każdy użytkownik ma swój kod promocyjny dzięki któremu, jeżeli ktoś się zarejestruje na </w:t>
      </w:r>
      <w:r w:rsidR="00E54422">
        <w:t>stronie otrzyma 20 punków na konto.</w:t>
      </w:r>
    </w:p>
    <w:p w14:paraId="1EA85C8C" w14:textId="7000AAF8" w:rsidR="00AB24B0" w:rsidRDefault="00E54422" w:rsidP="006D09F4">
      <w:pPr>
        <w:ind w:left="360"/>
        <w:jc w:val="both"/>
        <w:rPr>
          <w:sz w:val="24"/>
          <w:szCs w:val="24"/>
        </w:rPr>
      </w:pPr>
      <w:bookmarkStart w:id="25" w:name="_Toc168177306"/>
      <w:r>
        <w:rPr>
          <w:rStyle w:val="Nagwek3Znak"/>
          <w:b/>
          <w:bCs/>
        </w:rPr>
        <w:t>LOYALTY_POINTS</w:t>
      </w:r>
      <w:bookmarkEnd w:id="25"/>
      <w:r w:rsidRPr="00E54422">
        <w:t>:</w:t>
      </w:r>
      <w:r>
        <w:rPr>
          <w:sz w:val="24"/>
          <w:szCs w:val="24"/>
        </w:rPr>
        <w:t xml:space="preserve"> Tabela w której są </w:t>
      </w:r>
      <w:r w:rsidR="00B7688D">
        <w:rPr>
          <w:sz w:val="24"/>
          <w:szCs w:val="24"/>
        </w:rPr>
        <w:t xml:space="preserve">zapisywane punkty lojalnościowe konta, dzięki czemu użytkownik może wymienić je za jakość </w:t>
      </w:r>
      <w:proofErr w:type="spellStart"/>
      <w:r w:rsidR="00B7688D">
        <w:rPr>
          <w:sz w:val="24"/>
          <w:szCs w:val="24"/>
        </w:rPr>
        <w:t>premium</w:t>
      </w:r>
      <w:proofErr w:type="spellEnd"/>
      <w:r w:rsidR="00B7688D">
        <w:rPr>
          <w:sz w:val="24"/>
          <w:szCs w:val="24"/>
        </w:rPr>
        <w:t xml:space="preserve"> czy zakupić film. W tej tabeli są atrybuty typu: </w:t>
      </w:r>
      <w:proofErr w:type="spellStart"/>
      <w:r w:rsidR="00B7688D">
        <w:rPr>
          <w:sz w:val="24"/>
          <w:szCs w:val="24"/>
        </w:rPr>
        <w:t>user_id</w:t>
      </w:r>
      <w:proofErr w:type="spellEnd"/>
      <w:r w:rsidR="00B7688D">
        <w:rPr>
          <w:sz w:val="24"/>
          <w:szCs w:val="24"/>
        </w:rPr>
        <w:t xml:space="preserve">,  </w:t>
      </w:r>
      <w:proofErr w:type="spellStart"/>
      <w:r w:rsidR="006D09F4">
        <w:rPr>
          <w:sz w:val="24"/>
          <w:szCs w:val="24"/>
        </w:rPr>
        <w:t>points</w:t>
      </w:r>
      <w:proofErr w:type="spellEnd"/>
      <w:r w:rsidR="006D09F4">
        <w:rPr>
          <w:sz w:val="24"/>
          <w:szCs w:val="24"/>
        </w:rPr>
        <w:t xml:space="preserve"> czy </w:t>
      </w:r>
      <w:proofErr w:type="spellStart"/>
      <w:r w:rsidR="006D09F4">
        <w:rPr>
          <w:sz w:val="24"/>
          <w:szCs w:val="24"/>
        </w:rPr>
        <w:t>timestapy</w:t>
      </w:r>
      <w:proofErr w:type="spellEnd"/>
      <w:r w:rsidR="006D09F4">
        <w:rPr>
          <w:sz w:val="24"/>
          <w:szCs w:val="24"/>
        </w:rPr>
        <w:t>.</w:t>
      </w:r>
    </w:p>
    <w:p w14:paraId="0F77B396" w14:textId="3ACCD6F8" w:rsidR="00724C09" w:rsidRDefault="00724C09" w:rsidP="006D09F4">
      <w:pPr>
        <w:ind w:left="360"/>
        <w:jc w:val="both"/>
      </w:pPr>
      <w:bookmarkStart w:id="26" w:name="_Toc168177307"/>
      <w:r>
        <w:rPr>
          <w:rStyle w:val="Nagwek3Znak"/>
          <w:b/>
          <w:bCs/>
        </w:rPr>
        <w:t>RECOMMENDATIONS</w:t>
      </w:r>
      <w:bookmarkEnd w:id="26"/>
      <w:r w:rsidRPr="00724C09">
        <w:t>:</w:t>
      </w:r>
      <w:r>
        <w:t xml:space="preserve"> Jeśli chodzi o tą tabelę to przedstawia ona polecone filmy poprzez znajomych. Ma ona atrybuty takie jak: </w:t>
      </w:r>
      <w:proofErr w:type="spellStart"/>
      <w:r>
        <w:t>user_id</w:t>
      </w:r>
      <w:proofErr w:type="spellEnd"/>
      <w:r>
        <w:t xml:space="preserve">, </w:t>
      </w:r>
      <w:proofErr w:type="spellStart"/>
      <w:r>
        <w:t>friend_id</w:t>
      </w:r>
      <w:proofErr w:type="spellEnd"/>
      <w:r>
        <w:t xml:space="preserve">, </w:t>
      </w:r>
      <w:proofErr w:type="spellStart"/>
      <w:r>
        <w:t>movie_id</w:t>
      </w:r>
      <w:proofErr w:type="spellEnd"/>
      <w:r>
        <w:t xml:space="preserve">, status i </w:t>
      </w:r>
      <w:proofErr w:type="spellStart"/>
      <w:r>
        <w:t>timestampy</w:t>
      </w:r>
      <w:proofErr w:type="spellEnd"/>
      <w:r>
        <w:t>.</w:t>
      </w:r>
    </w:p>
    <w:p w14:paraId="77BC7E33" w14:textId="55ED324E" w:rsidR="00724C09" w:rsidRPr="00724C09" w:rsidRDefault="00724C09" w:rsidP="006D09F4">
      <w:pPr>
        <w:ind w:left="360"/>
        <w:jc w:val="both"/>
        <w:rPr>
          <w:sz w:val="24"/>
          <w:szCs w:val="24"/>
        </w:rPr>
      </w:pPr>
      <w:bookmarkStart w:id="27" w:name="_Toc168177308"/>
      <w:r w:rsidRPr="00724C09">
        <w:rPr>
          <w:rStyle w:val="Nagwek3Znak"/>
          <w:b/>
          <w:bCs/>
          <w:lang w:val="en-US"/>
        </w:rPr>
        <w:t>FRIENDSHIPS</w:t>
      </w:r>
      <w:bookmarkEnd w:id="27"/>
      <w:r w:rsidRPr="00724C09">
        <w:rPr>
          <w:lang w:val="en-US"/>
        </w:rPr>
        <w:t>:</w:t>
      </w:r>
      <w:r w:rsidRPr="00724C09">
        <w:rPr>
          <w:sz w:val="24"/>
          <w:szCs w:val="24"/>
          <w:lang w:val="en-US"/>
        </w:rPr>
        <w:t xml:space="preserve"> </w:t>
      </w:r>
      <w:proofErr w:type="spellStart"/>
      <w:r w:rsidRPr="00724C09">
        <w:rPr>
          <w:sz w:val="24"/>
          <w:szCs w:val="24"/>
          <w:lang w:val="en-US"/>
        </w:rPr>
        <w:t>Tabela</w:t>
      </w:r>
      <w:proofErr w:type="spellEnd"/>
      <w:r w:rsidRPr="00724C09">
        <w:rPr>
          <w:sz w:val="24"/>
          <w:szCs w:val="24"/>
          <w:lang w:val="en-US"/>
        </w:rPr>
        <w:t xml:space="preserve"> </w:t>
      </w:r>
      <w:proofErr w:type="spellStart"/>
      <w:r w:rsidRPr="00724C09">
        <w:rPr>
          <w:sz w:val="24"/>
          <w:szCs w:val="24"/>
          <w:lang w:val="en-US"/>
        </w:rPr>
        <w:t>zawiera</w:t>
      </w:r>
      <w:proofErr w:type="spellEnd"/>
      <w:r w:rsidRPr="00724C09">
        <w:rPr>
          <w:sz w:val="24"/>
          <w:szCs w:val="24"/>
          <w:lang w:val="en-US"/>
        </w:rPr>
        <w:t xml:space="preserve"> </w:t>
      </w:r>
      <w:proofErr w:type="spellStart"/>
      <w:r w:rsidRPr="00724C09">
        <w:rPr>
          <w:sz w:val="24"/>
          <w:szCs w:val="24"/>
          <w:lang w:val="en-US"/>
        </w:rPr>
        <w:t>user_id</w:t>
      </w:r>
      <w:proofErr w:type="spellEnd"/>
      <w:r>
        <w:rPr>
          <w:sz w:val="24"/>
          <w:szCs w:val="24"/>
          <w:lang w:val="en-US"/>
        </w:rPr>
        <w:t xml:space="preserve">, </w:t>
      </w:r>
      <w:proofErr w:type="spellStart"/>
      <w:r>
        <w:rPr>
          <w:sz w:val="24"/>
          <w:szCs w:val="24"/>
          <w:lang w:val="en-US"/>
        </w:rPr>
        <w:t>friend_id</w:t>
      </w:r>
      <w:proofErr w:type="spellEnd"/>
      <w:r>
        <w:rPr>
          <w:sz w:val="24"/>
          <w:szCs w:val="24"/>
          <w:lang w:val="en-US"/>
        </w:rPr>
        <w:t xml:space="preserve">, status. </w:t>
      </w:r>
      <w:r w:rsidRPr="00724C09">
        <w:rPr>
          <w:sz w:val="24"/>
          <w:szCs w:val="24"/>
        </w:rPr>
        <w:t>Jest to tabela</w:t>
      </w:r>
      <w:r>
        <w:rPr>
          <w:sz w:val="24"/>
          <w:szCs w:val="24"/>
        </w:rPr>
        <w:t>, która służy do dodawania znajomych.</w:t>
      </w:r>
    </w:p>
    <w:p w14:paraId="47376A66" w14:textId="3BF32EB7" w:rsidR="00A12188" w:rsidRPr="00A12188" w:rsidRDefault="00A12188" w:rsidP="0036677C">
      <w:pPr>
        <w:pStyle w:val="Nagwek2"/>
        <w:ind w:firstLine="360"/>
        <w:jc w:val="both"/>
        <w:rPr>
          <w:b/>
          <w:bCs/>
        </w:rPr>
      </w:pPr>
      <w:bookmarkStart w:id="28" w:name="_Toc168177309"/>
      <w:r w:rsidRPr="00A12188">
        <w:rPr>
          <w:b/>
          <w:bCs/>
        </w:rPr>
        <w:t>Migracje</w:t>
      </w:r>
      <w:bookmarkEnd w:id="28"/>
    </w:p>
    <w:p w14:paraId="33F9AA71" w14:textId="77777777" w:rsidR="00A12188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Migracje w </w:t>
      </w:r>
      <w:proofErr w:type="spellStart"/>
      <w:r w:rsidRPr="00A12188">
        <w:rPr>
          <w:sz w:val="24"/>
          <w:szCs w:val="24"/>
        </w:rPr>
        <w:t>Laravelu</w:t>
      </w:r>
      <w:proofErr w:type="spellEnd"/>
      <w:r w:rsidRPr="00A12188">
        <w:rPr>
          <w:sz w:val="24"/>
          <w:szCs w:val="24"/>
        </w:rPr>
        <w:t xml:space="preserve"> służą do zarządzania strukturą bazy danych. Pozwalają na tworzenie, modyfikowanie i usuwanie tabel oraz innych elementów bazy danych przy użyciu kodu PHP, co ułatwia zarządzanie bazą danych w trakcie rozwoju projektu.</w:t>
      </w:r>
    </w:p>
    <w:p w14:paraId="2544D92C" w14:textId="1B89997F" w:rsidR="00A12188" w:rsidRPr="00A12188" w:rsidRDefault="00A12188" w:rsidP="0036677C">
      <w:pPr>
        <w:ind w:left="360" w:firstLine="349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60CC73D" wp14:editId="4A5BAAC2">
            <wp:extent cx="3038475" cy="3013321"/>
            <wp:effectExtent l="0" t="0" r="0" b="0"/>
            <wp:docPr id="1875150741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40" cy="3034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6093A" w14:textId="1D094616" w:rsidR="00A12188" w:rsidRPr="00A12188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Każda migracja dziedziczy po klasie Migration i zawiera dwie metody: </w:t>
      </w:r>
      <w:proofErr w:type="spellStart"/>
      <w:r w:rsidRPr="00A12188">
        <w:rPr>
          <w:sz w:val="24"/>
          <w:szCs w:val="24"/>
        </w:rPr>
        <w:t>up</w:t>
      </w:r>
      <w:proofErr w:type="spellEnd"/>
      <w:r w:rsidRPr="00A12188">
        <w:rPr>
          <w:sz w:val="24"/>
          <w:szCs w:val="24"/>
        </w:rPr>
        <w:t xml:space="preserve">() i down(). Metoda </w:t>
      </w:r>
      <w:proofErr w:type="spellStart"/>
      <w:r w:rsidRPr="00A12188">
        <w:rPr>
          <w:sz w:val="24"/>
          <w:szCs w:val="24"/>
        </w:rPr>
        <w:t>up</w:t>
      </w:r>
      <w:proofErr w:type="spellEnd"/>
      <w:r w:rsidRPr="00A12188">
        <w:rPr>
          <w:sz w:val="24"/>
          <w:szCs w:val="24"/>
        </w:rPr>
        <w:t xml:space="preserve">() jest wywoływana podczas uruchamiania migracji i służy do utworzenia </w:t>
      </w:r>
      <w:r w:rsidRPr="00A12188">
        <w:rPr>
          <w:sz w:val="24"/>
          <w:szCs w:val="24"/>
        </w:rPr>
        <w:lastRenderedPageBreak/>
        <w:t>struktury bazy danych. Metoda down() jest wywoływana podczas wycofywania migracji i służy do usunięcia utworzonych wcześniej elementów.</w:t>
      </w:r>
    </w:p>
    <w:p w14:paraId="3E5CE963" w14:textId="77777777" w:rsidR="00A12188" w:rsidRPr="00A12188" w:rsidRDefault="00A12188" w:rsidP="0036677C">
      <w:pPr>
        <w:pStyle w:val="Nagwek2"/>
        <w:ind w:firstLine="360"/>
        <w:jc w:val="both"/>
        <w:rPr>
          <w:b/>
          <w:bCs/>
        </w:rPr>
      </w:pPr>
      <w:bookmarkStart w:id="29" w:name="_Toc168177310"/>
      <w:proofErr w:type="spellStart"/>
      <w:r w:rsidRPr="00A12188">
        <w:rPr>
          <w:b/>
          <w:bCs/>
        </w:rPr>
        <w:t>Seedery</w:t>
      </w:r>
      <w:bookmarkEnd w:id="29"/>
      <w:proofErr w:type="spellEnd"/>
    </w:p>
    <w:p w14:paraId="0D72436D" w14:textId="77777777" w:rsidR="00A12188" w:rsidRPr="00A12188" w:rsidRDefault="00A12188" w:rsidP="0036677C">
      <w:pPr>
        <w:ind w:left="360" w:firstLine="349"/>
        <w:jc w:val="both"/>
        <w:rPr>
          <w:sz w:val="24"/>
          <w:szCs w:val="24"/>
        </w:rPr>
      </w:pPr>
      <w:proofErr w:type="spellStart"/>
      <w:r w:rsidRPr="00A12188">
        <w:rPr>
          <w:sz w:val="24"/>
          <w:szCs w:val="24"/>
        </w:rPr>
        <w:t>Seedery</w:t>
      </w:r>
      <w:proofErr w:type="spellEnd"/>
      <w:r w:rsidRPr="00A12188">
        <w:rPr>
          <w:sz w:val="24"/>
          <w:szCs w:val="24"/>
        </w:rPr>
        <w:t xml:space="preserve"> w </w:t>
      </w:r>
      <w:proofErr w:type="spellStart"/>
      <w:r w:rsidRPr="00A12188">
        <w:rPr>
          <w:sz w:val="24"/>
          <w:szCs w:val="24"/>
        </w:rPr>
        <w:t>Laravelu</w:t>
      </w:r>
      <w:proofErr w:type="spellEnd"/>
      <w:r w:rsidRPr="00A12188">
        <w:rPr>
          <w:sz w:val="24"/>
          <w:szCs w:val="24"/>
        </w:rPr>
        <w:t xml:space="preserve"> służą do wypełniania tabel w bazie danych przykładowymi danymi. Są one przydatne podczas testowania i rozwijania aplikacji, pozwalając na szybkie załadowanie danych początkowych.</w:t>
      </w:r>
    </w:p>
    <w:p w14:paraId="73915282" w14:textId="69E4B402" w:rsidR="00A12188" w:rsidRPr="00A12188" w:rsidRDefault="00873A6D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7DB325D" wp14:editId="06AEA70B">
            <wp:extent cx="3181350" cy="2459752"/>
            <wp:effectExtent l="0" t="0" r="0" b="0"/>
            <wp:docPr id="1712347956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325" cy="246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D2173" w14:textId="502CB7A4" w:rsidR="00A12188" w:rsidRPr="00A12188" w:rsidRDefault="00A12188" w:rsidP="0036677C">
      <w:pPr>
        <w:ind w:left="360" w:firstLine="349"/>
        <w:jc w:val="both"/>
        <w:rPr>
          <w:sz w:val="24"/>
          <w:szCs w:val="24"/>
        </w:rPr>
      </w:pPr>
      <w:proofErr w:type="spellStart"/>
      <w:r w:rsidRPr="00A12188">
        <w:rPr>
          <w:sz w:val="24"/>
          <w:szCs w:val="24"/>
        </w:rPr>
        <w:t>Seedery</w:t>
      </w:r>
      <w:proofErr w:type="spellEnd"/>
      <w:r w:rsidRPr="00A12188">
        <w:rPr>
          <w:sz w:val="24"/>
          <w:szCs w:val="24"/>
        </w:rPr>
        <w:t xml:space="preserve"> są przydatne w sytuacjach, gdy potrzebujemy przykładowych danych do testowania, inicjalizacji systemu lub tworzenia danych demonstracyjnych. Dzięki nim można łatwo wypełnić bazę danych wartościami początkowymi, co przyspiesza proces rozwoju aplikacji.</w:t>
      </w:r>
    </w:p>
    <w:p w14:paraId="72592199" w14:textId="77777777" w:rsidR="00A12188" w:rsidRPr="00873A6D" w:rsidRDefault="00A12188" w:rsidP="0036677C">
      <w:pPr>
        <w:pStyle w:val="Nagwek2"/>
        <w:ind w:firstLine="360"/>
        <w:jc w:val="both"/>
        <w:rPr>
          <w:b/>
          <w:bCs/>
        </w:rPr>
      </w:pPr>
      <w:bookmarkStart w:id="30" w:name="_Toc168177311"/>
      <w:r w:rsidRPr="00873A6D">
        <w:rPr>
          <w:b/>
          <w:bCs/>
        </w:rPr>
        <w:t>Opis Przykładowej Relacji w Modelach</w:t>
      </w:r>
      <w:bookmarkEnd w:id="30"/>
    </w:p>
    <w:p w14:paraId="606AEF34" w14:textId="77777777" w:rsidR="00A12188" w:rsidRPr="00A12188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Pomiędzy tabelami </w:t>
      </w:r>
      <w:proofErr w:type="spellStart"/>
      <w:r w:rsidRPr="00A12188">
        <w:rPr>
          <w:sz w:val="24"/>
          <w:szCs w:val="24"/>
        </w:rPr>
        <w:t>movies</w:t>
      </w:r>
      <w:proofErr w:type="spellEnd"/>
      <w:r w:rsidRPr="00A12188">
        <w:rPr>
          <w:sz w:val="24"/>
          <w:szCs w:val="24"/>
        </w:rPr>
        <w:t xml:space="preserve"> (filmy) i </w:t>
      </w:r>
      <w:proofErr w:type="spellStart"/>
      <w:r w:rsidRPr="00A12188">
        <w:rPr>
          <w:sz w:val="24"/>
          <w:szCs w:val="24"/>
        </w:rPr>
        <w:t>loans</w:t>
      </w:r>
      <w:proofErr w:type="spellEnd"/>
      <w:r w:rsidRPr="00A12188">
        <w:rPr>
          <w:sz w:val="24"/>
          <w:szCs w:val="24"/>
        </w:rPr>
        <w:t xml:space="preserve"> (wypożyczenia) w projekcie występuje relacja wiele do wielu (</w:t>
      </w:r>
      <w:proofErr w:type="spellStart"/>
      <w:r w:rsidRPr="00A12188">
        <w:rPr>
          <w:sz w:val="24"/>
          <w:szCs w:val="24"/>
        </w:rPr>
        <w:t>many-to-many</w:t>
      </w:r>
      <w:proofErr w:type="spellEnd"/>
      <w:r w:rsidRPr="00A12188">
        <w:rPr>
          <w:sz w:val="24"/>
          <w:szCs w:val="24"/>
        </w:rPr>
        <w:t xml:space="preserve">) za pośrednictwem tabeli </w:t>
      </w:r>
      <w:proofErr w:type="spellStart"/>
      <w:r w:rsidRPr="00A12188">
        <w:rPr>
          <w:sz w:val="24"/>
          <w:szCs w:val="24"/>
        </w:rPr>
        <w:t>loan_movie</w:t>
      </w:r>
      <w:proofErr w:type="spellEnd"/>
      <w:r w:rsidRPr="00A12188">
        <w:rPr>
          <w:sz w:val="24"/>
          <w:szCs w:val="24"/>
        </w:rPr>
        <w:t xml:space="preserve">. Taka relacja umożliwia, że jeden film może być wypożyczany w ramach wielu </w:t>
      </w:r>
      <w:proofErr w:type="spellStart"/>
      <w:r w:rsidRPr="00A12188">
        <w:rPr>
          <w:sz w:val="24"/>
          <w:szCs w:val="24"/>
        </w:rPr>
        <w:t>wypożyczeń</w:t>
      </w:r>
      <w:proofErr w:type="spellEnd"/>
      <w:r w:rsidRPr="00A12188">
        <w:rPr>
          <w:sz w:val="24"/>
          <w:szCs w:val="24"/>
        </w:rPr>
        <w:t>, a jedno wypożyczenie może obejmować wiele filmów.</w:t>
      </w:r>
    </w:p>
    <w:p w14:paraId="01678B37" w14:textId="0EEE0F34" w:rsidR="00A12188" w:rsidRPr="00A12188" w:rsidRDefault="00873A6D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0CDFAAF" wp14:editId="73311593">
            <wp:extent cx="5276850" cy="725130"/>
            <wp:effectExtent l="0" t="0" r="0" b="0"/>
            <wp:docPr id="955054557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703" cy="729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F2945" w14:textId="23AD1B2C" w:rsidR="00A12188" w:rsidRPr="00A12188" w:rsidRDefault="00A12188" w:rsidP="0036677C">
      <w:pPr>
        <w:ind w:left="360" w:firstLine="349"/>
        <w:jc w:val="center"/>
        <w:rPr>
          <w:sz w:val="24"/>
          <w:szCs w:val="24"/>
        </w:rPr>
      </w:pPr>
      <w:r w:rsidRPr="00A12188">
        <w:rPr>
          <w:sz w:val="24"/>
          <w:szCs w:val="24"/>
        </w:rPr>
        <w:t xml:space="preserve">W modelu Movie zdefiniowano metodę </w:t>
      </w:r>
      <w:proofErr w:type="spellStart"/>
      <w:r w:rsidRPr="00A12188">
        <w:rPr>
          <w:sz w:val="24"/>
          <w:szCs w:val="24"/>
        </w:rPr>
        <w:t>loans</w:t>
      </w:r>
      <w:proofErr w:type="spellEnd"/>
      <w:r w:rsidRPr="00A12188">
        <w:rPr>
          <w:sz w:val="24"/>
          <w:szCs w:val="24"/>
        </w:rPr>
        <w:t xml:space="preserve">(), która ustanawia powiązanie wiele do wielu z modelem </w:t>
      </w:r>
      <w:proofErr w:type="spellStart"/>
      <w:r w:rsidRPr="00A12188">
        <w:rPr>
          <w:sz w:val="24"/>
          <w:szCs w:val="24"/>
        </w:rPr>
        <w:t>Loan</w:t>
      </w:r>
      <w:proofErr w:type="spellEnd"/>
      <w:r w:rsidRPr="00A12188">
        <w:rPr>
          <w:sz w:val="24"/>
          <w:szCs w:val="24"/>
        </w:rPr>
        <w:t xml:space="preserve">. Wykorzystuje ona metodę </w:t>
      </w:r>
      <w:proofErr w:type="spellStart"/>
      <w:r w:rsidRPr="00A12188">
        <w:rPr>
          <w:sz w:val="24"/>
          <w:szCs w:val="24"/>
        </w:rPr>
        <w:t>belongsToMany</w:t>
      </w:r>
      <w:proofErr w:type="spellEnd"/>
      <w:r w:rsidRPr="00A12188">
        <w:rPr>
          <w:sz w:val="24"/>
          <w:szCs w:val="24"/>
        </w:rPr>
        <w:t xml:space="preserve">() i określa nazwę tabeli pośredniczącej </w:t>
      </w:r>
      <w:proofErr w:type="spellStart"/>
      <w:r w:rsidRPr="00A12188">
        <w:rPr>
          <w:sz w:val="24"/>
          <w:szCs w:val="24"/>
        </w:rPr>
        <w:t>loan_movie</w:t>
      </w:r>
      <w:proofErr w:type="spellEnd"/>
      <w:r w:rsidRPr="00A12188">
        <w:rPr>
          <w:sz w:val="24"/>
          <w:szCs w:val="24"/>
        </w:rPr>
        <w:t xml:space="preserve">. Dodatkowo, ustala nazwy kluczy obcych dla modelu Movie i </w:t>
      </w:r>
      <w:proofErr w:type="spellStart"/>
      <w:r w:rsidRPr="00A12188">
        <w:rPr>
          <w:sz w:val="24"/>
          <w:szCs w:val="24"/>
        </w:rPr>
        <w:t>Loan</w:t>
      </w:r>
      <w:proofErr w:type="spellEnd"/>
      <w:r w:rsidRPr="00A12188">
        <w:rPr>
          <w:sz w:val="24"/>
          <w:szCs w:val="24"/>
        </w:rPr>
        <w:t>.</w:t>
      </w:r>
      <w:r w:rsidR="00873A6D" w:rsidRPr="00873A6D">
        <w:rPr>
          <w:noProof/>
          <w:sz w:val="24"/>
          <w:szCs w:val="24"/>
        </w:rPr>
        <w:t xml:space="preserve"> </w:t>
      </w:r>
      <w:r w:rsidR="00873A6D">
        <w:rPr>
          <w:noProof/>
          <w:sz w:val="24"/>
          <w:szCs w:val="24"/>
        </w:rPr>
        <w:drawing>
          <wp:inline distT="0" distB="0" distL="0" distR="0" wp14:anchorId="1A4188AB" wp14:editId="464F2DAE">
            <wp:extent cx="5276850" cy="837318"/>
            <wp:effectExtent l="0" t="0" r="0" b="1270"/>
            <wp:docPr id="1206813538" name="Obraz 13" descr="Obraz zawierający tekst, linia, Czcionk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813538" name="Obraz 13" descr="Obraz zawierający tekst, linia, Czcionka, zrzut ekranu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5538" cy="838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569CB" w14:textId="0BE42F3C" w:rsidR="00873A6D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lastRenderedPageBreak/>
        <w:t xml:space="preserve">W modelu </w:t>
      </w:r>
      <w:proofErr w:type="spellStart"/>
      <w:r w:rsidRPr="00A12188">
        <w:rPr>
          <w:sz w:val="24"/>
          <w:szCs w:val="24"/>
        </w:rPr>
        <w:t>Loan</w:t>
      </w:r>
      <w:proofErr w:type="spellEnd"/>
      <w:r w:rsidRPr="00A12188">
        <w:rPr>
          <w:sz w:val="24"/>
          <w:szCs w:val="24"/>
        </w:rPr>
        <w:t xml:space="preserve"> również zdefiniowano metodę </w:t>
      </w:r>
      <w:proofErr w:type="spellStart"/>
      <w:r w:rsidRPr="00A12188">
        <w:rPr>
          <w:sz w:val="24"/>
          <w:szCs w:val="24"/>
        </w:rPr>
        <w:t>movies</w:t>
      </w:r>
      <w:proofErr w:type="spellEnd"/>
      <w:r w:rsidRPr="00A12188">
        <w:rPr>
          <w:sz w:val="24"/>
          <w:szCs w:val="24"/>
        </w:rPr>
        <w:t xml:space="preserve">(), która ustanawia powiązanie wiele do wielu z modelem Movie. Ta metoda także korzysta z metody </w:t>
      </w:r>
      <w:proofErr w:type="spellStart"/>
      <w:r w:rsidRPr="00A12188">
        <w:rPr>
          <w:sz w:val="24"/>
          <w:szCs w:val="24"/>
        </w:rPr>
        <w:t>belongsToMany</w:t>
      </w:r>
      <w:proofErr w:type="spellEnd"/>
      <w:r w:rsidRPr="00A12188">
        <w:rPr>
          <w:sz w:val="24"/>
          <w:szCs w:val="24"/>
        </w:rPr>
        <w:t xml:space="preserve">() i określa nazwę tabeli pośredniczącej </w:t>
      </w:r>
      <w:proofErr w:type="spellStart"/>
      <w:r w:rsidRPr="00A12188">
        <w:rPr>
          <w:sz w:val="24"/>
          <w:szCs w:val="24"/>
        </w:rPr>
        <w:t>loan_movie</w:t>
      </w:r>
      <w:proofErr w:type="spellEnd"/>
      <w:r w:rsidRPr="00A12188">
        <w:rPr>
          <w:sz w:val="24"/>
          <w:szCs w:val="24"/>
        </w:rPr>
        <w:t xml:space="preserve">. Podobnie jak w przypadku modelu Movie, określone są nazwy kluczy obcych dla modelu </w:t>
      </w:r>
      <w:proofErr w:type="spellStart"/>
      <w:r w:rsidRPr="00A12188">
        <w:rPr>
          <w:sz w:val="24"/>
          <w:szCs w:val="24"/>
        </w:rPr>
        <w:t>Loan</w:t>
      </w:r>
      <w:proofErr w:type="spellEnd"/>
      <w:r w:rsidRPr="00A12188">
        <w:rPr>
          <w:sz w:val="24"/>
          <w:szCs w:val="24"/>
        </w:rPr>
        <w:t xml:space="preserve"> i Movie.</w:t>
      </w:r>
    </w:p>
    <w:p w14:paraId="18AA20D7" w14:textId="07AFC842" w:rsidR="00A12188" w:rsidRPr="00A12188" w:rsidRDefault="00A12188" w:rsidP="00724C09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Dzięki zdefiniowaniu tych relacji, można łatwo uzyskać powiązane filmy dla danego wypożyczenia poprzez dostęp do atrybutu </w:t>
      </w:r>
      <w:proofErr w:type="spellStart"/>
      <w:r w:rsidRPr="00A12188">
        <w:rPr>
          <w:sz w:val="24"/>
          <w:szCs w:val="24"/>
        </w:rPr>
        <w:t>movies</w:t>
      </w:r>
      <w:proofErr w:type="spellEnd"/>
      <w:r w:rsidRPr="00A12188">
        <w:rPr>
          <w:sz w:val="24"/>
          <w:szCs w:val="24"/>
        </w:rPr>
        <w:t xml:space="preserve"> na obiekcie </w:t>
      </w:r>
      <w:proofErr w:type="spellStart"/>
      <w:r w:rsidRPr="00A12188">
        <w:rPr>
          <w:sz w:val="24"/>
          <w:szCs w:val="24"/>
        </w:rPr>
        <w:t>Loan</w:t>
      </w:r>
      <w:proofErr w:type="spellEnd"/>
      <w:r w:rsidRPr="00A12188">
        <w:rPr>
          <w:sz w:val="24"/>
          <w:szCs w:val="24"/>
        </w:rPr>
        <w:t>. Podobnie, można</w:t>
      </w:r>
      <w:r w:rsidR="00873A6D">
        <w:rPr>
          <w:sz w:val="24"/>
          <w:szCs w:val="24"/>
        </w:rPr>
        <w:t xml:space="preserve"> </w:t>
      </w:r>
      <w:r w:rsidRPr="00A12188">
        <w:rPr>
          <w:sz w:val="24"/>
          <w:szCs w:val="24"/>
        </w:rPr>
        <w:t xml:space="preserve">uzyskać wypożyczenia powiązane z danym filmem poprzez dostęp do atrybutu </w:t>
      </w:r>
      <w:proofErr w:type="spellStart"/>
      <w:r w:rsidRPr="00A12188">
        <w:rPr>
          <w:sz w:val="24"/>
          <w:szCs w:val="24"/>
        </w:rPr>
        <w:t>loans</w:t>
      </w:r>
      <w:proofErr w:type="spellEnd"/>
      <w:r w:rsidRPr="00A12188">
        <w:rPr>
          <w:sz w:val="24"/>
          <w:szCs w:val="24"/>
        </w:rPr>
        <w:t xml:space="preserve"> na obiekcie Movie.</w:t>
      </w:r>
    </w:p>
    <w:p w14:paraId="51BA9A31" w14:textId="77777777" w:rsidR="00A12188" w:rsidRPr="00A12188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W tabeli pośredniczącej </w:t>
      </w:r>
      <w:proofErr w:type="spellStart"/>
      <w:r w:rsidRPr="00A12188">
        <w:rPr>
          <w:sz w:val="24"/>
          <w:szCs w:val="24"/>
        </w:rPr>
        <w:t>loan_movie</w:t>
      </w:r>
      <w:proofErr w:type="spellEnd"/>
      <w:r w:rsidRPr="00A12188">
        <w:rPr>
          <w:sz w:val="24"/>
          <w:szCs w:val="24"/>
        </w:rPr>
        <w:t xml:space="preserve"> przechowywane są klucze obce dla </w:t>
      </w:r>
      <w:proofErr w:type="spellStart"/>
      <w:r w:rsidRPr="00A12188">
        <w:rPr>
          <w:sz w:val="24"/>
          <w:szCs w:val="24"/>
        </w:rPr>
        <w:t>wypożyczeń</w:t>
      </w:r>
      <w:proofErr w:type="spellEnd"/>
      <w:r w:rsidRPr="00A12188">
        <w:rPr>
          <w:sz w:val="24"/>
          <w:szCs w:val="24"/>
        </w:rPr>
        <w:t xml:space="preserve"> (</w:t>
      </w:r>
      <w:proofErr w:type="spellStart"/>
      <w:r w:rsidRPr="00A12188">
        <w:rPr>
          <w:sz w:val="24"/>
          <w:szCs w:val="24"/>
        </w:rPr>
        <w:t>loan_id</w:t>
      </w:r>
      <w:proofErr w:type="spellEnd"/>
      <w:r w:rsidRPr="00A12188">
        <w:rPr>
          <w:sz w:val="24"/>
          <w:szCs w:val="24"/>
        </w:rPr>
        <w:t>) i filmów (</w:t>
      </w:r>
      <w:proofErr w:type="spellStart"/>
      <w:r w:rsidRPr="00A12188">
        <w:rPr>
          <w:sz w:val="24"/>
          <w:szCs w:val="24"/>
        </w:rPr>
        <w:t>movie_id</w:t>
      </w:r>
      <w:proofErr w:type="spellEnd"/>
      <w:r w:rsidRPr="00A12188">
        <w:rPr>
          <w:sz w:val="24"/>
          <w:szCs w:val="24"/>
        </w:rPr>
        <w:t>), które tworzą powiązania między nimi.</w:t>
      </w:r>
    </w:p>
    <w:p w14:paraId="7EBA2B94" w14:textId="0EEBFAAA" w:rsidR="00A12188" w:rsidRPr="00A12188" w:rsidRDefault="00873A6D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8C6F7C4" wp14:editId="5984FAAF">
            <wp:extent cx="4189540" cy="1990725"/>
            <wp:effectExtent l="0" t="0" r="1905" b="0"/>
            <wp:docPr id="23008998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325" cy="1992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57B11" w14:textId="4726CE8B" w:rsidR="00D553C7" w:rsidRPr="00A12188" w:rsidRDefault="00A12188" w:rsidP="0036677C">
      <w:pPr>
        <w:ind w:left="360" w:firstLine="349"/>
        <w:jc w:val="both"/>
        <w:rPr>
          <w:sz w:val="24"/>
          <w:szCs w:val="24"/>
        </w:rPr>
      </w:pPr>
      <w:r w:rsidRPr="00A12188">
        <w:rPr>
          <w:sz w:val="24"/>
          <w:szCs w:val="24"/>
        </w:rPr>
        <w:t xml:space="preserve">Relacja wiele do wielu umożliwia elastyczne odwzorowanie przypadków, w których jeden obiekt może być powiązany z wieloma innymi obiektami, a także odwrotnie. Ta relacja jest szczególnie przydatna w przypadku modelowania związku między filmami a </w:t>
      </w:r>
      <w:proofErr w:type="spellStart"/>
      <w:r w:rsidRPr="00A12188">
        <w:rPr>
          <w:sz w:val="24"/>
          <w:szCs w:val="24"/>
        </w:rPr>
        <w:t>wypożyczeniami</w:t>
      </w:r>
      <w:proofErr w:type="spellEnd"/>
      <w:r w:rsidRPr="00A12188">
        <w:rPr>
          <w:sz w:val="24"/>
          <w:szCs w:val="24"/>
        </w:rPr>
        <w:t xml:space="preserve">, gdzie film może być wypożyczany w ramach różnych </w:t>
      </w:r>
      <w:proofErr w:type="spellStart"/>
      <w:r w:rsidRPr="00A12188">
        <w:rPr>
          <w:sz w:val="24"/>
          <w:szCs w:val="24"/>
        </w:rPr>
        <w:t>wypożyczeń</w:t>
      </w:r>
      <w:proofErr w:type="spellEnd"/>
      <w:r w:rsidRPr="00A12188">
        <w:rPr>
          <w:sz w:val="24"/>
          <w:szCs w:val="24"/>
        </w:rPr>
        <w:t>, a jedno wypożyczenie może dotyczyć wielu filmów.</w:t>
      </w:r>
    </w:p>
    <w:p w14:paraId="17E9C145" w14:textId="2041437C" w:rsidR="00DF787F" w:rsidRDefault="00724C09" w:rsidP="00FF4AE6">
      <w:pPr>
        <w:pStyle w:val="Nagwek1"/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br w:type="column"/>
      </w:r>
      <w:bookmarkStart w:id="31" w:name="_Toc168177312"/>
      <w:r w:rsidR="00DF787F" w:rsidRPr="00DF787F">
        <w:rPr>
          <w:b/>
          <w:bCs/>
          <w:u w:val="single"/>
        </w:rPr>
        <w:lastRenderedPageBreak/>
        <w:t>GUI</w:t>
      </w:r>
      <w:bookmarkEnd w:id="31"/>
    </w:p>
    <w:p w14:paraId="3CB921AD" w14:textId="77777777" w:rsidR="00873A6D" w:rsidRPr="00873A6D" w:rsidRDefault="00873A6D" w:rsidP="0036677C">
      <w:pPr>
        <w:pStyle w:val="Nagwek2"/>
        <w:ind w:firstLine="360"/>
        <w:jc w:val="both"/>
        <w:rPr>
          <w:b/>
          <w:bCs/>
        </w:rPr>
      </w:pPr>
      <w:bookmarkStart w:id="32" w:name="_Toc168177313"/>
      <w:r w:rsidRPr="00873A6D">
        <w:rPr>
          <w:b/>
          <w:bCs/>
        </w:rPr>
        <w:t>Opis Interfejsu Użytkownika</w:t>
      </w:r>
      <w:bookmarkEnd w:id="32"/>
    </w:p>
    <w:p w14:paraId="254DC21D" w14:textId="77777777" w:rsidR="00873A6D" w:rsidRPr="00873A6D" w:rsidRDefault="00873A6D" w:rsidP="0036677C">
      <w:pPr>
        <w:ind w:left="360" w:firstLine="349"/>
        <w:jc w:val="both"/>
        <w:rPr>
          <w:sz w:val="24"/>
          <w:szCs w:val="24"/>
        </w:rPr>
      </w:pPr>
      <w:r w:rsidRPr="00873A6D">
        <w:rPr>
          <w:sz w:val="24"/>
          <w:szCs w:val="24"/>
        </w:rPr>
        <w:t xml:space="preserve">Interfejs użytkownika (GUI) aplikacji "Wypożyczalnia Filmów VOD" został zaprojektowany z myślą o łatwości użytkowania i estetyce. Aplikacja wykorzystuje </w:t>
      </w:r>
      <w:r w:rsidRPr="00873A6D">
        <w:rPr>
          <w:b/>
          <w:bCs/>
          <w:sz w:val="24"/>
          <w:szCs w:val="24"/>
        </w:rPr>
        <w:t>Blade</w:t>
      </w:r>
      <w:r w:rsidRPr="00873A6D">
        <w:rPr>
          <w:sz w:val="24"/>
          <w:szCs w:val="24"/>
        </w:rPr>
        <w:t xml:space="preserve"> jako silnik szablonów, co umożliwia dynamiczne generowanie widoków HTML i integrację z </w:t>
      </w:r>
      <w:proofErr w:type="spellStart"/>
      <w:r w:rsidRPr="00873A6D">
        <w:rPr>
          <w:sz w:val="24"/>
          <w:szCs w:val="24"/>
        </w:rPr>
        <w:t>backendem</w:t>
      </w:r>
      <w:proofErr w:type="spellEnd"/>
      <w:r w:rsidRPr="00873A6D">
        <w:rPr>
          <w:sz w:val="24"/>
          <w:szCs w:val="24"/>
        </w:rPr>
        <w:t xml:space="preserve"> </w:t>
      </w:r>
      <w:proofErr w:type="spellStart"/>
      <w:r w:rsidRPr="00873A6D">
        <w:rPr>
          <w:sz w:val="24"/>
          <w:szCs w:val="24"/>
        </w:rPr>
        <w:t>Laravel</w:t>
      </w:r>
      <w:proofErr w:type="spellEnd"/>
      <w:r w:rsidRPr="00873A6D">
        <w:rPr>
          <w:sz w:val="24"/>
          <w:szCs w:val="24"/>
        </w:rPr>
        <w:t>. Całość interfejsu została zbudowana z użyciem nowoczesnych technologii front-</w:t>
      </w:r>
      <w:proofErr w:type="spellStart"/>
      <w:r w:rsidRPr="00873A6D">
        <w:rPr>
          <w:sz w:val="24"/>
          <w:szCs w:val="24"/>
        </w:rPr>
        <w:t>endowych</w:t>
      </w:r>
      <w:proofErr w:type="spellEnd"/>
      <w:r w:rsidRPr="00873A6D">
        <w:rPr>
          <w:sz w:val="24"/>
          <w:szCs w:val="24"/>
        </w:rPr>
        <w:t xml:space="preserve">, takich jak </w:t>
      </w:r>
      <w:proofErr w:type="spellStart"/>
      <w:r w:rsidRPr="00873A6D">
        <w:rPr>
          <w:sz w:val="24"/>
          <w:szCs w:val="24"/>
        </w:rPr>
        <w:t>Bootstrap</w:t>
      </w:r>
      <w:proofErr w:type="spellEnd"/>
      <w:r w:rsidRPr="00873A6D">
        <w:rPr>
          <w:sz w:val="24"/>
          <w:szCs w:val="24"/>
        </w:rPr>
        <w:t xml:space="preserve"> do stylizacji oraz JavaScript do obsługi dynamicznych elementów interfejsu.</w:t>
      </w:r>
    </w:p>
    <w:p w14:paraId="331CAB54" w14:textId="77777777" w:rsidR="00873A6D" w:rsidRPr="00873A6D" w:rsidRDefault="00873A6D" w:rsidP="0036677C">
      <w:pPr>
        <w:pStyle w:val="Nagwek2"/>
        <w:ind w:firstLine="360"/>
        <w:jc w:val="both"/>
        <w:rPr>
          <w:b/>
          <w:bCs/>
        </w:rPr>
      </w:pPr>
      <w:bookmarkStart w:id="33" w:name="_Toc168177314"/>
      <w:r w:rsidRPr="00873A6D">
        <w:rPr>
          <w:b/>
          <w:bCs/>
        </w:rPr>
        <w:t>Główne Widoki Aplikacji</w:t>
      </w:r>
      <w:bookmarkEnd w:id="33"/>
    </w:p>
    <w:p w14:paraId="6DE5725B" w14:textId="77777777" w:rsidR="00873A6D" w:rsidRPr="00873A6D" w:rsidRDefault="00873A6D" w:rsidP="0036677C">
      <w:pPr>
        <w:ind w:left="360"/>
        <w:jc w:val="both"/>
        <w:rPr>
          <w:b/>
          <w:bCs/>
          <w:sz w:val="24"/>
          <w:szCs w:val="24"/>
        </w:rPr>
      </w:pPr>
      <w:r w:rsidRPr="00873A6D">
        <w:rPr>
          <w:b/>
          <w:bCs/>
          <w:sz w:val="24"/>
          <w:szCs w:val="24"/>
        </w:rPr>
        <w:t>1. Strona Główna (</w:t>
      </w:r>
      <w:proofErr w:type="spellStart"/>
      <w:r w:rsidRPr="00873A6D">
        <w:rPr>
          <w:b/>
          <w:bCs/>
          <w:sz w:val="24"/>
          <w:szCs w:val="24"/>
        </w:rPr>
        <w:t>home.blade.php</w:t>
      </w:r>
      <w:proofErr w:type="spellEnd"/>
      <w:r w:rsidRPr="00873A6D">
        <w:rPr>
          <w:b/>
          <w:bCs/>
          <w:sz w:val="24"/>
          <w:szCs w:val="24"/>
        </w:rPr>
        <w:t>)</w:t>
      </w:r>
    </w:p>
    <w:p w14:paraId="1660F9C8" w14:textId="77777777" w:rsidR="00873A6D" w:rsidRP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>Strona główna jest pierwszym widokiem, który użytkownik widzi po wejściu na stronę aplikacji. Zawiera ona:</w:t>
      </w:r>
    </w:p>
    <w:p w14:paraId="215B36B7" w14:textId="77777777" w:rsidR="00873A6D" w:rsidRDefault="00873A6D" w:rsidP="00FF4AE6">
      <w:pPr>
        <w:numPr>
          <w:ilvl w:val="0"/>
          <w:numId w:val="4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Nagłówek</w:t>
      </w:r>
      <w:r w:rsidRPr="00873A6D">
        <w:rPr>
          <w:sz w:val="24"/>
          <w:szCs w:val="24"/>
        </w:rPr>
        <w:t>: Zawiera logo aplikacji oraz nawigację umożliwiającą przejście do różnych sekcji strony.</w:t>
      </w:r>
    </w:p>
    <w:p w14:paraId="450093B8" w14:textId="2E6083C2" w:rsidR="00873A6D" w:rsidRPr="00873A6D" w:rsidRDefault="00873A6D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8DFF245" wp14:editId="00A7AC33">
            <wp:extent cx="5753100" cy="161925"/>
            <wp:effectExtent l="0" t="0" r="0" b="9525"/>
            <wp:docPr id="1342199665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EC1C7" w14:textId="77777777" w:rsidR="00873A6D" w:rsidRDefault="00873A6D" w:rsidP="00FF4AE6">
      <w:pPr>
        <w:numPr>
          <w:ilvl w:val="0"/>
          <w:numId w:val="4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Karuzela</w:t>
      </w:r>
      <w:r w:rsidRPr="00873A6D">
        <w:rPr>
          <w:sz w:val="24"/>
          <w:szCs w:val="24"/>
        </w:rPr>
        <w:t xml:space="preserve">: Dynamiczny </w:t>
      </w:r>
      <w:proofErr w:type="spellStart"/>
      <w:r w:rsidRPr="00873A6D">
        <w:rPr>
          <w:sz w:val="24"/>
          <w:szCs w:val="24"/>
        </w:rPr>
        <w:t>slider</w:t>
      </w:r>
      <w:proofErr w:type="spellEnd"/>
      <w:r w:rsidRPr="00873A6D">
        <w:rPr>
          <w:sz w:val="24"/>
          <w:szCs w:val="24"/>
        </w:rPr>
        <w:t xml:space="preserve"> wyświetlający promowane filmy.</w:t>
      </w:r>
    </w:p>
    <w:p w14:paraId="163ED59D" w14:textId="0AD56E34" w:rsidR="00873A6D" w:rsidRPr="00873A6D" w:rsidRDefault="00873A6D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654B993" wp14:editId="2D145904">
            <wp:extent cx="5095875" cy="1216925"/>
            <wp:effectExtent l="0" t="0" r="0" b="2540"/>
            <wp:docPr id="1535596763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045" cy="121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CCB15" w14:textId="77777777" w:rsidR="00873A6D" w:rsidRDefault="00873A6D" w:rsidP="00FF4AE6">
      <w:pPr>
        <w:numPr>
          <w:ilvl w:val="0"/>
          <w:numId w:val="4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Kategorie</w:t>
      </w:r>
      <w:r w:rsidRPr="00873A6D">
        <w:rPr>
          <w:sz w:val="24"/>
          <w:szCs w:val="24"/>
        </w:rPr>
        <w:t>: Sekcja wyświetlająca różne kategorie filmów dostępnych w wypożyczalni, z możliwością filtrowania filmów według kategorii.</w:t>
      </w:r>
    </w:p>
    <w:p w14:paraId="23EDF7E7" w14:textId="58DB0745" w:rsidR="00873A6D" w:rsidRPr="00873A6D" w:rsidRDefault="00873A6D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8160513" wp14:editId="0DEF36C2">
            <wp:extent cx="5762625" cy="800100"/>
            <wp:effectExtent l="0" t="0" r="9525" b="0"/>
            <wp:docPr id="1491825529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7ABA9" w14:textId="77777777" w:rsidR="00873A6D" w:rsidRDefault="00873A6D" w:rsidP="00FF4AE6">
      <w:pPr>
        <w:numPr>
          <w:ilvl w:val="0"/>
          <w:numId w:val="4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Lista filmów</w:t>
      </w:r>
      <w:r w:rsidRPr="00873A6D">
        <w:rPr>
          <w:sz w:val="24"/>
          <w:szCs w:val="24"/>
        </w:rPr>
        <w:t>: Prezentacja wybranych filmów, które są aktualnie dostępne do wypożyczenia. Filmy są wyświetlane w postaci kart z obrazkiem, tytułem, kategorią, reżyserem, rokiem premiery i oceną.</w:t>
      </w:r>
    </w:p>
    <w:p w14:paraId="216A53D2" w14:textId="2C501CF4" w:rsidR="00873A6D" w:rsidRDefault="00873A6D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B3D6728" wp14:editId="34CD56AA">
            <wp:extent cx="5781675" cy="2153771"/>
            <wp:effectExtent l="0" t="0" r="0" b="0"/>
            <wp:docPr id="472647796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150" cy="2159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096ED" w14:textId="77777777" w:rsidR="0038572E" w:rsidRDefault="0038572E" w:rsidP="00FF4AE6">
      <w:pPr>
        <w:numPr>
          <w:ilvl w:val="0"/>
          <w:numId w:val="4"/>
        </w:numPr>
        <w:jc w:val="both"/>
        <w:rPr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Slider</w:t>
      </w:r>
      <w:proofErr w:type="spellEnd"/>
      <w:r>
        <w:rPr>
          <w:b/>
          <w:bCs/>
          <w:sz w:val="24"/>
          <w:szCs w:val="24"/>
        </w:rPr>
        <w:t xml:space="preserve"> z 10 najpopularniejszymi filmami na stronie</w:t>
      </w:r>
      <w:r w:rsidRPr="00873A6D">
        <w:rPr>
          <w:sz w:val="24"/>
          <w:szCs w:val="24"/>
        </w:rPr>
        <w:t>:</w:t>
      </w:r>
      <w:r>
        <w:rPr>
          <w:sz w:val="24"/>
          <w:szCs w:val="24"/>
        </w:rPr>
        <w:t xml:space="preserve"> Sekcja przedstawiająca 10 filmów na tle zdjęć tych filmów z przedstawieniem miejsca filmu oraz jego dostępności czy nazwie.</w:t>
      </w:r>
    </w:p>
    <w:p w14:paraId="351A0B7C" w14:textId="591E4445" w:rsidR="0038572E" w:rsidRDefault="005A3C53" w:rsidP="005A3C53">
      <w:pPr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2AC3CC0E" wp14:editId="1442112E">
            <wp:extent cx="4933950" cy="1129163"/>
            <wp:effectExtent l="0" t="0" r="0" b="0"/>
            <wp:docPr id="866830875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929" cy="1131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16D56" w14:textId="456721AD" w:rsidR="00724C09" w:rsidRDefault="00724C09" w:rsidP="00724C09">
      <w:pPr>
        <w:numPr>
          <w:ilvl w:val="0"/>
          <w:numId w:val="4"/>
        </w:numPr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Sekcja filmów rekomendowanych:</w:t>
      </w:r>
      <w:r w:rsidRPr="00724C09">
        <w:rPr>
          <w:sz w:val="24"/>
          <w:szCs w:val="24"/>
        </w:rPr>
        <w:t xml:space="preserve"> Sekcja przedstawiająca filmy, które są najczęściej polecane przez użytkowników.</w:t>
      </w:r>
    </w:p>
    <w:p w14:paraId="5EF159D8" w14:textId="3DF272D7" w:rsidR="00724C09" w:rsidRPr="0038572E" w:rsidRDefault="00E927AD" w:rsidP="005A3C53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7AEDA99" wp14:editId="7B465A34">
            <wp:extent cx="4657725" cy="3207970"/>
            <wp:effectExtent l="0" t="0" r="0" b="0"/>
            <wp:docPr id="1913424274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0878" cy="3230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4153BA" w14:textId="49A3D600" w:rsidR="00873A6D" w:rsidRPr="00873A6D" w:rsidRDefault="00E927AD" w:rsidP="0036677C">
      <w:pPr>
        <w:ind w:left="36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column"/>
      </w:r>
      <w:r w:rsidR="00873A6D" w:rsidRPr="00873A6D">
        <w:rPr>
          <w:b/>
          <w:bCs/>
          <w:sz w:val="24"/>
          <w:szCs w:val="24"/>
        </w:rPr>
        <w:lastRenderedPageBreak/>
        <w:t>2. Strona Logowania (</w:t>
      </w:r>
      <w:proofErr w:type="spellStart"/>
      <w:r w:rsidR="00873A6D" w:rsidRPr="00873A6D">
        <w:rPr>
          <w:b/>
          <w:bCs/>
          <w:sz w:val="24"/>
          <w:szCs w:val="24"/>
        </w:rPr>
        <w:t>login.blade.php</w:t>
      </w:r>
      <w:proofErr w:type="spellEnd"/>
      <w:r w:rsidR="00873A6D" w:rsidRPr="00873A6D">
        <w:rPr>
          <w:b/>
          <w:bCs/>
          <w:sz w:val="24"/>
          <w:szCs w:val="24"/>
        </w:rPr>
        <w:t>) i Rejestracji (</w:t>
      </w:r>
      <w:proofErr w:type="spellStart"/>
      <w:r w:rsidR="00873A6D" w:rsidRPr="00873A6D">
        <w:rPr>
          <w:b/>
          <w:bCs/>
          <w:sz w:val="24"/>
          <w:szCs w:val="24"/>
        </w:rPr>
        <w:t>register.blade.php</w:t>
      </w:r>
      <w:proofErr w:type="spellEnd"/>
      <w:r w:rsidR="00873A6D" w:rsidRPr="00873A6D">
        <w:rPr>
          <w:b/>
          <w:bCs/>
          <w:sz w:val="24"/>
          <w:szCs w:val="24"/>
        </w:rPr>
        <w:t>)</w:t>
      </w:r>
    </w:p>
    <w:p w14:paraId="4535DE89" w14:textId="77777777" w:rsidR="00873A6D" w:rsidRP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>Te widoki umożliwiają użytkownikom logowanie się do aplikacji oraz rejestrację nowych kont:</w:t>
      </w:r>
    </w:p>
    <w:p w14:paraId="3EA7110D" w14:textId="77777777" w:rsidR="00873A6D" w:rsidRDefault="00873A6D" w:rsidP="00FF4AE6">
      <w:pPr>
        <w:numPr>
          <w:ilvl w:val="0"/>
          <w:numId w:val="5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Formularz Logowania</w:t>
      </w:r>
      <w:r w:rsidRPr="00873A6D">
        <w:rPr>
          <w:sz w:val="24"/>
          <w:szCs w:val="24"/>
        </w:rPr>
        <w:t>: Umożliwia użytkownikom wprowadzenie adresu e-mail i hasła w celu zalogowania się do swojego konta.</w:t>
      </w:r>
    </w:p>
    <w:p w14:paraId="243E6B6B" w14:textId="04952787" w:rsidR="00873A6D" w:rsidRPr="00873A6D" w:rsidRDefault="00873A6D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C17DAA9" wp14:editId="3CFE17CD">
            <wp:extent cx="2441893" cy="2381250"/>
            <wp:effectExtent l="0" t="0" r="0" b="0"/>
            <wp:docPr id="1827702945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5778" cy="2385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5ED0D" w14:textId="77777777" w:rsidR="00873A6D" w:rsidRDefault="00873A6D" w:rsidP="00FF4AE6">
      <w:pPr>
        <w:numPr>
          <w:ilvl w:val="0"/>
          <w:numId w:val="5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Formularz Rejestracji</w:t>
      </w:r>
      <w:r w:rsidRPr="00873A6D">
        <w:rPr>
          <w:sz w:val="24"/>
          <w:szCs w:val="24"/>
        </w:rPr>
        <w:t>: Umożliwia nowym użytkownikom utworzenie konta poprzez podanie takich informacji jak imię, nazwisko, adres e-mail, adres, miasto i hasło.</w:t>
      </w:r>
    </w:p>
    <w:p w14:paraId="0A653FCA" w14:textId="7DB141EF" w:rsidR="00873A6D" w:rsidRPr="00873A6D" w:rsidRDefault="00A37D99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1F37829" wp14:editId="5B05D352">
            <wp:extent cx="3133234" cy="4400550"/>
            <wp:effectExtent l="0" t="0" r="0" b="0"/>
            <wp:docPr id="1490220037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316" cy="4451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3D095" w14:textId="77777777" w:rsidR="00873A6D" w:rsidRPr="00873A6D" w:rsidRDefault="00873A6D" w:rsidP="0036677C">
      <w:pPr>
        <w:ind w:left="360"/>
        <w:jc w:val="both"/>
        <w:rPr>
          <w:b/>
          <w:bCs/>
          <w:sz w:val="24"/>
          <w:szCs w:val="24"/>
          <w:lang w:val="en-US"/>
        </w:rPr>
      </w:pPr>
      <w:r w:rsidRPr="00873A6D">
        <w:rPr>
          <w:b/>
          <w:bCs/>
          <w:sz w:val="24"/>
          <w:szCs w:val="24"/>
          <w:lang w:val="en-US"/>
        </w:rPr>
        <w:lastRenderedPageBreak/>
        <w:t xml:space="preserve">3. Panel </w:t>
      </w:r>
      <w:proofErr w:type="spellStart"/>
      <w:r w:rsidRPr="00873A6D">
        <w:rPr>
          <w:b/>
          <w:bCs/>
          <w:sz w:val="24"/>
          <w:szCs w:val="24"/>
          <w:lang w:val="en-US"/>
        </w:rPr>
        <w:t>Administratora</w:t>
      </w:r>
      <w:proofErr w:type="spellEnd"/>
      <w:r w:rsidRPr="00873A6D">
        <w:rPr>
          <w:b/>
          <w:bCs/>
          <w:sz w:val="24"/>
          <w:szCs w:val="24"/>
          <w:lang w:val="en-US"/>
        </w:rPr>
        <w:t xml:space="preserve"> (</w:t>
      </w:r>
      <w:proofErr w:type="spellStart"/>
      <w:r w:rsidRPr="00873A6D">
        <w:rPr>
          <w:b/>
          <w:bCs/>
          <w:sz w:val="24"/>
          <w:szCs w:val="24"/>
          <w:lang w:val="en-US"/>
        </w:rPr>
        <w:t>admin.blade.php</w:t>
      </w:r>
      <w:proofErr w:type="spellEnd"/>
      <w:r w:rsidRPr="00873A6D">
        <w:rPr>
          <w:b/>
          <w:bCs/>
          <w:sz w:val="24"/>
          <w:szCs w:val="24"/>
          <w:lang w:val="en-US"/>
        </w:rPr>
        <w:t>)</w:t>
      </w:r>
    </w:p>
    <w:p w14:paraId="4285BB32" w14:textId="77777777" w:rsidR="00873A6D" w:rsidRP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>Panel administratora jest dostępny tylko dla użytkowników z rolą administratora i zawiera narzędzia do zarządzania aplikacją:</w:t>
      </w:r>
    </w:p>
    <w:p w14:paraId="1F6B498E" w14:textId="77777777" w:rsidR="00873A6D" w:rsidRDefault="00873A6D" w:rsidP="00FF4AE6">
      <w:pPr>
        <w:numPr>
          <w:ilvl w:val="0"/>
          <w:numId w:val="6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Zarządzanie użytkownikami</w:t>
      </w:r>
      <w:r w:rsidRPr="00873A6D">
        <w:rPr>
          <w:sz w:val="24"/>
          <w:szCs w:val="24"/>
        </w:rPr>
        <w:t>: Widok umożliwiający administratorowi przeglądanie, edytowanie i usuwanie kont użytkowników.</w:t>
      </w:r>
    </w:p>
    <w:p w14:paraId="62CD22C0" w14:textId="0DA3682C" w:rsidR="002E76F5" w:rsidRPr="00873A6D" w:rsidRDefault="002E76F5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88522B2" wp14:editId="5A804A49">
            <wp:extent cx="4495800" cy="2419097"/>
            <wp:effectExtent l="0" t="0" r="0" b="635"/>
            <wp:docPr id="111172244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9586" cy="2421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17EA3" w14:textId="77777777" w:rsidR="00873A6D" w:rsidRDefault="00873A6D" w:rsidP="00FF4AE6">
      <w:pPr>
        <w:numPr>
          <w:ilvl w:val="0"/>
          <w:numId w:val="6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Zarządzanie filmami</w:t>
      </w:r>
      <w:r w:rsidRPr="00873A6D">
        <w:rPr>
          <w:sz w:val="24"/>
          <w:szCs w:val="24"/>
        </w:rPr>
        <w:t>: Widok umożliwiający dodawanie nowych filmów, edytowanie istniejących oraz usuwanie filmów z bazy danych.</w:t>
      </w:r>
    </w:p>
    <w:p w14:paraId="0CF9E585" w14:textId="72154868" w:rsidR="002E76F5" w:rsidRPr="00873A6D" w:rsidRDefault="00737DB4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7EDEE0C" wp14:editId="7FCDDBFE">
            <wp:extent cx="2722725" cy="1685925"/>
            <wp:effectExtent l="0" t="0" r="1905" b="0"/>
            <wp:docPr id="841844129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00" cy="1722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419F1" w14:textId="77777777" w:rsidR="00873A6D" w:rsidRDefault="00873A6D" w:rsidP="00FF4AE6">
      <w:pPr>
        <w:numPr>
          <w:ilvl w:val="0"/>
          <w:numId w:val="6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Zarządzanie zamówieniami</w:t>
      </w:r>
      <w:r w:rsidRPr="00873A6D">
        <w:rPr>
          <w:sz w:val="24"/>
          <w:szCs w:val="24"/>
        </w:rPr>
        <w:t>: Widok pozwalający na przeglądanie i zarządzanie zamówieniami złożonymi przez użytkowników.</w:t>
      </w:r>
    </w:p>
    <w:p w14:paraId="69497FE9" w14:textId="55B33438" w:rsidR="002E76F5" w:rsidRDefault="002E76F5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703552E" wp14:editId="77EAA521">
            <wp:extent cx="3457575" cy="2181021"/>
            <wp:effectExtent l="0" t="0" r="0" b="0"/>
            <wp:docPr id="1317090033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021" cy="2186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A9E395" w14:textId="1C714363" w:rsidR="00E927AD" w:rsidRPr="00E927AD" w:rsidRDefault="00E927AD" w:rsidP="00E927AD">
      <w:pPr>
        <w:numPr>
          <w:ilvl w:val="0"/>
          <w:numId w:val="6"/>
        </w:numPr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Ustawienia admina: Widok służący do włączania i wyłączania promocji, oraz ustawienia algorytmu filmów rekomendowanych w sekcji.</w:t>
      </w:r>
    </w:p>
    <w:p w14:paraId="0C24CBC4" w14:textId="3F94A6DD" w:rsidR="00E927AD" w:rsidRPr="00873A6D" w:rsidRDefault="00E927AD" w:rsidP="00E927AD">
      <w:pPr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5DB2ABEA" wp14:editId="519B0F62">
            <wp:extent cx="3657600" cy="1453351"/>
            <wp:effectExtent l="0" t="0" r="0" b="0"/>
            <wp:docPr id="500847181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334" cy="1463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40D97" w14:textId="77777777" w:rsidR="00873A6D" w:rsidRPr="00873A6D" w:rsidRDefault="00873A6D" w:rsidP="0036677C">
      <w:pPr>
        <w:ind w:left="360"/>
        <w:jc w:val="both"/>
        <w:rPr>
          <w:b/>
          <w:bCs/>
          <w:sz w:val="24"/>
          <w:szCs w:val="24"/>
        </w:rPr>
      </w:pPr>
      <w:r w:rsidRPr="00873A6D">
        <w:rPr>
          <w:b/>
          <w:bCs/>
          <w:sz w:val="24"/>
          <w:szCs w:val="24"/>
        </w:rPr>
        <w:t>4. Strona Profilu Użytkownika (</w:t>
      </w:r>
      <w:proofErr w:type="spellStart"/>
      <w:r w:rsidRPr="00873A6D">
        <w:rPr>
          <w:b/>
          <w:bCs/>
          <w:sz w:val="24"/>
          <w:szCs w:val="24"/>
        </w:rPr>
        <w:t>profile.blade.php</w:t>
      </w:r>
      <w:proofErr w:type="spellEnd"/>
      <w:r w:rsidRPr="00873A6D">
        <w:rPr>
          <w:b/>
          <w:bCs/>
          <w:sz w:val="24"/>
          <w:szCs w:val="24"/>
        </w:rPr>
        <w:t>)</w:t>
      </w:r>
    </w:p>
    <w:p w14:paraId="4A7A27EE" w14:textId="77777777" w:rsidR="00873A6D" w:rsidRP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 xml:space="preserve">Strona profilu użytkownika pozwala użytkownikom na przeglądanie i edytowanie swoich danych oraz historii </w:t>
      </w:r>
      <w:proofErr w:type="spellStart"/>
      <w:r w:rsidRPr="00873A6D">
        <w:rPr>
          <w:sz w:val="24"/>
          <w:szCs w:val="24"/>
        </w:rPr>
        <w:t>wypożyczeń</w:t>
      </w:r>
      <w:proofErr w:type="spellEnd"/>
      <w:r w:rsidRPr="00873A6D">
        <w:rPr>
          <w:sz w:val="24"/>
          <w:szCs w:val="24"/>
        </w:rPr>
        <w:t>:</w:t>
      </w:r>
    </w:p>
    <w:p w14:paraId="4B5AB9A4" w14:textId="77777777" w:rsidR="00873A6D" w:rsidRDefault="00873A6D" w:rsidP="00FF4AE6">
      <w:pPr>
        <w:numPr>
          <w:ilvl w:val="0"/>
          <w:numId w:val="7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Dane użytkownika</w:t>
      </w:r>
      <w:r w:rsidRPr="00873A6D">
        <w:rPr>
          <w:sz w:val="24"/>
          <w:szCs w:val="24"/>
        </w:rPr>
        <w:t>: Sekcja wyświetlająca podstawowe informacje o użytkowniku oraz umożliwiająca ich edytowanie.</w:t>
      </w:r>
    </w:p>
    <w:p w14:paraId="5AE3A65F" w14:textId="6892C3A1" w:rsidR="002E76F5" w:rsidRPr="00873A6D" w:rsidRDefault="00E927AD" w:rsidP="0036677C">
      <w:pPr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167D55F" wp14:editId="3C1D7840">
            <wp:extent cx="2390775" cy="2347305"/>
            <wp:effectExtent l="0" t="0" r="0" b="0"/>
            <wp:docPr id="362293030" name="Obraz 27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293030" name="Obraz 27" descr="Obraz zawierający tekst, zrzut ekranu, Czcionka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753" cy="235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E9B45" w14:textId="0F18F52A" w:rsidR="002E76F5" w:rsidRPr="00FC2939" w:rsidRDefault="00873A6D" w:rsidP="00E927AD">
      <w:pPr>
        <w:numPr>
          <w:ilvl w:val="0"/>
          <w:numId w:val="7"/>
        </w:numPr>
        <w:jc w:val="center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 xml:space="preserve">Historia </w:t>
      </w:r>
      <w:proofErr w:type="spellStart"/>
      <w:r w:rsidRPr="00873A6D">
        <w:rPr>
          <w:b/>
          <w:bCs/>
          <w:sz w:val="24"/>
          <w:szCs w:val="24"/>
        </w:rPr>
        <w:t>wypożyczeń</w:t>
      </w:r>
      <w:proofErr w:type="spellEnd"/>
      <w:r w:rsidRPr="00873A6D">
        <w:rPr>
          <w:sz w:val="24"/>
          <w:szCs w:val="24"/>
        </w:rPr>
        <w:t>: Lista filmów wypożyczonych przez użytkownika, z informacjami o dacie wypożyczenia, dacie zwrotu oraz statusie wypożyczenia.</w:t>
      </w:r>
      <w:r w:rsidR="00FE6B90" w:rsidRPr="00FE6B90">
        <w:rPr>
          <w:noProof/>
          <w:sz w:val="24"/>
          <w:szCs w:val="24"/>
        </w:rPr>
        <w:t xml:space="preserve"> </w:t>
      </w:r>
      <w:r w:rsidR="00FE6B90">
        <w:rPr>
          <w:noProof/>
          <w:sz w:val="24"/>
          <w:szCs w:val="24"/>
        </w:rPr>
        <w:drawing>
          <wp:inline distT="0" distB="0" distL="0" distR="0" wp14:anchorId="1092980B" wp14:editId="7F3C01C9">
            <wp:extent cx="2514114" cy="2609850"/>
            <wp:effectExtent l="0" t="0" r="635" b="0"/>
            <wp:docPr id="679989253" name="Obraz 5" descr="Obraz zawierający tekst, zrzut ekranu, Oprogramowanie multimedialne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989253" name="Obraz 5" descr="Obraz zawierający tekst, zrzut ekranu, Oprogramowanie multimedialne, oprogramowanie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6869" cy="261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C1E3E" w14:textId="7A3D85D6" w:rsidR="00873A6D" w:rsidRPr="00873A6D" w:rsidRDefault="00873A6D" w:rsidP="00FC2939">
      <w:pPr>
        <w:jc w:val="both"/>
        <w:rPr>
          <w:b/>
          <w:bCs/>
          <w:sz w:val="24"/>
          <w:szCs w:val="24"/>
        </w:rPr>
      </w:pPr>
      <w:r w:rsidRPr="00873A6D">
        <w:rPr>
          <w:b/>
          <w:bCs/>
          <w:sz w:val="24"/>
          <w:szCs w:val="24"/>
        </w:rPr>
        <w:lastRenderedPageBreak/>
        <w:t>5. Koszyk (</w:t>
      </w:r>
      <w:proofErr w:type="spellStart"/>
      <w:r w:rsidRPr="00873A6D">
        <w:rPr>
          <w:b/>
          <w:bCs/>
          <w:sz w:val="24"/>
          <w:szCs w:val="24"/>
        </w:rPr>
        <w:t>cart.blade.php</w:t>
      </w:r>
      <w:proofErr w:type="spellEnd"/>
      <w:r w:rsidRPr="00873A6D">
        <w:rPr>
          <w:b/>
          <w:bCs/>
          <w:sz w:val="24"/>
          <w:szCs w:val="24"/>
        </w:rPr>
        <w:t>)</w:t>
      </w:r>
    </w:p>
    <w:p w14:paraId="07810C2A" w14:textId="77777777" w:rsidR="00873A6D" w:rsidRP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 xml:space="preserve">Widok koszyka umożliwia użytkownikom przeglądanie filmów dodanych do koszyka, zarządzanie datami </w:t>
      </w:r>
      <w:proofErr w:type="spellStart"/>
      <w:r w:rsidRPr="00873A6D">
        <w:rPr>
          <w:sz w:val="24"/>
          <w:szCs w:val="24"/>
        </w:rPr>
        <w:t>wypożyczeń</w:t>
      </w:r>
      <w:proofErr w:type="spellEnd"/>
      <w:r w:rsidRPr="00873A6D">
        <w:rPr>
          <w:sz w:val="24"/>
          <w:szCs w:val="24"/>
        </w:rPr>
        <w:t xml:space="preserve"> oraz finalizowanie zamówienia:</w:t>
      </w:r>
    </w:p>
    <w:p w14:paraId="7CBC605A" w14:textId="77777777" w:rsidR="00873A6D" w:rsidRDefault="00873A6D" w:rsidP="00FF4AE6">
      <w:pPr>
        <w:numPr>
          <w:ilvl w:val="0"/>
          <w:numId w:val="8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Lista filmów w koszyku</w:t>
      </w:r>
      <w:r w:rsidRPr="00873A6D">
        <w:rPr>
          <w:sz w:val="24"/>
          <w:szCs w:val="24"/>
        </w:rPr>
        <w:t>: Wyświetla wszystkie filmy dodane do koszyka wraz z ich ceną i wybranymi datami wypożyczenia.</w:t>
      </w:r>
    </w:p>
    <w:p w14:paraId="64096BAD" w14:textId="49DAEE38" w:rsidR="002E76F5" w:rsidRPr="00873A6D" w:rsidRDefault="002E76F5" w:rsidP="0036677C">
      <w:pPr>
        <w:ind w:left="360"/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341ABA5D" wp14:editId="641DBD6C">
            <wp:extent cx="4152900" cy="2248342"/>
            <wp:effectExtent l="0" t="0" r="0" b="0"/>
            <wp:docPr id="553520407" name="Obraz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776" cy="225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94644" w14:textId="77777777" w:rsidR="00873A6D" w:rsidRDefault="00873A6D" w:rsidP="00FF4AE6">
      <w:pPr>
        <w:numPr>
          <w:ilvl w:val="0"/>
          <w:numId w:val="8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Przycisk finalizacji zamówienia</w:t>
      </w:r>
      <w:r w:rsidRPr="00873A6D">
        <w:rPr>
          <w:sz w:val="24"/>
          <w:szCs w:val="24"/>
        </w:rPr>
        <w:t>: Umożliwia przejście do procesu zamawiania i opłacenia wypożyczenia.</w:t>
      </w:r>
    </w:p>
    <w:p w14:paraId="1250BDCE" w14:textId="33E3B421" w:rsidR="002E76F5" w:rsidRPr="00873A6D" w:rsidRDefault="002E76F5" w:rsidP="0036677C">
      <w:pPr>
        <w:ind w:left="360"/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1E48928B" wp14:editId="3A04C59C">
            <wp:extent cx="4267200" cy="1631992"/>
            <wp:effectExtent l="0" t="0" r="0" b="6350"/>
            <wp:docPr id="1519526985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056" cy="1633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99C5D" w14:textId="4B820414" w:rsidR="00873A6D" w:rsidRPr="00873A6D" w:rsidRDefault="00873A6D" w:rsidP="00FC2939">
      <w:pPr>
        <w:jc w:val="both"/>
        <w:rPr>
          <w:b/>
          <w:bCs/>
          <w:sz w:val="24"/>
          <w:szCs w:val="24"/>
        </w:rPr>
      </w:pPr>
      <w:r w:rsidRPr="00873A6D">
        <w:rPr>
          <w:b/>
          <w:bCs/>
          <w:sz w:val="24"/>
          <w:szCs w:val="24"/>
        </w:rPr>
        <w:t>6. Strona Filmu (</w:t>
      </w:r>
      <w:proofErr w:type="spellStart"/>
      <w:r w:rsidRPr="00873A6D">
        <w:rPr>
          <w:b/>
          <w:bCs/>
          <w:sz w:val="24"/>
          <w:szCs w:val="24"/>
        </w:rPr>
        <w:t>show.blade.php</w:t>
      </w:r>
      <w:proofErr w:type="spellEnd"/>
      <w:r w:rsidRPr="00873A6D">
        <w:rPr>
          <w:b/>
          <w:bCs/>
          <w:sz w:val="24"/>
          <w:szCs w:val="24"/>
        </w:rPr>
        <w:t>)</w:t>
      </w:r>
    </w:p>
    <w:p w14:paraId="7D104059" w14:textId="77777777" w:rsidR="00873A6D" w:rsidRP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>Widok szczegółowy filmu wyświetla pełne informacje o wybranym filmie:</w:t>
      </w:r>
    </w:p>
    <w:p w14:paraId="738188BF" w14:textId="77777777" w:rsidR="00873A6D" w:rsidRDefault="00873A6D" w:rsidP="00FF4AE6">
      <w:pPr>
        <w:numPr>
          <w:ilvl w:val="0"/>
          <w:numId w:val="9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Informacje o filmie</w:t>
      </w:r>
      <w:r w:rsidRPr="00873A6D">
        <w:rPr>
          <w:sz w:val="24"/>
          <w:szCs w:val="24"/>
        </w:rPr>
        <w:t>: Zawiera tytuł, opis, reżysera, rok premiery, ocenę, kategorię oraz cenę wypożyczenia.</w:t>
      </w:r>
    </w:p>
    <w:p w14:paraId="4E2702C5" w14:textId="24B5E14A" w:rsidR="002E76F5" w:rsidRPr="00873A6D" w:rsidRDefault="002E76F5" w:rsidP="00FC2939">
      <w:pPr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43AD6F8C" wp14:editId="6E6DCB8A">
            <wp:extent cx="2712158" cy="3419475"/>
            <wp:effectExtent l="0" t="0" r="0" b="0"/>
            <wp:docPr id="2075106813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6691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7FADA" w14:textId="77777777" w:rsidR="00873A6D" w:rsidRDefault="00873A6D" w:rsidP="00FF4AE6">
      <w:pPr>
        <w:numPr>
          <w:ilvl w:val="0"/>
          <w:numId w:val="9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Opinie użytkowników</w:t>
      </w:r>
      <w:r w:rsidRPr="00873A6D">
        <w:rPr>
          <w:sz w:val="24"/>
          <w:szCs w:val="24"/>
        </w:rPr>
        <w:t>: Sekcja wyświetlająca opinie innych użytkowników, którzy wypożyczyli film, wraz z możliwością dodania własnej opinii.</w:t>
      </w:r>
    </w:p>
    <w:p w14:paraId="6A20FFA1" w14:textId="68298F00" w:rsidR="002E76F5" w:rsidRPr="00873A6D" w:rsidRDefault="002E76F5" w:rsidP="0036677C">
      <w:pPr>
        <w:ind w:left="360"/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431E0F22" wp14:editId="150105F6">
            <wp:extent cx="3286125" cy="1390283"/>
            <wp:effectExtent l="0" t="0" r="0" b="635"/>
            <wp:docPr id="1818264487" name="Obraz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158" cy="139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F5396" w14:textId="77777777" w:rsidR="00873A6D" w:rsidRDefault="00873A6D" w:rsidP="00FF4AE6">
      <w:pPr>
        <w:numPr>
          <w:ilvl w:val="0"/>
          <w:numId w:val="9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Przycisk dodania do koszyka</w:t>
      </w:r>
      <w:r w:rsidRPr="00873A6D">
        <w:rPr>
          <w:sz w:val="24"/>
          <w:szCs w:val="24"/>
        </w:rPr>
        <w:t>: Umożliwia dodanie filmu do koszyka w celu wypożyczenia.</w:t>
      </w:r>
    </w:p>
    <w:p w14:paraId="0BE4C04E" w14:textId="77AA106D" w:rsidR="002E76F5" w:rsidRDefault="002E76F5" w:rsidP="0036677C">
      <w:pPr>
        <w:ind w:left="360"/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021D26D4" wp14:editId="241F1AA6">
            <wp:extent cx="3705225" cy="1735096"/>
            <wp:effectExtent l="0" t="0" r="0" b="0"/>
            <wp:docPr id="1918377822" name="Obraz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369" cy="173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54AA5" w14:textId="3E4F2D35" w:rsidR="008A77C0" w:rsidRDefault="00E927AD" w:rsidP="00E45C3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column"/>
      </w:r>
      <w:r w:rsidR="00E45C34" w:rsidRPr="008A77C0">
        <w:rPr>
          <w:b/>
          <w:bCs/>
          <w:sz w:val="24"/>
          <w:szCs w:val="24"/>
        </w:rPr>
        <w:lastRenderedPageBreak/>
        <w:t xml:space="preserve">7.  Strona </w:t>
      </w:r>
      <w:r w:rsidR="008A77C0" w:rsidRPr="008A77C0">
        <w:rPr>
          <w:b/>
          <w:bCs/>
          <w:sz w:val="24"/>
          <w:szCs w:val="24"/>
        </w:rPr>
        <w:t>regulaminu (</w:t>
      </w:r>
      <w:proofErr w:type="spellStart"/>
      <w:r w:rsidR="008A77C0" w:rsidRPr="008A77C0">
        <w:rPr>
          <w:b/>
          <w:bCs/>
          <w:sz w:val="24"/>
          <w:szCs w:val="24"/>
        </w:rPr>
        <w:t>regulamin.blade.php</w:t>
      </w:r>
      <w:proofErr w:type="spellEnd"/>
      <w:r w:rsidR="008A77C0" w:rsidRPr="008A77C0">
        <w:rPr>
          <w:b/>
          <w:bCs/>
          <w:sz w:val="24"/>
          <w:szCs w:val="24"/>
        </w:rPr>
        <w:t>)</w:t>
      </w:r>
    </w:p>
    <w:p w14:paraId="31147B94" w14:textId="230BCCB5" w:rsidR="008A77C0" w:rsidRDefault="008A77C0" w:rsidP="00E45C34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       </w:t>
      </w:r>
      <w:r w:rsidRPr="008A77C0">
        <w:rPr>
          <w:sz w:val="24"/>
          <w:szCs w:val="24"/>
        </w:rPr>
        <w:t>Widok</w:t>
      </w:r>
      <w:r>
        <w:rPr>
          <w:sz w:val="24"/>
          <w:szCs w:val="24"/>
        </w:rPr>
        <w:t xml:space="preserve"> strony na której jest zaprezentowany regulamin całej strony zawierający najważniejsze informacje.</w:t>
      </w:r>
    </w:p>
    <w:p w14:paraId="544D8799" w14:textId="371A91F4" w:rsidR="008A77C0" w:rsidRPr="008A77C0" w:rsidRDefault="00AA284E" w:rsidP="00AA284E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34AF110" wp14:editId="2D5DB6D6">
            <wp:extent cx="4470981" cy="2590800"/>
            <wp:effectExtent l="0" t="0" r="6350" b="0"/>
            <wp:docPr id="85436025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689" cy="2599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68BE4" w14:textId="77777777" w:rsidR="00873A6D" w:rsidRPr="00873A6D" w:rsidRDefault="00873A6D" w:rsidP="0036677C">
      <w:pPr>
        <w:ind w:left="360"/>
        <w:jc w:val="both"/>
        <w:rPr>
          <w:b/>
          <w:bCs/>
          <w:sz w:val="24"/>
          <w:szCs w:val="24"/>
        </w:rPr>
      </w:pPr>
      <w:r w:rsidRPr="00873A6D">
        <w:rPr>
          <w:b/>
          <w:bCs/>
          <w:sz w:val="24"/>
          <w:szCs w:val="24"/>
        </w:rPr>
        <w:t xml:space="preserve">Stylizacja i </w:t>
      </w:r>
      <w:proofErr w:type="spellStart"/>
      <w:r w:rsidRPr="00873A6D">
        <w:rPr>
          <w:b/>
          <w:bCs/>
          <w:sz w:val="24"/>
          <w:szCs w:val="24"/>
        </w:rPr>
        <w:t>Responsywność</w:t>
      </w:r>
      <w:proofErr w:type="spellEnd"/>
    </w:p>
    <w:p w14:paraId="283180F9" w14:textId="77777777" w:rsidR="00873A6D" w:rsidRDefault="00873A6D" w:rsidP="0036677C">
      <w:pPr>
        <w:ind w:left="360"/>
        <w:jc w:val="both"/>
        <w:rPr>
          <w:sz w:val="24"/>
          <w:szCs w:val="24"/>
        </w:rPr>
      </w:pPr>
      <w:r w:rsidRPr="00873A6D">
        <w:rPr>
          <w:sz w:val="24"/>
          <w:szCs w:val="24"/>
        </w:rPr>
        <w:t xml:space="preserve">Aplikacja jest w pełni responsywna, co oznacza, że interfejs dostosowuje się do różnych rozmiarów ekranów, od komputerów stacjonarnych po urządzenia mobilne. Stylizacja została wykonana z użyciem </w:t>
      </w:r>
      <w:proofErr w:type="spellStart"/>
      <w:r w:rsidRPr="00873A6D">
        <w:rPr>
          <w:b/>
          <w:bCs/>
          <w:sz w:val="24"/>
          <w:szCs w:val="24"/>
        </w:rPr>
        <w:t>Bootstrap</w:t>
      </w:r>
      <w:proofErr w:type="spellEnd"/>
      <w:r w:rsidRPr="00873A6D">
        <w:rPr>
          <w:sz w:val="24"/>
          <w:szCs w:val="24"/>
        </w:rPr>
        <w:t>, co zapewnia spójny i estetyczny wygląd wszystkich elementów interfejsu.</w:t>
      </w:r>
    </w:p>
    <w:p w14:paraId="75372FFD" w14:textId="1E353EF8" w:rsidR="002E76F5" w:rsidRPr="00873A6D" w:rsidRDefault="002E76F5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D213159" wp14:editId="6F1C57B5">
            <wp:extent cx="3333750" cy="2842518"/>
            <wp:effectExtent l="0" t="0" r="0" b="0"/>
            <wp:docPr id="946687763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228" cy="2848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D8D74" w14:textId="77777777" w:rsidR="00873A6D" w:rsidRPr="00873A6D" w:rsidRDefault="00873A6D" w:rsidP="0036677C">
      <w:pPr>
        <w:ind w:left="360"/>
        <w:jc w:val="both"/>
        <w:rPr>
          <w:b/>
          <w:bCs/>
          <w:sz w:val="24"/>
          <w:szCs w:val="24"/>
        </w:rPr>
      </w:pPr>
      <w:r w:rsidRPr="00873A6D">
        <w:rPr>
          <w:b/>
          <w:bCs/>
          <w:sz w:val="24"/>
          <w:szCs w:val="24"/>
        </w:rPr>
        <w:t>Dynamiczne Elementy</w:t>
      </w:r>
    </w:p>
    <w:p w14:paraId="04984913" w14:textId="77777777" w:rsidR="00873A6D" w:rsidRPr="00873A6D" w:rsidRDefault="00873A6D" w:rsidP="00FF4AE6">
      <w:pPr>
        <w:numPr>
          <w:ilvl w:val="0"/>
          <w:numId w:val="10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JavaScript</w:t>
      </w:r>
      <w:r w:rsidRPr="00873A6D">
        <w:rPr>
          <w:sz w:val="24"/>
          <w:szCs w:val="24"/>
        </w:rPr>
        <w:t>: Wykorzystany do obsługi dynamicznych elementów, takich jak karuzele, formularze, przyciski akcji i inne interaktywne komponenty.</w:t>
      </w:r>
    </w:p>
    <w:p w14:paraId="45AFB06A" w14:textId="20FC847E" w:rsidR="00873A6D" w:rsidRPr="002E76F5" w:rsidRDefault="00873A6D" w:rsidP="00FF4AE6">
      <w:pPr>
        <w:numPr>
          <w:ilvl w:val="0"/>
          <w:numId w:val="10"/>
        </w:numPr>
        <w:jc w:val="both"/>
        <w:rPr>
          <w:sz w:val="24"/>
          <w:szCs w:val="24"/>
        </w:rPr>
      </w:pPr>
      <w:r w:rsidRPr="00873A6D">
        <w:rPr>
          <w:b/>
          <w:bCs/>
          <w:sz w:val="24"/>
          <w:szCs w:val="24"/>
        </w:rPr>
        <w:t>Animacje</w:t>
      </w:r>
      <w:r w:rsidRPr="00873A6D">
        <w:rPr>
          <w:sz w:val="24"/>
          <w:szCs w:val="24"/>
        </w:rPr>
        <w:t>: Subtelne animacje dodają dynamiki do interfejsu, poprawiając doświadczenie użytkownika.</w:t>
      </w:r>
    </w:p>
    <w:p w14:paraId="63290072" w14:textId="3807530B" w:rsidR="00DF787F" w:rsidRDefault="00DF787F" w:rsidP="00FF4AE6">
      <w:pPr>
        <w:pStyle w:val="Nagwek1"/>
        <w:numPr>
          <w:ilvl w:val="0"/>
          <w:numId w:val="1"/>
        </w:numPr>
        <w:jc w:val="both"/>
        <w:rPr>
          <w:b/>
          <w:bCs/>
          <w:u w:val="single"/>
        </w:rPr>
      </w:pPr>
      <w:bookmarkStart w:id="34" w:name="_Toc168177315"/>
      <w:r w:rsidRPr="00DF787F">
        <w:rPr>
          <w:b/>
          <w:bCs/>
          <w:u w:val="single"/>
        </w:rPr>
        <w:lastRenderedPageBreak/>
        <w:t>Uruchomienie aplikacji</w:t>
      </w:r>
      <w:bookmarkEnd w:id="34"/>
    </w:p>
    <w:p w14:paraId="49FFD46E" w14:textId="77777777" w:rsidR="002E76F5" w:rsidRPr="002E76F5" w:rsidRDefault="002E76F5" w:rsidP="0036677C">
      <w:pPr>
        <w:pStyle w:val="Nagwek2"/>
        <w:ind w:firstLine="360"/>
        <w:jc w:val="both"/>
        <w:rPr>
          <w:b/>
          <w:bCs/>
        </w:rPr>
      </w:pPr>
      <w:bookmarkStart w:id="35" w:name="_Toc168177316"/>
      <w:r w:rsidRPr="002E76F5">
        <w:rPr>
          <w:b/>
          <w:bCs/>
        </w:rPr>
        <w:t>Wymagania</w:t>
      </w:r>
      <w:bookmarkEnd w:id="35"/>
    </w:p>
    <w:p w14:paraId="76854B56" w14:textId="77777777" w:rsidR="002E76F5" w:rsidRPr="002E76F5" w:rsidRDefault="002E76F5" w:rsidP="00FF4AE6">
      <w:pPr>
        <w:numPr>
          <w:ilvl w:val="0"/>
          <w:numId w:val="11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Pakiet XAMPP</w:t>
      </w:r>
      <w:r w:rsidRPr="002E76F5">
        <w:rPr>
          <w:sz w:val="24"/>
          <w:szCs w:val="24"/>
        </w:rPr>
        <w:t xml:space="preserve">: Pakiet XAMPP zawiera serwer Apache, bazę danych MySQL oraz interpreter PHP, które są niezbędne do uruchomienia aplikacji </w:t>
      </w:r>
      <w:proofErr w:type="spellStart"/>
      <w:r w:rsidRPr="002E76F5">
        <w:rPr>
          <w:sz w:val="24"/>
          <w:szCs w:val="24"/>
        </w:rPr>
        <w:t>Laravel</w:t>
      </w:r>
      <w:proofErr w:type="spellEnd"/>
      <w:r w:rsidRPr="002E76F5">
        <w:rPr>
          <w:sz w:val="24"/>
          <w:szCs w:val="24"/>
        </w:rPr>
        <w:t xml:space="preserve">. Możesz pobrać XAMPP ze strony: </w:t>
      </w:r>
      <w:hyperlink r:id="rId46" w:tgtFrame="_new" w:history="1">
        <w:r w:rsidRPr="002E76F5">
          <w:rPr>
            <w:rStyle w:val="Hipercze"/>
            <w:sz w:val="24"/>
            <w:szCs w:val="24"/>
          </w:rPr>
          <w:t xml:space="preserve">XAMPP </w:t>
        </w:r>
        <w:proofErr w:type="spellStart"/>
        <w:r w:rsidRPr="002E76F5">
          <w:rPr>
            <w:rStyle w:val="Hipercze"/>
            <w:sz w:val="24"/>
            <w:szCs w:val="24"/>
          </w:rPr>
          <w:t>Download</w:t>
        </w:r>
        <w:proofErr w:type="spellEnd"/>
      </w:hyperlink>
      <w:r w:rsidRPr="002E76F5">
        <w:rPr>
          <w:sz w:val="24"/>
          <w:szCs w:val="24"/>
        </w:rPr>
        <w:t>.</w:t>
      </w:r>
    </w:p>
    <w:p w14:paraId="72A8181A" w14:textId="77777777" w:rsidR="002E76F5" w:rsidRPr="002E76F5" w:rsidRDefault="002E76F5" w:rsidP="00FF4AE6">
      <w:pPr>
        <w:numPr>
          <w:ilvl w:val="0"/>
          <w:numId w:val="11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Composer</w:t>
      </w:r>
      <w:r w:rsidRPr="002E76F5">
        <w:rPr>
          <w:sz w:val="24"/>
          <w:szCs w:val="24"/>
        </w:rPr>
        <w:t xml:space="preserve">: Composer to narzędzie do zarządzania zależnościami w projekcie </w:t>
      </w:r>
      <w:proofErr w:type="spellStart"/>
      <w:r w:rsidRPr="002E76F5">
        <w:rPr>
          <w:sz w:val="24"/>
          <w:szCs w:val="24"/>
        </w:rPr>
        <w:t>Laravel</w:t>
      </w:r>
      <w:proofErr w:type="spellEnd"/>
      <w:r w:rsidRPr="002E76F5">
        <w:rPr>
          <w:sz w:val="24"/>
          <w:szCs w:val="24"/>
        </w:rPr>
        <w:t xml:space="preserve">. Używane jest do instalacji wszystkich niezbędnych bibliotek i zależności </w:t>
      </w:r>
      <w:proofErr w:type="spellStart"/>
      <w:r w:rsidRPr="002E76F5">
        <w:rPr>
          <w:sz w:val="24"/>
          <w:szCs w:val="24"/>
        </w:rPr>
        <w:t>frameworka</w:t>
      </w:r>
      <w:proofErr w:type="spellEnd"/>
      <w:r w:rsidRPr="002E76F5">
        <w:rPr>
          <w:sz w:val="24"/>
          <w:szCs w:val="24"/>
        </w:rPr>
        <w:t xml:space="preserve">. Możesz pobrać Composer ze strony: </w:t>
      </w:r>
      <w:hyperlink r:id="rId47" w:tgtFrame="_new" w:history="1">
        <w:r w:rsidRPr="002E76F5">
          <w:rPr>
            <w:rStyle w:val="Hipercze"/>
            <w:sz w:val="24"/>
            <w:szCs w:val="24"/>
          </w:rPr>
          <w:t xml:space="preserve">Composer </w:t>
        </w:r>
        <w:proofErr w:type="spellStart"/>
        <w:r w:rsidRPr="002E76F5">
          <w:rPr>
            <w:rStyle w:val="Hipercze"/>
            <w:sz w:val="24"/>
            <w:szCs w:val="24"/>
          </w:rPr>
          <w:t>Download</w:t>
        </w:r>
        <w:proofErr w:type="spellEnd"/>
      </w:hyperlink>
      <w:r w:rsidRPr="002E76F5">
        <w:rPr>
          <w:sz w:val="24"/>
          <w:szCs w:val="24"/>
        </w:rPr>
        <w:t>.</w:t>
      </w:r>
    </w:p>
    <w:p w14:paraId="35B19302" w14:textId="77777777" w:rsidR="002E76F5" w:rsidRPr="002E76F5" w:rsidRDefault="002E76F5" w:rsidP="00FF4AE6">
      <w:pPr>
        <w:numPr>
          <w:ilvl w:val="0"/>
          <w:numId w:val="11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 xml:space="preserve">Visual Studio </w:t>
      </w:r>
      <w:proofErr w:type="spellStart"/>
      <w:r w:rsidRPr="002E76F5">
        <w:rPr>
          <w:b/>
          <w:bCs/>
          <w:sz w:val="24"/>
          <w:szCs w:val="24"/>
        </w:rPr>
        <w:t>Code</w:t>
      </w:r>
      <w:proofErr w:type="spellEnd"/>
      <w:r w:rsidRPr="002E76F5">
        <w:rPr>
          <w:sz w:val="24"/>
          <w:szCs w:val="24"/>
        </w:rPr>
        <w:t xml:space="preserve">: Visual Studio </w:t>
      </w:r>
      <w:proofErr w:type="spellStart"/>
      <w:r w:rsidRPr="002E76F5">
        <w:rPr>
          <w:sz w:val="24"/>
          <w:szCs w:val="24"/>
        </w:rPr>
        <w:t>Code</w:t>
      </w:r>
      <w:proofErr w:type="spellEnd"/>
      <w:r w:rsidRPr="002E76F5">
        <w:rPr>
          <w:sz w:val="24"/>
          <w:szCs w:val="24"/>
        </w:rPr>
        <w:t xml:space="preserve"> to popularne środowisko programistyczne, które ułatwia edycję kodu. Możesz pobrać Visual Studio </w:t>
      </w:r>
      <w:proofErr w:type="spellStart"/>
      <w:r w:rsidRPr="002E76F5">
        <w:rPr>
          <w:sz w:val="24"/>
          <w:szCs w:val="24"/>
        </w:rPr>
        <w:t>Code</w:t>
      </w:r>
      <w:proofErr w:type="spellEnd"/>
      <w:r w:rsidRPr="002E76F5">
        <w:rPr>
          <w:sz w:val="24"/>
          <w:szCs w:val="24"/>
        </w:rPr>
        <w:t xml:space="preserve"> ze strony: </w:t>
      </w:r>
      <w:hyperlink r:id="rId48" w:tgtFrame="_new" w:history="1">
        <w:r w:rsidRPr="002E76F5">
          <w:rPr>
            <w:rStyle w:val="Hipercze"/>
            <w:sz w:val="24"/>
            <w:szCs w:val="24"/>
          </w:rPr>
          <w:t xml:space="preserve">VS </w:t>
        </w:r>
        <w:proofErr w:type="spellStart"/>
        <w:r w:rsidRPr="002E76F5">
          <w:rPr>
            <w:rStyle w:val="Hipercze"/>
            <w:sz w:val="24"/>
            <w:szCs w:val="24"/>
          </w:rPr>
          <w:t>Code</w:t>
        </w:r>
        <w:proofErr w:type="spellEnd"/>
        <w:r w:rsidRPr="002E76F5">
          <w:rPr>
            <w:rStyle w:val="Hipercze"/>
            <w:sz w:val="24"/>
            <w:szCs w:val="24"/>
          </w:rPr>
          <w:t xml:space="preserve"> </w:t>
        </w:r>
        <w:proofErr w:type="spellStart"/>
        <w:r w:rsidRPr="002E76F5">
          <w:rPr>
            <w:rStyle w:val="Hipercze"/>
            <w:sz w:val="24"/>
            <w:szCs w:val="24"/>
          </w:rPr>
          <w:t>Download</w:t>
        </w:r>
        <w:proofErr w:type="spellEnd"/>
      </w:hyperlink>
      <w:r w:rsidRPr="002E76F5">
        <w:rPr>
          <w:sz w:val="24"/>
          <w:szCs w:val="24"/>
        </w:rPr>
        <w:t>.</w:t>
      </w:r>
    </w:p>
    <w:p w14:paraId="78618D6A" w14:textId="23E47C7D" w:rsidR="002E76F5" w:rsidRPr="002E76F5" w:rsidRDefault="002E76F5" w:rsidP="00AA284E">
      <w:pPr>
        <w:pStyle w:val="Nagwek2"/>
        <w:ind w:firstLine="360"/>
        <w:jc w:val="both"/>
        <w:rPr>
          <w:b/>
          <w:bCs/>
        </w:rPr>
      </w:pPr>
      <w:bookmarkStart w:id="36" w:name="_Toc168177317"/>
      <w:r w:rsidRPr="002E76F5">
        <w:rPr>
          <w:b/>
          <w:bCs/>
        </w:rPr>
        <w:t>Kroki przy pierwszym uruchomieniu</w:t>
      </w:r>
      <w:bookmarkEnd w:id="36"/>
    </w:p>
    <w:p w14:paraId="517B059B" w14:textId="77777777" w:rsidR="002E76F5" w:rsidRPr="002E76F5" w:rsidRDefault="002E76F5" w:rsidP="00FF4AE6">
      <w:pPr>
        <w:numPr>
          <w:ilvl w:val="0"/>
          <w:numId w:val="12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Uruchom XAMPP</w:t>
      </w:r>
      <w:r w:rsidRPr="002E76F5">
        <w:rPr>
          <w:sz w:val="24"/>
          <w:szCs w:val="24"/>
        </w:rPr>
        <w:t>:</w:t>
      </w:r>
    </w:p>
    <w:p w14:paraId="7792ECF0" w14:textId="77777777" w:rsidR="002E76F5" w:rsidRPr="002E76F5" w:rsidRDefault="002E76F5" w:rsidP="00FF4AE6">
      <w:pPr>
        <w:numPr>
          <w:ilvl w:val="1"/>
          <w:numId w:val="12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>Po zainstalowaniu XAMPP, uruchom go i włącz moduły MySQL oraz Apache.</w:t>
      </w:r>
    </w:p>
    <w:p w14:paraId="5A98A706" w14:textId="77777777" w:rsidR="002E76F5" w:rsidRPr="002E76F5" w:rsidRDefault="002E76F5" w:rsidP="00FF4AE6">
      <w:pPr>
        <w:numPr>
          <w:ilvl w:val="1"/>
          <w:numId w:val="12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>XAMPP zapewnia graficzny interfejs, który pozwala na łatwe zarządzanie usługami serwera.</w:t>
      </w:r>
    </w:p>
    <w:p w14:paraId="2D4C8A7D" w14:textId="77777777" w:rsidR="002E76F5" w:rsidRPr="002E76F5" w:rsidRDefault="002E76F5" w:rsidP="00FF4AE6">
      <w:pPr>
        <w:numPr>
          <w:ilvl w:val="0"/>
          <w:numId w:val="12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Przejdź do folderu projektu i uruchom plik start.bat</w:t>
      </w:r>
      <w:r w:rsidRPr="002E76F5">
        <w:rPr>
          <w:sz w:val="24"/>
          <w:szCs w:val="24"/>
        </w:rPr>
        <w:t>:</w:t>
      </w:r>
    </w:p>
    <w:p w14:paraId="6C69BA2B" w14:textId="77777777" w:rsidR="002E76F5" w:rsidRPr="002E76F5" w:rsidRDefault="002E76F5" w:rsidP="00FF4AE6">
      <w:pPr>
        <w:numPr>
          <w:ilvl w:val="1"/>
          <w:numId w:val="12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W folderze projektu znajduje się plik </w:t>
      </w:r>
      <w:r w:rsidRPr="002E76F5">
        <w:rPr>
          <w:b/>
          <w:bCs/>
          <w:sz w:val="24"/>
          <w:szCs w:val="24"/>
        </w:rPr>
        <w:t>start.bat</w:t>
      </w:r>
      <w:r w:rsidRPr="002E76F5">
        <w:rPr>
          <w:sz w:val="24"/>
          <w:szCs w:val="24"/>
        </w:rPr>
        <w:t>, który automatyzuje proces konfiguracji i uruchomienia aplikacji.</w:t>
      </w:r>
    </w:p>
    <w:p w14:paraId="2F17FEE1" w14:textId="13BD2202" w:rsidR="002E76F5" w:rsidRDefault="002E76F5" w:rsidP="00FF4AE6">
      <w:pPr>
        <w:numPr>
          <w:ilvl w:val="1"/>
          <w:numId w:val="12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Otwórz folder projektu i uruchom plik </w:t>
      </w:r>
      <w:r w:rsidRPr="002E76F5">
        <w:rPr>
          <w:b/>
          <w:bCs/>
          <w:sz w:val="24"/>
          <w:szCs w:val="24"/>
        </w:rPr>
        <w:t>start.bat</w:t>
      </w:r>
      <w:r w:rsidRPr="002E76F5">
        <w:rPr>
          <w:sz w:val="24"/>
          <w:szCs w:val="24"/>
        </w:rPr>
        <w:t xml:space="preserve"> jako administrator</w:t>
      </w:r>
      <w:r w:rsidR="001B3621">
        <w:rPr>
          <w:sz w:val="24"/>
          <w:szCs w:val="24"/>
        </w:rPr>
        <w:t xml:space="preserve">, jeśli używasz innego systemu nie szkodzi jest plik start.sh dla </w:t>
      </w:r>
      <w:proofErr w:type="spellStart"/>
      <w:r w:rsidR="001B3621">
        <w:rPr>
          <w:sz w:val="24"/>
          <w:szCs w:val="24"/>
        </w:rPr>
        <w:t>macOs</w:t>
      </w:r>
      <w:proofErr w:type="spellEnd"/>
      <w:r w:rsidR="001B3621">
        <w:rPr>
          <w:sz w:val="24"/>
          <w:szCs w:val="24"/>
        </w:rPr>
        <w:t xml:space="preserve"> i </w:t>
      </w:r>
      <w:proofErr w:type="spellStart"/>
      <w:r w:rsidR="001B3621">
        <w:rPr>
          <w:sz w:val="24"/>
          <w:szCs w:val="24"/>
        </w:rPr>
        <w:t>linux</w:t>
      </w:r>
      <w:proofErr w:type="spellEnd"/>
      <w:r w:rsidR="001B3621">
        <w:rPr>
          <w:sz w:val="24"/>
          <w:szCs w:val="24"/>
        </w:rPr>
        <w:t>(jeśli używasz tych systemów wejdź w drzewie katalogu na poprawną ścieżkę i wpisz w konsoli „</w:t>
      </w:r>
      <w:proofErr w:type="spellStart"/>
      <w:r w:rsidR="001B3621">
        <w:rPr>
          <w:sz w:val="24"/>
          <w:szCs w:val="24"/>
        </w:rPr>
        <w:t>bash</w:t>
      </w:r>
      <w:proofErr w:type="spellEnd"/>
      <w:r w:rsidR="001B3621">
        <w:rPr>
          <w:sz w:val="24"/>
          <w:szCs w:val="24"/>
        </w:rPr>
        <w:t xml:space="preserve"> start.sh”). </w:t>
      </w:r>
      <w:r w:rsidRPr="002E76F5">
        <w:rPr>
          <w:sz w:val="24"/>
          <w:szCs w:val="24"/>
        </w:rPr>
        <w:t>Skrypt ten wykonuje następujące kroki:</w:t>
      </w:r>
    </w:p>
    <w:p w14:paraId="0AD09F4C" w14:textId="5A2A3CCC" w:rsidR="001B3621" w:rsidRPr="002E76F5" w:rsidRDefault="00E927AD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E8A5D91" wp14:editId="594EFD8A">
            <wp:extent cx="3581400" cy="3160408"/>
            <wp:effectExtent l="0" t="0" r="0" b="1905"/>
            <wp:docPr id="1352899132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599" cy="3160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E1CCF" w14:textId="77777777" w:rsidR="002E76F5" w:rsidRPr="002E76F5" w:rsidRDefault="002E76F5" w:rsidP="00FF4AE6">
      <w:pPr>
        <w:numPr>
          <w:ilvl w:val="1"/>
          <w:numId w:val="12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lastRenderedPageBreak/>
        <w:t>Skrypt ten wykonuje następujące operacje:</w:t>
      </w:r>
    </w:p>
    <w:p w14:paraId="22140AE4" w14:textId="77777777" w:rsidR="002E76F5" w:rsidRPr="002E76F5" w:rsidRDefault="002E76F5" w:rsidP="00FF4AE6">
      <w:pPr>
        <w:numPr>
          <w:ilvl w:val="2"/>
          <w:numId w:val="12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Tworzy bazę danych </w:t>
      </w:r>
      <w:proofErr w:type="spellStart"/>
      <w:r w:rsidRPr="002E76F5">
        <w:rPr>
          <w:b/>
          <w:bCs/>
          <w:sz w:val="24"/>
          <w:szCs w:val="24"/>
        </w:rPr>
        <w:t>rentalVOD</w:t>
      </w:r>
      <w:proofErr w:type="spellEnd"/>
      <w:r w:rsidRPr="002E76F5">
        <w:rPr>
          <w:sz w:val="24"/>
          <w:szCs w:val="24"/>
        </w:rPr>
        <w:t>.</w:t>
      </w:r>
    </w:p>
    <w:p w14:paraId="75F2908F" w14:textId="77777777" w:rsidR="002E76F5" w:rsidRPr="002E76F5" w:rsidRDefault="002E76F5" w:rsidP="00FF4AE6">
      <w:pPr>
        <w:numPr>
          <w:ilvl w:val="2"/>
          <w:numId w:val="12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Kopiuje plik konfiguracyjny </w:t>
      </w:r>
      <w:r w:rsidRPr="002E76F5">
        <w:rPr>
          <w:b/>
          <w:bCs/>
          <w:sz w:val="24"/>
          <w:szCs w:val="24"/>
        </w:rPr>
        <w:t>.</w:t>
      </w:r>
      <w:proofErr w:type="spellStart"/>
      <w:r w:rsidRPr="002E76F5">
        <w:rPr>
          <w:b/>
          <w:bCs/>
          <w:sz w:val="24"/>
          <w:szCs w:val="24"/>
        </w:rPr>
        <w:t>env.example</w:t>
      </w:r>
      <w:proofErr w:type="spellEnd"/>
      <w:r w:rsidRPr="002E76F5">
        <w:rPr>
          <w:sz w:val="24"/>
          <w:szCs w:val="24"/>
        </w:rPr>
        <w:t xml:space="preserve"> do </w:t>
      </w:r>
      <w:r w:rsidRPr="002E76F5">
        <w:rPr>
          <w:b/>
          <w:bCs/>
          <w:sz w:val="24"/>
          <w:szCs w:val="24"/>
        </w:rPr>
        <w:t>.</w:t>
      </w:r>
      <w:proofErr w:type="spellStart"/>
      <w:r w:rsidRPr="002E76F5">
        <w:rPr>
          <w:b/>
          <w:bCs/>
          <w:sz w:val="24"/>
          <w:szCs w:val="24"/>
        </w:rPr>
        <w:t>env</w:t>
      </w:r>
      <w:proofErr w:type="spellEnd"/>
      <w:r w:rsidRPr="002E76F5">
        <w:rPr>
          <w:sz w:val="24"/>
          <w:szCs w:val="24"/>
        </w:rPr>
        <w:t>.</w:t>
      </w:r>
    </w:p>
    <w:p w14:paraId="75A0C5F1" w14:textId="77777777" w:rsidR="002E76F5" w:rsidRPr="002E76F5" w:rsidRDefault="002E76F5" w:rsidP="00FF4AE6">
      <w:pPr>
        <w:numPr>
          <w:ilvl w:val="2"/>
          <w:numId w:val="12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Instaluje wszystkie zależności za pomocą </w:t>
      </w:r>
      <w:proofErr w:type="spellStart"/>
      <w:r w:rsidRPr="002E76F5">
        <w:rPr>
          <w:b/>
          <w:bCs/>
          <w:sz w:val="24"/>
          <w:szCs w:val="24"/>
        </w:rPr>
        <w:t>composer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install</w:t>
      </w:r>
      <w:proofErr w:type="spellEnd"/>
      <w:r w:rsidRPr="002E76F5">
        <w:rPr>
          <w:sz w:val="24"/>
          <w:szCs w:val="24"/>
        </w:rPr>
        <w:t>.</w:t>
      </w:r>
    </w:p>
    <w:p w14:paraId="33D6A277" w14:textId="23EB3F20" w:rsidR="002E76F5" w:rsidRPr="00E927AD" w:rsidRDefault="002E76F5" w:rsidP="00E927AD">
      <w:pPr>
        <w:numPr>
          <w:ilvl w:val="2"/>
          <w:numId w:val="12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Wymaga dodatkowe pakiety takie jak </w:t>
      </w:r>
      <w:proofErr w:type="spellStart"/>
      <w:r w:rsidRPr="002E76F5">
        <w:rPr>
          <w:b/>
          <w:bCs/>
          <w:sz w:val="24"/>
          <w:szCs w:val="24"/>
        </w:rPr>
        <w:t>stripe</w:t>
      </w:r>
      <w:proofErr w:type="spellEnd"/>
      <w:r w:rsidRPr="002E76F5">
        <w:rPr>
          <w:b/>
          <w:bCs/>
          <w:sz w:val="24"/>
          <w:szCs w:val="24"/>
        </w:rPr>
        <w:t>/</w:t>
      </w:r>
      <w:proofErr w:type="spellStart"/>
      <w:r w:rsidRPr="002E76F5">
        <w:rPr>
          <w:b/>
          <w:bCs/>
          <w:sz w:val="24"/>
          <w:szCs w:val="24"/>
        </w:rPr>
        <w:t>stripe-php</w:t>
      </w:r>
      <w:proofErr w:type="spellEnd"/>
      <w:r w:rsidRPr="002E76F5">
        <w:rPr>
          <w:sz w:val="24"/>
          <w:szCs w:val="24"/>
        </w:rPr>
        <w:t xml:space="preserve"> oraz </w:t>
      </w:r>
      <w:proofErr w:type="spellStart"/>
      <w:r w:rsidRPr="002E76F5">
        <w:rPr>
          <w:b/>
          <w:bCs/>
          <w:sz w:val="24"/>
          <w:szCs w:val="24"/>
        </w:rPr>
        <w:t>bensampo</w:t>
      </w:r>
      <w:proofErr w:type="spellEnd"/>
      <w:r w:rsidRPr="002E76F5">
        <w:rPr>
          <w:b/>
          <w:bCs/>
          <w:sz w:val="24"/>
          <w:szCs w:val="24"/>
        </w:rPr>
        <w:t>/</w:t>
      </w:r>
      <w:proofErr w:type="spellStart"/>
      <w:r w:rsidRPr="002E76F5">
        <w:rPr>
          <w:b/>
          <w:bCs/>
          <w:sz w:val="24"/>
          <w:szCs w:val="24"/>
        </w:rPr>
        <w:t>laravel-enum</w:t>
      </w:r>
      <w:proofErr w:type="spellEnd"/>
      <w:r w:rsidR="00E927AD">
        <w:rPr>
          <w:sz w:val="24"/>
          <w:szCs w:val="24"/>
        </w:rPr>
        <w:t xml:space="preserve">, również </w:t>
      </w:r>
      <w:proofErr w:type="spellStart"/>
      <w:r w:rsidR="00E927AD" w:rsidRPr="00E927AD">
        <w:rPr>
          <w:b/>
          <w:bCs/>
          <w:sz w:val="24"/>
          <w:szCs w:val="24"/>
        </w:rPr>
        <w:t>hoa</w:t>
      </w:r>
      <w:proofErr w:type="spellEnd"/>
      <w:r w:rsidR="00E927AD" w:rsidRPr="00E927AD">
        <w:rPr>
          <w:b/>
          <w:bCs/>
          <w:sz w:val="24"/>
          <w:szCs w:val="24"/>
        </w:rPr>
        <w:t>/</w:t>
      </w:r>
      <w:proofErr w:type="spellStart"/>
      <w:r w:rsidR="00E927AD" w:rsidRPr="00E927AD">
        <w:rPr>
          <w:b/>
          <w:bCs/>
          <w:sz w:val="24"/>
          <w:szCs w:val="24"/>
        </w:rPr>
        <w:t>ruler</w:t>
      </w:r>
      <w:proofErr w:type="spellEnd"/>
    </w:p>
    <w:p w14:paraId="4C238912" w14:textId="77777777" w:rsidR="002E76F5" w:rsidRPr="002E76F5" w:rsidRDefault="002E76F5" w:rsidP="00FF4AE6">
      <w:pPr>
        <w:numPr>
          <w:ilvl w:val="2"/>
          <w:numId w:val="12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Generuje klucz aplikacji za pomocą </w:t>
      </w:r>
      <w:proofErr w:type="spellStart"/>
      <w:r w:rsidRPr="002E76F5">
        <w:rPr>
          <w:b/>
          <w:bCs/>
          <w:sz w:val="24"/>
          <w:szCs w:val="24"/>
        </w:rPr>
        <w:t>php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artisan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key:generate</w:t>
      </w:r>
      <w:proofErr w:type="spellEnd"/>
      <w:r w:rsidRPr="002E76F5">
        <w:rPr>
          <w:sz w:val="24"/>
          <w:szCs w:val="24"/>
        </w:rPr>
        <w:t>.</w:t>
      </w:r>
    </w:p>
    <w:p w14:paraId="0A4E4937" w14:textId="77777777" w:rsidR="002E76F5" w:rsidRPr="002E76F5" w:rsidRDefault="002E76F5" w:rsidP="00FF4AE6">
      <w:pPr>
        <w:numPr>
          <w:ilvl w:val="2"/>
          <w:numId w:val="12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Tworzy </w:t>
      </w:r>
      <w:proofErr w:type="spellStart"/>
      <w:r w:rsidRPr="002E76F5">
        <w:rPr>
          <w:sz w:val="24"/>
          <w:szCs w:val="24"/>
        </w:rPr>
        <w:t>symbolic</w:t>
      </w:r>
      <w:proofErr w:type="spellEnd"/>
      <w:r w:rsidRPr="002E76F5">
        <w:rPr>
          <w:sz w:val="24"/>
          <w:szCs w:val="24"/>
        </w:rPr>
        <w:t xml:space="preserve"> link dla przechowywania plików za pomocą </w:t>
      </w:r>
      <w:proofErr w:type="spellStart"/>
      <w:r w:rsidRPr="002E76F5">
        <w:rPr>
          <w:b/>
          <w:bCs/>
          <w:sz w:val="24"/>
          <w:szCs w:val="24"/>
        </w:rPr>
        <w:t>php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artisan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storage:link</w:t>
      </w:r>
      <w:proofErr w:type="spellEnd"/>
      <w:r w:rsidRPr="002E76F5">
        <w:rPr>
          <w:sz w:val="24"/>
          <w:szCs w:val="24"/>
        </w:rPr>
        <w:t>.</w:t>
      </w:r>
    </w:p>
    <w:p w14:paraId="785B7601" w14:textId="77777777" w:rsidR="002E76F5" w:rsidRPr="002E76F5" w:rsidRDefault="002E76F5" w:rsidP="00FF4AE6">
      <w:pPr>
        <w:numPr>
          <w:ilvl w:val="2"/>
          <w:numId w:val="12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Migruje bazę danych oraz </w:t>
      </w:r>
      <w:proofErr w:type="spellStart"/>
      <w:r w:rsidRPr="002E76F5">
        <w:rPr>
          <w:sz w:val="24"/>
          <w:szCs w:val="24"/>
        </w:rPr>
        <w:t>seedy</w:t>
      </w:r>
      <w:proofErr w:type="spellEnd"/>
      <w:r w:rsidRPr="002E76F5">
        <w:rPr>
          <w:sz w:val="24"/>
          <w:szCs w:val="24"/>
        </w:rPr>
        <w:t xml:space="preserve"> początkowe za pomocą </w:t>
      </w:r>
      <w:proofErr w:type="spellStart"/>
      <w:r w:rsidRPr="002E76F5">
        <w:rPr>
          <w:b/>
          <w:bCs/>
          <w:sz w:val="24"/>
          <w:szCs w:val="24"/>
        </w:rPr>
        <w:t>php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artisan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migrate:fresh</w:t>
      </w:r>
      <w:proofErr w:type="spellEnd"/>
      <w:r w:rsidRPr="002E76F5">
        <w:rPr>
          <w:b/>
          <w:bCs/>
          <w:sz w:val="24"/>
          <w:szCs w:val="24"/>
        </w:rPr>
        <w:t xml:space="preserve"> --</w:t>
      </w:r>
      <w:proofErr w:type="spellStart"/>
      <w:r w:rsidRPr="002E76F5">
        <w:rPr>
          <w:b/>
          <w:bCs/>
          <w:sz w:val="24"/>
          <w:szCs w:val="24"/>
        </w:rPr>
        <w:t>seed</w:t>
      </w:r>
      <w:proofErr w:type="spellEnd"/>
      <w:r w:rsidRPr="002E76F5">
        <w:rPr>
          <w:sz w:val="24"/>
          <w:szCs w:val="24"/>
        </w:rPr>
        <w:t>.</w:t>
      </w:r>
    </w:p>
    <w:p w14:paraId="67CAF8F3" w14:textId="77777777" w:rsidR="002E76F5" w:rsidRPr="002E76F5" w:rsidRDefault="002E76F5" w:rsidP="00FF4AE6">
      <w:pPr>
        <w:numPr>
          <w:ilvl w:val="2"/>
          <w:numId w:val="12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Instaluje pakiet </w:t>
      </w:r>
      <w:proofErr w:type="spellStart"/>
      <w:r w:rsidRPr="002E76F5">
        <w:rPr>
          <w:b/>
          <w:bCs/>
          <w:sz w:val="24"/>
          <w:szCs w:val="24"/>
        </w:rPr>
        <w:t>barryvdh</w:t>
      </w:r>
      <w:proofErr w:type="spellEnd"/>
      <w:r w:rsidRPr="002E76F5">
        <w:rPr>
          <w:b/>
          <w:bCs/>
          <w:sz w:val="24"/>
          <w:szCs w:val="24"/>
        </w:rPr>
        <w:t>/</w:t>
      </w:r>
      <w:proofErr w:type="spellStart"/>
      <w:r w:rsidRPr="002E76F5">
        <w:rPr>
          <w:b/>
          <w:bCs/>
          <w:sz w:val="24"/>
          <w:szCs w:val="24"/>
        </w:rPr>
        <w:t>laravel-ide-helper</w:t>
      </w:r>
      <w:proofErr w:type="spellEnd"/>
      <w:r w:rsidRPr="002E76F5">
        <w:rPr>
          <w:sz w:val="24"/>
          <w:szCs w:val="24"/>
        </w:rPr>
        <w:t xml:space="preserve"> dla ulepszenia doświadczenia programistycznego.</w:t>
      </w:r>
    </w:p>
    <w:p w14:paraId="70BD7464" w14:textId="77777777" w:rsidR="002E76F5" w:rsidRPr="002E76F5" w:rsidRDefault="002E76F5" w:rsidP="00FF4AE6">
      <w:pPr>
        <w:numPr>
          <w:ilvl w:val="2"/>
          <w:numId w:val="12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Uruchamia lokalny serwer deweloperski za pomocą </w:t>
      </w:r>
      <w:proofErr w:type="spellStart"/>
      <w:r w:rsidRPr="002E76F5">
        <w:rPr>
          <w:b/>
          <w:bCs/>
          <w:sz w:val="24"/>
          <w:szCs w:val="24"/>
        </w:rPr>
        <w:t>php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artisan</w:t>
      </w:r>
      <w:proofErr w:type="spellEnd"/>
      <w:r w:rsidRPr="002E76F5">
        <w:rPr>
          <w:b/>
          <w:bCs/>
          <w:sz w:val="24"/>
          <w:szCs w:val="24"/>
        </w:rPr>
        <w:t xml:space="preserve"> </w:t>
      </w:r>
      <w:proofErr w:type="spellStart"/>
      <w:r w:rsidRPr="002E76F5">
        <w:rPr>
          <w:b/>
          <w:bCs/>
          <w:sz w:val="24"/>
          <w:szCs w:val="24"/>
        </w:rPr>
        <w:t>serve</w:t>
      </w:r>
      <w:proofErr w:type="spellEnd"/>
      <w:r w:rsidRPr="002E76F5">
        <w:rPr>
          <w:sz w:val="24"/>
          <w:szCs w:val="24"/>
        </w:rPr>
        <w:t>.</w:t>
      </w:r>
    </w:p>
    <w:p w14:paraId="2F2712AC" w14:textId="77777777" w:rsidR="002E76F5" w:rsidRPr="002E76F5" w:rsidRDefault="002E76F5" w:rsidP="00FF4AE6">
      <w:pPr>
        <w:numPr>
          <w:ilvl w:val="2"/>
          <w:numId w:val="12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Otwiera przeglądarkę na adresie </w:t>
      </w:r>
      <w:hyperlink r:id="rId50" w:tgtFrame="_new" w:history="1">
        <w:r w:rsidRPr="002E76F5">
          <w:rPr>
            <w:rStyle w:val="Hipercze"/>
            <w:sz w:val="24"/>
            <w:szCs w:val="24"/>
          </w:rPr>
          <w:t>http://127.0.0.1:8000</w:t>
        </w:r>
      </w:hyperlink>
      <w:r w:rsidRPr="002E76F5">
        <w:rPr>
          <w:sz w:val="24"/>
          <w:szCs w:val="24"/>
        </w:rPr>
        <w:t>.</w:t>
      </w:r>
    </w:p>
    <w:p w14:paraId="09040B28" w14:textId="77777777" w:rsidR="002E76F5" w:rsidRPr="002E76F5" w:rsidRDefault="002E76F5" w:rsidP="00FF4AE6">
      <w:pPr>
        <w:numPr>
          <w:ilvl w:val="2"/>
          <w:numId w:val="12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Otwiera projekt w Visual Studio </w:t>
      </w:r>
      <w:proofErr w:type="spellStart"/>
      <w:r w:rsidRPr="002E76F5">
        <w:rPr>
          <w:sz w:val="24"/>
          <w:szCs w:val="24"/>
        </w:rPr>
        <w:t>Code</w:t>
      </w:r>
      <w:proofErr w:type="spellEnd"/>
      <w:r w:rsidRPr="002E76F5">
        <w:rPr>
          <w:sz w:val="24"/>
          <w:szCs w:val="24"/>
        </w:rPr>
        <w:t>.</w:t>
      </w:r>
    </w:p>
    <w:p w14:paraId="7B2CB99F" w14:textId="77777777" w:rsidR="002E76F5" w:rsidRPr="002E76F5" w:rsidRDefault="002E76F5" w:rsidP="00FF4AE6">
      <w:pPr>
        <w:numPr>
          <w:ilvl w:val="0"/>
          <w:numId w:val="12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Uruchom wbudowany serwer deweloperski</w:t>
      </w:r>
      <w:r w:rsidRPr="002E76F5">
        <w:rPr>
          <w:sz w:val="24"/>
          <w:szCs w:val="24"/>
        </w:rPr>
        <w:t>:</w:t>
      </w:r>
    </w:p>
    <w:p w14:paraId="7DD9FC86" w14:textId="77777777" w:rsidR="002E76F5" w:rsidRPr="002E76F5" w:rsidRDefault="002E76F5" w:rsidP="00FF4AE6">
      <w:pPr>
        <w:numPr>
          <w:ilvl w:val="1"/>
          <w:numId w:val="12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Po uruchomieniu pliku </w:t>
      </w:r>
      <w:r w:rsidRPr="002E76F5">
        <w:rPr>
          <w:b/>
          <w:bCs/>
          <w:sz w:val="24"/>
          <w:szCs w:val="24"/>
        </w:rPr>
        <w:t>start.bat</w:t>
      </w:r>
      <w:r w:rsidRPr="002E76F5">
        <w:rPr>
          <w:sz w:val="24"/>
          <w:szCs w:val="24"/>
        </w:rPr>
        <w:t xml:space="preserve">, aplikacja powinna być dostępna pod adresem </w:t>
      </w:r>
      <w:hyperlink r:id="rId51" w:tgtFrame="_new" w:history="1">
        <w:r w:rsidRPr="002E76F5">
          <w:rPr>
            <w:rStyle w:val="Hipercze"/>
            <w:sz w:val="24"/>
            <w:szCs w:val="24"/>
          </w:rPr>
          <w:t>http://127.0.0.1:8000</w:t>
        </w:r>
      </w:hyperlink>
      <w:r w:rsidRPr="002E76F5">
        <w:rPr>
          <w:sz w:val="24"/>
          <w:szCs w:val="24"/>
        </w:rPr>
        <w:t>.</w:t>
      </w:r>
    </w:p>
    <w:p w14:paraId="2EB992F2" w14:textId="77777777" w:rsidR="002E76F5" w:rsidRPr="001B3621" w:rsidRDefault="002E76F5" w:rsidP="0036677C">
      <w:pPr>
        <w:pStyle w:val="Nagwek2"/>
        <w:ind w:firstLine="360"/>
        <w:jc w:val="both"/>
        <w:rPr>
          <w:b/>
          <w:bCs/>
        </w:rPr>
      </w:pPr>
      <w:bookmarkStart w:id="37" w:name="_Toc168177318"/>
      <w:r w:rsidRPr="001B3621">
        <w:rPr>
          <w:b/>
          <w:bCs/>
        </w:rPr>
        <w:t>Kroki przy kolejnych uruchomieniach</w:t>
      </w:r>
      <w:bookmarkEnd w:id="37"/>
    </w:p>
    <w:p w14:paraId="204727E8" w14:textId="77777777" w:rsidR="002E76F5" w:rsidRPr="002E76F5" w:rsidRDefault="002E76F5" w:rsidP="00FF4AE6">
      <w:pPr>
        <w:numPr>
          <w:ilvl w:val="0"/>
          <w:numId w:val="13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Przejdź do katalogu projektu</w:t>
      </w:r>
      <w:r w:rsidRPr="002E76F5">
        <w:rPr>
          <w:sz w:val="24"/>
          <w:szCs w:val="24"/>
        </w:rPr>
        <w:t>:</w:t>
      </w:r>
    </w:p>
    <w:p w14:paraId="64D2A886" w14:textId="77777777" w:rsidR="002E76F5" w:rsidRPr="002E76F5" w:rsidRDefault="002E76F5" w:rsidP="00FF4AE6">
      <w:pPr>
        <w:numPr>
          <w:ilvl w:val="1"/>
          <w:numId w:val="13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>Otwórz terminal lub wiersz poleceń.</w:t>
      </w:r>
    </w:p>
    <w:p w14:paraId="00981432" w14:textId="77777777" w:rsidR="002E76F5" w:rsidRPr="002E76F5" w:rsidRDefault="002E76F5" w:rsidP="00FF4AE6">
      <w:pPr>
        <w:numPr>
          <w:ilvl w:val="1"/>
          <w:numId w:val="13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Przejdź do katalogu, w którym znajduje się projekt </w:t>
      </w:r>
      <w:proofErr w:type="spellStart"/>
      <w:r w:rsidRPr="002E76F5">
        <w:rPr>
          <w:sz w:val="24"/>
          <w:szCs w:val="24"/>
        </w:rPr>
        <w:t>Laravel</w:t>
      </w:r>
      <w:proofErr w:type="spellEnd"/>
      <w:r w:rsidRPr="002E76F5">
        <w:rPr>
          <w:sz w:val="24"/>
          <w:szCs w:val="24"/>
        </w:rPr>
        <w:t>.</w:t>
      </w:r>
    </w:p>
    <w:p w14:paraId="654B6AC6" w14:textId="77777777" w:rsidR="002E76F5" w:rsidRPr="002E76F5" w:rsidRDefault="002E76F5" w:rsidP="00FF4AE6">
      <w:pPr>
        <w:numPr>
          <w:ilvl w:val="0"/>
          <w:numId w:val="13"/>
        </w:numPr>
        <w:jc w:val="both"/>
        <w:rPr>
          <w:sz w:val="24"/>
          <w:szCs w:val="24"/>
        </w:rPr>
      </w:pPr>
      <w:r w:rsidRPr="002E76F5">
        <w:rPr>
          <w:b/>
          <w:bCs/>
          <w:sz w:val="24"/>
          <w:szCs w:val="24"/>
        </w:rPr>
        <w:t>Uruchom wbudowany serwer deweloperski</w:t>
      </w:r>
      <w:r w:rsidRPr="002E76F5">
        <w:rPr>
          <w:sz w:val="24"/>
          <w:szCs w:val="24"/>
        </w:rPr>
        <w:t>:</w:t>
      </w:r>
    </w:p>
    <w:p w14:paraId="194C1902" w14:textId="77777777" w:rsidR="002E76F5" w:rsidRDefault="002E76F5" w:rsidP="00FF4AE6">
      <w:pPr>
        <w:numPr>
          <w:ilvl w:val="1"/>
          <w:numId w:val="13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>Uruchom serwer deweloperski za pomocą komendy:</w:t>
      </w:r>
    </w:p>
    <w:p w14:paraId="19D60D74" w14:textId="594E2BBF" w:rsidR="001B3621" w:rsidRPr="002E76F5" w:rsidRDefault="001B3621" w:rsidP="0036677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A4E30D0" wp14:editId="4D73A5E7">
            <wp:extent cx="4619625" cy="520090"/>
            <wp:effectExtent l="0" t="0" r="0" b="0"/>
            <wp:docPr id="1347327500" name="Obraz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9073" cy="524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47D36" w14:textId="0AF096FD" w:rsidR="002E76F5" w:rsidRPr="002E76F5" w:rsidRDefault="002E76F5" w:rsidP="00FF4AE6">
      <w:pPr>
        <w:numPr>
          <w:ilvl w:val="1"/>
          <w:numId w:val="13"/>
        </w:numPr>
        <w:jc w:val="both"/>
        <w:rPr>
          <w:sz w:val="24"/>
          <w:szCs w:val="24"/>
        </w:rPr>
      </w:pPr>
      <w:r w:rsidRPr="002E76F5">
        <w:rPr>
          <w:sz w:val="24"/>
          <w:szCs w:val="24"/>
        </w:rPr>
        <w:t xml:space="preserve">Aplikacja powinna być dostępna pod adresem </w:t>
      </w:r>
      <w:hyperlink r:id="rId53" w:tgtFrame="_new" w:history="1">
        <w:r w:rsidRPr="002E76F5">
          <w:rPr>
            <w:rStyle w:val="Hipercze"/>
            <w:sz w:val="24"/>
            <w:szCs w:val="24"/>
          </w:rPr>
          <w:t>http://127.0.0.1:8000</w:t>
        </w:r>
      </w:hyperlink>
      <w:r w:rsidRPr="002E76F5">
        <w:rPr>
          <w:sz w:val="24"/>
          <w:szCs w:val="24"/>
        </w:rPr>
        <w:t>.</w:t>
      </w:r>
    </w:p>
    <w:p w14:paraId="5558ED7F" w14:textId="14D31485" w:rsidR="001B3621" w:rsidRDefault="00DF787F" w:rsidP="00FF4AE6">
      <w:pPr>
        <w:pStyle w:val="Nagwek1"/>
        <w:numPr>
          <w:ilvl w:val="0"/>
          <w:numId w:val="1"/>
        </w:numPr>
        <w:jc w:val="both"/>
        <w:rPr>
          <w:b/>
          <w:bCs/>
          <w:u w:val="single"/>
        </w:rPr>
      </w:pPr>
      <w:bookmarkStart w:id="38" w:name="_Toc168177319"/>
      <w:r w:rsidRPr="00DF787F">
        <w:rPr>
          <w:b/>
          <w:bCs/>
          <w:u w:val="single"/>
        </w:rPr>
        <w:lastRenderedPageBreak/>
        <w:t>Funkcjonalności Aplikacji</w:t>
      </w:r>
      <w:bookmarkEnd w:id="38"/>
    </w:p>
    <w:p w14:paraId="09C97218" w14:textId="77777777" w:rsidR="001B3621" w:rsidRPr="005C1242" w:rsidRDefault="001B3621" w:rsidP="0036677C">
      <w:pPr>
        <w:pStyle w:val="Nagwek2"/>
        <w:ind w:firstLine="360"/>
        <w:jc w:val="both"/>
        <w:rPr>
          <w:b/>
          <w:bCs/>
        </w:rPr>
      </w:pPr>
      <w:bookmarkStart w:id="39" w:name="_Toc168177320"/>
      <w:r w:rsidRPr="005C1242">
        <w:rPr>
          <w:b/>
          <w:bCs/>
        </w:rPr>
        <w:t>Logowanie i Rejestracja</w:t>
      </w:r>
      <w:bookmarkEnd w:id="39"/>
    </w:p>
    <w:p w14:paraId="102AAE08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0" w:name="_Toc168177321"/>
      <w:r w:rsidRPr="005C1242">
        <w:rPr>
          <w:b/>
          <w:bCs/>
        </w:rPr>
        <w:t>Logowanie:</w:t>
      </w:r>
      <w:bookmarkEnd w:id="40"/>
    </w:p>
    <w:p w14:paraId="50631BEF" w14:textId="77777777" w:rsidR="001B3621" w:rsidRDefault="001B3621" w:rsidP="00FF4AE6">
      <w:pPr>
        <w:numPr>
          <w:ilvl w:val="0"/>
          <w:numId w:val="14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Na stronie logowania użytkownik zostaje poproszony o wprowadzenie swojego adresu e-mail oraz hasła.</w:t>
      </w:r>
    </w:p>
    <w:p w14:paraId="51CEBB7C" w14:textId="2339CA03" w:rsidR="005C1242" w:rsidRPr="001B3621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496E60B" wp14:editId="74C95D7F">
            <wp:extent cx="2447925" cy="1687585"/>
            <wp:effectExtent l="0" t="0" r="0" b="8255"/>
            <wp:docPr id="1313358218" name="Obraz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9057" cy="168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84D01" w14:textId="701E0AC5" w:rsidR="005C1242" w:rsidRDefault="001B3621" w:rsidP="00FF4AE6">
      <w:pPr>
        <w:numPr>
          <w:ilvl w:val="0"/>
          <w:numId w:val="14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Wprowadzone dane są walidowane pod kątem poprawności formatu i weryfikowane w bazie danych, aby sprawdzić, czy istnieje konto użytkownika o podanych danych uwierzytelniających.</w:t>
      </w:r>
    </w:p>
    <w:p w14:paraId="25EECCFA" w14:textId="66354FF7" w:rsidR="00465BD5" w:rsidRPr="001B3621" w:rsidRDefault="00465BD5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535F77F" wp14:editId="586E52B0">
            <wp:extent cx="4057650" cy="2082569"/>
            <wp:effectExtent l="0" t="0" r="0" b="0"/>
            <wp:docPr id="1039910404" name="Obraz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2544" cy="2085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1B47A" w14:textId="77777777" w:rsidR="001B3621" w:rsidRDefault="001B3621" w:rsidP="00FF4AE6">
      <w:pPr>
        <w:numPr>
          <w:ilvl w:val="0"/>
          <w:numId w:val="14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Jeśli podane dane są poprawne, użytkownik jest przekierowany do chronionej części aplikacji, gdzie ma dostęp do swojego konta.</w:t>
      </w:r>
    </w:p>
    <w:p w14:paraId="4A7458CC" w14:textId="7693A1F2" w:rsidR="005C1242" w:rsidRPr="001B3621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1F8B0596" wp14:editId="70C66808">
            <wp:extent cx="3981384" cy="1905000"/>
            <wp:effectExtent l="0" t="0" r="635" b="0"/>
            <wp:docPr id="664763816" name="Obraz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430" cy="1906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694A6" w14:textId="0AE483E4" w:rsidR="00465BD5" w:rsidRPr="001B3621" w:rsidRDefault="001B3621" w:rsidP="00FF4AE6">
      <w:pPr>
        <w:numPr>
          <w:ilvl w:val="0"/>
          <w:numId w:val="14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Jeśli podane dane są nieprawidłowe, użytkownik otrzymuje komunikat o błędzie i proszony jest o ponowne wprowadzenie danych logowania.</w:t>
      </w:r>
    </w:p>
    <w:p w14:paraId="0C2BA24C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1" w:name="_Toc168177322"/>
      <w:r w:rsidRPr="005C1242">
        <w:rPr>
          <w:b/>
          <w:bCs/>
        </w:rPr>
        <w:lastRenderedPageBreak/>
        <w:t>Rejestracja:</w:t>
      </w:r>
      <w:bookmarkEnd w:id="41"/>
    </w:p>
    <w:p w14:paraId="00FDECE5" w14:textId="77777777" w:rsidR="001B3621" w:rsidRDefault="001B3621" w:rsidP="00FF4AE6">
      <w:pPr>
        <w:numPr>
          <w:ilvl w:val="0"/>
          <w:numId w:val="15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Na stronie rejestracji użytkownik jest proszony o podanie swojego adresu e-mail, imienia, nazwiska, poprawnego adresu i hasła.</w:t>
      </w:r>
    </w:p>
    <w:p w14:paraId="597C9CE3" w14:textId="26057C4C" w:rsidR="007E1204" w:rsidRPr="001B3621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66FBED9" wp14:editId="7091EEE6">
            <wp:extent cx="3790950" cy="1886076"/>
            <wp:effectExtent l="0" t="0" r="0" b="0"/>
            <wp:docPr id="1319130283" name="Obraz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8988" cy="189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5B1E8" w14:textId="77777777" w:rsidR="001B3621" w:rsidRDefault="001B3621" w:rsidP="00FF4AE6">
      <w:pPr>
        <w:numPr>
          <w:ilvl w:val="0"/>
          <w:numId w:val="15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Podane dane są walidowane pod kątem poprawności formatu, a także sprawdzane pod kątem unikalności, np. czy wybrany adres e-mail jest już zajęty przez innego użytkownika.</w:t>
      </w:r>
    </w:p>
    <w:p w14:paraId="4AD28AEF" w14:textId="4F4C659D" w:rsidR="007E1204" w:rsidRPr="001B3621" w:rsidRDefault="0016429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54DD7E3E" wp14:editId="1DB8C989">
            <wp:extent cx="1451325" cy="2038350"/>
            <wp:effectExtent l="0" t="0" r="0" b="0"/>
            <wp:docPr id="69301631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1341" cy="2052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6EB45" w14:textId="77777777" w:rsidR="001B3621" w:rsidRPr="001B3621" w:rsidRDefault="001B3621" w:rsidP="00FF4AE6">
      <w:pPr>
        <w:numPr>
          <w:ilvl w:val="0"/>
          <w:numId w:val="15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Podane informacje są zapisywane w bazie danych wraz z danymi logowania użytkownika.</w:t>
      </w:r>
    </w:p>
    <w:p w14:paraId="3E519383" w14:textId="75646644" w:rsidR="005C1242" w:rsidRPr="001B3621" w:rsidRDefault="001B3621" w:rsidP="00FF4AE6">
      <w:pPr>
        <w:numPr>
          <w:ilvl w:val="0"/>
          <w:numId w:val="15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Po pomyślnej rejestracji, użytkownik jest automatycznie logowany do aplikacji i przekierowany na stronę główną.</w:t>
      </w:r>
    </w:p>
    <w:p w14:paraId="014CB9E6" w14:textId="77777777" w:rsidR="001B3621" w:rsidRPr="005C1242" w:rsidRDefault="001B3621" w:rsidP="0036677C">
      <w:pPr>
        <w:pStyle w:val="Nagwek2"/>
        <w:ind w:firstLine="360"/>
        <w:jc w:val="both"/>
        <w:rPr>
          <w:b/>
          <w:bCs/>
        </w:rPr>
      </w:pPr>
      <w:bookmarkStart w:id="42" w:name="_Toc168177323"/>
      <w:r w:rsidRPr="005C1242">
        <w:rPr>
          <w:b/>
          <w:bCs/>
        </w:rPr>
        <w:t>Przykładowi użytkownicy:</w:t>
      </w:r>
      <w:bookmarkEnd w:id="42"/>
    </w:p>
    <w:p w14:paraId="77844CEC" w14:textId="77777777" w:rsidR="001B3621" w:rsidRPr="001B3621" w:rsidRDefault="001B3621" w:rsidP="00FF4AE6">
      <w:pPr>
        <w:numPr>
          <w:ilvl w:val="0"/>
          <w:numId w:val="16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Administrator</w:t>
      </w:r>
      <w:r w:rsidRPr="001B3621">
        <w:rPr>
          <w:rFonts w:cstheme="minorHAnsi"/>
          <w:sz w:val="24"/>
          <w:szCs w:val="24"/>
        </w:rPr>
        <w:t>:</w:t>
      </w:r>
    </w:p>
    <w:p w14:paraId="2987E58F" w14:textId="0A9D33A2" w:rsidR="001B3621" w:rsidRPr="001B3621" w:rsidRDefault="001B3621" w:rsidP="00FF4AE6">
      <w:pPr>
        <w:numPr>
          <w:ilvl w:val="1"/>
          <w:numId w:val="16"/>
        </w:numPr>
        <w:jc w:val="both"/>
        <w:rPr>
          <w:rFonts w:cstheme="minorHAnsi"/>
          <w:sz w:val="24"/>
          <w:szCs w:val="24"/>
          <w:lang w:val="en-US"/>
        </w:rPr>
      </w:pPr>
      <w:r w:rsidRPr="001B3621">
        <w:rPr>
          <w:rFonts w:cstheme="minorHAnsi"/>
          <w:sz w:val="24"/>
          <w:szCs w:val="24"/>
          <w:lang w:val="en-US"/>
        </w:rPr>
        <w:t xml:space="preserve">E-mail: </w:t>
      </w:r>
      <w:r w:rsidR="005C1242" w:rsidRPr="001B3621">
        <w:rPr>
          <w:rFonts w:cstheme="minorHAnsi"/>
          <w:sz w:val="24"/>
          <w:szCs w:val="24"/>
          <w:lang w:val="en-US"/>
        </w:rPr>
        <w:t>jan.kowalski@example.com</w:t>
      </w:r>
    </w:p>
    <w:p w14:paraId="5D7E6CA6" w14:textId="5C8B91CE" w:rsidR="001B3621" w:rsidRPr="001B3621" w:rsidRDefault="001B3621" w:rsidP="00FF4AE6">
      <w:pPr>
        <w:numPr>
          <w:ilvl w:val="1"/>
          <w:numId w:val="16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 xml:space="preserve">Hasło: </w:t>
      </w:r>
      <w:r w:rsidR="005C1242">
        <w:rPr>
          <w:rFonts w:cstheme="minorHAnsi"/>
          <w:sz w:val="24"/>
          <w:szCs w:val="24"/>
        </w:rPr>
        <w:t>Admin12345&amp;</w:t>
      </w:r>
    </w:p>
    <w:p w14:paraId="561B0401" w14:textId="77777777" w:rsidR="001B3621" w:rsidRPr="001B3621" w:rsidRDefault="001B3621" w:rsidP="00FF4AE6">
      <w:pPr>
        <w:numPr>
          <w:ilvl w:val="0"/>
          <w:numId w:val="16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Zwykły użytkownik</w:t>
      </w:r>
      <w:r w:rsidRPr="001B3621">
        <w:rPr>
          <w:rFonts w:cstheme="minorHAnsi"/>
          <w:sz w:val="24"/>
          <w:szCs w:val="24"/>
        </w:rPr>
        <w:t>:</w:t>
      </w:r>
    </w:p>
    <w:p w14:paraId="65758330" w14:textId="673BECA9" w:rsidR="001B3621" w:rsidRPr="001B3621" w:rsidRDefault="001B3621" w:rsidP="00FF4AE6">
      <w:pPr>
        <w:numPr>
          <w:ilvl w:val="1"/>
          <w:numId w:val="16"/>
        </w:numPr>
        <w:jc w:val="both"/>
        <w:rPr>
          <w:rFonts w:cstheme="minorHAnsi"/>
          <w:sz w:val="24"/>
          <w:szCs w:val="24"/>
          <w:lang w:val="en-US"/>
        </w:rPr>
      </w:pPr>
      <w:r w:rsidRPr="001B3621">
        <w:rPr>
          <w:rFonts w:cstheme="minorHAnsi"/>
          <w:sz w:val="24"/>
          <w:szCs w:val="24"/>
          <w:lang w:val="en-US"/>
        </w:rPr>
        <w:t xml:space="preserve">E-mail: </w:t>
      </w:r>
      <w:r w:rsidR="005C1242" w:rsidRPr="005C1242">
        <w:rPr>
          <w:rFonts w:cstheme="minorHAnsi"/>
          <w:sz w:val="24"/>
          <w:szCs w:val="24"/>
          <w:lang w:val="en-US"/>
        </w:rPr>
        <w:t>anna.nowak@example.com</w:t>
      </w:r>
    </w:p>
    <w:p w14:paraId="6836A6B2" w14:textId="613CB602" w:rsidR="001B3621" w:rsidRDefault="001B3621" w:rsidP="00FF4AE6">
      <w:pPr>
        <w:numPr>
          <w:ilvl w:val="1"/>
          <w:numId w:val="16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Hasło:</w:t>
      </w:r>
      <w:r w:rsidR="005C1242">
        <w:rPr>
          <w:rFonts w:cstheme="minorHAnsi"/>
          <w:sz w:val="24"/>
          <w:szCs w:val="24"/>
        </w:rPr>
        <w:t xml:space="preserve"> password12345&amp;A</w:t>
      </w:r>
    </w:p>
    <w:p w14:paraId="46125C4E" w14:textId="55F2B5D1" w:rsidR="007E1204" w:rsidRPr="001B3621" w:rsidRDefault="007E1204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7AF4C41" wp14:editId="115AE49F">
            <wp:extent cx="5753100" cy="228600"/>
            <wp:effectExtent l="0" t="0" r="0" b="0"/>
            <wp:docPr id="1068322255" name="Obraz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5E7D6" w14:textId="77777777" w:rsidR="001B3621" w:rsidRPr="005C1242" w:rsidRDefault="001B3621" w:rsidP="0036677C">
      <w:pPr>
        <w:pStyle w:val="Nagwek2"/>
        <w:ind w:firstLine="360"/>
        <w:jc w:val="both"/>
        <w:rPr>
          <w:b/>
          <w:bCs/>
        </w:rPr>
      </w:pPr>
      <w:bookmarkStart w:id="43" w:name="_Toc168177324"/>
      <w:r w:rsidRPr="005C1242">
        <w:rPr>
          <w:b/>
          <w:bCs/>
        </w:rPr>
        <w:lastRenderedPageBreak/>
        <w:t>Przeglądanie Zasobów</w:t>
      </w:r>
      <w:bookmarkEnd w:id="43"/>
    </w:p>
    <w:p w14:paraId="5EBBC92B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4" w:name="_Toc168177325"/>
      <w:r w:rsidRPr="005C1242">
        <w:rPr>
          <w:b/>
          <w:bCs/>
        </w:rPr>
        <w:t>Strona Główna:</w:t>
      </w:r>
      <w:bookmarkEnd w:id="44"/>
    </w:p>
    <w:p w14:paraId="65215AF3" w14:textId="77777777" w:rsidR="001B3621" w:rsidRDefault="001B3621" w:rsidP="00FF4AE6">
      <w:pPr>
        <w:numPr>
          <w:ilvl w:val="0"/>
          <w:numId w:val="17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Strona główna wyświetla promowane filmy w formie karuzeli.</w:t>
      </w:r>
    </w:p>
    <w:p w14:paraId="2B4DE5E9" w14:textId="6128EC26" w:rsidR="005C1242" w:rsidRPr="001B3621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9F85CB2" wp14:editId="6B681FBE">
            <wp:extent cx="4419600" cy="1055427"/>
            <wp:effectExtent l="0" t="0" r="0" b="0"/>
            <wp:docPr id="1433767746" name="Obraz 42" descr="Obraz zawierający tekst, zrzut ekranu, projekt graficzny, Grafi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767746" name="Obraz 42" descr="Obraz zawierający tekst, zrzut ekranu, projekt graficzny, Grafika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774" cy="105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C60C5" w14:textId="2C2BE50A" w:rsidR="005C1242" w:rsidRPr="005C1242" w:rsidRDefault="001B3621" w:rsidP="00FF4AE6">
      <w:pPr>
        <w:numPr>
          <w:ilvl w:val="0"/>
          <w:numId w:val="17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Zawiera sekcje z popularnymi kategoriami filmów oraz losowo wybranymi filmami dostępnymi do wypożyczenia.</w:t>
      </w:r>
    </w:p>
    <w:p w14:paraId="16F2A1B1" w14:textId="552010F2" w:rsidR="005C1242" w:rsidRDefault="005C1242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8F8FA47" wp14:editId="694DDEC5">
            <wp:extent cx="4438650" cy="1653471"/>
            <wp:effectExtent l="0" t="0" r="0" b="4445"/>
            <wp:docPr id="1538114443" name="Obraz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114443" name="Obraz 43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3502" cy="1655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EB5E9" w14:textId="53670141" w:rsidR="007E1204" w:rsidRPr="001B3621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94BDB48" wp14:editId="498616E1">
            <wp:extent cx="4857750" cy="1415503"/>
            <wp:effectExtent l="0" t="0" r="0" b="0"/>
            <wp:docPr id="959920002" name="Obraz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271" cy="1416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DDA4A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5" w:name="_Toc168177326"/>
      <w:r w:rsidRPr="005C1242">
        <w:rPr>
          <w:b/>
          <w:bCs/>
        </w:rPr>
        <w:t>Katalog Filmów:</w:t>
      </w:r>
      <w:bookmarkEnd w:id="45"/>
    </w:p>
    <w:p w14:paraId="119C40B2" w14:textId="77777777" w:rsidR="001B3621" w:rsidRDefault="001B3621" w:rsidP="00FF4AE6">
      <w:pPr>
        <w:numPr>
          <w:ilvl w:val="0"/>
          <w:numId w:val="18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Użytkownicy mogą przeglądać pełny katalog filmów, korzystając z filtrów i opcji sortowania według kategorii, roku premiery, oceny itp.</w:t>
      </w:r>
    </w:p>
    <w:p w14:paraId="79E7B81C" w14:textId="4F147B5D" w:rsidR="005C1242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34AAECD" wp14:editId="0B37AA93">
            <wp:extent cx="5095875" cy="1020862"/>
            <wp:effectExtent l="0" t="0" r="0" b="8255"/>
            <wp:docPr id="434433431" name="Obraz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462" cy="102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E5B2A" w14:textId="6F73A4F4" w:rsidR="007E1204" w:rsidRPr="001B3621" w:rsidRDefault="007E1204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2EEC6981" wp14:editId="3BC50B9A">
            <wp:extent cx="2447925" cy="3132858"/>
            <wp:effectExtent l="0" t="0" r="0" b="0"/>
            <wp:docPr id="1447850619" name="Obraz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162" cy="313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AB139" w14:textId="77777777" w:rsidR="001B3621" w:rsidRDefault="001B3621" w:rsidP="00FF4AE6">
      <w:pPr>
        <w:numPr>
          <w:ilvl w:val="0"/>
          <w:numId w:val="18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Możliwość przeszukiwania filmów na podstawie słów kluczowych.</w:t>
      </w:r>
    </w:p>
    <w:p w14:paraId="2EC818E6" w14:textId="4D700B7E" w:rsidR="007E1204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168CB22" wp14:editId="6594BA25">
            <wp:extent cx="2457450" cy="479708"/>
            <wp:effectExtent l="0" t="0" r="0" b="0"/>
            <wp:docPr id="696974286" name="Obraz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479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CA131C" w14:textId="0644F3B4" w:rsidR="007E1204" w:rsidRPr="001B3621" w:rsidRDefault="007E1204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5C43C747" wp14:editId="73E4B1AD">
            <wp:extent cx="3886200" cy="1396201"/>
            <wp:effectExtent l="0" t="0" r="0" b="0"/>
            <wp:docPr id="302823502" name="Obraz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435" cy="1397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92C37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6" w:name="_Toc168177327"/>
      <w:r w:rsidRPr="005C1242">
        <w:rPr>
          <w:b/>
          <w:bCs/>
        </w:rPr>
        <w:t>Szczegóły Filmu:</w:t>
      </w:r>
      <w:bookmarkEnd w:id="46"/>
    </w:p>
    <w:p w14:paraId="3D01EA89" w14:textId="77777777" w:rsidR="001B3621" w:rsidRDefault="001B3621" w:rsidP="00FF4AE6">
      <w:pPr>
        <w:numPr>
          <w:ilvl w:val="0"/>
          <w:numId w:val="19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Każdy film ma stronę szczegółową, która wyświetla pełne informacje o filmie, takie jak opis, reżyser, rok premiery, ocena oraz dostępność.</w:t>
      </w:r>
    </w:p>
    <w:p w14:paraId="36970813" w14:textId="34903279" w:rsidR="005C1242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18A25D9F" wp14:editId="013EA69E">
            <wp:extent cx="3562577" cy="2714625"/>
            <wp:effectExtent l="0" t="0" r="0" b="0"/>
            <wp:docPr id="519140685" name="Obraz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836" cy="2720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69A5A" w14:textId="7555A612" w:rsidR="007E1204" w:rsidRPr="001B3621" w:rsidRDefault="007E1204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75501C9" wp14:editId="50AB2F86">
            <wp:extent cx="5160831" cy="2695575"/>
            <wp:effectExtent l="0" t="0" r="1905" b="0"/>
            <wp:docPr id="641643957" name="Obraz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3064" cy="2707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F5839" w14:textId="77777777" w:rsidR="001B3621" w:rsidRDefault="001B3621" w:rsidP="00FF4AE6">
      <w:pPr>
        <w:numPr>
          <w:ilvl w:val="0"/>
          <w:numId w:val="19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Użytkownicy mogą dodawać opinie oraz przeglądać opinie innych użytkowników.</w:t>
      </w:r>
    </w:p>
    <w:p w14:paraId="563D4F8D" w14:textId="610776F0" w:rsidR="005C1242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39192C3A" wp14:editId="2A093B64">
            <wp:extent cx="3848100" cy="1628287"/>
            <wp:effectExtent l="0" t="0" r="0" b="0"/>
            <wp:docPr id="1607358356" name="Obraz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471" cy="162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EACB4" w14:textId="4716C55F" w:rsidR="007E1204" w:rsidRPr="001B3621" w:rsidRDefault="007E1204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7B81C68B" wp14:editId="2F965D27">
            <wp:extent cx="4614312" cy="2971800"/>
            <wp:effectExtent l="0" t="0" r="0" b="0"/>
            <wp:docPr id="3212588" name="Obraz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588" cy="2974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90EFA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7" w:name="_Toc168177328"/>
      <w:r w:rsidRPr="005C1242">
        <w:rPr>
          <w:b/>
          <w:bCs/>
        </w:rPr>
        <w:t>Regulamin Strony:</w:t>
      </w:r>
      <w:bookmarkEnd w:id="47"/>
    </w:p>
    <w:p w14:paraId="14106ED4" w14:textId="77777777" w:rsidR="001B3621" w:rsidRDefault="001B3621" w:rsidP="00FF4AE6">
      <w:pPr>
        <w:numPr>
          <w:ilvl w:val="0"/>
          <w:numId w:val="20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 xml:space="preserve">Strona z regulaminem, który określa zasady korzystania z serwisu oraz warunki </w:t>
      </w:r>
      <w:proofErr w:type="spellStart"/>
      <w:r w:rsidRPr="001B3621">
        <w:rPr>
          <w:rFonts w:cstheme="minorHAnsi"/>
          <w:sz w:val="24"/>
          <w:szCs w:val="24"/>
        </w:rPr>
        <w:t>wypożyczeń</w:t>
      </w:r>
      <w:proofErr w:type="spellEnd"/>
      <w:r w:rsidRPr="001B3621">
        <w:rPr>
          <w:rFonts w:cstheme="minorHAnsi"/>
          <w:sz w:val="24"/>
          <w:szCs w:val="24"/>
        </w:rPr>
        <w:t>.</w:t>
      </w:r>
    </w:p>
    <w:p w14:paraId="795AD4A3" w14:textId="2C9C7192" w:rsidR="007E1204" w:rsidRPr="001B3621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01C9863" wp14:editId="489FF69F">
            <wp:extent cx="4514850" cy="2999950"/>
            <wp:effectExtent l="0" t="0" r="0" b="0"/>
            <wp:docPr id="95714336" name="Obraz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5166" cy="300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202A7" w14:textId="77777777" w:rsidR="001B3621" w:rsidRPr="005C1242" w:rsidRDefault="001B3621" w:rsidP="0036677C">
      <w:pPr>
        <w:pStyle w:val="Nagwek2"/>
        <w:ind w:firstLine="360"/>
        <w:jc w:val="both"/>
        <w:rPr>
          <w:b/>
          <w:bCs/>
        </w:rPr>
      </w:pPr>
      <w:bookmarkStart w:id="48" w:name="_Toc168177329"/>
      <w:r w:rsidRPr="005C1242">
        <w:rPr>
          <w:b/>
          <w:bCs/>
        </w:rPr>
        <w:t>Zarządzanie przez Administratora</w:t>
      </w:r>
      <w:bookmarkEnd w:id="48"/>
    </w:p>
    <w:p w14:paraId="7B7C6B00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49" w:name="_Toc168177330"/>
      <w:r w:rsidRPr="005C1242">
        <w:rPr>
          <w:b/>
          <w:bCs/>
        </w:rPr>
        <w:t>CRUD Filmów:</w:t>
      </w:r>
      <w:bookmarkEnd w:id="49"/>
    </w:p>
    <w:p w14:paraId="6F21D0E3" w14:textId="77777777" w:rsidR="001B3621" w:rsidRPr="001B3621" w:rsidRDefault="001B3621" w:rsidP="00FF4AE6">
      <w:pPr>
        <w:numPr>
          <w:ilvl w:val="0"/>
          <w:numId w:val="21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Dodawanie filmów</w:t>
      </w:r>
      <w:r w:rsidRPr="001B3621">
        <w:rPr>
          <w:rFonts w:cstheme="minorHAnsi"/>
          <w:sz w:val="24"/>
          <w:szCs w:val="24"/>
        </w:rPr>
        <w:t>: Administrator może dodawać nowe filmy do bazy danych, wypełniając formularz z informacjami o filmie.</w:t>
      </w:r>
    </w:p>
    <w:p w14:paraId="7F579843" w14:textId="77777777" w:rsidR="001B3621" w:rsidRPr="001B3621" w:rsidRDefault="001B3621" w:rsidP="00FF4AE6">
      <w:pPr>
        <w:numPr>
          <w:ilvl w:val="0"/>
          <w:numId w:val="21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Edycja filmów</w:t>
      </w:r>
      <w:r w:rsidRPr="001B3621">
        <w:rPr>
          <w:rFonts w:cstheme="minorHAnsi"/>
          <w:sz w:val="24"/>
          <w:szCs w:val="24"/>
        </w:rPr>
        <w:t>: Administrator może edytować istniejące filmy, aktualizując ich dane.</w:t>
      </w:r>
    </w:p>
    <w:p w14:paraId="5E792FA9" w14:textId="77777777" w:rsidR="001B3621" w:rsidRDefault="001B3621" w:rsidP="00FF4AE6">
      <w:pPr>
        <w:numPr>
          <w:ilvl w:val="0"/>
          <w:numId w:val="21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Usuwanie filmów</w:t>
      </w:r>
      <w:r w:rsidRPr="001B3621">
        <w:rPr>
          <w:rFonts w:cstheme="minorHAnsi"/>
          <w:sz w:val="24"/>
          <w:szCs w:val="24"/>
        </w:rPr>
        <w:t>: Administrator może usuwać filmy z bazy danych.</w:t>
      </w:r>
    </w:p>
    <w:p w14:paraId="608B9CA4" w14:textId="2A5952F0" w:rsidR="005C1242" w:rsidRDefault="005C1242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66B2C809" wp14:editId="73F2E74A">
            <wp:extent cx="4958891" cy="3114675"/>
            <wp:effectExtent l="0" t="0" r="0" b="0"/>
            <wp:docPr id="1586734662" name="Obraz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821" cy="3117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A4C89" w14:textId="12A8F511" w:rsidR="007E1204" w:rsidRPr="001B3621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36CBAA21" wp14:editId="35267A37">
            <wp:extent cx="4484289" cy="2457450"/>
            <wp:effectExtent l="0" t="0" r="0" b="0"/>
            <wp:docPr id="1072417739" name="Obraz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101" cy="2460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20E6F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50" w:name="_Toc168177331"/>
      <w:r w:rsidRPr="005C1242">
        <w:rPr>
          <w:b/>
          <w:bCs/>
        </w:rPr>
        <w:t>Zarządzanie Użytkownikami:</w:t>
      </w:r>
      <w:bookmarkEnd w:id="50"/>
    </w:p>
    <w:p w14:paraId="7640971B" w14:textId="77777777" w:rsidR="001B3621" w:rsidRPr="001B3621" w:rsidRDefault="001B3621" w:rsidP="00FF4AE6">
      <w:pPr>
        <w:numPr>
          <w:ilvl w:val="0"/>
          <w:numId w:val="22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Dodawanie i edycja użytkowników</w:t>
      </w:r>
      <w:r w:rsidRPr="001B3621">
        <w:rPr>
          <w:rFonts w:cstheme="minorHAnsi"/>
          <w:sz w:val="24"/>
          <w:szCs w:val="24"/>
        </w:rPr>
        <w:t>: Administrator może dodawać nowych użytkowników oraz edytować dane istniejących użytkowników.</w:t>
      </w:r>
    </w:p>
    <w:p w14:paraId="26F1DE65" w14:textId="77777777" w:rsidR="001B3621" w:rsidRDefault="001B3621" w:rsidP="00FF4AE6">
      <w:pPr>
        <w:numPr>
          <w:ilvl w:val="0"/>
          <w:numId w:val="22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Usuwanie użytkowników</w:t>
      </w:r>
      <w:r w:rsidRPr="001B3621">
        <w:rPr>
          <w:rFonts w:cstheme="minorHAnsi"/>
          <w:sz w:val="24"/>
          <w:szCs w:val="24"/>
        </w:rPr>
        <w:t>: Administrator może usuwać konta użytkowników.</w:t>
      </w:r>
    </w:p>
    <w:p w14:paraId="7318503A" w14:textId="2FD074CC" w:rsidR="005C1242" w:rsidRDefault="005C1242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326A2423" wp14:editId="11869AF2">
            <wp:extent cx="4797198" cy="2581275"/>
            <wp:effectExtent l="0" t="0" r="3810" b="0"/>
            <wp:docPr id="208847329" name="Obraz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385" cy="2587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816DA" w14:textId="2FBE2F8B" w:rsidR="007E1204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75F8AC8" wp14:editId="0597CEB5">
            <wp:extent cx="4133850" cy="3148297"/>
            <wp:effectExtent l="0" t="0" r="0" b="0"/>
            <wp:docPr id="2137747771" name="Obraz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9793" cy="3152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1C96F" w14:textId="4E5EF65B" w:rsidR="007E1204" w:rsidRPr="001B3621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3653311" wp14:editId="77969989">
            <wp:extent cx="4746573" cy="2876235"/>
            <wp:effectExtent l="0" t="0" r="0" b="635"/>
            <wp:docPr id="980277551" name="Obraz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478" cy="2877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B93CD" w14:textId="77777777" w:rsidR="001B3621" w:rsidRPr="005C1242" w:rsidRDefault="001B3621" w:rsidP="0036677C">
      <w:pPr>
        <w:pStyle w:val="Nagwek3"/>
        <w:ind w:firstLine="360"/>
        <w:jc w:val="both"/>
        <w:rPr>
          <w:b/>
          <w:bCs/>
        </w:rPr>
      </w:pPr>
      <w:bookmarkStart w:id="51" w:name="_Toc168177332"/>
      <w:r w:rsidRPr="005C1242">
        <w:rPr>
          <w:b/>
          <w:bCs/>
        </w:rPr>
        <w:lastRenderedPageBreak/>
        <w:t xml:space="preserve">Zarządzanie </w:t>
      </w:r>
      <w:proofErr w:type="spellStart"/>
      <w:r w:rsidRPr="005C1242">
        <w:rPr>
          <w:b/>
          <w:bCs/>
        </w:rPr>
        <w:t>Wypożyczeniami</w:t>
      </w:r>
      <w:proofErr w:type="spellEnd"/>
      <w:r w:rsidRPr="005C1242">
        <w:rPr>
          <w:b/>
          <w:bCs/>
        </w:rPr>
        <w:t>:</w:t>
      </w:r>
      <w:bookmarkEnd w:id="51"/>
    </w:p>
    <w:p w14:paraId="25920F58" w14:textId="77777777" w:rsidR="001B3621" w:rsidRPr="001B3621" w:rsidRDefault="001B3621" w:rsidP="00FF4AE6">
      <w:pPr>
        <w:numPr>
          <w:ilvl w:val="0"/>
          <w:numId w:val="23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Przeglądanie zamówień</w:t>
      </w:r>
      <w:r w:rsidRPr="001B3621">
        <w:rPr>
          <w:rFonts w:cstheme="minorHAnsi"/>
          <w:sz w:val="24"/>
          <w:szCs w:val="24"/>
        </w:rPr>
        <w:t xml:space="preserve">: Administrator może przeglądać wszystkie zamówienia złożone przez użytkowników, zarządzać ich statusem oraz szczegółami </w:t>
      </w:r>
      <w:proofErr w:type="spellStart"/>
      <w:r w:rsidRPr="001B3621">
        <w:rPr>
          <w:rFonts w:cstheme="minorHAnsi"/>
          <w:sz w:val="24"/>
          <w:szCs w:val="24"/>
        </w:rPr>
        <w:t>wypożyczeń</w:t>
      </w:r>
      <w:proofErr w:type="spellEnd"/>
      <w:r w:rsidRPr="001B3621">
        <w:rPr>
          <w:rFonts w:cstheme="minorHAnsi"/>
          <w:sz w:val="24"/>
          <w:szCs w:val="24"/>
        </w:rPr>
        <w:t>.</w:t>
      </w:r>
    </w:p>
    <w:p w14:paraId="6F635DB6" w14:textId="77777777" w:rsidR="001B3621" w:rsidRDefault="001B3621" w:rsidP="00FF4AE6">
      <w:pPr>
        <w:numPr>
          <w:ilvl w:val="0"/>
          <w:numId w:val="23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b/>
          <w:bCs/>
          <w:sz w:val="24"/>
          <w:szCs w:val="24"/>
        </w:rPr>
        <w:t>Obsługa zgłoszeń problemów</w:t>
      </w:r>
      <w:r w:rsidRPr="001B3621">
        <w:rPr>
          <w:rFonts w:cstheme="minorHAnsi"/>
          <w:sz w:val="24"/>
          <w:szCs w:val="24"/>
        </w:rPr>
        <w:t>: Administrator ma dostęp do panelu zgłoszeń, gdzie może przeglądać i rozwiązywać problemy zgłoszone przez użytkowników.</w:t>
      </w:r>
    </w:p>
    <w:p w14:paraId="73576027" w14:textId="076AF82E" w:rsidR="005C1242" w:rsidRDefault="005C1242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24F98BB6" wp14:editId="181B6EB0">
            <wp:extent cx="4048125" cy="2553536"/>
            <wp:effectExtent l="0" t="0" r="0" b="0"/>
            <wp:docPr id="39817778" name="Obraz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04" cy="2557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2E56B3" w14:textId="51C1B84E" w:rsidR="007E1204" w:rsidRPr="001B3621" w:rsidRDefault="007E1204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3AF5AF7" wp14:editId="236477F2">
            <wp:extent cx="4076700" cy="1557763"/>
            <wp:effectExtent l="0" t="0" r="0" b="4445"/>
            <wp:docPr id="2057181364" name="Obraz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889" cy="1560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1B5DA" w14:textId="77777777" w:rsidR="001B3621" w:rsidRPr="00465BD5" w:rsidRDefault="001B3621" w:rsidP="0036677C">
      <w:pPr>
        <w:pStyle w:val="Nagwek2"/>
        <w:ind w:firstLine="360"/>
        <w:jc w:val="both"/>
        <w:rPr>
          <w:b/>
          <w:bCs/>
        </w:rPr>
      </w:pPr>
      <w:bookmarkStart w:id="52" w:name="_Toc168177333"/>
      <w:r w:rsidRPr="00465BD5">
        <w:rPr>
          <w:b/>
          <w:bCs/>
        </w:rPr>
        <w:t>Funkcjonalności dla Zalogowanych Użytkowników</w:t>
      </w:r>
      <w:bookmarkEnd w:id="52"/>
    </w:p>
    <w:p w14:paraId="768A3F5D" w14:textId="77777777" w:rsidR="001B3621" w:rsidRPr="00465BD5" w:rsidRDefault="001B3621" w:rsidP="0036677C">
      <w:pPr>
        <w:pStyle w:val="Nagwek3"/>
        <w:ind w:firstLine="360"/>
        <w:jc w:val="both"/>
        <w:rPr>
          <w:b/>
          <w:bCs/>
        </w:rPr>
      </w:pPr>
      <w:bookmarkStart w:id="53" w:name="_Toc168177334"/>
      <w:r w:rsidRPr="00465BD5">
        <w:rPr>
          <w:b/>
          <w:bCs/>
        </w:rPr>
        <w:t>Profil Użytkownika:</w:t>
      </w:r>
      <w:bookmarkEnd w:id="53"/>
    </w:p>
    <w:p w14:paraId="30ADC474" w14:textId="77777777" w:rsidR="001B3621" w:rsidRPr="001B3621" w:rsidRDefault="001B3621" w:rsidP="00FF4AE6">
      <w:pPr>
        <w:numPr>
          <w:ilvl w:val="0"/>
          <w:numId w:val="24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 xml:space="preserve">Zalogowani użytkownicy mają dostęp do swojego profilu, gdzie mogą przeglądać swoje dane, historię </w:t>
      </w:r>
      <w:proofErr w:type="spellStart"/>
      <w:r w:rsidRPr="001B3621">
        <w:rPr>
          <w:rFonts w:cstheme="minorHAnsi"/>
          <w:sz w:val="24"/>
          <w:szCs w:val="24"/>
        </w:rPr>
        <w:t>wypożyczeń</w:t>
      </w:r>
      <w:proofErr w:type="spellEnd"/>
      <w:r w:rsidRPr="001B3621">
        <w:rPr>
          <w:rFonts w:cstheme="minorHAnsi"/>
          <w:sz w:val="24"/>
          <w:szCs w:val="24"/>
        </w:rPr>
        <w:t xml:space="preserve"> oraz zarządzać swoimi zamówieniami.</w:t>
      </w:r>
    </w:p>
    <w:p w14:paraId="15565EC0" w14:textId="77777777" w:rsidR="001B3621" w:rsidRDefault="001B3621" w:rsidP="00FF4AE6">
      <w:pPr>
        <w:numPr>
          <w:ilvl w:val="0"/>
          <w:numId w:val="24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Możliwość edycji danych osobowych i zmiany hasła.</w:t>
      </w:r>
    </w:p>
    <w:p w14:paraId="7389A07D" w14:textId="61D0D395" w:rsidR="00465BD5" w:rsidRPr="001B3621" w:rsidRDefault="00465BD5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2EF7DF1" wp14:editId="7E0499A0">
            <wp:extent cx="4257675" cy="2030798"/>
            <wp:effectExtent l="0" t="0" r="0" b="7620"/>
            <wp:docPr id="1528656222" name="Obraz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791" cy="2034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0A518" w14:textId="77777777" w:rsidR="001B3621" w:rsidRPr="00465BD5" w:rsidRDefault="001B3621" w:rsidP="0036677C">
      <w:pPr>
        <w:pStyle w:val="Nagwek3"/>
        <w:ind w:firstLine="360"/>
        <w:jc w:val="both"/>
        <w:rPr>
          <w:b/>
          <w:bCs/>
        </w:rPr>
      </w:pPr>
      <w:bookmarkStart w:id="54" w:name="_Toc168177335"/>
      <w:r w:rsidRPr="00465BD5">
        <w:rPr>
          <w:b/>
          <w:bCs/>
        </w:rPr>
        <w:lastRenderedPageBreak/>
        <w:t>Koszyk:</w:t>
      </w:r>
      <w:bookmarkEnd w:id="54"/>
    </w:p>
    <w:p w14:paraId="61AA74DD" w14:textId="77777777" w:rsidR="001B3621" w:rsidRPr="001B3621" w:rsidRDefault="001B3621" w:rsidP="00FF4AE6">
      <w:pPr>
        <w:numPr>
          <w:ilvl w:val="0"/>
          <w:numId w:val="25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 xml:space="preserve">Użytkownicy mogą dodawać filmy do koszyka, zarządzać datami </w:t>
      </w:r>
      <w:proofErr w:type="spellStart"/>
      <w:r w:rsidRPr="001B3621">
        <w:rPr>
          <w:rFonts w:cstheme="minorHAnsi"/>
          <w:sz w:val="24"/>
          <w:szCs w:val="24"/>
        </w:rPr>
        <w:t>wypożyczeń</w:t>
      </w:r>
      <w:proofErr w:type="spellEnd"/>
      <w:r w:rsidRPr="001B3621">
        <w:rPr>
          <w:rFonts w:cstheme="minorHAnsi"/>
          <w:sz w:val="24"/>
          <w:szCs w:val="24"/>
        </w:rPr>
        <w:t xml:space="preserve"> oraz finalizować zamówienia.</w:t>
      </w:r>
    </w:p>
    <w:p w14:paraId="635238BF" w14:textId="77777777" w:rsidR="001B3621" w:rsidRDefault="001B3621" w:rsidP="00FF4AE6">
      <w:pPr>
        <w:numPr>
          <w:ilvl w:val="0"/>
          <w:numId w:val="25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Koszyk wyświetla listę filmów, łączną cenę oraz daty wypożyczenia.</w:t>
      </w:r>
    </w:p>
    <w:p w14:paraId="050CDBF4" w14:textId="031CF15E" w:rsidR="00465BD5" w:rsidRDefault="00465BD5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57ED0E31" wp14:editId="04B12F0A">
            <wp:extent cx="3943350" cy="2134893"/>
            <wp:effectExtent l="0" t="0" r="0" b="0"/>
            <wp:docPr id="1831949570" name="Obraz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308" cy="2137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A94D0" w14:textId="2035B7CE" w:rsidR="007E1204" w:rsidRPr="001B3621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F209B7B" wp14:editId="6E28096B">
            <wp:extent cx="3771900" cy="3172394"/>
            <wp:effectExtent l="0" t="0" r="0" b="9525"/>
            <wp:docPr id="1268702827" name="Obraz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4909" cy="3174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2443C" w14:textId="77777777" w:rsidR="001B3621" w:rsidRPr="00465BD5" w:rsidRDefault="001B3621" w:rsidP="0036677C">
      <w:pPr>
        <w:pStyle w:val="Nagwek3"/>
        <w:ind w:firstLine="360"/>
        <w:jc w:val="both"/>
        <w:rPr>
          <w:b/>
          <w:bCs/>
        </w:rPr>
      </w:pPr>
      <w:bookmarkStart w:id="55" w:name="_Toc168177336"/>
      <w:r w:rsidRPr="00465BD5">
        <w:rPr>
          <w:b/>
          <w:bCs/>
        </w:rPr>
        <w:t>Opinie:</w:t>
      </w:r>
      <w:bookmarkEnd w:id="55"/>
    </w:p>
    <w:p w14:paraId="070075B0" w14:textId="77777777" w:rsidR="001B3621" w:rsidRPr="001B3621" w:rsidRDefault="001B3621" w:rsidP="00FF4AE6">
      <w:pPr>
        <w:numPr>
          <w:ilvl w:val="0"/>
          <w:numId w:val="26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Użytkownicy mogą dodawać opinie do wypożyczonych filmów, które będą widoczne dla innych użytkowników.</w:t>
      </w:r>
    </w:p>
    <w:p w14:paraId="37AF83C8" w14:textId="77777777" w:rsidR="001B3621" w:rsidRDefault="001B3621" w:rsidP="00FF4AE6">
      <w:pPr>
        <w:numPr>
          <w:ilvl w:val="0"/>
          <w:numId w:val="26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Możliwość przeglądania i zarządzania własnymi opiniami.</w:t>
      </w:r>
    </w:p>
    <w:p w14:paraId="6B5243CC" w14:textId="432D71B5" w:rsidR="00465BD5" w:rsidRPr="001B3621" w:rsidRDefault="00465BD5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5C7037C" wp14:editId="695A1B49">
            <wp:extent cx="2100611" cy="1247775"/>
            <wp:effectExtent l="0" t="0" r="0" b="0"/>
            <wp:docPr id="412829438" name="Obraz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673" cy="1247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8825F" w14:textId="77777777" w:rsidR="001B3621" w:rsidRPr="00465BD5" w:rsidRDefault="001B3621" w:rsidP="0036677C">
      <w:pPr>
        <w:pStyle w:val="Nagwek2"/>
        <w:ind w:firstLine="360"/>
        <w:jc w:val="both"/>
        <w:rPr>
          <w:b/>
          <w:bCs/>
        </w:rPr>
      </w:pPr>
      <w:bookmarkStart w:id="56" w:name="_Toc168177337"/>
      <w:r w:rsidRPr="00465BD5">
        <w:rPr>
          <w:b/>
          <w:bCs/>
        </w:rPr>
        <w:lastRenderedPageBreak/>
        <w:t>Proces Wypożyczania Filmów</w:t>
      </w:r>
      <w:bookmarkEnd w:id="56"/>
    </w:p>
    <w:p w14:paraId="07BE64A9" w14:textId="77777777" w:rsidR="001B3621" w:rsidRPr="00465BD5" w:rsidRDefault="001B3621" w:rsidP="0036677C">
      <w:pPr>
        <w:pStyle w:val="Nagwek3"/>
        <w:ind w:firstLine="360"/>
        <w:jc w:val="both"/>
        <w:rPr>
          <w:b/>
          <w:bCs/>
        </w:rPr>
      </w:pPr>
      <w:bookmarkStart w:id="57" w:name="_Toc168177338"/>
      <w:r w:rsidRPr="00465BD5">
        <w:rPr>
          <w:b/>
          <w:bCs/>
        </w:rPr>
        <w:t>Dodawanie do Koszyka:</w:t>
      </w:r>
      <w:bookmarkEnd w:id="57"/>
    </w:p>
    <w:p w14:paraId="2E285B52" w14:textId="77777777" w:rsidR="001B3621" w:rsidRPr="001B3621" w:rsidRDefault="001B3621" w:rsidP="00FF4AE6">
      <w:pPr>
        <w:numPr>
          <w:ilvl w:val="0"/>
          <w:numId w:val="27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Użytkownik dodaje filmy do koszyka, wybierając daty wypożyczenia.</w:t>
      </w:r>
    </w:p>
    <w:p w14:paraId="5D442DE8" w14:textId="77777777" w:rsidR="001B3621" w:rsidRDefault="001B3621" w:rsidP="00FF4AE6">
      <w:pPr>
        <w:numPr>
          <w:ilvl w:val="0"/>
          <w:numId w:val="27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Koszyk wyświetla łączną cenę wypożyczenia na podstawie liczby dni i wybranych filmów.</w:t>
      </w:r>
    </w:p>
    <w:p w14:paraId="24CDD783" w14:textId="2DB7D269" w:rsidR="00465BD5" w:rsidRDefault="00465BD5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C1D3389" wp14:editId="24A7BA79">
            <wp:extent cx="3187863" cy="1219200"/>
            <wp:effectExtent l="0" t="0" r="0" b="0"/>
            <wp:docPr id="689272196" name="Obraz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996" cy="122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C8631" w14:textId="25C62E09" w:rsidR="007E1204" w:rsidRPr="001B3621" w:rsidRDefault="007E1204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5058F446" wp14:editId="41AB6CEF">
            <wp:extent cx="3898246" cy="3505200"/>
            <wp:effectExtent l="0" t="0" r="7620" b="0"/>
            <wp:docPr id="386346419" name="Obraz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16" cy="3509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C1B2C" w14:textId="77777777" w:rsidR="001B3621" w:rsidRPr="00465BD5" w:rsidRDefault="001B3621" w:rsidP="0036677C">
      <w:pPr>
        <w:pStyle w:val="Nagwek3"/>
        <w:ind w:firstLine="360"/>
        <w:jc w:val="both"/>
        <w:rPr>
          <w:b/>
          <w:bCs/>
        </w:rPr>
      </w:pPr>
      <w:bookmarkStart w:id="58" w:name="_Toc168177339"/>
      <w:r w:rsidRPr="00465BD5">
        <w:rPr>
          <w:b/>
          <w:bCs/>
        </w:rPr>
        <w:t>Finalizacja Zamówienia:</w:t>
      </w:r>
      <w:bookmarkEnd w:id="58"/>
    </w:p>
    <w:p w14:paraId="66FB43F8" w14:textId="77777777" w:rsidR="001B3621" w:rsidRPr="001B3621" w:rsidRDefault="001B3621" w:rsidP="00FF4AE6">
      <w:pPr>
        <w:numPr>
          <w:ilvl w:val="0"/>
          <w:numId w:val="28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Po zatwierdzeniu koszyka użytkownik przechodzi do płatności.</w:t>
      </w:r>
    </w:p>
    <w:p w14:paraId="506B6AE4" w14:textId="77777777" w:rsidR="001B3621" w:rsidRDefault="001B3621" w:rsidP="00FF4AE6">
      <w:pPr>
        <w:numPr>
          <w:ilvl w:val="0"/>
          <w:numId w:val="28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>Płatność może być realizowana za pomocą punktów lojalnościowych lub kartą kredytową.</w:t>
      </w:r>
    </w:p>
    <w:p w14:paraId="1EB4FEDD" w14:textId="713B8684" w:rsidR="00465BD5" w:rsidRPr="001B3621" w:rsidRDefault="00465BD5" w:rsidP="0036677C">
      <w:pPr>
        <w:ind w:left="360"/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CA5FCB0" wp14:editId="697664C4">
            <wp:extent cx="4162425" cy="1591921"/>
            <wp:effectExtent l="0" t="0" r="0" b="8890"/>
            <wp:docPr id="1081143357" name="Obraz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944" cy="1592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8803E" w14:textId="77777777" w:rsidR="001B3621" w:rsidRPr="00465BD5" w:rsidRDefault="001B3621" w:rsidP="0036677C">
      <w:pPr>
        <w:pStyle w:val="Nagwek3"/>
        <w:ind w:firstLine="360"/>
        <w:jc w:val="both"/>
        <w:rPr>
          <w:b/>
          <w:bCs/>
        </w:rPr>
      </w:pPr>
      <w:bookmarkStart w:id="59" w:name="_Toc168177340"/>
      <w:r w:rsidRPr="00465BD5">
        <w:rPr>
          <w:b/>
          <w:bCs/>
        </w:rPr>
        <w:lastRenderedPageBreak/>
        <w:t xml:space="preserve">Historia </w:t>
      </w:r>
      <w:proofErr w:type="spellStart"/>
      <w:r w:rsidRPr="00465BD5">
        <w:rPr>
          <w:b/>
          <w:bCs/>
        </w:rPr>
        <w:t>Wypożyczeń</w:t>
      </w:r>
      <w:proofErr w:type="spellEnd"/>
      <w:r w:rsidRPr="00465BD5">
        <w:rPr>
          <w:b/>
          <w:bCs/>
        </w:rPr>
        <w:t>:</w:t>
      </w:r>
      <w:bookmarkEnd w:id="59"/>
    </w:p>
    <w:p w14:paraId="2CCC7575" w14:textId="77777777" w:rsidR="001B3621" w:rsidRDefault="001B3621" w:rsidP="00FF4AE6">
      <w:pPr>
        <w:numPr>
          <w:ilvl w:val="0"/>
          <w:numId w:val="29"/>
        </w:numPr>
        <w:jc w:val="both"/>
        <w:rPr>
          <w:rFonts w:cstheme="minorHAnsi"/>
          <w:sz w:val="24"/>
          <w:szCs w:val="24"/>
        </w:rPr>
      </w:pPr>
      <w:r w:rsidRPr="001B3621">
        <w:rPr>
          <w:rFonts w:cstheme="minorHAnsi"/>
          <w:sz w:val="24"/>
          <w:szCs w:val="24"/>
        </w:rPr>
        <w:t xml:space="preserve">Użytkownik może przeglądać historię swoich </w:t>
      </w:r>
      <w:proofErr w:type="spellStart"/>
      <w:r w:rsidRPr="001B3621">
        <w:rPr>
          <w:rFonts w:cstheme="minorHAnsi"/>
          <w:sz w:val="24"/>
          <w:szCs w:val="24"/>
        </w:rPr>
        <w:t>wypożyczeń</w:t>
      </w:r>
      <w:proofErr w:type="spellEnd"/>
      <w:r w:rsidRPr="001B3621">
        <w:rPr>
          <w:rFonts w:cstheme="minorHAnsi"/>
          <w:sz w:val="24"/>
          <w:szCs w:val="24"/>
        </w:rPr>
        <w:t>, sprawdzać status zamówień oraz szczegóły każdego wypożyczenia.</w:t>
      </w:r>
    </w:p>
    <w:p w14:paraId="24897C86" w14:textId="5F112790" w:rsidR="00465BD5" w:rsidRDefault="00465BD5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D4D3B45" wp14:editId="259F4067">
            <wp:extent cx="3781425" cy="1803640"/>
            <wp:effectExtent l="0" t="0" r="0" b="6350"/>
            <wp:docPr id="98649292" name="Obraz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302" cy="1805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6686E" w14:textId="04FBD460" w:rsidR="007E1204" w:rsidRPr="001B3621" w:rsidRDefault="006717F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E719F1D" wp14:editId="71DE018B">
            <wp:extent cx="4903998" cy="2695575"/>
            <wp:effectExtent l="0" t="0" r="0" b="0"/>
            <wp:docPr id="22886058" name="Obraz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638" cy="2697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450F8" w14:textId="12E17715" w:rsidR="006717F7" w:rsidRDefault="00E927AD" w:rsidP="00FF4AE6">
      <w:pPr>
        <w:pStyle w:val="Nagwek1"/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br w:type="column"/>
      </w:r>
      <w:bookmarkStart w:id="60" w:name="_Toc168177341"/>
      <w:r w:rsidR="00DF787F" w:rsidRPr="00DF787F">
        <w:rPr>
          <w:b/>
          <w:bCs/>
          <w:u w:val="single"/>
        </w:rPr>
        <w:lastRenderedPageBreak/>
        <w:t>Walidacja danych</w:t>
      </w:r>
      <w:bookmarkEnd w:id="60"/>
    </w:p>
    <w:p w14:paraId="03D414DA" w14:textId="77777777" w:rsidR="006717F7" w:rsidRPr="006717F7" w:rsidRDefault="006717F7" w:rsidP="0036677C">
      <w:pPr>
        <w:ind w:left="360" w:firstLine="349"/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sz w:val="24"/>
          <w:szCs w:val="24"/>
        </w:rPr>
        <w:t xml:space="preserve">W aplikacji "Wypożyczalnia Filmów VOD" walidacja danych jest kluczowym elementem zapewniającym poprawność i bezpieczeństwo operacji przeprowadzanych przez użytkowników. </w:t>
      </w:r>
      <w:proofErr w:type="spellStart"/>
      <w:r w:rsidRPr="006717F7">
        <w:rPr>
          <w:rFonts w:cstheme="minorHAnsi"/>
          <w:sz w:val="24"/>
          <w:szCs w:val="24"/>
        </w:rPr>
        <w:t>Laravel</w:t>
      </w:r>
      <w:proofErr w:type="spellEnd"/>
      <w:r w:rsidRPr="006717F7">
        <w:rPr>
          <w:rFonts w:cstheme="minorHAnsi"/>
          <w:sz w:val="24"/>
          <w:szCs w:val="24"/>
        </w:rPr>
        <w:t xml:space="preserve"> oferuje mechanizm walidacji, który pozwala na łatwe definiowanie reguł walidacji dla różnych żądań.</w:t>
      </w:r>
    </w:p>
    <w:p w14:paraId="7A30B387" w14:textId="77777777" w:rsidR="006717F7" w:rsidRPr="006717F7" w:rsidRDefault="006717F7" w:rsidP="0036677C">
      <w:pPr>
        <w:pStyle w:val="Nagwek2"/>
        <w:ind w:firstLine="360"/>
        <w:jc w:val="both"/>
        <w:rPr>
          <w:b/>
          <w:bCs/>
        </w:rPr>
      </w:pPr>
      <w:bookmarkStart w:id="61" w:name="_Toc168177342"/>
      <w:r w:rsidRPr="006717F7">
        <w:rPr>
          <w:b/>
          <w:bCs/>
        </w:rPr>
        <w:t>Walidacja dla różnych typów żądań</w:t>
      </w:r>
      <w:bookmarkEnd w:id="61"/>
    </w:p>
    <w:p w14:paraId="3964350F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1. Dodawanie Kategorii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AddCategory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54545365" w14:textId="77777777" w:rsidR="006717F7" w:rsidRPr="006717F7" w:rsidRDefault="006717F7" w:rsidP="00FF4AE6">
      <w:pPr>
        <w:numPr>
          <w:ilvl w:val="0"/>
          <w:numId w:val="30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dodania nowej kategorii filmowej.</w:t>
      </w:r>
    </w:p>
    <w:p w14:paraId="42102674" w14:textId="77777777" w:rsidR="006717F7" w:rsidRPr="006717F7" w:rsidRDefault="006717F7" w:rsidP="00FF4AE6">
      <w:pPr>
        <w:numPr>
          <w:ilvl w:val="0"/>
          <w:numId w:val="30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00A0050A" w14:textId="77777777" w:rsidR="006717F7" w:rsidRPr="006717F7" w:rsidRDefault="006717F7" w:rsidP="00FF4AE6">
      <w:pPr>
        <w:numPr>
          <w:ilvl w:val="1"/>
          <w:numId w:val="30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genre</w:t>
      </w:r>
      <w:r w:rsidRPr="006717F7">
        <w:rPr>
          <w:rFonts w:cstheme="minorHAnsi"/>
          <w:sz w:val="24"/>
          <w:szCs w:val="24"/>
        </w:rPr>
        <w:t xml:space="preserve">: wymagane, tekst, maksymalnie 255 znaków, unikalne w tabeli 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categories</w:t>
      </w:r>
      <w:proofErr w:type="spellEnd"/>
      <w:r w:rsidRPr="006717F7">
        <w:rPr>
          <w:rFonts w:cstheme="minorHAnsi"/>
          <w:sz w:val="24"/>
          <w:szCs w:val="24"/>
        </w:rPr>
        <w:t xml:space="preserve"> (kolumna 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species</w:t>
      </w:r>
      <w:proofErr w:type="spellEnd"/>
      <w:r w:rsidRPr="006717F7">
        <w:rPr>
          <w:rFonts w:cstheme="minorHAnsi"/>
          <w:sz w:val="24"/>
          <w:szCs w:val="24"/>
        </w:rPr>
        <w:t>).</w:t>
      </w:r>
    </w:p>
    <w:p w14:paraId="15EDFC65" w14:textId="77777777" w:rsidR="006717F7" w:rsidRDefault="006717F7" w:rsidP="00FF4AE6">
      <w:pPr>
        <w:numPr>
          <w:ilvl w:val="0"/>
          <w:numId w:val="30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3922BCB8" w14:textId="77777777" w:rsid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</w:p>
    <w:p w14:paraId="3C2F776C" w14:textId="64CBD589" w:rsidR="006717F7" w:rsidRPr="006717F7" w:rsidRDefault="00EA7F37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8774582" wp14:editId="2BE80BF1">
            <wp:extent cx="3381375" cy="2065773"/>
            <wp:effectExtent l="0" t="0" r="0" b="0"/>
            <wp:docPr id="639646059" name="Obraz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949" cy="2069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D54D4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2. Dodawanie Filmu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AddMovie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3EBC49BE" w14:textId="77777777" w:rsidR="006717F7" w:rsidRPr="006717F7" w:rsidRDefault="006717F7" w:rsidP="00FF4AE6">
      <w:pPr>
        <w:numPr>
          <w:ilvl w:val="0"/>
          <w:numId w:val="31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dodania nowego filmu do bazy danych.</w:t>
      </w:r>
    </w:p>
    <w:p w14:paraId="5865DA42" w14:textId="77777777" w:rsidR="006717F7" w:rsidRPr="006717F7" w:rsidRDefault="006717F7" w:rsidP="00FF4AE6">
      <w:pPr>
        <w:numPr>
          <w:ilvl w:val="0"/>
          <w:numId w:val="31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567306D1" w14:textId="77777777" w:rsidR="006717F7" w:rsidRPr="006717F7" w:rsidRDefault="006717F7" w:rsidP="00FF4AE6">
      <w:pPr>
        <w:numPr>
          <w:ilvl w:val="1"/>
          <w:numId w:val="3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title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.</w:t>
      </w:r>
    </w:p>
    <w:p w14:paraId="15D96EE6" w14:textId="77777777" w:rsidR="006717F7" w:rsidRPr="006717F7" w:rsidRDefault="006717F7" w:rsidP="00FF4AE6">
      <w:pPr>
        <w:numPr>
          <w:ilvl w:val="1"/>
          <w:numId w:val="3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description</w:t>
      </w:r>
      <w:proofErr w:type="spellEnd"/>
      <w:r w:rsidRPr="006717F7">
        <w:rPr>
          <w:rFonts w:cstheme="minorHAnsi"/>
          <w:sz w:val="24"/>
          <w:szCs w:val="24"/>
        </w:rPr>
        <w:t>: wymagane, tekst.</w:t>
      </w:r>
    </w:p>
    <w:p w14:paraId="51802168" w14:textId="77777777" w:rsidR="006717F7" w:rsidRPr="006717F7" w:rsidRDefault="006717F7" w:rsidP="00FF4AE6">
      <w:pPr>
        <w:numPr>
          <w:ilvl w:val="1"/>
          <w:numId w:val="3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category_id</w:t>
      </w:r>
      <w:proofErr w:type="spellEnd"/>
      <w:r w:rsidRPr="006717F7">
        <w:rPr>
          <w:rFonts w:cstheme="minorHAnsi"/>
          <w:sz w:val="24"/>
          <w:szCs w:val="24"/>
        </w:rPr>
        <w:t>: wymagane, liczba całkowita.</w:t>
      </w:r>
    </w:p>
    <w:p w14:paraId="3B8E60EF" w14:textId="77777777" w:rsidR="006717F7" w:rsidRPr="006717F7" w:rsidRDefault="006717F7" w:rsidP="00FF4AE6">
      <w:pPr>
        <w:numPr>
          <w:ilvl w:val="1"/>
          <w:numId w:val="3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director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.</w:t>
      </w:r>
    </w:p>
    <w:p w14:paraId="6029759B" w14:textId="77777777" w:rsidR="006717F7" w:rsidRPr="006717F7" w:rsidRDefault="006717F7" w:rsidP="00FF4AE6">
      <w:pPr>
        <w:numPr>
          <w:ilvl w:val="1"/>
          <w:numId w:val="3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release_year</w:t>
      </w:r>
      <w:proofErr w:type="spellEnd"/>
      <w:r w:rsidRPr="006717F7">
        <w:rPr>
          <w:rFonts w:cstheme="minorHAnsi"/>
          <w:sz w:val="24"/>
          <w:szCs w:val="24"/>
        </w:rPr>
        <w:t>: wymagane, liczba całkowita, minimalnie 0.</w:t>
      </w:r>
    </w:p>
    <w:p w14:paraId="3191B1C5" w14:textId="77777777" w:rsidR="006717F7" w:rsidRPr="006717F7" w:rsidRDefault="006717F7" w:rsidP="00FF4AE6">
      <w:pPr>
        <w:numPr>
          <w:ilvl w:val="1"/>
          <w:numId w:val="3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duration</w:t>
      </w:r>
      <w:proofErr w:type="spellEnd"/>
      <w:r w:rsidRPr="006717F7">
        <w:rPr>
          <w:rFonts w:cstheme="minorHAnsi"/>
          <w:sz w:val="24"/>
          <w:szCs w:val="24"/>
        </w:rPr>
        <w:t>: wymagane, tekst, minimalnie 0, format liczbowy z opcjonalną częścią dziesiętną.</w:t>
      </w:r>
    </w:p>
    <w:p w14:paraId="3D5DB313" w14:textId="77777777" w:rsidR="006717F7" w:rsidRPr="006717F7" w:rsidRDefault="006717F7" w:rsidP="00FF4AE6">
      <w:pPr>
        <w:numPr>
          <w:ilvl w:val="1"/>
          <w:numId w:val="3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rate</w:t>
      </w:r>
      <w:proofErr w:type="spellEnd"/>
      <w:r w:rsidRPr="006717F7">
        <w:rPr>
          <w:rFonts w:cstheme="minorHAnsi"/>
          <w:sz w:val="24"/>
          <w:szCs w:val="24"/>
        </w:rPr>
        <w:t>: wymagane, liczba, minimalnie 0.</w:t>
      </w:r>
    </w:p>
    <w:p w14:paraId="4EABB7F1" w14:textId="77777777" w:rsidR="006717F7" w:rsidRPr="006717F7" w:rsidRDefault="006717F7" w:rsidP="00FF4AE6">
      <w:pPr>
        <w:numPr>
          <w:ilvl w:val="1"/>
          <w:numId w:val="3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lastRenderedPageBreak/>
        <w:t>video_path</w:t>
      </w:r>
      <w:proofErr w:type="spellEnd"/>
      <w:r w:rsidRPr="006717F7">
        <w:rPr>
          <w:rFonts w:cstheme="minorHAnsi"/>
          <w:sz w:val="24"/>
          <w:szCs w:val="24"/>
        </w:rPr>
        <w:t>: wymagane, tekst.</w:t>
      </w:r>
    </w:p>
    <w:p w14:paraId="2CBC82CD" w14:textId="77777777" w:rsidR="006717F7" w:rsidRPr="006717F7" w:rsidRDefault="006717F7" w:rsidP="00FF4AE6">
      <w:pPr>
        <w:numPr>
          <w:ilvl w:val="1"/>
          <w:numId w:val="3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rice_day</w:t>
      </w:r>
      <w:proofErr w:type="spellEnd"/>
      <w:r w:rsidRPr="006717F7">
        <w:rPr>
          <w:rFonts w:cstheme="minorHAnsi"/>
          <w:sz w:val="24"/>
          <w:szCs w:val="24"/>
        </w:rPr>
        <w:t>: wymagane, liczba, minimalnie 0.</w:t>
      </w:r>
    </w:p>
    <w:p w14:paraId="56F2BBAD" w14:textId="77777777" w:rsidR="006717F7" w:rsidRPr="006717F7" w:rsidRDefault="006717F7" w:rsidP="00FF4AE6">
      <w:pPr>
        <w:numPr>
          <w:ilvl w:val="1"/>
          <w:numId w:val="3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ilable</w:t>
      </w:r>
      <w:proofErr w:type="spellEnd"/>
      <w:r w:rsidRPr="006717F7">
        <w:rPr>
          <w:rFonts w:cstheme="minorHAnsi"/>
          <w:sz w:val="24"/>
          <w:szCs w:val="24"/>
        </w:rPr>
        <w:t xml:space="preserve">: wymagane, jeden z wartości: </w:t>
      </w:r>
      <w:r w:rsidRPr="006717F7">
        <w:rPr>
          <w:rFonts w:cstheme="minorHAnsi"/>
          <w:b/>
          <w:bCs/>
          <w:sz w:val="24"/>
          <w:szCs w:val="24"/>
        </w:rPr>
        <w:t>dostępny</w:t>
      </w:r>
      <w:r w:rsidRPr="006717F7">
        <w:rPr>
          <w:rFonts w:cstheme="minorHAnsi"/>
          <w:sz w:val="24"/>
          <w:szCs w:val="24"/>
        </w:rPr>
        <w:t xml:space="preserve">, </w:t>
      </w:r>
      <w:r w:rsidRPr="006717F7">
        <w:rPr>
          <w:rFonts w:cstheme="minorHAnsi"/>
          <w:b/>
          <w:bCs/>
          <w:sz w:val="24"/>
          <w:szCs w:val="24"/>
        </w:rPr>
        <w:t>niedostępny</w:t>
      </w:r>
      <w:r w:rsidRPr="006717F7">
        <w:rPr>
          <w:rFonts w:cstheme="minorHAnsi"/>
          <w:sz w:val="24"/>
          <w:szCs w:val="24"/>
        </w:rPr>
        <w:t>.</w:t>
      </w:r>
    </w:p>
    <w:p w14:paraId="3916C772" w14:textId="77777777" w:rsidR="006717F7" w:rsidRPr="006717F7" w:rsidRDefault="006717F7" w:rsidP="00FF4AE6">
      <w:pPr>
        <w:numPr>
          <w:ilvl w:val="1"/>
          <w:numId w:val="31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img_path</w:t>
      </w:r>
      <w:proofErr w:type="spellEnd"/>
      <w:r w:rsidRPr="006717F7">
        <w:rPr>
          <w:rFonts w:cstheme="minorHAnsi"/>
          <w:sz w:val="24"/>
          <w:szCs w:val="24"/>
        </w:rPr>
        <w:t xml:space="preserve">: opcjonalne, obrazek, formaty: </w:t>
      </w:r>
      <w:proofErr w:type="spellStart"/>
      <w:r w:rsidRPr="006717F7">
        <w:rPr>
          <w:rFonts w:cstheme="minorHAnsi"/>
          <w:sz w:val="24"/>
          <w:szCs w:val="24"/>
        </w:rPr>
        <w:t>jpeg</w:t>
      </w:r>
      <w:proofErr w:type="spellEnd"/>
      <w:r w:rsidRPr="006717F7">
        <w:rPr>
          <w:rFonts w:cstheme="minorHAnsi"/>
          <w:sz w:val="24"/>
          <w:szCs w:val="24"/>
        </w:rPr>
        <w:t xml:space="preserve">, </w:t>
      </w:r>
      <w:proofErr w:type="spellStart"/>
      <w:r w:rsidRPr="006717F7">
        <w:rPr>
          <w:rFonts w:cstheme="minorHAnsi"/>
          <w:sz w:val="24"/>
          <w:szCs w:val="24"/>
        </w:rPr>
        <w:t>png</w:t>
      </w:r>
      <w:proofErr w:type="spellEnd"/>
      <w:r w:rsidRPr="006717F7">
        <w:rPr>
          <w:rFonts w:cstheme="minorHAnsi"/>
          <w:sz w:val="24"/>
          <w:szCs w:val="24"/>
        </w:rPr>
        <w:t xml:space="preserve">, jpg, gif, maksymalnie 2048 </w:t>
      </w:r>
      <w:proofErr w:type="spellStart"/>
      <w:r w:rsidRPr="006717F7">
        <w:rPr>
          <w:rFonts w:cstheme="minorHAnsi"/>
          <w:sz w:val="24"/>
          <w:szCs w:val="24"/>
        </w:rPr>
        <w:t>kB</w:t>
      </w:r>
      <w:proofErr w:type="spellEnd"/>
      <w:r w:rsidRPr="006717F7">
        <w:rPr>
          <w:rFonts w:cstheme="minorHAnsi"/>
          <w:sz w:val="24"/>
          <w:szCs w:val="24"/>
        </w:rPr>
        <w:t>.</w:t>
      </w:r>
    </w:p>
    <w:p w14:paraId="39EE33F6" w14:textId="6EA22CE7" w:rsidR="006717F7" w:rsidRPr="00E927AD" w:rsidRDefault="006717F7" w:rsidP="00E927AD">
      <w:pPr>
        <w:pStyle w:val="Akapitzlist"/>
        <w:numPr>
          <w:ilvl w:val="0"/>
          <w:numId w:val="31"/>
        </w:numPr>
        <w:jc w:val="both"/>
        <w:rPr>
          <w:rFonts w:cstheme="minorHAnsi"/>
          <w:sz w:val="24"/>
          <w:szCs w:val="24"/>
        </w:rPr>
      </w:pPr>
      <w:r w:rsidRPr="00E927AD">
        <w:rPr>
          <w:rFonts w:cstheme="minorHAnsi"/>
          <w:b/>
          <w:bCs/>
          <w:sz w:val="24"/>
          <w:szCs w:val="24"/>
        </w:rPr>
        <w:t>Kod</w:t>
      </w:r>
      <w:r w:rsidRPr="00E927AD">
        <w:rPr>
          <w:rFonts w:cstheme="minorHAnsi"/>
          <w:sz w:val="24"/>
          <w:szCs w:val="24"/>
        </w:rPr>
        <w:t>:</w:t>
      </w:r>
    </w:p>
    <w:p w14:paraId="1FEE1240" w14:textId="454C24CE" w:rsidR="00EA7F37" w:rsidRPr="006717F7" w:rsidRDefault="00EA7F37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885A569" wp14:editId="5896F169">
            <wp:extent cx="3243062" cy="2781300"/>
            <wp:effectExtent l="0" t="0" r="0" b="0"/>
            <wp:docPr id="1834331044" name="Obraz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519" cy="279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B70C6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3. Autoryzacja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Authenticate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4CC22356" w14:textId="77777777" w:rsidR="006717F7" w:rsidRPr="006717F7" w:rsidRDefault="006717F7" w:rsidP="00FF4AE6">
      <w:pPr>
        <w:numPr>
          <w:ilvl w:val="0"/>
          <w:numId w:val="32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logowania użytkownika.</w:t>
      </w:r>
    </w:p>
    <w:p w14:paraId="4ED2780D" w14:textId="77777777" w:rsidR="006717F7" w:rsidRPr="006717F7" w:rsidRDefault="006717F7" w:rsidP="00FF4AE6">
      <w:pPr>
        <w:numPr>
          <w:ilvl w:val="0"/>
          <w:numId w:val="32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7B547471" w14:textId="77777777" w:rsidR="006717F7" w:rsidRPr="006717F7" w:rsidRDefault="006717F7" w:rsidP="00FF4AE6">
      <w:pPr>
        <w:numPr>
          <w:ilvl w:val="1"/>
          <w:numId w:val="32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email</w:t>
      </w:r>
      <w:r w:rsidRPr="006717F7">
        <w:rPr>
          <w:rFonts w:cstheme="minorHAnsi"/>
          <w:sz w:val="24"/>
          <w:szCs w:val="24"/>
        </w:rPr>
        <w:t>: wymagane, format email, maksymalnie 255 znaków.</w:t>
      </w:r>
    </w:p>
    <w:p w14:paraId="72041E91" w14:textId="77777777" w:rsidR="006717F7" w:rsidRPr="006717F7" w:rsidRDefault="006717F7" w:rsidP="00FF4AE6">
      <w:pPr>
        <w:numPr>
          <w:ilvl w:val="1"/>
          <w:numId w:val="32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assword</w:t>
      </w:r>
      <w:proofErr w:type="spellEnd"/>
      <w:r w:rsidRPr="006717F7">
        <w:rPr>
          <w:rFonts w:cstheme="minorHAnsi"/>
          <w:sz w:val="24"/>
          <w:szCs w:val="24"/>
        </w:rPr>
        <w:t>: wymagane, tekst, minimalnie 8 znaków, zawiera małe i duże litery, cyfry oraz znak specjalny.</w:t>
      </w:r>
    </w:p>
    <w:p w14:paraId="231582E9" w14:textId="77777777" w:rsidR="006717F7" w:rsidRDefault="006717F7" w:rsidP="00FF4AE6">
      <w:pPr>
        <w:numPr>
          <w:ilvl w:val="0"/>
          <w:numId w:val="32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047B5D2C" w14:textId="48DB1322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3085AEA2" wp14:editId="6948B6F2">
            <wp:extent cx="3619500" cy="1719862"/>
            <wp:effectExtent l="0" t="0" r="0" b="0"/>
            <wp:docPr id="1314065375" name="Obraz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0704" cy="1720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2FA12" w14:textId="0F1892F1" w:rsidR="006717F7" w:rsidRPr="006717F7" w:rsidRDefault="00E927AD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 w:type="column"/>
      </w:r>
      <w:r w:rsidR="006717F7" w:rsidRPr="006717F7">
        <w:rPr>
          <w:rFonts w:cstheme="minorHAnsi"/>
          <w:b/>
          <w:bCs/>
          <w:sz w:val="24"/>
          <w:szCs w:val="24"/>
        </w:rPr>
        <w:lastRenderedPageBreak/>
        <w:t>4. Zmiana Hasła (</w:t>
      </w:r>
      <w:proofErr w:type="spellStart"/>
      <w:r w:rsidR="006717F7" w:rsidRPr="006717F7">
        <w:rPr>
          <w:rFonts w:cstheme="minorHAnsi"/>
          <w:b/>
          <w:bCs/>
          <w:sz w:val="24"/>
          <w:szCs w:val="24"/>
        </w:rPr>
        <w:t>ChangePasswordRequest</w:t>
      </w:r>
      <w:proofErr w:type="spellEnd"/>
      <w:r w:rsidR="006717F7" w:rsidRPr="006717F7">
        <w:rPr>
          <w:rFonts w:cstheme="minorHAnsi"/>
          <w:b/>
          <w:bCs/>
          <w:sz w:val="24"/>
          <w:szCs w:val="24"/>
        </w:rPr>
        <w:t>)</w:t>
      </w:r>
    </w:p>
    <w:p w14:paraId="1B504DF9" w14:textId="77777777" w:rsidR="006717F7" w:rsidRPr="006717F7" w:rsidRDefault="006717F7" w:rsidP="00FF4AE6">
      <w:pPr>
        <w:numPr>
          <w:ilvl w:val="0"/>
          <w:numId w:val="33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zmiany hasła użytkownika.</w:t>
      </w:r>
    </w:p>
    <w:p w14:paraId="72CBFD3B" w14:textId="77777777" w:rsidR="006717F7" w:rsidRPr="006717F7" w:rsidRDefault="006717F7" w:rsidP="00FF4AE6">
      <w:pPr>
        <w:numPr>
          <w:ilvl w:val="0"/>
          <w:numId w:val="33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16BEADFB" w14:textId="77777777" w:rsidR="006717F7" w:rsidRPr="006717F7" w:rsidRDefault="006717F7" w:rsidP="00FF4AE6">
      <w:pPr>
        <w:numPr>
          <w:ilvl w:val="1"/>
          <w:numId w:val="33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current_password</w:t>
      </w:r>
      <w:proofErr w:type="spellEnd"/>
      <w:r w:rsidRPr="006717F7">
        <w:rPr>
          <w:rFonts w:cstheme="minorHAnsi"/>
          <w:sz w:val="24"/>
          <w:szCs w:val="24"/>
        </w:rPr>
        <w:t>: wymagane.</w:t>
      </w:r>
    </w:p>
    <w:p w14:paraId="2C253F3D" w14:textId="77777777" w:rsidR="006717F7" w:rsidRPr="006717F7" w:rsidRDefault="006717F7" w:rsidP="00FF4AE6">
      <w:pPr>
        <w:numPr>
          <w:ilvl w:val="1"/>
          <w:numId w:val="33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new_password</w:t>
      </w:r>
      <w:proofErr w:type="spellEnd"/>
      <w:r w:rsidRPr="006717F7">
        <w:rPr>
          <w:rFonts w:cstheme="minorHAnsi"/>
          <w:sz w:val="24"/>
          <w:szCs w:val="24"/>
        </w:rPr>
        <w:t>: wymagane, tekst, minimalnie 8 znaków, zawiera małe i duże litery, cyfry oraz znak specjalny, potwierdzenie hasła.</w:t>
      </w:r>
    </w:p>
    <w:p w14:paraId="2BF7E4D2" w14:textId="77777777" w:rsidR="006717F7" w:rsidRPr="006717F7" w:rsidRDefault="006717F7" w:rsidP="00FF4AE6">
      <w:pPr>
        <w:numPr>
          <w:ilvl w:val="0"/>
          <w:numId w:val="33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munikaty błędów</w:t>
      </w:r>
      <w:r w:rsidRPr="006717F7">
        <w:rPr>
          <w:rFonts w:cstheme="minorHAnsi"/>
          <w:sz w:val="24"/>
          <w:szCs w:val="24"/>
        </w:rPr>
        <w:t>:</w:t>
      </w:r>
    </w:p>
    <w:p w14:paraId="60122813" w14:textId="77777777" w:rsidR="006717F7" w:rsidRPr="006717F7" w:rsidRDefault="006717F7" w:rsidP="00FF4AE6">
      <w:pPr>
        <w:numPr>
          <w:ilvl w:val="1"/>
          <w:numId w:val="33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new_password.min</w:t>
      </w:r>
      <w:proofErr w:type="spellEnd"/>
      <w:r w:rsidRPr="006717F7">
        <w:rPr>
          <w:rFonts w:cstheme="minorHAnsi"/>
          <w:sz w:val="24"/>
          <w:szCs w:val="24"/>
        </w:rPr>
        <w:t>: "Hasło musi zawierać co najmniej 8 znaków."</w:t>
      </w:r>
    </w:p>
    <w:p w14:paraId="33984E4C" w14:textId="77777777" w:rsidR="006717F7" w:rsidRPr="006717F7" w:rsidRDefault="006717F7" w:rsidP="00FF4AE6">
      <w:pPr>
        <w:numPr>
          <w:ilvl w:val="1"/>
          <w:numId w:val="33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new_password.confirmed</w:t>
      </w:r>
      <w:proofErr w:type="spellEnd"/>
      <w:r w:rsidRPr="006717F7">
        <w:rPr>
          <w:rFonts w:cstheme="minorHAnsi"/>
          <w:sz w:val="24"/>
          <w:szCs w:val="24"/>
        </w:rPr>
        <w:t>: "Potwierdzenie hasła nie zgadza się."</w:t>
      </w:r>
    </w:p>
    <w:p w14:paraId="75009AF0" w14:textId="77777777" w:rsidR="006717F7" w:rsidRPr="006717F7" w:rsidRDefault="006717F7" w:rsidP="00FF4AE6">
      <w:pPr>
        <w:numPr>
          <w:ilvl w:val="1"/>
          <w:numId w:val="33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new_password.regex</w:t>
      </w:r>
      <w:proofErr w:type="spellEnd"/>
      <w:r w:rsidRPr="006717F7">
        <w:rPr>
          <w:rFonts w:cstheme="minorHAnsi"/>
          <w:sz w:val="24"/>
          <w:szCs w:val="24"/>
        </w:rPr>
        <w:t>: "Hasło musi zawierać co najmniej jedną wielką literę, jedną małą literę, jedną cyfrę i jeden znak specjalny."</w:t>
      </w:r>
    </w:p>
    <w:p w14:paraId="3344E785" w14:textId="77777777" w:rsidR="006717F7" w:rsidRDefault="006717F7" w:rsidP="00FF4AE6">
      <w:pPr>
        <w:numPr>
          <w:ilvl w:val="0"/>
          <w:numId w:val="33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2E934C42" w14:textId="7934AFDD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2B60E16" wp14:editId="7CBFE888">
            <wp:extent cx="4075812" cy="2314575"/>
            <wp:effectExtent l="0" t="0" r="1270" b="0"/>
            <wp:docPr id="59762171" name="Obraz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301" cy="2317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76D42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5. Rejestracja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Register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4D577071" w14:textId="77777777" w:rsidR="006717F7" w:rsidRPr="006717F7" w:rsidRDefault="006717F7" w:rsidP="00FF4AE6">
      <w:pPr>
        <w:numPr>
          <w:ilvl w:val="0"/>
          <w:numId w:val="34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rejestracji nowego użytkownika.</w:t>
      </w:r>
    </w:p>
    <w:p w14:paraId="2E81755F" w14:textId="77777777" w:rsidR="006717F7" w:rsidRPr="006717F7" w:rsidRDefault="006717F7" w:rsidP="00FF4AE6">
      <w:pPr>
        <w:numPr>
          <w:ilvl w:val="0"/>
          <w:numId w:val="34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37807A94" w14:textId="77777777" w:rsidR="006717F7" w:rsidRPr="006717F7" w:rsidRDefault="006717F7" w:rsidP="00FF4AE6">
      <w:pPr>
        <w:numPr>
          <w:ilvl w:val="1"/>
          <w:numId w:val="3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first_name</w:t>
      </w:r>
      <w:proofErr w:type="spellEnd"/>
      <w:r w:rsidRPr="006717F7">
        <w:rPr>
          <w:rFonts w:cstheme="minorHAnsi"/>
          <w:sz w:val="24"/>
          <w:szCs w:val="24"/>
        </w:rPr>
        <w:t>: wymagane, tekst, maksymalnie 100 znaków, tylko litery.</w:t>
      </w:r>
    </w:p>
    <w:p w14:paraId="56EB5B07" w14:textId="77777777" w:rsidR="006717F7" w:rsidRPr="006717F7" w:rsidRDefault="006717F7" w:rsidP="00FF4AE6">
      <w:pPr>
        <w:numPr>
          <w:ilvl w:val="1"/>
          <w:numId w:val="3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last_name</w:t>
      </w:r>
      <w:proofErr w:type="spellEnd"/>
      <w:r w:rsidRPr="006717F7">
        <w:rPr>
          <w:rFonts w:cstheme="minorHAnsi"/>
          <w:sz w:val="24"/>
          <w:szCs w:val="24"/>
        </w:rPr>
        <w:t>: wymagane, tekst, maksymalnie 100 znaków, tylko litery.</w:t>
      </w:r>
    </w:p>
    <w:p w14:paraId="1E0FFE87" w14:textId="77777777" w:rsidR="006717F7" w:rsidRPr="006717F7" w:rsidRDefault="006717F7" w:rsidP="00FF4AE6">
      <w:pPr>
        <w:numPr>
          <w:ilvl w:val="1"/>
          <w:numId w:val="34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email</w:t>
      </w:r>
      <w:r w:rsidRPr="006717F7">
        <w:rPr>
          <w:rFonts w:cstheme="minorHAnsi"/>
          <w:sz w:val="24"/>
          <w:szCs w:val="24"/>
        </w:rPr>
        <w:t xml:space="preserve">: wymagane, format email, maksymalnie 255 znaków, unikalne w tabeli 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users</w:t>
      </w:r>
      <w:proofErr w:type="spellEnd"/>
      <w:r w:rsidRPr="006717F7">
        <w:rPr>
          <w:rFonts w:cstheme="minorHAnsi"/>
          <w:sz w:val="24"/>
          <w:szCs w:val="24"/>
        </w:rPr>
        <w:t>.</w:t>
      </w:r>
    </w:p>
    <w:p w14:paraId="66A4327E" w14:textId="77777777" w:rsidR="006717F7" w:rsidRPr="006717F7" w:rsidRDefault="006717F7" w:rsidP="00FF4AE6">
      <w:pPr>
        <w:numPr>
          <w:ilvl w:val="1"/>
          <w:numId w:val="3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assword</w:t>
      </w:r>
      <w:proofErr w:type="spellEnd"/>
      <w:r w:rsidRPr="006717F7">
        <w:rPr>
          <w:rFonts w:cstheme="minorHAnsi"/>
          <w:sz w:val="24"/>
          <w:szCs w:val="24"/>
        </w:rPr>
        <w:t>: wymagane, potwierdzenie hasła, minimalnie 8 znaków, zawiera małe i duże litery, cyfry oraz znak specjalny.</w:t>
      </w:r>
    </w:p>
    <w:p w14:paraId="4432077B" w14:textId="77777777" w:rsidR="006717F7" w:rsidRPr="006717F7" w:rsidRDefault="006717F7" w:rsidP="00FF4AE6">
      <w:pPr>
        <w:numPr>
          <w:ilvl w:val="1"/>
          <w:numId w:val="3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ddress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.</w:t>
      </w:r>
    </w:p>
    <w:p w14:paraId="4E55CF40" w14:textId="77777777" w:rsidR="006717F7" w:rsidRPr="006717F7" w:rsidRDefault="006717F7" w:rsidP="00FF4AE6">
      <w:pPr>
        <w:numPr>
          <w:ilvl w:val="0"/>
          <w:numId w:val="34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munikaty błędów</w:t>
      </w:r>
      <w:r w:rsidRPr="006717F7">
        <w:rPr>
          <w:rFonts w:cstheme="minorHAnsi"/>
          <w:sz w:val="24"/>
          <w:szCs w:val="24"/>
        </w:rPr>
        <w:t>:</w:t>
      </w:r>
    </w:p>
    <w:p w14:paraId="4CFCB4B9" w14:textId="77777777" w:rsidR="006717F7" w:rsidRPr="006717F7" w:rsidRDefault="006717F7" w:rsidP="00FF4AE6">
      <w:pPr>
        <w:numPr>
          <w:ilvl w:val="1"/>
          <w:numId w:val="3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lastRenderedPageBreak/>
        <w:t>first_name.required</w:t>
      </w:r>
      <w:proofErr w:type="spellEnd"/>
      <w:r w:rsidRPr="006717F7">
        <w:rPr>
          <w:rFonts w:cstheme="minorHAnsi"/>
          <w:sz w:val="24"/>
          <w:szCs w:val="24"/>
        </w:rPr>
        <w:t>: "Imię jest wymagane."</w:t>
      </w:r>
    </w:p>
    <w:p w14:paraId="15ADFB52" w14:textId="77777777" w:rsidR="006717F7" w:rsidRPr="006717F7" w:rsidRDefault="006717F7" w:rsidP="00FF4AE6">
      <w:pPr>
        <w:numPr>
          <w:ilvl w:val="1"/>
          <w:numId w:val="3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last_name.required</w:t>
      </w:r>
      <w:proofErr w:type="spellEnd"/>
      <w:r w:rsidRPr="006717F7">
        <w:rPr>
          <w:rFonts w:cstheme="minorHAnsi"/>
          <w:sz w:val="24"/>
          <w:szCs w:val="24"/>
        </w:rPr>
        <w:t>: "Nazwisko jest wymagane."</w:t>
      </w:r>
    </w:p>
    <w:p w14:paraId="4E8F31A9" w14:textId="77777777" w:rsidR="006717F7" w:rsidRPr="006717F7" w:rsidRDefault="006717F7" w:rsidP="00FF4AE6">
      <w:pPr>
        <w:numPr>
          <w:ilvl w:val="1"/>
          <w:numId w:val="34"/>
        </w:numPr>
        <w:jc w:val="both"/>
        <w:rPr>
          <w:rFonts w:cstheme="minorHAnsi"/>
          <w:sz w:val="24"/>
          <w:szCs w:val="24"/>
          <w:lang w:val="en-US"/>
        </w:rPr>
      </w:pPr>
      <w:proofErr w:type="spellStart"/>
      <w:r w:rsidRPr="006717F7">
        <w:rPr>
          <w:rFonts w:cstheme="minorHAnsi"/>
          <w:b/>
          <w:bCs/>
          <w:sz w:val="24"/>
          <w:szCs w:val="24"/>
          <w:lang w:val="en-US"/>
        </w:rPr>
        <w:t>email.required</w:t>
      </w:r>
      <w:proofErr w:type="spellEnd"/>
      <w:r w:rsidRPr="006717F7">
        <w:rPr>
          <w:rFonts w:cstheme="minorHAnsi"/>
          <w:sz w:val="24"/>
          <w:szCs w:val="24"/>
          <w:lang w:val="en-US"/>
        </w:rPr>
        <w:t xml:space="preserve">: "Adres email jest </w:t>
      </w:r>
      <w:proofErr w:type="spellStart"/>
      <w:r w:rsidRPr="006717F7">
        <w:rPr>
          <w:rFonts w:cstheme="minorHAnsi"/>
          <w:sz w:val="24"/>
          <w:szCs w:val="24"/>
          <w:lang w:val="en-US"/>
        </w:rPr>
        <w:t>wymagany</w:t>
      </w:r>
      <w:proofErr w:type="spellEnd"/>
      <w:r w:rsidRPr="006717F7">
        <w:rPr>
          <w:rFonts w:cstheme="minorHAnsi"/>
          <w:sz w:val="24"/>
          <w:szCs w:val="24"/>
          <w:lang w:val="en-US"/>
        </w:rPr>
        <w:t>."</w:t>
      </w:r>
    </w:p>
    <w:p w14:paraId="6670F510" w14:textId="77777777" w:rsidR="006717F7" w:rsidRPr="006717F7" w:rsidRDefault="006717F7" w:rsidP="00FF4AE6">
      <w:pPr>
        <w:numPr>
          <w:ilvl w:val="1"/>
          <w:numId w:val="3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email.email</w:t>
      </w:r>
      <w:proofErr w:type="spellEnd"/>
      <w:r w:rsidRPr="006717F7">
        <w:rPr>
          <w:rFonts w:cstheme="minorHAnsi"/>
          <w:sz w:val="24"/>
          <w:szCs w:val="24"/>
        </w:rPr>
        <w:t>: "Proszę podać prawidłowy adres email."</w:t>
      </w:r>
    </w:p>
    <w:p w14:paraId="16764A65" w14:textId="77777777" w:rsidR="006717F7" w:rsidRPr="006717F7" w:rsidRDefault="006717F7" w:rsidP="00FF4AE6">
      <w:pPr>
        <w:numPr>
          <w:ilvl w:val="1"/>
          <w:numId w:val="3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email.unique</w:t>
      </w:r>
      <w:proofErr w:type="spellEnd"/>
      <w:r w:rsidRPr="006717F7">
        <w:rPr>
          <w:rFonts w:cstheme="minorHAnsi"/>
          <w:sz w:val="24"/>
          <w:szCs w:val="24"/>
        </w:rPr>
        <w:t>: "Podany adres email jest już używany."</w:t>
      </w:r>
    </w:p>
    <w:p w14:paraId="5310C787" w14:textId="77777777" w:rsidR="006717F7" w:rsidRPr="006717F7" w:rsidRDefault="006717F7" w:rsidP="00FF4AE6">
      <w:pPr>
        <w:numPr>
          <w:ilvl w:val="1"/>
          <w:numId w:val="3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assword.required</w:t>
      </w:r>
      <w:proofErr w:type="spellEnd"/>
      <w:r w:rsidRPr="006717F7">
        <w:rPr>
          <w:rFonts w:cstheme="minorHAnsi"/>
          <w:sz w:val="24"/>
          <w:szCs w:val="24"/>
        </w:rPr>
        <w:t>: "Hasło jest wymagane."</w:t>
      </w:r>
    </w:p>
    <w:p w14:paraId="45C360C8" w14:textId="77777777" w:rsidR="006717F7" w:rsidRPr="006717F7" w:rsidRDefault="006717F7" w:rsidP="00FF4AE6">
      <w:pPr>
        <w:numPr>
          <w:ilvl w:val="1"/>
          <w:numId w:val="3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assword.confirmed</w:t>
      </w:r>
      <w:proofErr w:type="spellEnd"/>
      <w:r w:rsidRPr="006717F7">
        <w:rPr>
          <w:rFonts w:cstheme="minorHAnsi"/>
          <w:sz w:val="24"/>
          <w:szCs w:val="24"/>
        </w:rPr>
        <w:t>: "Hasła nie są identyczne."</w:t>
      </w:r>
    </w:p>
    <w:p w14:paraId="7364B138" w14:textId="77777777" w:rsidR="006717F7" w:rsidRPr="006717F7" w:rsidRDefault="006717F7" w:rsidP="00FF4AE6">
      <w:pPr>
        <w:numPr>
          <w:ilvl w:val="1"/>
          <w:numId w:val="3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assword.min</w:t>
      </w:r>
      <w:proofErr w:type="spellEnd"/>
      <w:r w:rsidRPr="006717F7">
        <w:rPr>
          <w:rFonts w:cstheme="minorHAnsi"/>
          <w:sz w:val="24"/>
          <w:szCs w:val="24"/>
        </w:rPr>
        <w:t>: "Hasło musi zawierać co najmniej 8 znaków."</w:t>
      </w:r>
    </w:p>
    <w:p w14:paraId="78EFA601" w14:textId="77777777" w:rsidR="006717F7" w:rsidRPr="006717F7" w:rsidRDefault="006717F7" w:rsidP="00FF4AE6">
      <w:pPr>
        <w:numPr>
          <w:ilvl w:val="1"/>
          <w:numId w:val="34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assword.regex</w:t>
      </w:r>
      <w:proofErr w:type="spellEnd"/>
      <w:r w:rsidRPr="006717F7">
        <w:rPr>
          <w:rFonts w:cstheme="minorHAnsi"/>
          <w:sz w:val="24"/>
          <w:szCs w:val="24"/>
        </w:rPr>
        <w:t>: "Hasło musi zawierać małe i duże litery, cyfry oraz znak specjalny."</w:t>
      </w:r>
    </w:p>
    <w:p w14:paraId="1CC06D86" w14:textId="77777777" w:rsidR="006717F7" w:rsidRPr="006717F7" w:rsidRDefault="006717F7" w:rsidP="00FF4AE6">
      <w:pPr>
        <w:numPr>
          <w:ilvl w:val="1"/>
          <w:numId w:val="34"/>
        </w:numPr>
        <w:jc w:val="both"/>
        <w:rPr>
          <w:rFonts w:cstheme="minorHAnsi"/>
          <w:sz w:val="24"/>
          <w:szCs w:val="24"/>
          <w:lang w:val="en-US"/>
        </w:rPr>
      </w:pPr>
      <w:proofErr w:type="spellStart"/>
      <w:r w:rsidRPr="006717F7">
        <w:rPr>
          <w:rFonts w:cstheme="minorHAnsi"/>
          <w:b/>
          <w:bCs/>
          <w:sz w:val="24"/>
          <w:szCs w:val="24"/>
          <w:lang w:val="en-US"/>
        </w:rPr>
        <w:t>address.required</w:t>
      </w:r>
      <w:proofErr w:type="spellEnd"/>
      <w:r w:rsidRPr="006717F7">
        <w:rPr>
          <w:rFonts w:cstheme="minorHAnsi"/>
          <w:sz w:val="24"/>
          <w:szCs w:val="24"/>
          <w:lang w:val="en-US"/>
        </w:rPr>
        <w:t xml:space="preserve">: "Adres jest </w:t>
      </w:r>
      <w:proofErr w:type="spellStart"/>
      <w:r w:rsidRPr="006717F7">
        <w:rPr>
          <w:rFonts w:cstheme="minorHAnsi"/>
          <w:sz w:val="24"/>
          <w:szCs w:val="24"/>
          <w:lang w:val="en-US"/>
        </w:rPr>
        <w:t>wymagany</w:t>
      </w:r>
      <w:proofErr w:type="spellEnd"/>
      <w:r w:rsidRPr="006717F7">
        <w:rPr>
          <w:rFonts w:cstheme="minorHAnsi"/>
          <w:sz w:val="24"/>
          <w:szCs w:val="24"/>
          <w:lang w:val="en-US"/>
        </w:rPr>
        <w:t>."</w:t>
      </w:r>
    </w:p>
    <w:p w14:paraId="1D367C95" w14:textId="77777777" w:rsidR="006717F7" w:rsidRDefault="006717F7" w:rsidP="00FF4AE6">
      <w:pPr>
        <w:numPr>
          <w:ilvl w:val="0"/>
          <w:numId w:val="34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0037B58C" w14:textId="0CE633DA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67386EF" wp14:editId="19DA4CB6">
            <wp:extent cx="4459702" cy="5057775"/>
            <wp:effectExtent l="0" t="0" r="0" b="0"/>
            <wp:docPr id="958068626" name="Obraz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3869" cy="5062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4A168" w14:textId="3CC9DBA0" w:rsidR="006717F7" w:rsidRPr="006717F7" w:rsidRDefault="00E927AD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 w:type="column"/>
      </w:r>
      <w:r w:rsidR="006717F7" w:rsidRPr="006717F7">
        <w:rPr>
          <w:rFonts w:cstheme="minorHAnsi"/>
          <w:b/>
          <w:bCs/>
          <w:sz w:val="24"/>
          <w:szCs w:val="24"/>
        </w:rPr>
        <w:lastRenderedPageBreak/>
        <w:t>6. Dodawanie Opinii (</w:t>
      </w:r>
      <w:proofErr w:type="spellStart"/>
      <w:r w:rsidR="006717F7" w:rsidRPr="006717F7">
        <w:rPr>
          <w:rFonts w:cstheme="minorHAnsi"/>
          <w:b/>
          <w:bCs/>
          <w:sz w:val="24"/>
          <w:szCs w:val="24"/>
        </w:rPr>
        <w:t>StoreOpinionRequest</w:t>
      </w:r>
      <w:proofErr w:type="spellEnd"/>
      <w:r w:rsidR="006717F7" w:rsidRPr="006717F7">
        <w:rPr>
          <w:rFonts w:cstheme="minorHAnsi"/>
          <w:b/>
          <w:bCs/>
          <w:sz w:val="24"/>
          <w:szCs w:val="24"/>
        </w:rPr>
        <w:t>)</w:t>
      </w:r>
    </w:p>
    <w:p w14:paraId="0B70EECC" w14:textId="77777777" w:rsidR="006717F7" w:rsidRPr="006717F7" w:rsidRDefault="006717F7" w:rsidP="00FF4AE6">
      <w:pPr>
        <w:numPr>
          <w:ilvl w:val="0"/>
          <w:numId w:val="35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dodania nowej opinii o filmie.</w:t>
      </w:r>
    </w:p>
    <w:p w14:paraId="0685BDB0" w14:textId="77777777" w:rsidR="006717F7" w:rsidRPr="006717F7" w:rsidRDefault="006717F7" w:rsidP="00FF4AE6">
      <w:pPr>
        <w:numPr>
          <w:ilvl w:val="0"/>
          <w:numId w:val="35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53CAB78B" w14:textId="77777777" w:rsidR="006717F7" w:rsidRPr="006717F7" w:rsidRDefault="006717F7" w:rsidP="00FF4AE6">
      <w:pPr>
        <w:numPr>
          <w:ilvl w:val="1"/>
          <w:numId w:val="35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content</w:t>
      </w:r>
      <w:proofErr w:type="spellEnd"/>
      <w:r w:rsidRPr="006717F7">
        <w:rPr>
          <w:rFonts w:cstheme="minorHAnsi"/>
          <w:sz w:val="24"/>
          <w:szCs w:val="24"/>
        </w:rPr>
        <w:t>: wymagane, minimalnie 1 znak.</w:t>
      </w:r>
    </w:p>
    <w:p w14:paraId="22F02897" w14:textId="77777777" w:rsidR="006717F7" w:rsidRPr="006717F7" w:rsidRDefault="006717F7" w:rsidP="00FF4AE6">
      <w:pPr>
        <w:numPr>
          <w:ilvl w:val="1"/>
          <w:numId w:val="35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movie_id</w:t>
      </w:r>
      <w:proofErr w:type="spellEnd"/>
      <w:r w:rsidRPr="006717F7">
        <w:rPr>
          <w:rFonts w:cstheme="minorHAnsi"/>
          <w:sz w:val="24"/>
          <w:szCs w:val="24"/>
        </w:rPr>
        <w:t xml:space="preserve">: wymagane, istnieje w tabeli 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movies</w:t>
      </w:r>
      <w:proofErr w:type="spellEnd"/>
      <w:r w:rsidRPr="006717F7">
        <w:rPr>
          <w:rFonts w:cstheme="minorHAnsi"/>
          <w:sz w:val="24"/>
          <w:szCs w:val="24"/>
        </w:rPr>
        <w:t>.</w:t>
      </w:r>
    </w:p>
    <w:p w14:paraId="7251DB34" w14:textId="77777777" w:rsidR="006717F7" w:rsidRPr="006717F7" w:rsidRDefault="006717F7" w:rsidP="00FF4AE6">
      <w:pPr>
        <w:numPr>
          <w:ilvl w:val="0"/>
          <w:numId w:val="35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munikaty błędów</w:t>
      </w:r>
      <w:r w:rsidRPr="006717F7">
        <w:rPr>
          <w:rFonts w:cstheme="minorHAnsi"/>
          <w:sz w:val="24"/>
          <w:szCs w:val="24"/>
        </w:rPr>
        <w:t>:</w:t>
      </w:r>
    </w:p>
    <w:p w14:paraId="49535C7E" w14:textId="77777777" w:rsidR="006717F7" w:rsidRPr="006717F7" w:rsidRDefault="006717F7" w:rsidP="00FF4AE6">
      <w:pPr>
        <w:numPr>
          <w:ilvl w:val="1"/>
          <w:numId w:val="35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content.required</w:t>
      </w:r>
      <w:proofErr w:type="spellEnd"/>
      <w:r w:rsidRPr="006717F7">
        <w:rPr>
          <w:rFonts w:cstheme="minorHAnsi"/>
          <w:sz w:val="24"/>
          <w:szCs w:val="24"/>
        </w:rPr>
        <w:t>: "Treść opinii jest wymagana."</w:t>
      </w:r>
    </w:p>
    <w:p w14:paraId="1E101854" w14:textId="77777777" w:rsidR="006717F7" w:rsidRPr="006717F7" w:rsidRDefault="006717F7" w:rsidP="00FF4AE6">
      <w:pPr>
        <w:numPr>
          <w:ilvl w:val="1"/>
          <w:numId w:val="35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content.min</w:t>
      </w:r>
      <w:proofErr w:type="spellEnd"/>
      <w:r w:rsidRPr="006717F7">
        <w:rPr>
          <w:rFonts w:cstheme="minorHAnsi"/>
          <w:sz w:val="24"/>
          <w:szCs w:val="24"/>
        </w:rPr>
        <w:t>: "Treść opinii musi mieć co najmniej 1 znak."</w:t>
      </w:r>
    </w:p>
    <w:p w14:paraId="6A821E16" w14:textId="77777777" w:rsidR="006717F7" w:rsidRPr="006717F7" w:rsidRDefault="006717F7" w:rsidP="00FF4AE6">
      <w:pPr>
        <w:numPr>
          <w:ilvl w:val="1"/>
          <w:numId w:val="35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movie_id.required</w:t>
      </w:r>
      <w:proofErr w:type="spellEnd"/>
      <w:r w:rsidRPr="006717F7">
        <w:rPr>
          <w:rFonts w:cstheme="minorHAnsi"/>
          <w:sz w:val="24"/>
          <w:szCs w:val="24"/>
        </w:rPr>
        <w:t>: "ID filmu jest wymagane."</w:t>
      </w:r>
    </w:p>
    <w:p w14:paraId="1CC92E73" w14:textId="77777777" w:rsidR="006717F7" w:rsidRPr="006717F7" w:rsidRDefault="006717F7" w:rsidP="00FF4AE6">
      <w:pPr>
        <w:numPr>
          <w:ilvl w:val="1"/>
          <w:numId w:val="35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movie_id.exists</w:t>
      </w:r>
      <w:proofErr w:type="spellEnd"/>
      <w:r w:rsidRPr="006717F7">
        <w:rPr>
          <w:rFonts w:cstheme="minorHAnsi"/>
          <w:sz w:val="24"/>
          <w:szCs w:val="24"/>
        </w:rPr>
        <w:t>: "Podany film nie istnieje."</w:t>
      </w:r>
    </w:p>
    <w:p w14:paraId="6D07C04D" w14:textId="77777777" w:rsidR="006717F7" w:rsidRDefault="006717F7" w:rsidP="00FF4AE6">
      <w:pPr>
        <w:numPr>
          <w:ilvl w:val="0"/>
          <w:numId w:val="35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14655FC5" w14:textId="04380AB3" w:rsidR="00EA7F37" w:rsidRPr="006717F7" w:rsidRDefault="00EA7F37" w:rsidP="0036677C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343CA329" wp14:editId="52C9A6A1">
            <wp:extent cx="4782328" cy="4457700"/>
            <wp:effectExtent l="0" t="0" r="0" b="0"/>
            <wp:docPr id="478608566" name="Obraz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838" cy="4459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57DDC" w14:textId="26FB6C2F" w:rsidR="006717F7" w:rsidRPr="006717F7" w:rsidRDefault="00E927AD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 w:type="column"/>
      </w:r>
      <w:r w:rsidR="006717F7" w:rsidRPr="006717F7">
        <w:rPr>
          <w:rFonts w:cstheme="minorHAnsi"/>
          <w:b/>
          <w:bCs/>
          <w:sz w:val="24"/>
          <w:szCs w:val="24"/>
        </w:rPr>
        <w:lastRenderedPageBreak/>
        <w:t>7. Aktualizacja Adresu (</w:t>
      </w:r>
      <w:proofErr w:type="spellStart"/>
      <w:r w:rsidR="006717F7" w:rsidRPr="006717F7">
        <w:rPr>
          <w:rFonts w:cstheme="minorHAnsi"/>
          <w:b/>
          <w:bCs/>
          <w:sz w:val="24"/>
          <w:szCs w:val="24"/>
        </w:rPr>
        <w:t>UpdateAddressRequest</w:t>
      </w:r>
      <w:proofErr w:type="spellEnd"/>
      <w:r w:rsidR="006717F7" w:rsidRPr="006717F7">
        <w:rPr>
          <w:rFonts w:cstheme="minorHAnsi"/>
          <w:b/>
          <w:bCs/>
          <w:sz w:val="24"/>
          <w:szCs w:val="24"/>
        </w:rPr>
        <w:t>)</w:t>
      </w:r>
    </w:p>
    <w:p w14:paraId="597A579B" w14:textId="77777777" w:rsidR="006717F7" w:rsidRPr="006717F7" w:rsidRDefault="006717F7" w:rsidP="00FF4AE6">
      <w:pPr>
        <w:numPr>
          <w:ilvl w:val="0"/>
          <w:numId w:val="36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aktualizacji adresu użytkownika.</w:t>
      </w:r>
    </w:p>
    <w:p w14:paraId="457FCAB9" w14:textId="77777777" w:rsidR="006717F7" w:rsidRPr="006717F7" w:rsidRDefault="006717F7" w:rsidP="00FF4AE6">
      <w:pPr>
        <w:numPr>
          <w:ilvl w:val="0"/>
          <w:numId w:val="36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5290E6E2" w14:textId="77777777" w:rsidR="006717F7" w:rsidRPr="006717F7" w:rsidRDefault="006717F7" w:rsidP="00FF4AE6">
      <w:pPr>
        <w:numPr>
          <w:ilvl w:val="1"/>
          <w:numId w:val="3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ddress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, może zawierać tylko litery, cyfry, spacje oraz znaki ,.-.</w:t>
      </w:r>
    </w:p>
    <w:p w14:paraId="1BF6577A" w14:textId="77777777" w:rsidR="006717F7" w:rsidRPr="006717F7" w:rsidRDefault="006717F7" w:rsidP="00FF4AE6">
      <w:pPr>
        <w:numPr>
          <w:ilvl w:val="0"/>
          <w:numId w:val="36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munikaty błędów</w:t>
      </w:r>
      <w:r w:rsidRPr="006717F7">
        <w:rPr>
          <w:rFonts w:cstheme="minorHAnsi"/>
          <w:sz w:val="24"/>
          <w:szCs w:val="24"/>
        </w:rPr>
        <w:t>:</w:t>
      </w:r>
    </w:p>
    <w:p w14:paraId="5486A1F6" w14:textId="77777777" w:rsidR="006717F7" w:rsidRPr="006717F7" w:rsidRDefault="006717F7" w:rsidP="00FF4AE6">
      <w:pPr>
        <w:numPr>
          <w:ilvl w:val="1"/>
          <w:numId w:val="36"/>
        </w:numPr>
        <w:jc w:val="both"/>
        <w:rPr>
          <w:rFonts w:cstheme="minorHAnsi"/>
          <w:sz w:val="24"/>
          <w:szCs w:val="24"/>
          <w:lang w:val="en-US"/>
        </w:rPr>
      </w:pPr>
      <w:proofErr w:type="spellStart"/>
      <w:r w:rsidRPr="006717F7">
        <w:rPr>
          <w:rFonts w:cstheme="minorHAnsi"/>
          <w:b/>
          <w:bCs/>
          <w:sz w:val="24"/>
          <w:szCs w:val="24"/>
          <w:lang w:val="en-US"/>
        </w:rPr>
        <w:t>address.required</w:t>
      </w:r>
      <w:proofErr w:type="spellEnd"/>
      <w:r w:rsidRPr="006717F7">
        <w:rPr>
          <w:rFonts w:cstheme="minorHAnsi"/>
          <w:sz w:val="24"/>
          <w:szCs w:val="24"/>
          <w:lang w:val="en-US"/>
        </w:rPr>
        <w:t xml:space="preserve">: "Adres jest </w:t>
      </w:r>
      <w:proofErr w:type="spellStart"/>
      <w:r w:rsidRPr="006717F7">
        <w:rPr>
          <w:rFonts w:cstheme="minorHAnsi"/>
          <w:sz w:val="24"/>
          <w:szCs w:val="24"/>
          <w:lang w:val="en-US"/>
        </w:rPr>
        <w:t>wymagany</w:t>
      </w:r>
      <w:proofErr w:type="spellEnd"/>
      <w:r w:rsidRPr="006717F7">
        <w:rPr>
          <w:rFonts w:cstheme="minorHAnsi"/>
          <w:sz w:val="24"/>
          <w:szCs w:val="24"/>
          <w:lang w:val="en-US"/>
        </w:rPr>
        <w:t>."</w:t>
      </w:r>
    </w:p>
    <w:p w14:paraId="4C002E83" w14:textId="77777777" w:rsidR="006717F7" w:rsidRPr="006717F7" w:rsidRDefault="006717F7" w:rsidP="00FF4AE6">
      <w:pPr>
        <w:numPr>
          <w:ilvl w:val="1"/>
          <w:numId w:val="36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ddress.regex</w:t>
      </w:r>
      <w:proofErr w:type="spellEnd"/>
      <w:r w:rsidRPr="006717F7">
        <w:rPr>
          <w:rFonts w:cstheme="minorHAnsi"/>
          <w:sz w:val="24"/>
          <w:szCs w:val="24"/>
        </w:rPr>
        <w:t>: "Adres może zawierać tylko litery, cyfry, spacje oraz znaki ,.-."</w:t>
      </w:r>
    </w:p>
    <w:p w14:paraId="3E0530C1" w14:textId="1D0A518C" w:rsidR="006717F7" w:rsidRDefault="00EA7F37" w:rsidP="00FF4AE6">
      <w:pPr>
        <w:numPr>
          <w:ilvl w:val="0"/>
          <w:numId w:val="36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 w:type="column"/>
      </w:r>
      <w:r w:rsidR="006717F7" w:rsidRPr="006717F7">
        <w:rPr>
          <w:rFonts w:cstheme="minorHAnsi"/>
          <w:b/>
          <w:bCs/>
          <w:sz w:val="24"/>
          <w:szCs w:val="24"/>
        </w:rPr>
        <w:lastRenderedPageBreak/>
        <w:t>Kod</w:t>
      </w:r>
      <w:r w:rsidR="006717F7" w:rsidRPr="006717F7">
        <w:rPr>
          <w:rFonts w:cstheme="minorHAnsi"/>
          <w:sz w:val="24"/>
          <w:szCs w:val="24"/>
        </w:rPr>
        <w:t>:</w:t>
      </w:r>
    </w:p>
    <w:p w14:paraId="50CE3B61" w14:textId="108303E5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16A21DD7" wp14:editId="4B956BE8">
            <wp:extent cx="3525218" cy="2581275"/>
            <wp:effectExtent l="0" t="0" r="0" b="0"/>
            <wp:docPr id="21451599" name="Obraz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86" cy="258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D592E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8. Aktualizacja Awatara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UpdateAvatar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13A325B0" w14:textId="77777777" w:rsidR="006717F7" w:rsidRPr="006717F7" w:rsidRDefault="006717F7" w:rsidP="00FF4AE6">
      <w:pPr>
        <w:numPr>
          <w:ilvl w:val="0"/>
          <w:numId w:val="3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aktualizacji awatara użytkownika.</w:t>
      </w:r>
    </w:p>
    <w:p w14:paraId="74E97A98" w14:textId="77777777" w:rsidR="006717F7" w:rsidRPr="006717F7" w:rsidRDefault="006717F7" w:rsidP="00FF4AE6">
      <w:pPr>
        <w:numPr>
          <w:ilvl w:val="0"/>
          <w:numId w:val="3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3C11191F" w14:textId="77777777" w:rsidR="006717F7" w:rsidRPr="006717F7" w:rsidRDefault="006717F7" w:rsidP="00FF4AE6">
      <w:pPr>
        <w:numPr>
          <w:ilvl w:val="1"/>
          <w:numId w:val="37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tar</w:t>
      </w:r>
      <w:proofErr w:type="spellEnd"/>
      <w:r w:rsidRPr="006717F7">
        <w:rPr>
          <w:rFonts w:cstheme="minorHAnsi"/>
          <w:sz w:val="24"/>
          <w:szCs w:val="24"/>
        </w:rPr>
        <w:t xml:space="preserve">: wymagane, obrazek, formaty: </w:t>
      </w:r>
      <w:proofErr w:type="spellStart"/>
      <w:r w:rsidRPr="006717F7">
        <w:rPr>
          <w:rFonts w:cstheme="minorHAnsi"/>
          <w:sz w:val="24"/>
          <w:szCs w:val="24"/>
        </w:rPr>
        <w:t>jpeg</w:t>
      </w:r>
      <w:proofErr w:type="spellEnd"/>
      <w:r w:rsidRPr="006717F7">
        <w:rPr>
          <w:rFonts w:cstheme="minorHAnsi"/>
          <w:sz w:val="24"/>
          <w:szCs w:val="24"/>
        </w:rPr>
        <w:t xml:space="preserve">, </w:t>
      </w:r>
      <w:proofErr w:type="spellStart"/>
      <w:r w:rsidRPr="006717F7">
        <w:rPr>
          <w:rFonts w:cstheme="minorHAnsi"/>
          <w:sz w:val="24"/>
          <w:szCs w:val="24"/>
        </w:rPr>
        <w:t>png</w:t>
      </w:r>
      <w:proofErr w:type="spellEnd"/>
      <w:r w:rsidRPr="006717F7">
        <w:rPr>
          <w:rFonts w:cstheme="minorHAnsi"/>
          <w:sz w:val="24"/>
          <w:szCs w:val="24"/>
        </w:rPr>
        <w:t xml:space="preserve">, jpg, gif, </w:t>
      </w:r>
      <w:proofErr w:type="spellStart"/>
      <w:r w:rsidRPr="006717F7">
        <w:rPr>
          <w:rFonts w:cstheme="minorHAnsi"/>
          <w:sz w:val="24"/>
          <w:szCs w:val="24"/>
        </w:rPr>
        <w:t>svg</w:t>
      </w:r>
      <w:proofErr w:type="spellEnd"/>
      <w:r w:rsidRPr="006717F7">
        <w:rPr>
          <w:rFonts w:cstheme="minorHAnsi"/>
          <w:sz w:val="24"/>
          <w:szCs w:val="24"/>
        </w:rPr>
        <w:t xml:space="preserve">, maksymalnie 2048 </w:t>
      </w:r>
      <w:proofErr w:type="spellStart"/>
      <w:r w:rsidRPr="006717F7">
        <w:rPr>
          <w:rFonts w:cstheme="minorHAnsi"/>
          <w:sz w:val="24"/>
          <w:szCs w:val="24"/>
        </w:rPr>
        <w:t>kB</w:t>
      </w:r>
      <w:proofErr w:type="spellEnd"/>
      <w:r w:rsidRPr="006717F7">
        <w:rPr>
          <w:rFonts w:cstheme="minorHAnsi"/>
          <w:sz w:val="24"/>
          <w:szCs w:val="24"/>
        </w:rPr>
        <w:t>.</w:t>
      </w:r>
    </w:p>
    <w:p w14:paraId="76FD967F" w14:textId="77777777" w:rsidR="006717F7" w:rsidRPr="006717F7" w:rsidRDefault="006717F7" w:rsidP="00FF4AE6">
      <w:pPr>
        <w:numPr>
          <w:ilvl w:val="0"/>
          <w:numId w:val="3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munikaty błędów</w:t>
      </w:r>
      <w:r w:rsidRPr="006717F7">
        <w:rPr>
          <w:rFonts w:cstheme="minorHAnsi"/>
          <w:sz w:val="24"/>
          <w:szCs w:val="24"/>
        </w:rPr>
        <w:t>:</w:t>
      </w:r>
    </w:p>
    <w:p w14:paraId="798376FA" w14:textId="77777777" w:rsidR="006717F7" w:rsidRPr="006717F7" w:rsidRDefault="006717F7" w:rsidP="00FF4AE6">
      <w:pPr>
        <w:numPr>
          <w:ilvl w:val="1"/>
          <w:numId w:val="37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tar.required</w:t>
      </w:r>
      <w:proofErr w:type="spellEnd"/>
      <w:r w:rsidRPr="006717F7">
        <w:rPr>
          <w:rFonts w:cstheme="minorHAnsi"/>
          <w:sz w:val="24"/>
          <w:szCs w:val="24"/>
        </w:rPr>
        <w:t>: "Musisz wybrać plik."</w:t>
      </w:r>
    </w:p>
    <w:p w14:paraId="437843F0" w14:textId="77777777" w:rsidR="006717F7" w:rsidRPr="006717F7" w:rsidRDefault="006717F7" w:rsidP="00FF4AE6">
      <w:pPr>
        <w:numPr>
          <w:ilvl w:val="1"/>
          <w:numId w:val="37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tar.image</w:t>
      </w:r>
      <w:proofErr w:type="spellEnd"/>
      <w:r w:rsidRPr="006717F7">
        <w:rPr>
          <w:rFonts w:cstheme="minorHAnsi"/>
          <w:sz w:val="24"/>
          <w:szCs w:val="24"/>
        </w:rPr>
        <w:t>: "Plik musi być obrazem."</w:t>
      </w:r>
    </w:p>
    <w:p w14:paraId="77D33669" w14:textId="77777777" w:rsidR="006717F7" w:rsidRPr="006717F7" w:rsidRDefault="006717F7" w:rsidP="00FF4AE6">
      <w:pPr>
        <w:numPr>
          <w:ilvl w:val="1"/>
          <w:numId w:val="37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tar.mimes</w:t>
      </w:r>
      <w:proofErr w:type="spellEnd"/>
      <w:r w:rsidRPr="006717F7">
        <w:rPr>
          <w:rFonts w:cstheme="minorHAnsi"/>
          <w:sz w:val="24"/>
          <w:szCs w:val="24"/>
        </w:rPr>
        <w:t xml:space="preserve">: "Dopuszczalne są tylko pliki w formatach: </w:t>
      </w:r>
      <w:proofErr w:type="spellStart"/>
      <w:r w:rsidRPr="006717F7">
        <w:rPr>
          <w:rFonts w:cstheme="minorHAnsi"/>
          <w:sz w:val="24"/>
          <w:szCs w:val="24"/>
        </w:rPr>
        <w:t>jpeg</w:t>
      </w:r>
      <w:proofErr w:type="spellEnd"/>
      <w:r w:rsidRPr="006717F7">
        <w:rPr>
          <w:rFonts w:cstheme="minorHAnsi"/>
          <w:sz w:val="24"/>
          <w:szCs w:val="24"/>
        </w:rPr>
        <w:t xml:space="preserve">, </w:t>
      </w:r>
      <w:proofErr w:type="spellStart"/>
      <w:r w:rsidRPr="006717F7">
        <w:rPr>
          <w:rFonts w:cstheme="minorHAnsi"/>
          <w:sz w:val="24"/>
          <w:szCs w:val="24"/>
        </w:rPr>
        <w:t>png</w:t>
      </w:r>
      <w:proofErr w:type="spellEnd"/>
      <w:r w:rsidRPr="006717F7">
        <w:rPr>
          <w:rFonts w:cstheme="minorHAnsi"/>
          <w:sz w:val="24"/>
          <w:szCs w:val="24"/>
        </w:rPr>
        <w:t xml:space="preserve">, jpg, gif, </w:t>
      </w:r>
      <w:proofErr w:type="spellStart"/>
      <w:r w:rsidRPr="006717F7">
        <w:rPr>
          <w:rFonts w:cstheme="minorHAnsi"/>
          <w:sz w:val="24"/>
          <w:szCs w:val="24"/>
        </w:rPr>
        <w:t>svg</w:t>
      </w:r>
      <w:proofErr w:type="spellEnd"/>
      <w:r w:rsidRPr="006717F7">
        <w:rPr>
          <w:rFonts w:cstheme="minorHAnsi"/>
          <w:sz w:val="24"/>
          <w:szCs w:val="24"/>
        </w:rPr>
        <w:t>."</w:t>
      </w:r>
    </w:p>
    <w:p w14:paraId="7CDB4D62" w14:textId="77777777" w:rsidR="006717F7" w:rsidRPr="006717F7" w:rsidRDefault="006717F7" w:rsidP="00FF4AE6">
      <w:pPr>
        <w:numPr>
          <w:ilvl w:val="1"/>
          <w:numId w:val="37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tar.max</w:t>
      </w:r>
      <w:proofErr w:type="spellEnd"/>
      <w:r w:rsidRPr="006717F7">
        <w:rPr>
          <w:rFonts w:cstheme="minorHAnsi"/>
          <w:sz w:val="24"/>
          <w:szCs w:val="24"/>
        </w:rPr>
        <w:t xml:space="preserve">: "Maksymalny rozmiar pliku to 2048 </w:t>
      </w:r>
      <w:proofErr w:type="spellStart"/>
      <w:r w:rsidRPr="006717F7">
        <w:rPr>
          <w:rFonts w:cstheme="minorHAnsi"/>
          <w:sz w:val="24"/>
          <w:szCs w:val="24"/>
        </w:rPr>
        <w:t>kB</w:t>
      </w:r>
      <w:proofErr w:type="spellEnd"/>
      <w:r w:rsidRPr="006717F7">
        <w:rPr>
          <w:rFonts w:cstheme="minorHAnsi"/>
          <w:sz w:val="24"/>
          <w:szCs w:val="24"/>
        </w:rPr>
        <w:t>."</w:t>
      </w:r>
    </w:p>
    <w:p w14:paraId="04349088" w14:textId="77777777" w:rsidR="006717F7" w:rsidRDefault="006717F7" w:rsidP="00FF4AE6">
      <w:pPr>
        <w:numPr>
          <w:ilvl w:val="0"/>
          <w:numId w:val="37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4C5A1E5B" w14:textId="08B6C779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6B1218D" wp14:editId="2083D645">
            <wp:extent cx="3228975" cy="2439077"/>
            <wp:effectExtent l="0" t="0" r="0" b="0"/>
            <wp:docPr id="1384933705" name="Obraz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3863" cy="2442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E7D45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lastRenderedPageBreak/>
        <w:t>9. Aktualizacja Koszyka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UpdateCart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39D8812E" w14:textId="77777777" w:rsidR="006717F7" w:rsidRPr="006717F7" w:rsidRDefault="006717F7" w:rsidP="00FF4AE6">
      <w:pPr>
        <w:numPr>
          <w:ilvl w:val="0"/>
          <w:numId w:val="38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aktualizacji dat wypożyczenia filmów w koszyku.</w:t>
      </w:r>
    </w:p>
    <w:p w14:paraId="41E095A1" w14:textId="77777777" w:rsidR="006717F7" w:rsidRPr="006717F7" w:rsidRDefault="006717F7" w:rsidP="00FF4AE6">
      <w:pPr>
        <w:numPr>
          <w:ilvl w:val="0"/>
          <w:numId w:val="38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5FD92C1C" w14:textId="77777777" w:rsidR="006717F7" w:rsidRPr="006717F7" w:rsidRDefault="006717F7" w:rsidP="00FF4AE6">
      <w:pPr>
        <w:numPr>
          <w:ilvl w:val="1"/>
          <w:numId w:val="38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start</w:t>
      </w:r>
      <w:r w:rsidRPr="006717F7">
        <w:rPr>
          <w:rFonts w:cstheme="minorHAnsi"/>
          <w:sz w:val="24"/>
          <w:szCs w:val="24"/>
        </w:rPr>
        <w:t>: wymagane, data.</w:t>
      </w:r>
    </w:p>
    <w:p w14:paraId="297E1A38" w14:textId="77777777" w:rsidR="006717F7" w:rsidRPr="006717F7" w:rsidRDefault="006717F7" w:rsidP="00FF4AE6">
      <w:pPr>
        <w:numPr>
          <w:ilvl w:val="1"/>
          <w:numId w:val="38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end</w:t>
      </w:r>
      <w:r w:rsidRPr="006717F7">
        <w:rPr>
          <w:rFonts w:cstheme="minorHAnsi"/>
          <w:sz w:val="24"/>
          <w:szCs w:val="24"/>
        </w:rPr>
        <w:t xml:space="preserve">: wymagane, data, musi być późniejsza lub równa dacie </w:t>
      </w:r>
      <w:r w:rsidRPr="006717F7">
        <w:rPr>
          <w:rFonts w:cstheme="minorHAnsi"/>
          <w:b/>
          <w:bCs/>
          <w:sz w:val="24"/>
          <w:szCs w:val="24"/>
        </w:rPr>
        <w:t>start</w:t>
      </w:r>
      <w:r w:rsidRPr="006717F7">
        <w:rPr>
          <w:rFonts w:cstheme="minorHAnsi"/>
          <w:sz w:val="24"/>
          <w:szCs w:val="24"/>
        </w:rPr>
        <w:t>.</w:t>
      </w:r>
    </w:p>
    <w:p w14:paraId="65C0AD55" w14:textId="77777777" w:rsidR="006717F7" w:rsidRPr="006717F7" w:rsidRDefault="006717F7" w:rsidP="00FF4AE6">
      <w:pPr>
        <w:numPr>
          <w:ilvl w:val="0"/>
          <w:numId w:val="38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munikaty błędów</w:t>
      </w:r>
      <w:r w:rsidRPr="006717F7">
        <w:rPr>
          <w:rFonts w:cstheme="minorHAnsi"/>
          <w:sz w:val="24"/>
          <w:szCs w:val="24"/>
        </w:rPr>
        <w:t>:</w:t>
      </w:r>
    </w:p>
    <w:p w14:paraId="2BC691A9" w14:textId="77777777" w:rsidR="006717F7" w:rsidRPr="006717F7" w:rsidRDefault="006717F7" w:rsidP="00FF4AE6">
      <w:pPr>
        <w:numPr>
          <w:ilvl w:val="1"/>
          <w:numId w:val="3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start.required</w:t>
      </w:r>
      <w:proofErr w:type="spellEnd"/>
      <w:r w:rsidRPr="006717F7">
        <w:rPr>
          <w:rFonts w:cstheme="minorHAnsi"/>
          <w:sz w:val="24"/>
          <w:szCs w:val="24"/>
        </w:rPr>
        <w:t>: "Data rozpoczęcia jest wymagana."</w:t>
      </w:r>
    </w:p>
    <w:p w14:paraId="7BCEDCED" w14:textId="77777777" w:rsidR="006717F7" w:rsidRPr="006717F7" w:rsidRDefault="006717F7" w:rsidP="00FF4AE6">
      <w:pPr>
        <w:numPr>
          <w:ilvl w:val="1"/>
          <w:numId w:val="3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start.date</w:t>
      </w:r>
      <w:proofErr w:type="spellEnd"/>
      <w:r w:rsidRPr="006717F7">
        <w:rPr>
          <w:rFonts w:cstheme="minorHAnsi"/>
          <w:sz w:val="24"/>
          <w:szCs w:val="24"/>
        </w:rPr>
        <w:t>: "Data rozpoczęcia musi być prawidłową datą."</w:t>
      </w:r>
    </w:p>
    <w:p w14:paraId="49FE7CD0" w14:textId="77777777" w:rsidR="006717F7" w:rsidRPr="006717F7" w:rsidRDefault="006717F7" w:rsidP="00FF4AE6">
      <w:pPr>
        <w:numPr>
          <w:ilvl w:val="1"/>
          <w:numId w:val="3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end.required</w:t>
      </w:r>
      <w:proofErr w:type="spellEnd"/>
      <w:r w:rsidRPr="006717F7">
        <w:rPr>
          <w:rFonts w:cstheme="minorHAnsi"/>
          <w:sz w:val="24"/>
          <w:szCs w:val="24"/>
        </w:rPr>
        <w:t>: "Data zakończenia jest wymagana."</w:t>
      </w:r>
    </w:p>
    <w:p w14:paraId="43071632" w14:textId="77777777" w:rsidR="006717F7" w:rsidRPr="006717F7" w:rsidRDefault="006717F7" w:rsidP="00FF4AE6">
      <w:pPr>
        <w:numPr>
          <w:ilvl w:val="1"/>
          <w:numId w:val="3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end.date</w:t>
      </w:r>
      <w:proofErr w:type="spellEnd"/>
      <w:r w:rsidRPr="006717F7">
        <w:rPr>
          <w:rFonts w:cstheme="minorHAnsi"/>
          <w:sz w:val="24"/>
          <w:szCs w:val="24"/>
        </w:rPr>
        <w:t>: "Data zakończenia musi być prawidłową datą."</w:t>
      </w:r>
    </w:p>
    <w:p w14:paraId="01EB65D1" w14:textId="77777777" w:rsidR="006717F7" w:rsidRPr="006717F7" w:rsidRDefault="006717F7" w:rsidP="00FF4AE6">
      <w:pPr>
        <w:numPr>
          <w:ilvl w:val="1"/>
          <w:numId w:val="38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end.after_or_equal</w:t>
      </w:r>
      <w:proofErr w:type="spellEnd"/>
      <w:r w:rsidRPr="006717F7">
        <w:rPr>
          <w:rFonts w:cstheme="minorHAnsi"/>
          <w:sz w:val="24"/>
          <w:szCs w:val="24"/>
        </w:rPr>
        <w:t>: "Data zakończenia nie może być wcześniejsza niż data rozpoczęcia."</w:t>
      </w:r>
    </w:p>
    <w:p w14:paraId="3EADBABF" w14:textId="77777777" w:rsidR="006717F7" w:rsidRDefault="006717F7" w:rsidP="00FF4AE6">
      <w:pPr>
        <w:numPr>
          <w:ilvl w:val="0"/>
          <w:numId w:val="38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0B32F3A7" w14:textId="4A96696C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5A07BEF2" wp14:editId="464E0931">
            <wp:extent cx="3968911" cy="3114675"/>
            <wp:effectExtent l="0" t="0" r="0" b="0"/>
            <wp:docPr id="1932407752" name="Obraz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90" cy="311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B71A0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10. Aktualizacja Filmu (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UpdateMovieRequest</w:t>
      </w:r>
      <w:proofErr w:type="spellEnd"/>
      <w:r w:rsidRPr="006717F7">
        <w:rPr>
          <w:rFonts w:cstheme="minorHAnsi"/>
          <w:b/>
          <w:bCs/>
          <w:sz w:val="24"/>
          <w:szCs w:val="24"/>
        </w:rPr>
        <w:t>)</w:t>
      </w:r>
    </w:p>
    <w:p w14:paraId="72D2CD2E" w14:textId="77777777" w:rsidR="006717F7" w:rsidRPr="006717F7" w:rsidRDefault="006717F7" w:rsidP="00FF4AE6">
      <w:pPr>
        <w:numPr>
          <w:ilvl w:val="0"/>
          <w:numId w:val="39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aktualizacji danych filmu.</w:t>
      </w:r>
    </w:p>
    <w:p w14:paraId="1C16578C" w14:textId="77777777" w:rsidR="006717F7" w:rsidRPr="006717F7" w:rsidRDefault="006717F7" w:rsidP="00FF4AE6">
      <w:pPr>
        <w:numPr>
          <w:ilvl w:val="0"/>
          <w:numId w:val="39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202956D3" w14:textId="77777777" w:rsidR="006717F7" w:rsidRPr="006717F7" w:rsidRDefault="006717F7" w:rsidP="00FF4AE6">
      <w:pPr>
        <w:numPr>
          <w:ilvl w:val="1"/>
          <w:numId w:val="39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title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.</w:t>
      </w:r>
    </w:p>
    <w:p w14:paraId="6CF4A2A2" w14:textId="77777777" w:rsidR="006717F7" w:rsidRPr="006717F7" w:rsidRDefault="006717F7" w:rsidP="00FF4AE6">
      <w:pPr>
        <w:numPr>
          <w:ilvl w:val="1"/>
          <w:numId w:val="39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description</w:t>
      </w:r>
      <w:proofErr w:type="spellEnd"/>
      <w:r w:rsidRPr="006717F7">
        <w:rPr>
          <w:rFonts w:cstheme="minorHAnsi"/>
          <w:sz w:val="24"/>
          <w:szCs w:val="24"/>
        </w:rPr>
        <w:t>: wymagane, tekst.</w:t>
      </w:r>
    </w:p>
    <w:p w14:paraId="001013B9" w14:textId="77777777" w:rsidR="006717F7" w:rsidRPr="006717F7" w:rsidRDefault="006717F7" w:rsidP="00FF4AE6">
      <w:pPr>
        <w:numPr>
          <w:ilvl w:val="1"/>
          <w:numId w:val="39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director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.</w:t>
      </w:r>
    </w:p>
    <w:p w14:paraId="03D13EDB" w14:textId="77777777" w:rsidR="006717F7" w:rsidRPr="006717F7" w:rsidRDefault="006717F7" w:rsidP="00FF4AE6">
      <w:pPr>
        <w:numPr>
          <w:ilvl w:val="1"/>
          <w:numId w:val="39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lastRenderedPageBreak/>
        <w:t>release_year</w:t>
      </w:r>
      <w:proofErr w:type="spellEnd"/>
      <w:r w:rsidRPr="006717F7">
        <w:rPr>
          <w:rFonts w:cstheme="minorHAnsi"/>
          <w:sz w:val="24"/>
          <w:szCs w:val="24"/>
        </w:rPr>
        <w:t>: wymagane, liczba całkowita, minimalnie 0.</w:t>
      </w:r>
    </w:p>
    <w:p w14:paraId="0D651634" w14:textId="77777777" w:rsidR="006717F7" w:rsidRPr="006717F7" w:rsidRDefault="006717F7" w:rsidP="00FF4AE6">
      <w:pPr>
        <w:numPr>
          <w:ilvl w:val="1"/>
          <w:numId w:val="39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duration</w:t>
      </w:r>
      <w:proofErr w:type="spellEnd"/>
      <w:r w:rsidRPr="006717F7">
        <w:rPr>
          <w:rFonts w:cstheme="minorHAnsi"/>
          <w:sz w:val="24"/>
          <w:szCs w:val="24"/>
        </w:rPr>
        <w:t>: wymagane, tekst, minimalnie 0, format liczbowy z opcjonalną częścią dziesiętną.</w:t>
      </w:r>
    </w:p>
    <w:p w14:paraId="7A118453" w14:textId="77777777" w:rsidR="006717F7" w:rsidRPr="006717F7" w:rsidRDefault="006717F7" w:rsidP="00FF4AE6">
      <w:pPr>
        <w:numPr>
          <w:ilvl w:val="1"/>
          <w:numId w:val="39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rate</w:t>
      </w:r>
      <w:proofErr w:type="spellEnd"/>
      <w:r w:rsidRPr="006717F7">
        <w:rPr>
          <w:rFonts w:cstheme="minorHAnsi"/>
          <w:sz w:val="24"/>
          <w:szCs w:val="24"/>
        </w:rPr>
        <w:t>: wymagane, liczba, minimalnie 0.</w:t>
      </w:r>
    </w:p>
    <w:p w14:paraId="0D0E5E15" w14:textId="77777777" w:rsidR="006717F7" w:rsidRPr="006717F7" w:rsidRDefault="006717F7" w:rsidP="00FF4AE6">
      <w:pPr>
        <w:numPr>
          <w:ilvl w:val="1"/>
          <w:numId w:val="39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video_path</w:t>
      </w:r>
      <w:proofErr w:type="spellEnd"/>
      <w:r w:rsidRPr="006717F7">
        <w:rPr>
          <w:rFonts w:cstheme="minorHAnsi"/>
          <w:sz w:val="24"/>
          <w:szCs w:val="24"/>
        </w:rPr>
        <w:t>: wymagane, tekst.</w:t>
      </w:r>
    </w:p>
    <w:p w14:paraId="7B3C0BB0" w14:textId="77777777" w:rsidR="006717F7" w:rsidRPr="006717F7" w:rsidRDefault="006717F7" w:rsidP="00FF4AE6">
      <w:pPr>
        <w:numPr>
          <w:ilvl w:val="1"/>
          <w:numId w:val="39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price_day</w:t>
      </w:r>
      <w:proofErr w:type="spellEnd"/>
      <w:r w:rsidRPr="006717F7">
        <w:rPr>
          <w:rFonts w:cstheme="minorHAnsi"/>
          <w:sz w:val="24"/>
          <w:szCs w:val="24"/>
        </w:rPr>
        <w:t>: wymagane, liczba, minimalnie 0.</w:t>
      </w:r>
    </w:p>
    <w:p w14:paraId="49996AC1" w14:textId="77777777" w:rsidR="006717F7" w:rsidRPr="006717F7" w:rsidRDefault="006717F7" w:rsidP="00FF4AE6">
      <w:pPr>
        <w:numPr>
          <w:ilvl w:val="1"/>
          <w:numId w:val="39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vailable</w:t>
      </w:r>
      <w:proofErr w:type="spellEnd"/>
      <w:r w:rsidRPr="006717F7">
        <w:rPr>
          <w:rFonts w:cstheme="minorHAnsi"/>
          <w:sz w:val="24"/>
          <w:szCs w:val="24"/>
        </w:rPr>
        <w:t xml:space="preserve">: wymagane, jeden z wartości: </w:t>
      </w:r>
      <w:r w:rsidRPr="006717F7">
        <w:rPr>
          <w:rFonts w:cstheme="minorHAnsi"/>
          <w:b/>
          <w:bCs/>
          <w:sz w:val="24"/>
          <w:szCs w:val="24"/>
        </w:rPr>
        <w:t>dostępny</w:t>
      </w:r>
      <w:r w:rsidRPr="006717F7">
        <w:rPr>
          <w:rFonts w:cstheme="minorHAnsi"/>
          <w:sz w:val="24"/>
          <w:szCs w:val="24"/>
        </w:rPr>
        <w:t xml:space="preserve">, </w:t>
      </w:r>
      <w:r w:rsidRPr="006717F7">
        <w:rPr>
          <w:rFonts w:cstheme="minorHAnsi"/>
          <w:b/>
          <w:bCs/>
          <w:sz w:val="24"/>
          <w:szCs w:val="24"/>
        </w:rPr>
        <w:t>niedostępny</w:t>
      </w:r>
      <w:r w:rsidRPr="006717F7">
        <w:rPr>
          <w:rFonts w:cstheme="minorHAnsi"/>
          <w:sz w:val="24"/>
          <w:szCs w:val="24"/>
        </w:rPr>
        <w:t>.</w:t>
      </w:r>
    </w:p>
    <w:p w14:paraId="1DA145DB" w14:textId="77777777" w:rsidR="006717F7" w:rsidRPr="006717F7" w:rsidRDefault="006717F7" w:rsidP="00FF4AE6">
      <w:pPr>
        <w:numPr>
          <w:ilvl w:val="1"/>
          <w:numId w:val="39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img_path</w:t>
      </w:r>
      <w:proofErr w:type="spellEnd"/>
      <w:r w:rsidRPr="006717F7">
        <w:rPr>
          <w:rFonts w:cstheme="minorHAnsi"/>
          <w:sz w:val="24"/>
          <w:szCs w:val="24"/>
        </w:rPr>
        <w:t xml:space="preserve">: opcjonalne, obrazek, formaty: </w:t>
      </w:r>
      <w:proofErr w:type="spellStart"/>
      <w:r w:rsidRPr="006717F7">
        <w:rPr>
          <w:rFonts w:cstheme="minorHAnsi"/>
          <w:sz w:val="24"/>
          <w:szCs w:val="24"/>
        </w:rPr>
        <w:t>jpeg</w:t>
      </w:r>
      <w:proofErr w:type="spellEnd"/>
      <w:r w:rsidRPr="006717F7">
        <w:rPr>
          <w:rFonts w:cstheme="minorHAnsi"/>
          <w:sz w:val="24"/>
          <w:szCs w:val="24"/>
        </w:rPr>
        <w:t xml:space="preserve">, </w:t>
      </w:r>
      <w:proofErr w:type="spellStart"/>
      <w:r w:rsidRPr="006717F7">
        <w:rPr>
          <w:rFonts w:cstheme="minorHAnsi"/>
          <w:sz w:val="24"/>
          <w:szCs w:val="24"/>
        </w:rPr>
        <w:t>png</w:t>
      </w:r>
      <w:proofErr w:type="spellEnd"/>
      <w:r w:rsidRPr="006717F7">
        <w:rPr>
          <w:rFonts w:cstheme="minorHAnsi"/>
          <w:sz w:val="24"/>
          <w:szCs w:val="24"/>
        </w:rPr>
        <w:t xml:space="preserve">, jpg, gif, maksymalnie 2048 </w:t>
      </w:r>
      <w:proofErr w:type="spellStart"/>
      <w:r w:rsidRPr="006717F7">
        <w:rPr>
          <w:rFonts w:cstheme="minorHAnsi"/>
          <w:sz w:val="24"/>
          <w:szCs w:val="24"/>
        </w:rPr>
        <w:t>kB</w:t>
      </w:r>
      <w:proofErr w:type="spellEnd"/>
      <w:r w:rsidRPr="006717F7">
        <w:rPr>
          <w:rFonts w:cstheme="minorHAnsi"/>
          <w:sz w:val="24"/>
          <w:szCs w:val="24"/>
        </w:rPr>
        <w:t>.</w:t>
      </w:r>
    </w:p>
    <w:p w14:paraId="4F01B0EF" w14:textId="77777777" w:rsidR="006717F7" w:rsidRDefault="006717F7" w:rsidP="00FF4AE6">
      <w:pPr>
        <w:numPr>
          <w:ilvl w:val="0"/>
          <w:numId w:val="39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768EB00D" w14:textId="0064CD4B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A152F5F" wp14:editId="76DC6C4A">
            <wp:extent cx="4836860" cy="4429125"/>
            <wp:effectExtent l="0" t="0" r="1905" b="0"/>
            <wp:docPr id="1506304801" name="Obraz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7886" cy="443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B7084" w14:textId="01333CB0" w:rsidR="006717F7" w:rsidRPr="006717F7" w:rsidRDefault="00EA7F3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 w:type="column"/>
      </w:r>
      <w:r w:rsidR="006717F7" w:rsidRPr="006717F7">
        <w:rPr>
          <w:rFonts w:cstheme="minorHAnsi"/>
          <w:b/>
          <w:bCs/>
          <w:sz w:val="24"/>
          <w:szCs w:val="24"/>
        </w:rPr>
        <w:lastRenderedPageBreak/>
        <w:t>11. Aktualizacja Użytkownika (</w:t>
      </w:r>
      <w:proofErr w:type="spellStart"/>
      <w:r w:rsidR="006717F7" w:rsidRPr="006717F7">
        <w:rPr>
          <w:rFonts w:cstheme="minorHAnsi"/>
          <w:b/>
          <w:bCs/>
          <w:sz w:val="24"/>
          <w:szCs w:val="24"/>
        </w:rPr>
        <w:t>UpdateUserRequest</w:t>
      </w:r>
      <w:proofErr w:type="spellEnd"/>
      <w:r w:rsidR="006717F7" w:rsidRPr="006717F7">
        <w:rPr>
          <w:rFonts w:cstheme="minorHAnsi"/>
          <w:b/>
          <w:bCs/>
          <w:sz w:val="24"/>
          <w:szCs w:val="24"/>
        </w:rPr>
        <w:t>)</w:t>
      </w:r>
    </w:p>
    <w:p w14:paraId="76884ABF" w14:textId="77777777" w:rsidR="006717F7" w:rsidRPr="006717F7" w:rsidRDefault="006717F7" w:rsidP="00FF4AE6">
      <w:pPr>
        <w:numPr>
          <w:ilvl w:val="0"/>
          <w:numId w:val="40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Opis</w:t>
      </w:r>
      <w:r w:rsidRPr="006717F7">
        <w:rPr>
          <w:rFonts w:cstheme="minorHAnsi"/>
          <w:sz w:val="24"/>
          <w:szCs w:val="24"/>
        </w:rPr>
        <w:t>: Żądanie aktualizacji danych użytkownika.</w:t>
      </w:r>
    </w:p>
    <w:p w14:paraId="65A87693" w14:textId="77777777" w:rsidR="006717F7" w:rsidRPr="006717F7" w:rsidRDefault="006717F7" w:rsidP="00FF4AE6">
      <w:pPr>
        <w:numPr>
          <w:ilvl w:val="0"/>
          <w:numId w:val="40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Reguły walidacji</w:t>
      </w:r>
      <w:r w:rsidRPr="006717F7">
        <w:rPr>
          <w:rFonts w:cstheme="minorHAnsi"/>
          <w:sz w:val="24"/>
          <w:szCs w:val="24"/>
        </w:rPr>
        <w:t>:</w:t>
      </w:r>
    </w:p>
    <w:p w14:paraId="0AD9C28B" w14:textId="77777777" w:rsidR="006717F7" w:rsidRPr="006717F7" w:rsidRDefault="006717F7" w:rsidP="00FF4AE6">
      <w:pPr>
        <w:numPr>
          <w:ilvl w:val="1"/>
          <w:numId w:val="40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first_name</w:t>
      </w:r>
      <w:proofErr w:type="spellEnd"/>
      <w:r w:rsidRPr="006717F7">
        <w:rPr>
          <w:rFonts w:cstheme="minorHAnsi"/>
          <w:sz w:val="24"/>
          <w:szCs w:val="24"/>
        </w:rPr>
        <w:t>: wymagane, tekst, maksymalnie 100 znaków.</w:t>
      </w:r>
    </w:p>
    <w:p w14:paraId="5F08F981" w14:textId="77777777" w:rsidR="006717F7" w:rsidRPr="006717F7" w:rsidRDefault="006717F7" w:rsidP="00FF4AE6">
      <w:pPr>
        <w:numPr>
          <w:ilvl w:val="1"/>
          <w:numId w:val="40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last_name</w:t>
      </w:r>
      <w:proofErr w:type="spellEnd"/>
      <w:r w:rsidRPr="006717F7">
        <w:rPr>
          <w:rFonts w:cstheme="minorHAnsi"/>
          <w:sz w:val="24"/>
          <w:szCs w:val="24"/>
        </w:rPr>
        <w:t>: wymagane, tekst, maksymalnie 100 znaków.</w:t>
      </w:r>
    </w:p>
    <w:p w14:paraId="7658ADBD" w14:textId="77777777" w:rsidR="006717F7" w:rsidRPr="006717F7" w:rsidRDefault="006717F7" w:rsidP="00FF4AE6">
      <w:pPr>
        <w:numPr>
          <w:ilvl w:val="1"/>
          <w:numId w:val="40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email</w:t>
      </w:r>
      <w:r w:rsidRPr="006717F7">
        <w:rPr>
          <w:rFonts w:cstheme="minorHAnsi"/>
          <w:sz w:val="24"/>
          <w:szCs w:val="24"/>
        </w:rPr>
        <w:t xml:space="preserve">: wymagane, format email, maksymalnie 255 znaków, unikalne w tabeli </w:t>
      </w:r>
      <w:proofErr w:type="spellStart"/>
      <w:r w:rsidRPr="006717F7">
        <w:rPr>
          <w:rFonts w:cstheme="minorHAnsi"/>
          <w:b/>
          <w:bCs/>
          <w:sz w:val="24"/>
          <w:szCs w:val="24"/>
        </w:rPr>
        <w:t>users</w:t>
      </w:r>
      <w:proofErr w:type="spellEnd"/>
      <w:r w:rsidRPr="006717F7">
        <w:rPr>
          <w:rFonts w:cstheme="minorHAnsi"/>
          <w:sz w:val="24"/>
          <w:szCs w:val="24"/>
        </w:rPr>
        <w:t xml:space="preserve"> z wyjątkiem aktualizowanego użytkownika.</w:t>
      </w:r>
    </w:p>
    <w:p w14:paraId="430E30BC" w14:textId="77777777" w:rsidR="006717F7" w:rsidRPr="006717F7" w:rsidRDefault="006717F7" w:rsidP="00FF4AE6">
      <w:pPr>
        <w:numPr>
          <w:ilvl w:val="1"/>
          <w:numId w:val="40"/>
        </w:numPr>
        <w:jc w:val="both"/>
        <w:rPr>
          <w:rFonts w:cstheme="minorHAnsi"/>
          <w:sz w:val="24"/>
          <w:szCs w:val="24"/>
        </w:rPr>
      </w:pPr>
      <w:proofErr w:type="spellStart"/>
      <w:r w:rsidRPr="006717F7">
        <w:rPr>
          <w:rFonts w:cstheme="minorHAnsi"/>
          <w:b/>
          <w:bCs/>
          <w:sz w:val="24"/>
          <w:szCs w:val="24"/>
        </w:rPr>
        <w:t>address</w:t>
      </w:r>
      <w:proofErr w:type="spellEnd"/>
      <w:r w:rsidRPr="006717F7">
        <w:rPr>
          <w:rFonts w:cstheme="minorHAnsi"/>
          <w:sz w:val="24"/>
          <w:szCs w:val="24"/>
        </w:rPr>
        <w:t>: wymagane, tekst, maksymalnie 255 znaków.</w:t>
      </w:r>
    </w:p>
    <w:p w14:paraId="1270668E" w14:textId="77777777" w:rsidR="006717F7" w:rsidRDefault="006717F7" w:rsidP="00FF4AE6">
      <w:pPr>
        <w:numPr>
          <w:ilvl w:val="0"/>
          <w:numId w:val="40"/>
        </w:numPr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Kod</w:t>
      </w:r>
      <w:r w:rsidRPr="006717F7">
        <w:rPr>
          <w:rFonts w:cstheme="minorHAnsi"/>
          <w:sz w:val="24"/>
          <w:szCs w:val="24"/>
        </w:rPr>
        <w:t>:</w:t>
      </w:r>
    </w:p>
    <w:p w14:paraId="4AA459D7" w14:textId="4AEB8268" w:rsidR="00EA7F37" w:rsidRPr="006717F7" w:rsidRDefault="00EA7F37" w:rsidP="0036677C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A923272" wp14:editId="535D3796">
            <wp:extent cx="4087002" cy="4229100"/>
            <wp:effectExtent l="0" t="0" r="8890" b="0"/>
            <wp:docPr id="1760314143" name="Obraz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287" cy="4233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E0B965" w14:textId="77777777" w:rsidR="006717F7" w:rsidRPr="006717F7" w:rsidRDefault="006717F7" w:rsidP="0036677C">
      <w:pPr>
        <w:ind w:left="360"/>
        <w:jc w:val="both"/>
        <w:rPr>
          <w:rFonts w:cstheme="minorHAnsi"/>
          <w:b/>
          <w:bCs/>
          <w:sz w:val="24"/>
          <w:szCs w:val="24"/>
        </w:rPr>
      </w:pPr>
      <w:r w:rsidRPr="006717F7">
        <w:rPr>
          <w:rFonts w:cstheme="minorHAnsi"/>
          <w:b/>
          <w:bCs/>
          <w:sz w:val="24"/>
          <w:szCs w:val="24"/>
        </w:rPr>
        <w:t>Podsumowanie</w:t>
      </w:r>
    </w:p>
    <w:p w14:paraId="566CF179" w14:textId="475A2186" w:rsidR="006717F7" w:rsidRPr="006717F7" w:rsidRDefault="006717F7" w:rsidP="0036677C">
      <w:pPr>
        <w:ind w:left="360"/>
        <w:jc w:val="both"/>
        <w:rPr>
          <w:rFonts w:cstheme="minorHAnsi"/>
          <w:sz w:val="24"/>
          <w:szCs w:val="24"/>
        </w:rPr>
      </w:pPr>
      <w:r w:rsidRPr="006717F7">
        <w:rPr>
          <w:rFonts w:cstheme="minorHAnsi"/>
          <w:sz w:val="24"/>
          <w:szCs w:val="24"/>
        </w:rPr>
        <w:t>Mechanizmy walidacji w aplikacji "Wypożyczalnia Filmów VOD" zapewniają poprawność danych wprowadzanych przez użytkowników na różnych etapach korzystania z aplikacji. Dzięki temu aplikacja działa sprawnie i bezpiecznie, minimalizując ryzyko błędów oraz zapewniając pozytywne doświadczenie użytkownikom.</w:t>
      </w:r>
    </w:p>
    <w:p w14:paraId="1EA527DF" w14:textId="519E375C" w:rsidR="0006737E" w:rsidRPr="0036677C" w:rsidRDefault="0006737E" w:rsidP="0006737E">
      <w:pPr>
        <w:pStyle w:val="Nagwek1"/>
        <w:jc w:val="both"/>
        <w:rPr>
          <w:sz w:val="24"/>
          <w:szCs w:val="24"/>
        </w:rPr>
      </w:pPr>
    </w:p>
    <w:p w14:paraId="57EDAE47" w14:textId="21432B51" w:rsidR="0036677C" w:rsidRPr="0036677C" w:rsidRDefault="0036677C" w:rsidP="0036677C">
      <w:pPr>
        <w:ind w:left="360" w:firstLine="349"/>
        <w:jc w:val="both"/>
        <w:rPr>
          <w:sz w:val="24"/>
          <w:szCs w:val="24"/>
        </w:rPr>
      </w:pPr>
    </w:p>
    <w:sectPr w:rsidR="0036677C" w:rsidRPr="0036677C" w:rsidSect="00BA6B28">
      <w:footerReference w:type="default" r:id="rId9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A2039A" w14:textId="77777777" w:rsidR="00DF6F48" w:rsidRDefault="00DF6F48" w:rsidP="00606776">
      <w:pPr>
        <w:spacing w:after="0" w:line="240" w:lineRule="auto"/>
      </w:pPr>
      <w:r>
        <w:separator/>
      </w:r>
    </w:p>
  </w:endnote>
  <w:endnote w:type="continuationSeparator" w:id="0">
    <w:p w14:paraId="76C562AD" w14:textId="77777777" w:rsidR="00DF6F48" w:rsidRDefault="00DF6F48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AE6B8D" w14:textId="77777777" w:rsidR="00DF6F48" w:rsidRDefault="00DF6F48" w:rsidP="00606776">
      <w:pPr>
        <w:spacing w:after="0" w:line="240" w:lineRule="auto"/>
      </w:pPr>
      <w:r>
        <w:separator/>
      </w:r>
    </w:p>
  </w:footnote>
  <w:footnote w:type="continuationSeparator" w:id="0">
    <w:p w14:paraId="74ADAF1A" w14:textId="77777777" w:rsidR="00DF6F48" w:rsidRDefault="00DF6F48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73BC7"/>
    <w:multiLevelType w:val="multilevel"/>
    <w:tmpl w:val="0B007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08C27A0"/>
    <w:multiLevelType w:val="multilevel"/>
    <w:tmpl w:val="A9BC0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3B56D01"/>
    <w:multiLevelType w:val="multilevel"/>
    <w:tmpl w:val="017A2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BAA20BD"/>
    <w:multiLevelType w:val="multilevel"/>
    <w:tmpl w:val="40C65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D3C7869"/>
    <w:multiLevelType w:val="multilevel"/>
    <w:tmpl w:val="4DDC7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03E4F39"/>
    <w:multiLevelType w:val="multilevel"/>
    <w:tmpl w:val="1B587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8F6C59"/>
    <w:multiLevelType w:val="multilevel"/>
    <w:tmpl w:val="DA325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80C417D"/>
    <w:multiLevelType w:val="multilevel"/>
    <w:tmpl w:val="11E84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C6164D7"/>
    <w:multiLevelType w:val="multilevel"/>
    <w:tmpl w:val="A8E04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D5A417A"/>
    <w:multiLevelType w:val="multilevel"/>
    <w:tmpl w:val="54326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8C42394"/>
    <w:multiLevelType w:val="multilevel"/>
    <w:tmpl w:val="5240C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9E606AE"/>
    <w:multiLevelType w:val="multilevel"/>
    <w:tmpl w:val="D47E8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AD01CED"/>
    <w:multiLevelType w:val="multilevel"/>
    <w:tmpl w:val="C6868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C1841C3"/>
    <w:multiLevelType w:val="multilevel"/>
    <w:tmpl w:val="23561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D5F424D"/>
    <w:multiLevelType w:val="multilevel"/>
    <w:tmpl w:val="98880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03A5529"/>
    <w:multiLevelType w:val="multilevel"/>
    <w:tmpl w:val="BFB87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0B83960"/>
    <w:multiLevelType w:val="multilevel"/>
    <w:tmpl w:val="ACDCE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3D834B0"/>
    <w:multiLevelType w:val="multilevel"/>
    <w:tmpl w:val="F684A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4EA2515"/>
    <w:multiLevelType w:val="multilevel"/>
    <w:tmpl w:val="BCB29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7D36663"/>
    <w:multiLevelType w:val="multilevel"/>
    <w:tmpl w:val="79B0F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89E3818"/>
    <w:multiLevelType w:val="multilevel"/>
    <w:tmpl w:val="7202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0F3704C"/>
    <w:multiLevelType w:val="multilevel"/>
    <w:tmpl w:val="E4B24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8EE18EF"/>
    <w:multiLevelType w:val="hybridMultilevel"/>
    <w:tmpl w:val="98C653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6D72F6"/>
    <w:multiLevelType w:val="multilevel"/>
    <w:tmpl w:val="11F67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BA718C5"/>
    <w:multiLevelType w:val="multilevel"/>
    <w:tmpl w:val="C58E6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EF84892"/>
    <w:multiLevelType w:val="multilevel"/>
    <w:tmpl w:val="B60EE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24206C8"/>
    <w:multiLevelType w:val="multilevel"/>
    <w:tmpl w:val="AA18E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74D792E"/>
    <w:multiLevelType w:val="multilevel"/>
    <w:tmpl w:val="65A6E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79B2F8E"/>
    <w:multiLevelType w:val="multilevel"/>
    <w:tmpl w:val="2DAEC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95153EB"/>
    <w:multiLevelType w:val="multilevel"/>
    <w:tmpl w:val="60FC0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984672C"/>
    <w:multiLevelType w:val="multilevel"/>
    <w:tmpl w:val="9B78D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AEA0F50"/>
    <w:multiLevelType w:val="multilevel"/>
    <w:tmpl w:val="461E6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24B203D"/>
    <w:multiLevelType w:val="multilevel"/>
    <w:tmpl w:val="DAEE8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36B44A1"/>
    <w:multiLevelType w:val="multilevel"/>
    <w:tmpl w:val="54CA1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84F78C0"/>
    <w:multiLevelType w:val="multilevel"/>
    <w:tmpl w:val="491E6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BE87F86"/>
    <w:multiLevelType w:val="multilevel"/>
    <w:tmpl w:val="0F4E9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F64141E"/>
    <w:multiLevelType w:val="multilevel"/>
    <w:tmpl w:val="E86CF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4FC4AAB"/>
    <w:multiLevelType w:val="multilevel"/>
    <w:tmpl w:val="B0263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5191D5F"/>
    <w:multiLevelType w:val="multilevel"/>
    <w:tmpl w:val="0DCED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E00074D"/>
    <w:multiLevelType w:val="multilevel"/>
    <w:tmpl w:val="A6B04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17806282">
    <w:abstractNumId w:val="22"/>
  </w:num>
  <w:num w:numId="2" w16cid:durableId="2102799845">
    <w:abstractNumId w:val="11"/>
  </w:num>
  <w:num w:numId="3" w16cid:durableId="1715233563">
    <w:abstractNumId w:val="28"/>
  </w:num>
  <w:num w:numId="4" w16cid:durableId="1417557793">
    <w:abstractNumId w:val="17"/>
  </w:num>
  <w:num w:numId="5" w16cid:durableId="1373308039">
    <w:abstractNumId w:val="8"/>
  </w:num>
  <w:num w:numId="6" w16cid:durableId="617757586">
    <w:abstractNumId w:val="26"/>
  </w:num>
  <w:num w:numId="7" w16cid:durableId="1557155706">
    <w:abstractNumId w:val="6"/>
  </w:num>
  <w:num w:numId="8" w16cid:durableId="1783069682">
    <w:abstractNumId w:val="24"/>
  </w:num>
  <w:num w:numId="9" w16cid:durableId="1833136831">
    <w:abstractNumId w:val="19"/>
  </w:num>
  <w:num w:numId="10" w16cid:durableId="243227930">
    <w:abstractNumId w:val="25"/>
  </w:num>
  <w:num w:numId="11" w16cid:durableId="1846558234">
    <w:abstractNumId w:val="5"/>
  </w:num>
  <w:num w:numId="12" w16cid:durableId="1258900480">
    <w:abstractNumId w:val="18"/>
  </w:num>
  <w:num w:numId="13" w16cid:durableId="1043748446">
    <w:abstractNumId w:val="27"/>
  </w:num>
  <w:num w:numId="14" w16cid:durableId="665398938">
    <w:abstractNumId w:val="30"/>
  </w:num>
  <w:num w:numId="15" w16cid:durableId="1468553015">
    <w:abstractNumId w:val="39"/>
  </w:num>
  <w:num w:numId="16" w16cid:durableId="1229732632">
    <w:abstractNumId w:val="14"/>
  </w:num>
  <w:num w:numId="17" w16cid:durableId="859319971">
    <w:abstractNumId w:val="21"/>
  </w:num>
  <w:num w:numId="18" w16cid:durableId="993147000">
    <w:abstractNumId w:val="34"/>
  </w:num>
  <w:num w:numId="19" w16cid:durableId="1524593053">
    <w:abstractNumId w:val="3"/>
  </w:num>
  <w:num w:numId="20" w16cid:durableId="1572547476">
    <w:abstractNumId w:val="37"/>
  </w:num>
  <w:num w:numId="21" w16cid:durableId="152569259">
    <w:abstractNumId w:val="1"/>
  </w:num>
  <w:num w:numId="22" w16cid:durableId="1765033569">
    <w:abstractNumId w:val="9"/>
  </w:num>
  <w:num w:numId="23" w16cid:durableId="1860387178">
    <w:abstractNumId w:val="23"/>
  </w:num>
  <w:num w:numId="24" w16cid:durableId="1270510055">
    <w:abstractNumId w:val="15"/>
  </w:num>
  <w:num w:numId="25" w16cid:durableId="152651057">
    <w:abstractNumId w:val="38"/>
  </w:num>
  <w:num w:numId="26" w16cid:durableId="503515605">
    <w:abstractNumId w:val="20"/>
  </w:num>
  <w:num w:numId="27" w16cid:durableId="276371342">
    <w:abstractNumId w:val="35"/>
  </w:num>
  <w:num w:numId="28" w16cid:durableId="1944606864">
    <w:abstractNumId w:val="29"/>
  </w:num>
  <w:num w:numId="29" w16cid:durableId="320156264">
    <w:abstractNumId w:val="33"/>
  </w:num>
  <w:num w:numId="30" w16cid:durableId="1109350432">
    <w:abstractNumId w:val="32"/>
  </w:num>
  <w:num w:numId="31" w16cid:durableId="83504355">
    <w:abstractNumId w:val="31"/>
  </w:num>
  <w:num w:numId="32" w16cid:durableId="2067407006">
    <w:abstractNumId w:val="2"/>
  </w:num>
  <w:num w:numId="33" w16cid:durableId="1995255335">
    <w:abstractNumId w:val="13"/>
  </w:num>
  <w:num w:numId="34" w16cid:durableId="1900439495">
    <w:abstractNumId w:val="10"/>
  </w:num>
  <w:num w:numId="35" w16cid:durableId="693118883">
    <w:abstractNumId w:val="0"/>
  </w:num>
  <w:num w:numId="36" w16cid:durableId="190413800">
    <w:abstractNumId w:val="36"/>
  </w:num>
  <w:num w:numId="37" w16cid:durableId="1098135805">
    <w:abstractNumId w:val="7"/>
  </w:num>
  <w:num w:numId="38" w16cid:durableId="1073044856">
    <w:abstractNumId w:val="4"/>
  </w:num>
  <w:num w:numId="39" w16cid:durableId="1739018163">
    <w:abstractNumId w:val="16"/>
  </w:num>
  <w:num w:numId="40" w16cid:durableId="1944414704">
    <w:abstractNumId w:val="12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07FA2"/>
    <w:rsid w:val="00011649"/>
    <w:rsid w:val="0002072B"/>
    <w:rsid w:val="0003148F"/>
    <w:rsid w:val="0003425B"/>
    <w:rsid w:val="00037464"/>
    <w:rsid w:val="0006737E"/>
    <w:rsid w:val="000766A6"/>
    <w:rsid w:val="000A0873"/>
    <w:rsid w:val="000F1085"/>
    <w:rsid w:val="00164297"/>
    <w:rsid w:val="00170933"/>
    <w:rsid w:val="001B3621"/>
    <w:rsid w:val="001F53F9"/>
    <w:rsid w:val="002027FD"/>
    <w:rsid w:val="00203EDC"/>
    <w:rsid w:val="00220B30"/>
    <w:rsid w:val="00237F46"/>
    <w:rsid w:val="00242C06"/>
    <w:rsid w:val="002509DD"/>
    <w:rsid w:val="002E378C"/>
    <w:rsid w:val="002E76F5"/>
    <w:rsid w:val="00327E15"/>
    <w:rsid w:val="003378A8"/>
    <w:rsid w:val="0036677C"/>
    <w:rsid w:val="0036757F"/>
    <w:rsid w:val="0038572E"/>
    <w:rsid w:val="0039356E"/>
    <w:rsid w:val="003A721B"/>
    <w:rsid w:val="003C61B9"/>
    <w:rsid w:val="003D18DD"/>
    <w:rsid w:val="003E528E"/>
    <w:rsid w:val="004023B9"/>
    <w:rsid w:val="00446146"/>
    <w:rsid w:val="00465BD5"/>
    <w:rsid w:val="004773A7"/>
    <w:rsid w:val="00482048"/>
    <w:rsid w:val="0048337A"/>
    <w:rsid w:val="004858BC"/>
    <w:rsid w:val="00492A5A"/>
    <w:rsid w:val="00501C6D"/>
    <w:rsid w:val="0050237B"/>
    <w:rsid w:val="0053079D"/>
    <w:rsid w:val="005353EC"/>
    <w:rsid w:val="00536E94"/>
    <w:rsid w:val="005641C5"/>
    <w:rsid w:val="00585A4B"/>
    <w:rsid w:val="00596F42"/>
    <w:rsid w:val="005A3C53"/>
    <w:rsid w:val="005B28E2"/>
    <w:rsid w:val="005C1242"/>
    <w:rsid w:val="005C25A9"/>
    <w:rsid w:val="005D33BB"/>
    <w:rsid w:val="005F66D5"/>
    <w:rsid w:val="00600A3D"/>
    <w:rsid w:val="00606776"/>
    <w:rsid w:val="00616C70"/>
    <w:rsid w:val="0066651D"/>
    <w:rsid w:val="00666AEC"/>
    <w:rsid w:val="006717F7"/>
    <w:rsid w:val="0069142E"/>
    <w:rsid w:val="00691E9E"/>
    <w:rsid w:val="00695C3D"/>
    <w:rsid w:val="00695D4D"/>
    <w:rsid w:val="006B0A5B"/>
    <w:rsid w:val="006D09F4"/>
    <w:rsid w:val="006E44DA"/>
    <w:rsid w:val="006E4A33"/>
    <w:rsid w:val="00706935"/>
    <w:rsid w:val="00721FCD"/>
    <w:rsid w:val="00724C09"/>
    <w:rsid w:val="0073058D"/>
    <w:rsid w:val="00737DB4"/>
    <w:rsid w:val="0076067C"/>
    <w:rsid w:val="007617A5"/>
    <w:rsid w:val="0077486A"/>
    <w:rsid w:val="00792345"/>
    <w:rsid w:val="007B1440"/>
    <w:rsid w:val="007B3058"/>
    <w:rsid w:val="007D11ED"/>
    <w:rsid w:val="007D206D"/>
    <w:rsid w:val="007E1204"/>
    <w:rsid w:val="007F0AD8"/>
    <w:rsid w:val="007F40D5"/>
    <w:rsid w:val="007F5ECB"/>
    <w:rsid w:val="00803F14"/>
    <w:rsid w:val="0081201E"/>
    <w:rsid w:val="00826359"/>
    <w:rsid w:val="00841395"/>
    <w:rsid w:val="00873A6D"/>
    <w:rsid w:val="00891953"/>
    <w:rsid w:val="008A59E2"/>
    <w:rsid w:val="008A77C0"/>
    <w:rsid w:val="00942104"/>
    <w:rsid w:val="00961DD4"/>
    <w:rsid w:val="0098050E"/>
    <w:rsid w:val="009849CD"/>
    <w:rsid w:val="009A2B9C"/>
    <w:rsid w:val="009A4A75"/>
    <w:rsid w:val="009B3DA2"/>
    <w:rsid w:val="009C34FD"/>
    <w:rsid w:val="009E14D2"/>
    <w:rsid w:val="009F5850"/>
    <w:rsid w:val="00A11166"/>
    <w:rsid w:val="00A12188"/>
    <w:rsid w:val="00A37D99"/>
    <w:rsid w:val="00A40983"/>
    <w:rsid w:val="00A45250"/>
    <w:rsid w:val="00A505E1"/>
    <w:rsid w:val="00A559AA"/>
    <w:rsid w:val="00A91102"/>
    <w:rsid w:val="00AA284E"/>
    <w:rsid w:val="00AA75B3"/>
    <w:rsid w:val="00AB24B0"/>
    <w:rsid w:val="00AC09B2"/>
    <w:rsid w:val="00B3556A"/>
    <w:rsid w:val="00B51C2A"/>
    <w:rsid w:val="00B75D65"/>
    <w:rsid w:val="00B7688D"/>
    <w:rsid w:val="00BA555C"/>
    <w:rsid w:val="00BA6B28"/>
    <w:rsid w:val="00BC2713"/>
    <w:rsid w:val="00BD4B5B"/>
    <w:rsid w:val="00BE503F"/>
    <w:rsid w:val="00BF6734"/>
    <w:rsid w:val="00C028F7"/>
    <w:rsid w:val="00C0477B"/>
    <w:rsid w:val="00C371D4"/>
    <w:rsid w:val="00C37ADB"/>
    <w:rsid w:val="00C4312A"/>
    <w:rsid w:val="00C80ED6"/>
    <w:rsid w:val="00CA083E"/>
    <w:rsid w:val="00CA1412"/>
    <w:rsid w:val="00CB488F"/>
    <w:rsid w:val="00CD1099"/>
    <w:rsid w:val="00CD7470"/>
    <w:rsid w:val="00D37BAD"/>
    <w:rsid w:val="00D40D27"/>
    <w:rsid w:val="00D54F72"/>
    <w:rsid w:val="00D553C7"/>
    <w:rsid w:val="00D55ED8"/>
    <w:rsid w:val="00D64421"/>
    <w:rsid w:val="00D70B2B"/>
    <w:rsid w:val="00DB787F"/>
    <w:rsid w:val="00DB7B40"/>
    <w:rsid w:val="00DC3276"/>
    <w:rsid w:val="00DC3F98"/>
    <w:rsid w:val="00DE1174"/>
    <w:rsid w:val="00DE54F0"/>
    <w:rsid w:val="00DF2E51"/>
    <w:rsid w:val="00DF496A"/>
    <w:rsid w:val="00DF6CA3"/>
    <w:rsid w:val="00DF6F48"/>
    <w:rsid w:val="00DF787F"/>
    <w:rsid w:val="00E12D08"/>
    <w:rsid w:val="00E430C4"/>
    <w:rsid w:val="00E45C34"/>
    <w:rsid w:val="00E50851"/>
    <w:rsid w:val="00E54422"/>
    <w:rsid w:val="00E572B6"/>
    <w:rsid w:val="00E67321"/>
    <w:rsid w:val="00E927AD"/>
    <w:rsid w:val="00E935DF"/>
    <w:rsid w:val="00EA7F37"/>
    <w:rsid w:val="00EC688E"/>
    <w:rsid w:val="00ED6751"/>
    <w:rsid w:val="00EF217A"/>
    <w:rsid w:val="00EF38D3"/>
    <w:rsid w:val="00EF71E1"/>
    <w:rsid w:val="00F06A7F"/>
    <w:rsid w:val="00F1365D"/>
    <w:rsid w:val="00F1704D"/>
    <w:rsid w:val="00F37A7E"/>
    <w:rsid w:val="00F53CBD"/>
    <w:rsid w:val="00F6399E"/>
    <w:rsid w:val="00F72369"/>
    <w:rsid w:val="00F95E05"/>
    <w:rsid w:val="00FA694C"/>
    <w:rsid w:val="00FC2939"/>
    <w:rsid w:val="00FE6B90"/>
    <w:rsid w:val="00FF3787"/>
    <w:rsid w:val="00FF4AE6"/>
    <w:rsid w:val="00FF7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927AD"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923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A409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3378A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873A6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430C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430C4"/>
    <w:rPr>
      <w:vertAlign w:val="superscript"/>
    </w:rPr>
  </w:style>
  <w:style w:type="character" w:customStyle="1" w:styleId="Nagwek3Znak">
    <w:name w:val="Nagłówek 3 Znak"/>
    <w:basedOn w:val="Domylnaczcionkaakapitu"/>
    <w:link w:val="Nagwek3"/>
    <w:uiPriority w:val="9"/>
    <w:rsid w:val="00A4098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FF7D96"/>
    <w:rPr>
      <w:rFonts w:ascii="Times New Roman" w:hAnsi="Times New Roman" w:cs="Times New Roman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3378A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gwek2Znak">
    <w:name w:val="Nagłówek 2 Znak"/>
    <w:basedOn w:val="Domylnaczcionkaakapitu"/>
    <w:link w:val="Nagwek2"/>
    <w:uiPriority w:val="9"/>
    <w:rsid w:val="0079234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pistreci2">
    <w:name w:val="toc 2"/>
    <w:basedOn w:val="Normalny"/>
    <w:next w:val="Normalny"/>
    <w:autoRedefine/>
    <w:uiPriority w:val="39"/>
    <w:unhideWhenUsed/>
    <w:rsid w:val="00873A6D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873A6D"/>
    <w:pPr>
      <w:spacing w:after="100"/>
      <w:ind w:left="440"/>
    </w:p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73A6D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B362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B362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B362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2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429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160557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3231392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9455017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795019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38235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4385382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0395061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6588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012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0229844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351037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06471881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481969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92775929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661607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89142340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23246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413810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315863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9331084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924149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412835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5664976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7433380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25863276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54385822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74258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4791833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3018094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3391978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5326454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7836926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4802143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9644178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7297087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34100927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6151666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007255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032272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8214355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124037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4486366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614537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7106468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0723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47613852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3825876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5627310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61621132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65028773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7625517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5040089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282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3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05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12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2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0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0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04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hyperlink" Target="https://getcomposer.org/Composer-Setup.exe" TargetMode="External"/><Relationship Id="rId63" Type="http://schemas.openxmlformats.org/officeDocument/2006/relationships/image" Target="media/image47.png"/><Relationship Id="rId68" Type="http://schemas.openxmlformats.org/officeDocument/2006/relationships/image" Target="media/image52.png"/><Relationship Id="rId84" Type="http://schemas.openxmlformats.org/officeDocument/2006/relationships/image" Target="media/image68.png"/><Relationship Id="rId89" Type="http://schemas.openxmlformats.org/officeDocument/2006/relationships/image" Target="media/image73.png"/><Relationship Id="rId16" Type="http://schemas.openxmlformats.org/officeDocument/2006/relationships/image" Target="media/image6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hyperlink" Target="http://127.0.0.1:8000/" TargetMode="External"/><Relationship Id="rId58" Type="http://schemas.openxmlformats.org/officeDocument/2006/relationships/image" Target="media/image42.png"/><Relationship Id="rId74" Type="http://schemas.openxmlformats.org/officeDocument/2006/relationships/image" Target="media/image58.png"/><Relationship Id="rId79" Type="http://schemas.openxmlformats.org/officeDocument/2006/relationships/image" Target="media/image63.png"/><Relationship Id="rId5" Type="http://schemas.openxmlformats.org/officeDocument/2006/relationships/numbering" Target="numbering.xml"/><Relationship Id="rId90" Type="http://schemas.openxmlformats.org/officeDocument/2006/relationships/image" Target="media/image74.png"/><Relationship Id="rId95" Type="http://schemas.openxmlformats.org/officeDocument/2006/relationships/image" Target="media/image79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hyperlink" Target="https://code.visualstudio.com/" TargetMode="External"/><Relationship Id="rId64" Type="http://schemas.openxmlformats.org/officeDocument/2006/relationships/image" Target="media/image48.png"/><Relationship Id="rId69" Type="http://schemas.openxmlformats.org/officeDocument/2006/relationships/image" Target="media/image53.png"/><Relationship Id="rId80" Type="http://schemas.openxmlformats.org/officeDocument/2006/relationships/image" Target="media/image64.png"/><Relationship Id="rId85" Type="http://schemas.openxmlformats.org/officeDocument/2006/relationships/image" Target="media/image69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hyperlink" Target="https://www.apachefriends.org/download.html" TargetMode="External"/><Relationship Id="rId59" Type="http://schemas.openxmlformats.org/officeDocument/2006/relationships/image" Target="media/image43.png"/><Relationship Id="rId67" Type="http://schemas.openxmlformats.org/officeDocument/2006/relationships/image" Target="media/image51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38.png"/><Relationship Id="rId62" Type="http://schemas.openxmlformats.org/officeDocument/2006/relationships/image" Target="media/image46.png"/><Relationship Id="rId70" Type="http://schemas.openxmlformats.org/officeDocument/2006/relationships/image" Target="media/image54.png"/><Relationship Id="rId75" Type="http://schemas.openxmlformats.org/officeDocument/2006/relationships/image" Target="media/image59.png"/><Relationship Id="rId83" Type="http://schemas.openxmlformats.org/officeDocument/2006/relationships/image" Target="media/image67.png"/><Relationship Id="rId88" Type="http://schemas.openxmlformats.org/officeDocument/2006/relationships/image" Target="media/image72.png"/><Relationship Id="rId91" Type="http://schemas.openxmlformats.org/officeDocument/2006/relationships/image" Target="media/image75.png"/><Relationship Id="rId9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6.png"/><Relationship Id="rId57" Type="http://schemas.openxmlformats.org/officeDocument/2006/relationships/image" Target="media/image41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37.png"/><Relationship Id="rId60" Type="http://schemas.openxmlformats.org/officeDocument/2006/relationships/image" Target="media/image44.png"/><Relationship Id="rId65" Type="http://schemas.openxmlformats.org/officeDocument/2006/relationships/image" Target="media/image49.png"/><Relationship Id="rId73" Type="http://schemas.openxmlformats.org/officeDocument/2006/relationships/image" Target="media/image57.png"/><Relationship Id="rId78" Type="http://schemas.openxmlformats.org/officeDocument/2006/relationships/image" Target="media/image62.png"/><Relationship Id="rId81" Type="http://schemas.openxmlformats.org/officeDocument/2006/relationships/image" Target="media/image65.png"/><Relationship Id="rId86" Type="http://schemas.openxmlformats.org/officeDocument/2006/relationships/image" Target="media/image70.png"/><Relationship Id="rId94" Type="http://schemas.openxmlformats.org/officeDocument/2006/relationships/image" Target="media/image7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hyperlink" Target="http://127.0.0.1:8000/" TargetMode="External"/><Relationship Id="rId55" Type="http://schemas.openxmlformats.org/officeDocument/2006/relationships/image" Target="media/image39.png"/><Relationship Id="rId76" Type="http://schemas.openxmlformats.org/officeDocument/2006/relationships/image" Target="media/image60.png"/><Relationship Id="rId97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image" Target="media/image55.png"/><Relationship Id="rId92" Type="http://schemas.openxmlformats.org/officeDocument/2006/relationships/image" Target="media/image76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0.png"/><Relationship Id="rId87" Type="http://schemas.openxmlformats.org/officeDocument/2006/relationships/image" Target="media/image71.png"/><Relationship Id="rId61" Type="http://schemas.openxmlformats.org/officeDocument/2006/relationships/image" Target="media/image45.png"/><Relationship Id="rId82" Type="http://schemas.openxmlformats.org/officeDocument/2006/relationships/image" Target="media/image66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0.png"/><Relationship Id="rId77" Type="http://schemas.openxmlformats.org/officeDocument/2006/relationships/image" Target="media/image61.png"/><Relationship Id="rId8" Type="http://schemas.openxmlformats.org/officeDocument/2006/relationships/webSettings" Target="webSettings.xml"/><Relationship Id="rId51" Type="http://schemas.openxmlformats.org/officeDocument/2006/relationships/hyperlink" Target="http://127.0.0.1:8000/" TargetMode="External"/><Relationship Id="rId72" Type="http://schemas.openxmlformats.org/officeDocument/2006/relationships/image" Target="media/image56.png"/><Relationship Id="rId93" Type="http://schemas.openxmlformats.org/officeDocument/2006/relationships/image" Target="media/image77.png"/><Relationship Id="rId9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B1FFE27F53272428ED5500590DC7C57" ma:contentTypeVersion="3" ma:contentTypeDescription="Utwórz nowy dokument." ma:contentTypeScope="" ma:versionID="59f2c4617ae6e0dc1d6ff3d3cd1b9e8d">
  <xsd:schema xmlns:xsd="http://www.w3.org/2001/XMLSchema" xmlns:xs="http://www.w3.org/2001/XMLSchema" xmlns:p="http://schemas.microsoft.com/office/2006/metadata/properties" xmlns:ns2="dc278eea-3af7-46f6-9343-4c7453f204a8" targetNamespace="http://schemas.microsoft.com/office/2006/metadata/properties" ma:root="true" ma:fieldsID="83d7f2ec3599103e6598ce89cf553fde" ns2:_="">
    <xsd:import namespace="dc278eea-3af7-46f6-9343-4c7453f20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278eea-3af7-46f6-9343-4c7453f204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C206F5-D9AE-4FF3-AA1E-E26D518405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6D0F3E-936F-4CD4-B2E9-3ED25CBA46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03F3AE0-6AC5-4EF5-B510-B240880E1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278eea-3af7-46f6-9343-4c7453f20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3</TotalTime>
  <Pages>1</Pages>
  <Words>4909</Words>
  <Characters>29460</Characters>
  <Application>Microsoft Office Word</Application>
  <DocSecurity>0</DocSecurity>
  <Lines>245</Lines>
  <Paragraphs>6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Dawid Olko</cp:lastModifiedBy>
  <cp:revision>130</cp:revision>
  <cp:lastPrinted>2024-06-01T21:34:00Z</cp:lastPrinted>
  <dcterms:created xsi:type="dcterms:W3CDTF">2022-11-06T09:55:00Z</dcterms:created>
  <dcterms:modified xsi:type="dcterms:W3CDTF">2024-06-01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1FFE27F53272428ED5500590DC7C57</vt:lpwstr>
  </property>
</Properties>
</file>